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DCC50" w14:textId="332D9B9B" w:rsidR="00043873" w:rsidRDefault="00043873">
      <w:pPr>
        <w:rPr>
          <w:noProof/>
          <w:lang w:val="en-IN" w:eastAsia="en-IN" w:bidi="hi-IN"/>
        </w:rPr>
      </w:pPr>
      <w:bookmarkStart w:id="0" w:name="_GoBack"/>
      <w:bookmarkEnd w:id="0"/>
    </w:p>
    <w:p w14:paraId="77B75249" w14:textId="1CE56682" w:rsidR="001F1118" w:rsidRDefault="00D11285" w:rsidP="00D11285">
      <w:pPr>
        <w:jc w:val="center"/>
        <w:rPr>
          <w:noProof/>
          <w:lang w:val="en-IN" w:eastAsia="en-IN" w:bidi="hi-IN"/>
        </w:rPr>
      </w:pPr>
      <w:r w:rsidRPr="00350203">
        <w:rPr>
          <w:noProof/>
          <w:lang w:val="en-IN" w:eastAsia="en-IN" w:bidi="hi-IN"/>
        </w:rPr>
        <w:drawing>
          <wp:inline distT="0" distB="0" distL="0" distR="0" wp14:anchorId="279A403A" wp14:editId="748B5888">
            <wp:extent cx="2086610" cy="1885950"/>
            <wp:effectExtent l="0" t="0" r="0" b="0"/>
            <wp:docPr id="1" name="Picture 1" descr="C:\Users\bhairavd\Downloads\CSIR-Logo-With-Tagline-Seleceted-Bilingual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hairavd\Downloads\CSIR-Logo-With-Tagline-Seleceted-Bilingual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134" cy="1935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0BDA5" w14:textId="1AEA199F" w:rsidR="00310117" w:rsidRDefault="00310117">
      <w:pPr>
        <w:rPr>
          <w:noProof/>
          <w:lang w:val="en-IN" w:eastAsia="en-IN" w:bidi="hi-IN"/>
        </w:rPr>
      </w:pPr>
    </w:p>
    <w:p w14:paraId="21E598CB" w14:textId="64B24265" w:rsidR="00310117" w:rsidRDefault="00310117">
      <w:pPr>
        <w:rPr>
          <w:noProof/>
          <w:lang w:val="en-IN" w:eastAsia="en-IN" w:bidi="hi-IN"/>
        </w:rPr>
      </w:pPr>
    </w:p>
    <w:p w14:paraId="1632765B" w14:textId="6634DAD5" w:rsidR="00310117" w:rsidRDefault="00310117">
      <w:pPr>
        <w:rPr>
          <w:noProof/>
          <w:lang w:val="en-IN" w:eastAsia="en-IN" w:bidi="hi-IN"/>
        </w:rPr>
      </w:pPr>
    </w:p>
    <w:p w14:paraId="14BC048F" w14:textId="4319D800" w:rsidR="00310117" w:rsidRDefault="008001B9">
      <w:pPr>
        <w:rPr>
          <w:noProof/>
          <w:lang w:val="en-IN" w:eastAsia="en-IN" w:bidi="hi-IN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51804D0B" wp14:editId="42187F0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A54B28" w14:textId="431DC9C8" w:rsidR="00185BEB" w:rsidRPr="008001B9" w:rsidRDefault="00185BEB" w:rsidP="008001B9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noProof/>
                                <w:color w:val="8064A2" w:themeColor="accent4"/>
                                <w:sz w:val="52"/>
                                <w:szCs w:val="5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8001B9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noProof/>
                                <w:color w:val="8064A2" w:themeColor="accent4"/>
                                <w:sz w:val="52"/>
                                <w:szCs w:val="5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Performance Mapping Proforma of Chief Scientist/Outstanding Scientist and Distinguished Scientist of CS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type w14:anchorId="51804D0B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0;margin-top:0;width:2in;height:2in;z-index:2516802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" filled="f" stroked="f">
                <v:textbox style="mso-fit-shape-to-text:t">
                  <w:txbxContent>
                    <w:p w14:paraId="33A54B28" w14:textId="431DC9C8" w:rsidR="00185BEB" w:rsidRPr="008001B9" w:rsidRDefault="00185BEB" w:rsidP="008001B9">
                      <w:pPr>
                        <w:jc w:val="both"/>
                        <w:rPr>
                          <w:rFonts w:ascii="Arial" w:hAnsi="Arial" w:cs="Arial"/>
                          <w:b/>
                          <w:i/>
                          <w:iCs/>
                          <w:noProof/>
                          <w:color w:val="8064A2" w:themeColor="accent4"/>
                          <w:sz w:val="52"/>
                          <w:szCs w:val="5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8001B9">
                        <w:rPr>
                          <w:rFonts w:ascii="Arial" w:hAnsi="Arial" w:cs="Arial"/>
                          <w:b/>
                          <w:i/>
                          <w:iCs/>
                          <w:noProof/>
                          <w:color w:val="8064A2" w:themeColor="accent4"/>
                          <w:sz w:val="52"/>
                          <w:szCs w:val="5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Performance Mapping Proforma of Chief Scientist/Outstanding Scientist and Distinguished Scientist of CSIR</w:t>
                      </w:r>
                    </w:p>
                  </w:txbxContent>
                </v:textbox>
              </v:shape>
            </w:pict>
          </mc:Fallback>
        </mc:AlternateContent>
      </w:r>
    </w:p>
    <w:p w14:paraId="7005023E" w14:textId="6C25ADCF" w:rsidR="00310117" w:rsidRDefault="00310117">
      <w:pPr>
        <w:rPr>
          <w:noProof/>
          <w:lang w:val="en-IN" w:eastAsia="en-IN" w:bidi="hi-IN"/>
        </w:rPr>
      </w:pPr>
    </w:p>
    <w:p w14:paraId="7C89C24D" w14:textId="4601B022" w:rsidR="00310117" w:rsidRDefault="00310117">
      <w:pPr>
        <w:rPr>
          <w:noProof/>
          <w:lang w:val="en-IN" w:eastAsia="en-IN" w:bidi="hi-IN"/>
        </w:rPr>
      </w:pPr>
    </w:p>
    <w:p w14:paraId="49CEE171" w14:textId="115A3A31" w:rsidR="00310117" w:rsidRDefault="00310117">
      <w:pPr>
        <w:rPr>
          <w:noProof/>
          <w:lang w:val="en-IN" w:eastAsia="en-IN" w:bidi="hi-IN"/>
        </w:rPr>
      </w:pPr>
    </w:p>
    <w:p w14:paraId="4D7735DA" w14:textId="539232EA" w:rsidR="00310117" w:rsidRDefault="00310117">
      <w:pPr>
        <w:rPr>
          <w:noProof/>
          <w:lang w:val="en-IN" w:eastAsia="en-IN" w:bidi="hi-IN"/>
        </w:rPr>
      </w:pPr>
    </w:p>
    <w:p w14:paraId="2AB80C62" w14:textId="41224C02" w:rsidR="00310117" w:rsidRDefault="00310117">
      <w:pPr>
        <w:rPr>
          <w:noProof/>
          <w:lang w:val="en-IN" w:eastAsia="en-IN" w:bidi="hi-IN"/>
        </w:rPr>
      </w:pPr>
    </w:p>
    <w:p w14:paraId="5BCAC317" w14:textId="6F4B3628" w:rsidR="00310117" w:rsidRDefault="00310117">
      <w:pPr>
        <w:rPr>
          <w:noProof/>
          <w:lang w:val="en-IN" w:eastAsia="en-IN" w:bidi="hi-IN"/>
        </w:rPr>
      </w:pPr>
    </w:p>
    <w:p w14:paraId="336996F7" w14:textId="33A21C30" w:rsidR="00310117" w:rsidRDefault="00310117">
      <w:pPr>
        <w:rPr>
          <w:noProof/>
          <w:lang w:val="en-IN" w:eastAsia="en-IN" w:bidi="hi-IN"/>
        </w:rPr>
      </w:pPr>
    </w:p>
    <w:p w14:paraId="6D203A45" w14:textId="1CBADAFE" w:rsidR="00310117" w:rsidRDefault="00310117">
      <w:pPr>
        <w:rPr>
          <w:noProof/>
          <w:lang w:val="en-IN" w:eastAsia="en-IN" w:bidi="hi-IN"/>
        </w:rPr>
      </w:pPr>
    </w:p>
    <w:p w14:paraId="55973558" w14:textId="35BD8B0E" w:rsidR="00310117" w:rsidRDefault="00310117">
      <w:pPr>
        <w:rPr>
          <w:noProof/>
          <w:lang w:val="en-IN" w:eastAsia="en-IN" w:bidi="hi-IN"/>
        </w:rPr>
      </w:pPr>
    </w:p>
    <w:p w14:paraId="438C66C3" w14:textId="77777777" w:rsidR="00310117" w:rsidRDefault="00310117">
      <w:pPr>
        <w:rPr>
          <w:noProof/>
          <w:lang w:val="en-IN" w:eastAsia="en-IN" w:bidi="hi-IN"/>
        </w:rPr>
      </w:pPr>
    </w:p>
    <w:p w14:paraId="7235B3D8" w14:textId="41EDECD4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>Name of the Scientist</w:t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 :</w:t>
      </w:r>
    </w:p>
    <w:p w14:paraId="5A8C95B5" w14:textId="3BCD75E6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5430CDE6" w14:textId="3470AD65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Designation               </w:t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  <w:t xml:space="preserve"> :</w:t>
      </w:r>
    </w:p>
    <w:p w14:paraId="74A40448" w14:textId="17BCA52F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3B19AF1A" w14:textId="02C73363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Place of posting         </w:t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="00310117"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  <w:t xml:space="preserve"> </w:t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>:</w:t>
      </w:r>
    </w:p>
    <w:p w14:paraId="6AF40424" w14:textId="41298120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704B7C18" w14:textId="1482AE9E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>Date of Joining on the</w:t>
      </w:r>
    </w:p>
    <w:p w14:paraId="662B89AC" w14:textId="77777777" w:rsidR="00D9704C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</w:p>
    <w:p w14:paraId="270F4877" w14:textId="3607D963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Present position        </w:t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  <w:t xml:space="preserve"> :</w:t>
      </w:r>
    </w:p>
    <w:p w14:paraId="105D85BA" w14:textId="2F232777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72ADBF9E" w14:textId="6F581E43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Date of completion of </w:t>
      </w:r>
    </w:p>
    <w:p w14:paraId="2DCB0E1F" w14:textId="64D8DBFA" w:rsidR="00310117" w:rsidRPr="00D11285" w:rsidRDefault="00310117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 xml:space="preserve">tenure/Superannuation </w:t>
      </w:r>
      <w:r w:rsidRPr="00D11285"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  <w:tab/>
        <w:t xml:space="preserve"> :</w:t>
      </w:r>
    </w:p>
    <w:p w14:paraId="2EFFF206" w14:textId="674D431F" w:rsidR="001F1118" w:rsidRPr="00D11285" w:rsidRDefault="001F1118">
      <w:pPr>
        <w:rPr>
          <w:rFonts w:ascii="Arial" w:hAnsi="Arial" w:cs="Arial"/>
          <w:b/>
          <w:bCs/>
          <w:noProof/>
          <w:sz w:val="28"/>
          <w:szCs w:val="28"/>
          <w:lang w:val="en-IN" w:eastAsia="en-IN" w:bidi="hi-IN"/>
        </w:rPr>
      </w:pPr>
    </w:p>
    <w:p w14:paraId="1A14F2CD" w14:textId="324FA83E" w:rsidR="001F1118" w:rsidRDefault="001F1118">
      <w:pPr>
        <w:rPr>
          <w:noProof/>
          <w:lang w:val="en-IN" w:eastAsia="en-IN" w:bidi="hi-IN"/>
        </w:rPr>
      </w:pPr>
    </w:p>
    <w:p w14:paraId="34F61CDA" w14:textId="1BBA21BD" w:rsidR="001F1118" w:rsidRDefault="001F1118">
      <w:pPr>
        <w:rPr>
          <w:noProof/>
          <w:lang w:val="en-IN" w:eastAsia="en-IN" w:bidi="hi-IN"/>
        </w:rPr>
      </w:pPr>
    </w:p>
    <w:p w14:paraId="4EAD2334" w14:textId="19452595" w:rsidR="001F1118" w:rsidRDefault="001F1118">
      <w:pPr>
        <w:rPr>
          <w:noProof/>
          <w:lang w:val="en-IN" w:eastAsia="en-IN" w:bidi="hi-IN"/>
        </w:rPr>
      </w:pPr>
    </w:p>
    <w:p w14:paraId="0CBF942F" w14:textId="7BD16354" w:rsidR="001F1118" w:rsidRDefault="001F1118">
      <w:pPr>
        <w:rPr>
          <w:noProof/>
          <w:lang w:val="en-IN" w:eastAsia="en-IN" w:bidi="hi-IN"/>
        </w:rPr>
      </w:pPr>
    </w:p>
    <w:p w14:paraId="2ADC8B79" w14:textId="64E51251" w:rsidR="001F1118" w:rsidRDefault="001F1118">
      <w:pPr>
        <w:rPr>
          <w:noProof/>
          <w:lang w:val="en-IN" w:eastAsia="en-IN" w:bidi="hi-IN"/>
        </w:rPr>
      </w:pPr>
    </w:p>
    <w:p w14:paraId="42FC97C0" w14:textId="2A3F3F10" w:rsidR="001F1118" w:rsidRDefault="001F1118">
      <w:pPr>
        <w:rPr>
          <w:noProof/>
          <w:lang w:val="en-IN" w:eastAsia="en-IN" w:bidi="hi-IN"/>
        </w:rPr>
      </w:pPr>
    </w:p>
    <w:p w14:paraId="5763152A" w14:textId="597E10CA" w:rsidR="001F1118" w:rsidRDefault="001F1118">
      <w:pPr>
        <w:rPr>
          <w:noProof/>
          <w:lang w:val="en-IN" w:eastAsia="en-IN" w:bidi="hi-IN"/>
        </w:rPr>
      </w:pPr>
    </w:p>
    <w:p w14:paraId="5456FDD5" w14:textId="43C68BE0" w:rsidR="001F1118" w:rsidRDefault="001F1118">
      <w:pPr>
        <w:rPr>
          <w:noProof/>
          <w:lang w:val="en-IN" w:eastAsia="en-IN" w:bidi="hi-IN"/>
        </w:rPr>
      </w:pPr>
    </w:p>
    <w:p w14:paraId="32F0EBDD" w14:textId="4B34E8E6" w:rsidR="001F1118" w:rsidRDefault="001F1118">
      <w:pPr>
        <w:rPr>
          <w:noProof/>
          <w:lang w:val="en-IN" w:eastAsia="en-IN" w:bidi="hi-IN"/>
        </w:rPr>
      </w:pPr>
    </w:p>
    <w:p w14:paraId="5E04ACF2" w14:textId="77777777" w:rsidR="006B342F" w:rsidRDefault="006B342F" w:rsidP="006B342F">
      <w:pPr>
        <w:rPr>
          <w:sz w:val="28"/>
          <w:szCs w:val="28"/>
        </w:rPr>
      </w:pPr>
    </w:p>
    <w:p w14:paraId="11165D34" w14:textId="77777777" w:rsidR="006B342F" w:rsidRDefault="006B342F" w:rsidP="006B342F">
      <w:pPr>
        <w:jc w:val="right"/>
        <w:rPr>
          <w:rFonts w:ascii="Arial" w:hAnsi="Arial" w:cs="Arial"/>
          <w:noProof/>
          <w:lang w:bidi="hi-IN"/>
        </w:rPr>
      </w:pPr>
      <w:r>
        <w:rPr>
          <w:rFonts w:ascii="Arial" w:hAnsi="Arial" w:cs="Arial"/>
          <w:noProof/>
          <w:lang w:bidi="hi-IN"/>
        </w:rPr>
        <w:t>Appendix A</w:t>
      </w:r>
    </w:p>
    <w:p w14:paraId="22025DFF" w14:textId="77777777" w:rsidR="006B342F" w:rsidRDefault="006B342F" w:rsidP="006B342F">
      <w:pPr>
        <w:rPr>
          <w:rFonts w:ascii="Arial" w:hAnsi="Arial" w:cs="Arial"/>
          <w:noProof/>
          <w:lang w:bidi="hi-IN"/>
        </w:rPr>
      </w:pPr>
    </w:p>
    <w:p w14:paraId="4FDCCBC3" w14:textId="77777777" w:rsidR="006B342F" w:rsidRDefault="006B342F" w:rsidP="006B342F">
      <w:pPr>
        <w:rPr>
          <w:rFonts w:ascii="Arial" w:hAnsi="Arial" w:cs="Arial"/>
          <w:noProof/>
          <w:lang w:bidi="hi-IN"/>
        </w:rPr>
      </w:pPr>
    </w:p>
    <w:p w14:paraId="6481E6A8" w14:textId="77777777" w:rsidR="006B342F" w:rsidRDefault="006B342F" w:rsidP="006B342F">
      <w:pPr>
        <w:rPr>
          <w:rFonts w:ascii="Arial" w:hAnsi="Arial" w:cs="Arial"/>
          <w:noProof/>
          <w:lang w:bidi="hi-IN"/>
        </w:rPr>
      </w:pPr>
    </w:p>
    <w:p w14:paraId="667AADAB" w14:textId="77777777" w:rsidR="006B342F" w:rsidRPr="006B111D" w:rsidRDefault="006B342F" w:rsidP="006B342F">
      <w:pPr>
        <w:rPr>
          <w:b/>
          <w:sz w:val="32"/>
        </w:rPr>
      </w:pPr>
      <w:r>
        <w:rPr>
          <w:rFonts w:ascii="Arial" w:hAnsi="Arial" w:cs="Arial"/>
          <w:noProof/>
          <w:sz w:val="20"/>
          <w:szCs w:val="20"/>
          <w:lang w:val="en-IN" w:eastAsia="en-IN" w:bidi="hi-IN"/>
        </w:rPr>
        <w:drawing>
          <wp:inline distT="0" distB="0" distL="0" distR="0" wp14:anchorId="18EB868A" wp14:editId="1E951A07">
            <wp:extent cx="731520" cy="645160"/>
            <wp:effectExtent l="0" t="0" r="0" b="2540"/>
            <wp:docPr id="3" name="Picture 3" descr="CSIR-Logo-With-Tagline-Seleceted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IR-Logo-With-Tagline-Seleceted-0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575E1" w14:textId="77777777" w:rsidR="006B342F" w:rsidRPr="004A2688" w:rsidRDefault="006B342F" w:rsidP="006B342F">
      <w:pPr>
        <w:pBdr>
          <w:between w:val="single" w:sz="4" w:space="1" w:color="auto"/>
        </w:pBdr>
        <w:rPr>
          <w:u w:val="single"/>
          <w:lang w:val="en-IN"/>
        </w:rPr>
      </w:pPr>
      <w:r>
        <w:rPr>
          <w:noProof/>
          <w:u w:val="single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5914335E" wp14:editId="77037928">
                <wp:simplePos x="0" y="0"/>
                <wp:positionH relativeFrom="column">
                  <wp:posOffset>814705</wp:posOffset>
                </wp:positionH>
                <wp:positionV relativeFrom="paragraph">
                  <wp:posOffset>-459105</wp:posOffset>
                </wp:positionV>
                <wp:extent cx="4192905" cy="37147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290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C313F" w14:textId="77777777" w:rsidR="00185BEB" w:rsidRDefault="00185BEB" w:rsidP="006B342F">
                            <w:r w:rsidRPr="006B111D">
                              <w:rPr>
                                <w:b/>
                                <w:sz w:val="32"/>
                              </w:rPr>
                              <w:t>Council of Scientific &amp; Industrial Re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914335E" id="Text Box 2" o:spid="_x0000_s1027" type="#_x0000_t202" style="position:absolute;margin-left:64.15pt;margin-top:-36.15pt;width:330.15pt;height:29.2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" strokecolor="white">
                <v:textbox>
                  <w:txbxContent>
                    <w:p w14:paraId="5EDC313F" w14:textId="77777777" w:rsidR="00185BEB" w:rsidRDefault="00185BEB" w:rsidP="006B342F">
                      <w:r w:rsidRPr="006B111D">
                        <w:rPr>
                          <w:b/>
                          <w:sz w:val="32"/>
                        </w:rPr>
                        <w:t>Council of Scientific &amp; Industrial Research</w:t>
                      </w:r>
                    </w:p>
                  </w:txbxContent>
                </v:textbox>
              </v:shape>
            </w:pict>
          </mc:Fallback>
        </mc:AlternateContent>
      </w:r>
      <w:r w:rsidRPr="004A2688">
        <w:rPr>
          <w:u w:val="single"/>
        </w:rPr>
        <w:t>Name of Lab/</w:t>
      </w:r>
      <w:proofErr w:type="spellStart"/>
      <w:r w:rsidRPr="004A2688">
        <w:rPr>
          <w:u w:val="single"/>
        </w:rPr>
        <w:t>Instt</w:t>
      </w:r>
      <w:proofErr w:type="spellEnd"/>
      <w:r w:rsidRPr="004A2688">
        <w:rPr>
          <w:u w:val="single"/>
        </w:rPr>
        <w:t xml:space="preserve">   </w:t>
      </w:r>
    </w:p>
    <w:p w14:paraId="4E67FCC6" w14:textId="77777777" w:rsidR="006B342F" w:rsidRPr="00B67E2C" w:rsidRDefault="006B342F" w:rsidP="006B342F">
      <w:pPr>
        <w:pBdr>
          <w:between w:val="single" w:sz="4" w:space="1" w:color="auto"/>
        </w:pBdr>
        <w:rPr>
          <w:lang w:val="en-IN"/>
        </w:rPr>
      </w:pPr>
    </w:p>
    <w:p w14:paraId="06590F13" w14:textId="77777777" w:rsidR="006B342F" w:rsidRPr="0007201B" w:rsidRDefault="006B342F" w:rsidP="006B342F">
      <w:pPr>
        <w:jc w:val="center"/>
        <w:rPr>
          <w:b/>
          <w:sz w:val="28"/>
        </w:rPr>
      </w:pPr>
    </w:p>
    <w:p w14:paraId="21A408E5" w14:textId="77777777" w:rsidR="006B342F" w:rsidRPr="00322988" w:rsidRDefault="006B342F" w:rsidP="006B342F">
      <w:pPr>
        <w:rPr>
          <w:b/>
        </w:rPr>
      </w:pPr>
    </w:p>
    <w:p w14:paraId="2CF60D7D" w14:textId="77777777" w:rsidR="006B342F" w:rsidRPr="00322988" w:rsidRDefault="006B342F" w:rsidP="006B342F">
      <w:pPr>
        <w:jc w:val="center"/>
        <w:rPr>
          <w:b/>
          <w:sz w:val="28"/>
          <w:szCs w:val="28"/>
        </w:rPr>
      </w:pPr>
      <w:r w:rsidRPr="00322988">
        <w:rPr>
          <w:b/>
          <w:sz w:val="28"/>
          <w:szCs w:val="28"/>
        </w:rPr>
        <w:t>BASIC INFORMATION</w:t>
      </w:r>
    </w:p>
    <w:p w14:paraId="76703525" w14:textId="77777777" w:rsidR="006B342F" w:rsidRDefault="006B342F" w:rsidP="006B342F">
      <w:pPr>
        <w:jc w:val="both"/>
        <w:rPr>
          <w:b/>
        </w:rPr>
      </w:pPr>
      <w:r w:rsidRPr="0007201B">
        <w:rPr>
          <w:b/>
        </w:rPr>
        <w:t>Identification Information</w:t>
      </w:r>
    </w:p>
    <w:p w14:paraId="49B3CA3F" w14:textId="77777777" w:rsidR="006B342F" w:rsidRDefault="006B342F" w:rsidP="006B342F">
      <w:pPr>
        <w:jc w:val="both"/>
        <w:rPr>
          <w:b/>
        </w:rPr>
      </w:pPr>
    </w:p>
    <w:p w14:paraId="1162ABD4" w14:textId="77777777" w:rsidR="006B342F" w:rsidRPr="0007201B" w:rsidRDefault="006B342F" w:rsidP="006B342F">
      <w:pPr>
        <w:jc w:val="both"/>
        <w:rPr>
          <w:b/>
        </w:rPr>
      </w:pPr>
    </w:p>
    <w:p w14:paraId="3E28FAB6" w14:textId="77777777" w:rsidR="007B5732" w:rsidRDefault="006B342F" w:rsidP="006B342F">
      <w:r w:rsidRPr="0007201B">
        <w:t>Name of the Employee …</w:t>
      </w:r>
      <w:r w:rsidRPr="00B67E2C">
        <w:rPr>
          <w:sz w:val="28"/>
          <w:szCs w:val="28"/>
        </w:rPr>
        <w:t xml:space="preserve"> </w:t>
      </w:r>
      <w:r w:rsidRPr="0007201B">
        <w:t>…</w:t>
      </w:r>
      <w:r>
        <w:t xml:space="preserve">                                              </w:t>
      </w:r>
    </w:p>
    <w:p w14:paraId="5076BA2A" w14:textId="77777777" w:rsidR="007B5732" w:rsidRDefault="007B5732" w:rsidP="006B342F"/>
    <w:p w14:paraId="1166AECC" w14:textId="13C38FF7" w:rsidR="006B342F" w:rsidRPr="0007201B" w:rsidRDefault="006B342F" w:rsidP="006B342F">
      <w:r w:rsidRPr="0007201B">
        <w:t>Employee ID…</w:t>
      </w:r>
    </w:p>
    <w:p w14:paraId="2B4C863A" w14:textId="77777777" w:rsidR="006B342F" w:rsidRDefault="006B342F" w:rsidP="006B342F"/>
    <w:p w14:paraId="105FA4BB" w14:textId="77777777" w:rsidR="007B5732" w:rsidRDefault="006B342F" w:rsidP="006B342F">
      <w:pPr>
        <w:rPr>
          <w:sz w:val="28"/>
          <w:szCs w:val="28"/>
        </w:rPr>
      </w:pPr>
      <w:r w:rsidRPr="0007201B">
        <w:t xml:space="preserve">Group/Grade    </w:t>
      </w:r>
      <w:r w:rsidRPr="00043873">
        <w:rPr>
          <w:noProof/>
        </w:rPr>
        <w:t>……………</w:t>
      </w:r>
      <w:r w:rsidRPr="00B67E2C">
        <w:rPr>
          <w:sz w:val="28"/>
          <w:szCs w:val="28"/>
        </w:rPr>
        <w:t xml:space="preserve"> </w:t>
      </w:r>
    </w:p>
    <w:p w14:paraId="51B6609C" w14:textId="77777777" w:rsidR="007B5732" w:rsidRDefault="007B5732" w:rsidP="006B342F">
      <w:pPr>
        <w:rPr>
          <w:sz w:val="28"/>
          <w:szCs w:val="28"/>
        </w:rPr>
      </w:pPr>
    </w:p>
    <w:p w14:paraId="31C628CD" w14:textId="7FE36569" w:rsidR="006B342F" w:rsidRPr="0007201B" w:rsidRDefault="006B342F" w:rsidP="006B342F">
      <w:r w:rsidRPr="0007201B">
        <w:t>Date of Birth …</w:t>
      </w:r>
      <w:r w:rsidRPr="00043873">
        <w:rPr>
          <w:noProof/>
        </w:rPr>
        <w:t>…..</w:t>
      </w:r>
    </w:p>
    <w:p w14:paraId="1A181020" w14:textId="77777777" w:rsidR="006B342F" w:rsidRDefault="006B342F" w:rsidP="006B342F"/>
    <w:p w14:paraId="31170715" w14:textId="1720DDE0" w:rsidR="007B5732" w:rsidRDefault="006B342F" w:rsidP="006B342F">
      <w:r>
        <w:t>Division/</w:t>
      </w:r>
      <w:r w:rsidR="007B5732">
        <w:t>Department …………………</w:t>
      </w:r>
    </w:p>
    <w:p w14:paraId="282F5253" w14:textId="77C73A5D" w:rsidR="006B342F" w:rsidRDefault="006B342F" w:rsidP="006B342F">
      <w:r>
        <w:t xml:space="preserve">  </w:t>
      </w:r>
    </w:p>
    <w:p w14:paraId="3A76048F" w14:textId="77777777" w:rsidR="006B342F" w:rsidRPr="0007201B" w:rsidRDefault="006B342F" w:rsidP="006B342F">
      <w:r w:rsidRPr="0007201B">
        <w:t>Date of Joining CSIR   …………………………………………</w:t>
      </w:r>
    </w:p>
    <w:p w14:paraId="5C99A396" w14:textId="77777777" w:rsidR="006B342F" w:rsidRDefault="006B342F" w:rsidP="006B342F"/>
    <w:p w14:paraId="5618850D" w14:textId="77777777" w:rsidR="006B342F" w:rsidRPr="0007201B" w:rsidRDefault="006B342F" w:rsidP="006B342F">
      <w:r w:rsidRPr="0007201B">
        <w:t>Email ID     ………… …………………….</w:t>
      </w:r>
    </w:p>
    <w:p w14:paraId="05B52881" w14:textId="77777777" w:rsidR="006B342F" w:rsidRDefault="006B342F" w:rsidP="006B342F"/>
    <w:p w14:paraId="11DF9C1B" w14:textId="77777777" w:rsidR="006B342F" w:rsidRPr="0007201B" w:rsidRDefault="006B342F" w:rsidP="006B342F">
      <w:r w:rsidRPr="0007201B">
        <w:t>Mobile No.  …………</w:t>
      </w:r>
      <w:r>
        <w:t xml:space="preserve"> </w:t>
      </w:r>
      <w:r w:rsidRPr="0007201B">
        <w:t>………………………………</w:t>
      </w:r>
    </w:p>
    <w:p w14:paraId="4A7476F9" w14:textId="77777777" w:rsidR="006B342F" w:rsidRDefault="006B342F" w:rsidP="006B342F"/>
    <w:p w14:paraId="4DA3F9B0" w14:textId="77777777" w:rsidR="00D81319" w:rsidRPr="0007201B" w:rsidRDefault="00D81319" w:rsidP="00D81319">
      <w:r w:rsidRPr="0007201B">
        <w:t xml:space="preserve">About the Evaluation Period (and other obligatory </w:t>
      </w:r>
      <w:proofErr w:type="gramStart"/>
      <w:r w:rsidRPr="0007201B">
        <w:t>information)</w:t>
      </w:r>
      <w:r>
        <w:t>…</w:t>
      </w:r>
      <w:proofErr w:type="gramEnd"/>
      <w:r>
        <w:t>……………………</w:t>
      </w:r>
    </w:p>
    <w:p w14:paraId="26AEB453" w14:textId="77777777" w:rsidR="00D81319" w:rsidRDefault="00D81319" w:rsidP="00D81319"/>
    <w:p w14:paraId="17489066" w14:textId="77777777" w:rsidR="00D81319" w:rsidRPr="0007201B" w:rsidRDefault="00D81319" w:rsidP="00D81319">
      <w:r w:rsidRPr="0007201B">
        <w:t>Part year or full year evaluation   …………</w:t>
      </w:r>
    </w:p>
    <w:p w14:paraId="55D84E07" w14:textId="77777777" w:rsidR="00D81319" w:rsidRDefault="00D81319" w:rsidP="00D81319"/>
    <w:p w14:paraId="66364C7D" w14:textId="77777777" w:rsidR="00D81319" w:rsidRPr="0007201B" w:rsidRDefault="00D81319" w:rsidP="00D81319">
      <w:r>
        <w:t xml:space="preserve">Has </w:t>
      </w:r>
      <w:r w:rsidRPr="0007201B">
        <w:t>the annual return on immovable property during this evaluation period</w:t>
      </w:r>
      <w:r>
        <w:t xml:space="preserve"> been </w:t>
      </w:r>
      <w:proofErr w:type="gramStart"/>
      <w:r>
        <w:t>filed … …</w:t>
      </w:r>
      <w:proofErr w:type="gramEnd"/>
    </w:p>
    <w:p w14:paraId="7975A15E" w14:textId="77777777" w:rsidR="006B342F" w:rsidRDefault="006B342F" w:rsidP="006B342F"/>
    <w:p w14:paraId="0869896E" w14:textId="77777777" w:rsidR="007B5732" w:rsidRDefault="007B5732" w:rsidP="006B342F">
      <w:pPr>
        <w:jc w:val="center"/>
        <w:rPr>
          <w:b/>
          <w:bCs/>
        </w:rPr>
      </w:pPr>
    </w:p>
    <w:p w14:paraId="6D6E9CBC" w14:textId="77777777" w:rsidR="007B5732" w:rsidRDefault="007B5732" w:rsidP="006B342F">
      <w:pPr>
        <w:jc w:val="center"/>
        <w:rPr>
          <w:b/>
          <w:bCs/>
        </w:rPr>
      </w:pPr>
    </w:p>
    <w:p w14:paraId="20374CAA" w14:textId="77777777" w:rsidR="007B5732" w:rsidRDefault="007B5732" w:rsidP="006B342F">
      <w:pPr>
        <w:jc w:val="center"/>
        <w:rPr>
          <w:b/>
          <w:bCs/>
        </w:rPr>
      </w:pPr>
    </w:p>
    <w:p w14:paraId="7FD9A8BF" w14:textId="77777777" w:rsidR="007B5732" w:rsidRDefault="007B5732" w:rsidP="006B342F">
      <w:pPr>
        <w:jc w:val="center"/>
        <w:rPr>
          <w:b/>
          <w:bCs/>
        </w:rPr>
      </w:pPr>
    </w:p>
    <w:p w14:paraId="4B07E6A8" w14:textId="77777777" w:rsidR="007B5732" w:rsidRDefault="007B5732" w:rsidP="006B342F">
      <w:pPr>
        <w:jc w:val="center"/>
        <w:rPr>
          <w:b/>
          <w:bCs/>
        </w:rPr>
      </w:pPr>
    </w:p>
    <w:p w14:paraId="28269BF0" w14:textId="77777777" w:rsidR="007B5732" w:rsidRDefault="007B5732" w:rsidP="006B342F">
      <w:pPr>
        <w:jc w:val="center"/>
        <w:rPr>
          <w:b/>
          <w:bCs/>
        </w:rPr>
      </w:pPr>
    </w:p>
    <w:p w14:paraId="109D3ECB" w14:textId="77777777" w:rsidR="007B5732" w:rsidRDefault="007B5732" w:rsidP="006B342F">
      <w:pPr>
        <w:jc w:val="center"/>
        <w:rPr>
          <w:b/>
          <w:bCs/>
        </w:rPr>
      </w:pPr>
    </w:p>
    <w:p w14:paraId="0808E0F2" w14:textId="77777777" w:rsidR="007B5732" w:rsidRDefault="007B5732" w:rsidP="006B342F">
      <w:pPr>
        <w:jc w:val="center"/>
        <w:rPr>
          <w:b/>
          <w:bCs/>
        </w:rPr>
      </w:pPr>
    </w:p>
    <w:p w14:paraId="75C49B5F" w14:textId="77777777" w:rsidR="007B5732" w:rsidRDefault="007B5732" w:rsidP="006B342F">
      <w:pPr>
        <w:jc w:val="center"/>
        <w:rPr>
          <w:b/>
          <w:bCs/>
        </w:rPr>
      </w:pPr>
    </w:p>
    <w:p w14:paraId="1AFBC6BD" w14:textId="77777777" w:rsidR="007B5732" w:rsidRDefault="007B5732" w:rsidP="006B342F">
      <w:pPr>
        <w:jc w:val="center"/>
        <w:rPr>
          <w:b/>
          <w:bCs/>
        </w:rPr>
      </w:pPr>
    </w:p>
    <w:p w14:paraId="0A7EECE6" w14:textId="77777777" w:rsidR="007B5732" w:rsidRDefault="007B5732" w:rsidP="006B342F">
      <w:pPr>
        <w:jc w:val="center"/>
        <w:rPr>
          <w:b/>
          <w:bCs/>
        </w:rPr>
      </w:pPr>
    </w:p>
    <w:p w14:paraId="781D2C6C" w14:textId="77777777" w:rsidR="007B5732" w:rsidRDefault="007B5732" w:rsidP="006B342F">
      <w:pPr>
        <w:jc w:val="center"/>
        <w:rPr>
          <w:b/>
          <w:bCs/>
        </w:rPr>
      </w:pPr>
    </w:p>
    <w:p w14:paraId="0A9536E7" w14:textId="77777777" w:rsidR="007B5732" w:rsidRDefault="007B5732" w:rsidP="006B342F">
      <w:pPr>
        <w:jc w:val="center"/>
        <w:rPr>
          <w:b/>
          <w:bCs/>
        </w:rPr>
      </w:pPr>
    </w:p>
    <w:p w14:paraId="6E6AE64B" w14:textId="2AF16AA6" w:rsidR="006B342F" w:rsidRPr="00322988" w:rsidRDefault="006B342F" w:rsidP="006B342F">
      <w:pPr>
        <w:jc w:val="center"/>
        <w:rPr>
          <w:b/>
          <w:bCs/>
        </w:rPr>
      </w:pPr>
      <w:r w:rsidRPr="00322988">
        <w:rPr>
          <w:b/>
          <w:bCs/>
        </w:rPr>
        <w:t>EDUCATIONAL ATTAINMENT(S)</w:t>
      </w: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90"/>
        <w:gridCol w:w="1643"/>
        <w:gridCol w:w="1434"/>
        <w:gridCol w:w="1550"/>
        <w:gridCol w:w="3134"/>
      </w:tblGrid>
      <w:tr w:rsidR="00D81319" w:rsidRPr="006B111D" w14:paraId="3477FC02" w14:textId="77777777" w:rsidTr="00D81319">
        <w:tc>
          <w:tcPr>
            <w:tcW w:w="1590" w:type="dxa"/>
            <w:shd w:val="clear" w:color="auto" w:fill="auto"/>
          </w:tcPr>
          <w:p w14:paraId="1611BBCB" w14:textId="77777777" w:rsidR="00D81319" w:rsidRPr="006B111D" w:rsidRDefault="00D81319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Qualification</w:t>
            </w:r>
          </w:p>
        </w:tc>
        <w:tc>
          <w:tcPr>
            <w:tcW w:w="1643" w:type="dxa"/>
            <w:shd w:val="clear" w:color="auto" w:fill="auto"/>
          </w:tcPr>
          <w:p w14:paraId="415E07A1" w14:textId="77777777" w:rsidR="00D81319" w:rsidRPr="006B111D" w:rsidRDefault="00D81319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Specialization  /Subject(s)</w:t>
            </w:r>
          </w:p>
        </w:tc>
        <w:tc>
          <w:tcPr>
            <w:tcW w:w="1434" w:type="dxa"/>
            <w:shd w:val="clear" w:color="auto" w:fill="auto"/>
          </w:tcPr>
          <w:p w14:paraId="4F577DC2" w14:textId="77777777" w:rsidR="00D81319" w:rsidRPr="006B111D" w:rsidRDefault="00D81319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Year</w:t>
            </w:r>
          </w:p>
        </w:tc>
        <w:tc>
          <w:tcPr>
            <w:tcW w:w="1550" w:type="dxa"/>
            <w:shd w:val="clear" w:color="auto" w:fill="auto"/>
          </w:tcPr>
          <w:p w14:paraId="5ADF78DE" w14:textId="77777777" w:rsidR="00D81319" w:rsidRPr="006B111D" w:rsidRDefault="00D81319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University/ Institute</w:t>
            </w:r>
          </w:p>
        </w:tc>
        <w:tc>
          <w:tcPr>
            <w:tcW w:w="3134" w:type="dxa"/>
            <w:shd w:val="clear" w:color="auto" w:fill="auto"/>
          </w:tcPr>
          <w:p w14:paraId="4A2CD1C3" w14:textId="77777777" w:rsidR="00D81319" w:rsidRPr="006B111D" w:rsidRDefault="00D81319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Additional Information</w:t>
            </w:r>
          </w:p>
        </w:tc>
      </w:tr>
      <w:tr w:rsidR="00D81319" w:rsidRPr="006B111D" w14:paraId="06AEBF73" w14:textId="77777777" w:rsidTr="00D81319">
        <w:tc>
          <w:tcPr>
            <w:tcW w:w="1590" w:type="dxa"/>
            <w:shd w:val="clear" w:color="auto" w:fill="auto"/>
          </w:tcPr>
          <w:p w14:paraId="7A0BAE37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  <w:tc>
          <w:tcPr>
            <w:tcW w:w="1643" w:type="dxa"/>
            <w:shd w:val="clear" w:color="auto" w:fill="auto"/>
          </w:tcPr>
          <w:p w14:paraId="2D277DDA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  <w:tc>
          <w:tcPr>
            <w:tcW w:w="1434" w:type="dxa"/>
            <w:shd w:val="clear" w:color="auto" w:fill="auto"/>
          </w:tcPr>
          <w:p w14:paraId="5F13D010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  <w:tc>
          <w:tcPr>
            <w:tcW w:w="1550" w:type="dxa"/>
            <w:shd w:val="clear" w:color="auto" w:fill="auto"/>
          </w:tcPr>
          <w:p w14:paraId="2AE8A2AD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  <w:tc>
          <w:tcPr>
            <w:tcW w:w="3134" w:type="dxa"/>
            <w:shd w:val="clear" w:color="auto" w:fill="auto"/>
          </w:tcPr>
          <w:p w14:paraId="39B598AC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</w:tr>
      <w:tr w:rsidR="00D81319" w:rsidRPr="006B111D" w14:paraId="7DD61E1C" w14:textId="77777777" w:rsidTr="00D81319">
        <w:tc>
          <w:tcPr>
            <w:tcW w:w="1590" w:type="dxa"/>
            <w:shd w:val="clear" w:color="auto" w:fill="auto"/>
          </w:tcPr>
          <w:p w14:paraId="78F364C2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  <w:tc>
          <w:tcPr>
            <w:tcW w:w="1643" w:type="dxa"/>
            <w:shd w:val="clear" w:color="auto" w:fill="auto"/>
          </w:tcPr>
          <w:p w14:paraId="2C6D5958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  <w:tc>
          <w:tcPr>
            <w:tcW w:w="1434" w:type="dxa"/>
            <w:shd w:val="clear" w:color="auto" w:fill="auto"/>
          </w:tcPr>
          <w:p w14:paraId="7A0949F9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  <w:tc>
          <w:tcPr>
            <w:tcW w:w="1550" w:type="dxa"/>
            <w:shd w:val="clear" w:color="auto" w:fill="auto"/>
          </w:tcPr>
          <w:p w14:paraId="1928D2CD" w14:textId="77777777" w:rsidR="00D81319" w:rsidRPr="006B111D" w:rsidRDefault="00D81319" w:rsidP="00185BEB">
            <w:pPr>
              <w:jc w:val="center"/>
              <w:rPr>
                <w:b/>
                <w:bCs/>
              </w:rPr>
            </w:pPr>
          </w:p>
        </w:tc>
        <w:tc>
          <w:tcPr>
            <w:tcW w:w="3134" w:type="dxa"/>
            <w:shd w:val="clear" w:color="auto" w:fill="auto"/>
          </w:tcPr>
          <w:p w14:paraId="4E2BB546" w14:textId="77777777" w:rsidR="00D81319" w:rsidRPr="006B111D" w:rsidRDefault="00D81319" w:rsidP="00185BEB">
            <w:pPr>
              <w:rPr>
                <w:b/>
                <w:bCs/>
              </w:rPr>
            </w:pPr>
          </w:p>
        </w:tc>
      </w:tr>
    </w:tbl>
    <w:p w14:paraId="1A4E16A7" w14:textId="77777777" w:rsidR="006B342F" w:rsidRDefault="006B342F" w:rsidP="006B342F">
      <w:pPr>
        <w:jc w:val="center"/>
        <w:rPr>
          <w:b/>
          <w:bCs/>
        </w:rPr>
      </w:pPr>
    </w:p>
    <w:p w14:paraId="40C7CF86" w14:textId="77777777" w:rsidR="006B342F" w:rsidRDefault="006B342F" w:rsidP="006B342F">
      <w:pPr>
        <w:jc w:val="center"/>
        <w:rPr>
          <w:b/>
          <w:bCs/>
        </w:rPr>
      </w:pPr>
    </w:p>
    <w:p w14:paraId="4C710CC3" w14:textId="77777777" w:rsidR="006B342F" w:rsidRDefault="006B342F" w:rsidP="006B342F">
      <w:pPr>
        <w:jc w:val="center"/>
        <w:rPr>
          <w:b/>
          <w:bCs/>
        </w:rPr>
      </w:pPr>
      <w:r w:rsidRPr="00322988">
        <w:rPr>
          <w:b/>
          <w:bCs/>
        </w:rPr>
        <w:t>EMPLOYMENT DETAILS</w:t>
      </w:r>
    </w:p>
    <w:p w14:paraId="280380D0" w14:textId="77777777" w:rsidR="006B342F" w:rsidRPr="00322988" w:rsidRDefault="006B342F" w:rsidP="006B342F">
      <w:pPr>
        <w:jc w:val="center"/>
        <w:rPr>
          <w:b/>
          <w:b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1906"/>
        <w:gridCol w:w="1391"/>
        <w:gridCol w:w="1589"/>
        <w:gridCol w:w="2616"/>
      </w:tblGrid>
      <w:tr w:rsidR="006B342F" w:rsidRPr="006B111D" w14:paraId="61D1A8E7" w14:textId="77777777" w:rsidTr="00185BEB">
        <w:tc>
          <w:tcPr>
            <w:tcW w:w="1915" w:type="dxa"/>
            <w:shd w:val="clear" w:color="auto" w:fill="auto"/>
          </w:tcPr>
          <w:p w14:paraId="29717B96" w14:textId="77777777" w:rsidR="006B342F" w:rsidRPr="006B111D" w:rsidRDefault="006B342F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Grade / Post</w:t>
            </w:r>
          </w:p>
        </w:tc>
        <w:tc>
          <w:tcPr>
            <w:tcW w:w="1915" w:type="dxa"/>
            <w:shd w:val="clear" w:color="auto" w:fill="auto"/>
          </w:tcPr>
          <w:p w14:paraId="019F0309" w14:textId="77777777" w:rsidR="006B342F" w:rsidRPr="006B111D" w:rsidRDefault="006B342F" w:rsidP="00185BEB">
            <w:pPr>
              <w:jc w:val="center"/>
              <w:rPr>
                <w:b/>
                <w:bCs/>
              </w:rPr>
            </w:pPr>
            <w:proofErr w:type="spellStart"/>
            <w:r w:rsidRPr="006B111D">
              <w:rPr>
                <w:b/>
                <w:bCs/>
              </w:rPr>
              <w:t>Estt</w:t>
            </w:r>
            <w:proofErr w:type="spellEnd"/>
            <w:r w:rsidRPr="006B111D">
              <w:rPr>
                <w:b/>
                <w:bCs/>
              </w:rPr>
              <w:t>./Lab/</w:t>
            </w:r>
            <w:proofErr w:type="spellStart"/>
            <w:r w:rsidRPr="006B111D">
              <w:rPr>
                <w:b/>
                <w:bCs/>
              </w:rPr>
              <w:t>Instt</w:t>
            </w:r>
            <w:proofErr w:type="spellEnd"/>
            <w:r w:rsidRPr="006B111D">
              <w:rPr>
                <w:b/>
                <w:bCs/>
              </w:rPr>
              <w:t>.</w:t>
            </w:r>
          </w:p>
        </w:tc>
        <w:tc>
          <w:tcPr>
            <w:tcW w:w="1408" w:type="dxa"/>
            <w:shd w:val="clear" w:color="auto" w:fill="auto"/>
          </w:tcPr>
          <w:p w14:paraId="4C442611" w14:textId="77777777" w:rsidR="006B342F" w:rsidRPr="006B111D" w:rsidRDefault="006B342F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Duration From</w:t>
            </w:r>
          </w:p>
        </w:tc>
        <w:tc>
          <w:tcPr>
            <w:tcW w:w="1620" w:type="dxa"/>
            <w:shd w:val="clear" w:color="auto" w:fill="auto"/>
          </w:tcPr>
          <w:p w14:paraId="6D75440C" w14:textId="77777777" w:rsidR="006B342F" w:rsidRPr="006B111D" w:rsidRDefault="006B342F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Duration      To</w:t>
            </w:r>
          </w:p>
        </w:tc>
        <w:tc>
          <w:tcPr>
            <w:tcW w:w="2718" w:type="dxa"/>
            <w:shd w:val="clear" w:color="auto" w:fill="auto"/>
          </w:tcPr>
          <w:p w14:paraId="46C07EEA" w14:textId="77777777" w:rsidR="006B342F" w:rsidRPr="006B111D" w:rsidRDefault="006B342F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Remarks</w:t>
            </w:r>
          </w:p>
        </w:tc>
      </w:tr>
      <w:tr w:rsidR="006B342F" w:rsidRPr="006B111D" w14:paraId="4BAFE0FF" w14:textId="77777777" w:rsidTr="00185BEB">
        <w:tc>
          <w:tcPr>
            <w:tcW w:w="1915" w:type="dxa"/>
            <w:shd w:val="clear" w:color="auto" w:fill="auto"/>
          </w:tcPr>
          <w:p w14:paraId="43499436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915" w:type="dxa"/>
            <w:shd w:val="clear" w:color="auto" w:fill="auto"/>
          </w:tcPr>
          <w:p w14:paraId="78C7C3D7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408" w:type="dxa"/>
            <w:shd w:val="clear" w:color="auto" w:fill="auto"/>
          </w:tcPr>
          <w:p w14:paraId="22B10259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620" w:type="dxa"/>
            <w:shd w:val="clear" w:color="auto" w:fill="auto"/>
          </w:tcPr>
          <w:p w14:paraId="7BB3D1E4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18" w:type="dxa"/>
            <w:shd w:val="clear" w:color="auto" w:fill="auto"/>
          </w:tcPr>
          <w:p w14:paraId="3C88158F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  <w:tr w:rsidR="006B342F" w:rsidRPr="006B111D" w14:paraId="65A8D40E" w14:textId="77777777" w:rsidTr="00185BEB">
        <w:tc>
          <w:tcPr>
            <w:tcW w:w="1915" w:type="dxa"/>
            <w:shd w:val="clear" w:color="auto" w:fill="auto"/>
          </w:tcPr>
          <w:p w14:paraId="35576C81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915" w:type="dxa"/>
            <w:shd w:val="clear" w:color="auto" w:fill="auto"/>
          </w:tcPr>
          <w:p w14:paraId="75EA70D8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408" w:type="dxa"/>
            <w:shd w:val="clear" w:color="auto" w:fill="auto"/>
          </w:tcPr>
          <w:p w14:paraId="3DF80275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620" w:type="dxa"/>
            <w:shd w:val="clear" w:color="auto" w:fill="auto"/>
          </w:tcPr>
          <w:p w14:paraId="6E83233C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18" w:type="dxa"/>
            <w:shd w:val="clear" w:color="auto" w:fill="auto"/>
          </w:tcPr>
          <w:p w14:paraId="37EBA1BE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  <w:tr w:rsidR="006B342F" w:rsidRPr="006B111D" w14:paraId="488DED7A" w14:textId="77777777" w:rsidTr="00185BEB">
        <w:tc>
          <w:tcPr>
            <w:tcW w:w="1915" w:type="dxa"/>
            <w:shd w:val="clear" w:color="auto" w:fill="auto"/>
          </w:tcPr>
          <w:p w14:paraId="18DC1BB8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915" w:type="dxa"/>
            <w:shd w:val="clear" w:color="auto" w:fill="auto"/>
          </w:tcPr>
          <w:p w14:paraId="4F201445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408" w:type="dxa"/>
            <w:shd w:val="clear" w:color="auto" w:fill="auto"/>
          </w:tcPr>
          <w:p w14:paraId="1CB67E46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1620" w:type="dxa"/>
            <w:shd w:val="clear" w:color="auto" w:fill="auto"/>
          </w:tcPr>
          <w:p w14:paraId="201709CA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18" w:type="dxa"/>
            <w:shd w:val="clear" w:color="auto" w:fill="auto"/>
          </w:tcPr>
          <w:p w14:paraId="2EDF535D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</w:tbl>
    <w:p w14:paraId="07DC413B" w14:textId="77777777" w:rsidR="006B342F" w:rsidRDefault="006B342F" w:rsidP="006B342F">
      <w:pPr>
        <w:jc w:val="center"/>
        <w:rPr>
          <w:b/>
          <w:bCs/>
        </w:rPr>
      </w:pPr>
    </w:p>
    <w:p w14:paraId="27BF3B18" w14:textId="77777777" w:rsidR="006B342F" w:rsidRDefault="006B342F" w:rsidP="006B342F">
      <w:pPr>
        <w:jc w:val="center"/>
        <w:rPr>
          <w:b/>
          <w:bCs/>
        </w:rPr>
      </w:pPr>
    </w:p>
    <w:p w14:paraId="6E4AC635" w14:textId="77777777" w:rsidR="006B342F" w:rsidRDefault="006B342F" w:rsidP="006B342F">
      <w:pPr>
        <w:jc w:val="center"/>
        <w:rPr>
          <w:b/>
          <w:bCs/>
        </w:rPr>
      </w:pPr>
    </w:p>
    <w:p w14:paraId="45A2CBD3" w14:textId="77777777" w:rsidR="006B342F" w:rsidRDefault="006B342F" w:rsidP="006B342F">
      <w:pPr>
        <w:jc w:val="center"/>
        <w:rPr>
          <w:b/>
          <w:bCs/>
        </w:rPr>
      </w:pPr>
    </w:p>
    <w:p w14:paraId="11723F23" w14:textId="77777777" w:rsidR="006B342F" w:rsidRPr="00322988" w:rsidRDefault="006B342F" w:rsidP="006B342F">
      <w:pPr>
        <w:jc w:val="center"/>
        <w:rPr>
          <w:b/>
          <w:bCs/>
        </w:rPr>
      </w:pPr>
      <w:r w:rsidRPr="00322988">
        <w:rPr>
          <w:b/>
          <w:bCs/>
        </w:rPr>
        <w:t>LEAVE RECORD</w:t>
      </w:r>
    </w:p>
    <w:p w14:paraId="66ECE141" w14:textId="77777777" w:rsidR="006B342F" w:rsidRPr="00322988" w:rsidRDefault="006B342F" w:rsidP="006B342F">
      <w:pPr>
        <w:rPr>
          <w:b/>
          <w:bCs/>
        </w:rPr>
      </w:pPr>
      <w:r w:rsidRPr="00322988">
        <w:rPr>
          <w:b/>
          <w:bCs/>
        </w:rPr>
        <w:t xml:space="preserve">                 Please </w:t>
      </w:r>
      <w:r w:rsidRPr="00043873">
        <w:rPr>
          <w:b/>
          <w:bCs/>
          <w:noProof/>
        </w:rPr>
        <w:t>list leave</w:t>
      </w:r>
      <w:r w:rsidRPr="00322988">
        <w:rPr>
          <w:b/>
          <w:bCs/>
        </w:rPr>
        <w:t xml:space="preserve"> </w:t>
      </w:r>
      <w:r w:rsidRPr="00043873">
        <w:rPr>
          <w:b/>
          <w:bCs/>
          <w:noProof/>
        </w:rPr>
        <w:t>record</w:t>
      </w:r>
      <w:r w:rsidRPr="00322988">
        <w:rPr>
          <w:b/>
          <w:bCs/>
        </w:rPr>
        <w:t xml:space="preserve"> for the year </w:t>
      </w:r>
      <w:r w:rsidRPr="00043873">
        <w:rPr>
          <w:b/>
          <w:bCs/>
          <w:noProof/>
        </w:rPr>
        <w:t>being evaluated</w:t>
      </w:r>
      <w:r w:rsidRPr="00322988">
        <w:rPr>
          <w:b/>
          <w:bCs/>
        </w:rPr>
        <w:t xml:space="preserve"> (include all leave)</w:t>
      </w:r>
    </w:p>
    <w:tbl>
      <w:tblPr>
        <w:tblW w:w="0" w:type="auto"/>
        <w:tblInd w:w="1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90"/>
        <w:gridCol w:w="2790"/>
      </w:tblGrid>
      <w:tr w:rsidR="006B342F" w:rsidRPr="006B111D" w14:paraId="75BD1E33" w14:textId="77777777" w:rsidTr="00185BEB">
        <w:tc>
          <w:tcPr>
            <w:tcW w:w="2790" w:type="dxa"/>
            <w:shd w:val="clear" w:color="auto" w:fill="auto"/>
          </w:tcPr>
          <w:p w14:paraId="288A55A7" w14:textId="77777777" w:rsidR="006B342F" w:rsidRPr="006B111D" w:rsidRDefault="006B342F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Type of leave</w:t>
            </w:r>
          </w:p>
        </w:tc>
        <w:tc>
          <w:tcPr>
            <w:tcW w:w="2790" w:type="dxa"/>
            <w:shd w:val="clear" w:color="auto" w:fill="auto"/>
          </w:tcPr>
          <w:p w14:paraId="5E04B5BE" w14:textId="77777777" w:rsidR="006B342F" w:rsidRPr="006B111D" w:rsidRDefault="006B342F" w:rsidP="00185BEB">
            <w:pPr>
              <w:jc w:val="center"/>
              <w:rPr>
                <w:b/>
                <w:bCs/>
              </w:rPr>
            </w:pPr>
            <w:r w:rsidRPr="006B111D">
              <w:rPr>
                <w:b/>
                <w:bCs/>
              </w:rPr>
              <w:t>No. of days</w:t>
            </w:r>
          </w:p>
        </w:tc>
      </w:tr>
      <w:tr w:rsidR="006B342F" w:rsidRPr="006B111D" w14:paraId="5CAD82F9" w14:textId="77777777" w:rsidTr="00185BEB">
        <w:tc>
          <w:tcPr>
            <w:tcW w:w="2790" w:type="dxa"/>
            <w:shd w:val="clear" w:color="auto" w:fill="auto"/>
          </w:tcPr>
          <w:p w14:paraId="733C851B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73CB634D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  <w:tr w:rsidR="006B342F" w:rsidRPr="006B111D" w14:paraId="0400D83D" w14:textId="77777777" w:rsidTr="00185BEB">
        <w:tc>
          <w:tcPr>
            <w:tcW w:w="2790" w:type="dxa"/>
            <w:shd w:val="clear" w:color="auto" w:fill="auto"/>
          </w:tcPr>
          <w:p w14:paraId="078669FF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4A9CFF74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  <w:tr w:rsidR="006B342F" w:rsidRPr="006B111D" w14:paraId="7C727C40" w14:textId="77777777" w:rsidTr="00185BEB">
        <w:tc>
          <w:tcPr>
            <w:tcW w:w="2790" w:type="dxa"/>
            <w:shd w:val="clear" w:color="auto" w:fill="auto"/>
          </w:tcPr>
          <w:p w14:paraId="2F74607F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1EA6B4CA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  <w:tr w:rsidR="006B342F" w:rsidRPr="006B111D" w14:paraId="5C3310BA" w14:textId="77777777" w:rsidTr="00185BEB">
        <w:tc>
          <w:tcPr>
            <w:tcW w:w="2790" w:type="dxa"/>
            <w:shd w:val="clear" w:color="auto" w:fill="auto"/>
          </w:tcPr>
          <w:p w14:paraId="4F159F68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0B9131E0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  <w:tr w:rsidR="006B342F" w:rsidRPr="006B111D" w14:paraId="465431D1" w14:textId="77777777" w:rsidTr="00185BEB">
        <w:tc>
          <w:tcPr>
            <w:tcW w:w="2790" w:type="dxa"/>
            <w:shd w:val="clear" w:color="auto" w:fill="auto"/>
          </w:tcPr>
          <w:p w14:paraId="2E158BCF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0BA14EAE" w14:textId="77777777" w:rsidR="006B342F" w:rsidRPr="006B111D" w:rsidRDefault="006B342F" w:rsidP="00185BEB">
            <w:pPr>
              <w:rPr>
                <w:b/>
                <w:bCs/>
              </w:rPr>
            </w:pPr>
          </w:p>
        </w:tc>
      </w:tr>
    </w:tbl>
    <w:p w14:paraId="2707F924" w14:textId="77777777" w:rsidR="006B342F" w:rsidRDefault="006B342F" w:rsidP="006B342F">
      <w:pPr>
        <w:rPr>
          <w:b/>
          <w:bCs/>
        </w:rPr>
      </w:pPr>
    </w:p>
    <w:p w14:paraId="77EDA83A" w14:textId="77777777" w:rsidR="006B342F" w:rsidRDefault="006B342F" w:rsidP="006B342F">
      <w:pPr>
        <w:rPr>
          <w:b/>
          <w:bCs/>
        </w:rPr>
      </w:pPr>
    </w:p>
    <w:p w14:paraId="735BA437" w14:textId="77777777" w:rsidR="006B342F" w:rsidRDefault="006B342F" w:rsidP="006B342F">
      <w:pPr>
        <w:rPr>
          <w:b/>
          <w:bCs/>
        </w:rPr>
      </w:pPr>
    </w:p>
    <w:p w14:paraId="1DB7C898" w14:textId="77777777" w:rsidR="006B342F" w:rsidRPr="00322988" w:rsidRDefault="006B342F" w:rsidP="006B342F">
      <w:pPr>
        <w:rPr>
          <w:b/>
          <w:bCs/>
        </w:rPr>
      </w:pPr>
    </w:p>
    <w:p w14:paraId="2E973760" w14:textId="77777777" w:rsidR="006B342F" w:rsidRDefault="006B342F" w:rsidP="006B342F">
      <w:pPr>
        <w:rPr>
          <w:b/>
          <w:bCs/>
        </w:rPr>
      </w:pPr>
    </w:p>
    <w:p w14:paraId="7A3434A4" w14:textId="77777777" w:rsidR="006B342F" w:rsidRPr="00322988" w:rsidRDefault="006B342F" w:rsidP="006B342F">
      <w:pPr>
        <w:rPr>
          <w:b/>
          <w:bCs/>
        </w:rPr>
      </w:pPr>
    </w:p>
    <w:p w14:paraId="3FD45E74" w14:textId="051EC734" w:rsidR="006B342F" w:rsidRPr="00322988" w:rsidRDefault="006B342F" w:rsidP="00D81319">
      <w:pPr>
        <w:jc w:val="right"/>
        <w:rPr>
          <w:b/>
          <w:bCs/>
        </w:rPr>
      </w:pPr>
      <w:r w:rsidRPr="00322988">
        <w:rPr>
          <w:b/>
          <w:bCs/>
        </w:rPr>
        <w:t xml:space="preserve">                                                      </w:t>
      </w:r>
      <w:r>
        <w:rPr>
          <w:b/>
          <w:bCs/>
        </w:rPr>
        <w:t xml:space="preserve">                   </w:t>
      </w:r>
      <w:r w:rsidRPr="00322988">
        <w:rPr>
          <w:b/>
          <w:bCs/>
        </w:rPr>
        <w:t xml:space="preserve">Signature of </w:t>
      </w:r>
      <w:proofErr w:type="spellStart"/>
      <w:r w:rsidR="005E1BFB">
        <w:rPr>
          <w:b/>
          <w:bCs/>
        </w:rPr>
        <w:t>Sr.</w:t>
      </w:r>
      <w:r w:rsidR="00D81319">
        <w:rPr>
          <w:b/>
          <w:bCs/>
        </w:rPr>
        <w:t>CoA</w:t>
      </w:r>
      <w:proofErr w:type="spellEnd"/>
      <w:r w:rsidR="005E1BFB">
        <w:rPr>
          <w:b/>
          <w:bCs/>
        </w:rPr>
        <w:t>/CoA</w:t>
      </w:r>
      <w:r w:rsidR="00D81319">
        <w:rPr>
          <w:b/>
          <w:bCs/>
        </w:rPr>
        <w:t>/AO</w:t>
      </w:r>
      <w:r w:rsidRPr="00322988">
        <w:rPr>
          <w:b/>
          <w:bCs/>
        </w:rPr>
        <w:t xml:space="preserve">  </w:t>
      </w:r>
    </w:p>
    <w:p w14:paraId="5138711D" w14:textId="77777777" w:rsidR="006B342F" w:rsidRDefault="006B342F" w:rsidP="006B342F">
      <w:pPr>
        <w:rPr>
          <w:b/>
          <w:bCs/>
        </w:rPr>
      </w:pPr>
    </w:p>
    <w:p w14:paraId="7D5851BA" w14:textId="170D369B" w:rsidR="006B342F" w:rsidRPr="00322988" w:rsidRDefault="006B342F" w:rsidP="00D81319">
      <w:pPr>
        <w:jc w:val="right"/>
        <w:rPr>
          <w:b/>
          <w:bCs/>
        </w:rPr>
      </w:pPr>
      <w:r w:rsidRPr="00322988">
        <w:rPr>
          <w:b/>
          <w:bCs/>
        </w:rPr>
        <w:t xml:space="preserve">                                                                                       Date: </w:t>
      </w:r>
      <w:r>
        <w:rPr>
          <w:b/>
          <w:bCs/>
        </w:rPr>
        <w:t>……….</w:t>
      </w:r>
      <w:r w:rsidRPr="00322988">
        <w:rPr>
          <w:b/>
          <w:bCs/>
        </w:rPr>
        <w:t>…</w:t>
      </w:r>
    </w:p>
    <w:p w14:paraId="404457DD" w14:textId="77777777" w:rsidR="006B342F" w:rsidRPr="00EA6858" w:rsidRDefault="006B342F" w:rsidP="006B342F">
      <w:pPr>
        <w:rPr>
          <w:rFonts w:ascii="Arial" w:eastAsia="Times New Roman" w:hAnsi="Arial" w:cs="Arial"/>
          <w:b/>
          <w:u w:val="single"/>
          <w:lang w:eastAsia="en-US"/>
        </w:rPr>
      </w:pPr>
    </w:p>
    <w:p w14:paraId="47D797F8" w14:textId="5EE071E0" w:rsidR="001F1118" w:rsidRDefault="001F1118">
      <w:pPr>
        <w:rPr>
          <w:noProof/>
          <w:lang w:val="en-IN" w:eastAsia="en-IN" w:bidi="hi-IN"/>
        </w:rPr>
      </w:pPr>
    </w:p>
    <w:p w14:paraId="637D8660" w14:textId="1496F11C" w:rsidR="001F1118" w:rsidRDefault="001F1118">
      <w:pPr>
        <w:rPr>
          <w:noProof/>
          <w:lang w:val="en-IN" w:eastAsia="en-IN" w:bidi="hi-IN"/>
        </w:rPr>
      </w:pPr>
    </w:p>
    <w:p w14:paraId="7DAC8706" w14:textId="1AEB0FEC" w:rsidR="006B342F" w:rsidRDefault="006B342F">
      <w:pPr>
        <w:rPr>
          <w:noProof/>
          <w:lang w:val="en-IN" w:eastAsia="en-IN" w:bidi="hi-IN"/>
        </w:rPr>
      </w:pPr>
    </w:p>
    <w:p w14:paraId="46CE9824" w14:textId="52EEEC77" w:rsidR="006B342F" w:rsidRDefault="006B342F">
      <w:pPr>
        <w:rPr>
          <w:noProof/>
          <w:lang w:val="en-IN" w:eastAsia="en-IN" w:bidi="hi-IN"/>
        </w:rPr>
      </w:pPr>
    </w:p>
    <w:p w14:paraId="32F27736" w14:textId="5967BF6D" w:rsidR="006B342F" w:rsidRDefault="006B342F">
      <w:pPr>
        <w:rPr>
          <w:noProof/>
          <w:lang w:val="en-IN" w:eastAsia="en-IN" w:bidi="hi-IN"/>
        </w:rPr>
      </w:pPr>
    </w:p>
    <w:p w14:paraId="7C27B041" w14:textId="74DDAFE0" w:rsidR="006B342F" w:rsidRDefault="006B342F">
      <w:pPr>
        <w:rPr>
          <w:noProof/>
          <w:lang w:val="en-IN" w:eastAsia="en-IN" w:bidi="hi-IN"/>
        </w:rPr>
      </w:pPr>
    </w:p>
    <w:p w14:paraId="77B12A1E" w14:textId="1C7D4CDB" w:rsidR="006B342F" w:rsidRDefault="006B342F">
      <w:pPr>
        <w:rPr>
          <w:noProof/>
          <w:lang w:val="en-IN" w:eastAsia="en-IN" w:bidi="hi-IN"/>
        </w:rPr>
      </w:pPr>
    </w:p>
    <w:p w14:paraId="0DFA2755" w14:textId="577F7DD2" w:rsidR="006B342F" w:rsidRDefault="006B342F">
      <w:pPr>
        <w:rPr>
          <w:noProof/>
          <w:lang w:val="en-IN" w:eastAsia="en-IN" w:bidi="hi-IN"/>
        </w:rPr>
      </w:pPr>
    </w:p>
    <w:p w14:paraId="510ABD60" w14:textId="37BE3A09" w:rsidR="006B342F" w:rsidRDefault="006B342F">
      <w:pPr>
        <w:rPr>
          <w:noProof/>
          <w:lang w:val="en-IN" w:eastAsia="en-IN" w:bidi="hi-IN"/>
        </w:rPr>
      </w:pPr>
    </w:p>
    <w:p w14:paraId="17C52CFC" w14:textId="4BB8356C" w:rsidR="006B342F" w:rsidRDefault="006B342F">
      <w:pPr>
        <w:rPr>
          <w:noProof/>
          <w:lang w:val="en-IN" w:eastAsia="en-IN" w:bidi="hi-IN"/>
        </w:rPr>
      </w:pPr>
    </w:p>
    <w:p w14:paraId="74E65F0D" w14:textId="562E596D" w:rsidR="006B342F" w:rsidRDefault="006B342F">
      <w:pPr>
        <w:rPr>
          <w:noProof/>
          <w:lang w:val="en-IN" w:eastAsia="en-IN" w:bidi="hi-IN"/>
        </w:rPr>
      </w:pPr>
    </w:p>
    <w:p w14:paraId="4B2983B0" w14:textId="77777777" w:rsidR="006B342F" w:rsidRDefault="006B342F">
      <w:pPr>
        <w:rPr>
          <w:noProof/>
          <w:lang w:val="en-IN" w:eastAsia="en-IN" w:bidi="hi-IN"/>
        </w:rPr>
      </w:pPr>
    </w:p>
    <w:p w14:paraId="25A01ACF" w14:textId="49E54730" w:rsidR="004A2688" w:rsidRPr="00322988" w:rsidRDefault="004A2688" w:rsidP="00D666D4">
      <w:pPr>
        <w:jc w:val="center"/>
        <w:rPr>
          <w:b/>
          <w:color w:val="000000"/>
        </w:rPr>
      </w:pPr>
      <w:r w:rsidRPr="00322988">
        <w:rPr>
          <w:b/>
          <w:color w:val="000000"/>
        </w:rPr>
        <w:t xml:space="preserve">Questionnaire </w:t>
      </w:r>
    </w:p>
    <w:p w14:paraId="41A8A447" w14:textId="77777777" w:rsidR="001F1118" w:rsidRPr="00322988" w:rsidRDefault="001F1118" w:rsidP="004A2688">
      <w:pPr>
        <w:jc w:val="center"/>
        <w:rPr>
          <w:b/>
        </w:rPr>
      </w:pPr>
    </w:p>
    <w:p w14:paraId="1BAC3B9C" w14:textId="71CD2318" w:rsidR="004A2688" w:rsidRDefault="004A2688" w:rsidP="004A2688">
      <w:pPr>
        <w:jc w:val="both"/>
        <w:rPr>
          <w:color w:val="000000"/>
        </w:rPr>
      </w:pPr>
      <w:r w:rsidRPr="00622094">
        <w:rPr>
          <w:color w:val="000000"/>
        </w:rPr>
        <w:t xml:space="preserve">Please provide detailed/additional relevant information at appropriate places as Annexures suitably marked/identified in the Work Report format as per Appendix-B wherever necessary. It </w:t>
      </w:r>
      <w:r w:rsidRPr="00043873">
        <w:rPr>
          <w:noProof/>
          <w:color w:val="000000"/>
        </w:rPr>
        <w:t>is not expected</w:t>
      </w:r>
      <w:r w:rsidRPr="00622094">
        <w:rPr>
          <w:color w:val="000000"/>
        </w:rPr>
        <w:t xml:space="preserve"> that all sections of Appendix-B will be relevant to the concerned scientist and will be filled-in. ONLY those sections/sub-sections that are </w:t>
      </w:r>
      <w:r w:rsidRPr="00043873">
        <w:rPr>
          <w:noProof/>
          <w:color w:val="000000"/>
        </w:rPr>
        <w:t>closely</w:t>
      </w:r>
      <w:r w:rsidRPr="00622094">
        <w:rPr>
          <w:color w:val="000000"/>
        </w:rPr>
        <w:t xml:space="preserve"> relevant to the concerned scientist need to be responded to or filled-in.</w:t>
      </w:r>
    </w:p>
    <w:p w14:paraId="65C84727" w14:textId="1A4A831A" w:rsidR="00474EE5" w:rsidRDefault="00474EE5" w:rsidP="004A2688">
      <w:pPr>
        <w:jc w:val="both"/>
        <w:rPr>
          <w:color w:val="000000"/>
        </w:rPr>
      </w:pPr>
    </w:p>
    <w:p w14:paraId="37943072" w14:textId="77777777" w:rsidR="00474EE5" w:rsidRPr="00622094" w:rsidRDefault="00474EE5" w:rsidP="004A2688">
      <w:pPr>
        <w:jc w:val="both"/>
        <w:rPr>
          <w:color w:val="000000"/>
        </w:rPr>
      </w:pPr>
    </w:p>
    <w:p w14:paraId="39777F8D" w14:textId="02DFA689" w:rsidR="004A2688" w:rsidRDefault="004A2688" w:rsidP="004A2688">
      <w:pPr>
        <w:numPr>
          <w:ilvl w:val="0"/>
          <w:numId w:val="27"/>
        </w:numPr>
        <w:tabs>
          <w:tab w:val="num" w:pos="0"/>
        </w:tabs>
        <w:spacing w:after="200" w:line="276" w:lineRule="auto"/>
        <w:ind w:left="360"/>
        <w:jc w:val="both"/>
        <w:rPr>
          <w:b/>
          <w:color w:val="000000"/>
        </w:rPr>
      </w:pPr>
      <w:r w:rsidRPr="00622094">
        <w:rPr>
          <w:b/>
          <w:color w:val="000000"/>
        </w:rPr>
        <w:t xml:space="preserve">What do </w:t>
      </w:r>
      <w:r w:rsidRPr="00043873">
        <w:rPr>
          <w:b/>
          <w:noProof/>
          <w:color w:val="000000"/>
        </w:rPr>
        <w:t>you</w:t>
      </w:r>
      <w:r w:rsidRPr="00622094">
        <w:rPr>
          <w:b/>
          <w:color w:val="000000"/>
        </w:rPr>
        <w:t xml:space="preserve"> consider to be </w:t>
      </w:r>
      <w:r w:rsidRPr="00043873">
        <w:rPr>
          <w:b/>
          <w:noProof/>
          <w:color w:val="000000"/>
        </w:rPr>
        <w:t>your</w:t>
      </w:r>
      <w:r w:rsidRPr="00622094">
        <w:rPr>
          <w:b/>
          <w:color w:val="000000"/>
        </w:rPr>
        <w:t xml:space="preserve"> most important achievements sector-wise for the past year? List sector-wise contribution in one or more areas (Public goods/Private goods/Strategic goods/Societal goods).</w:t>
      </w:r>
      <w:r w:rsidR="00410265">
        <w:rPr>
          <w:b/>
          <w:color w:val="000000"/>
        </w:rPr>
        <w:t xml:space="preserve"> In particular, please elaborate on Outcomes</w:t>
      </w:r>
      <w:r w:rsidR="0031627C">
        <w:rPr>
          <w:b/>
          <w:color w:val="000000"/>
        </w:rPr>
        <w:t>, economic impact</w:t>
      </w:r>
      <w:r w:rsidR="0050171E">
        <w:rPr>
          <w:b/>
          <w:color w:val="000000"/>
        </w:rPr>
        <w:t>,</w:t>
      </w:r>
      <w:r w:rsidR="0031627C">
        <w:rPr>
          <w:b/>
          <w:color w:val="000000"/>
        </w:rPr>
        <w:t xml:space="preserve"> and societal impact</w:t>
      </w:r>
      <w:r w:rsidR="00410265">
        <w:rPr>
          <w:b/>
          <w:color w:val="000000"/>
        </w:rPr>
        <w:t>.</w:t>
      </w:r>
    </w:p>
    <w:p w14:paraId="2F233B92" w14:textId="72006784" w:rsidR="0031627C" w:rsidRDefault="0031627C" w:rsidP="00231434">
      <w:pPr>
        <w:spacing w:after="200" w:line="276" w:lineRule="auto"/>
        <w:jc w:val="both"/>
        <w:rPr>
          <w:b/>
          <w:color w:val="000000"/>
        </w:rPr>
      </w:pPr>
    </w:p>
    <w:p w14:paraId="14902080" w14:textId="65E6B86F" w:rsidR="0031627C" w:rsidRDefault="0031627C" w:rsidP="00231434">
      <w:pPr>
        <w:spacing w:after="200" w:line="276" w:lineRule="auto"/>
        <w:jc w:val="both"/>
        <w:rPr>
          <w:b/>
          <w:color w:val="000000"/>
        </w:rPr>
      </w:pPr>
    </w:p>
    <w:p w14:paraId="5F3E6073" w14:textId="393EE419" w:rsidR="0031627C" w:rsidRDefault="0031627C" w:rsidP="00231434">
      <w:pPr>
        <w:spacing w:after="200" w:line="276" w:lineRule="auto"/>
        <w:jc w:val="both"/>
        <w:rPr>
          <w:b/>
          <w:color w:val="000000"/>
        </w:rPr>
      </w:pPr>
    </w:p>
    <w:p w14:paraId="3CC16820" w14:textId="1F3CD18E" w:rsidR="0031627C" w:rsidRDefault="0031627C" w:rsidP="00231434">
      <w:pPr>
        <w:spacing w:after="200" w:line="276" w:lineRule="auto"/>
        <w:jc w:val="both"/>
        <w:rPr>
          <w:b/>
          <w:color w:val="000000"/>
        </w:rPr>
      </w:pPr>
    </w:p>
    <w:p w14:paraId="7B3FE86F" w14:textId="742474EE" w:rsidR="0031627C" w:rsidRDefault="0031627C" w:rsidP="00231434">
      <w:pPr>
        <w:spacing w:after="200" w:line="276" w:lineRule="auto"/>
        <w:jc w:val="both"/>
        <w:rPr>
          <w:b/>
          <w:color w:val="000000"/>
        </w:rPr>
      </w:pPr>
    </w:p>
    <w:p w14:paraId="35A6C79F" w14:textId="709A0317" w:rsidR="0031627C" w:rsidRDefault="0031627C" w:rsidP="00231434">
      <w:pPr>
        <w:spacing w:after="200" w:line="276" w:lineRule="auto"/>
        <w:jc w:val="both"/>
        <w:rPr>
          <w:b/>
          <w:color w:val="000000"/>
        </w:rPr>
      </w:pPr>
    </w:p>
    <w:p w14:paraId="5F758E94" w14:textId="5AD4DADA" w:rsidR="0031627C" w:rsidRDefault="0031627C" w:rsidP="00231434">
      <w:pPr>
        <w:spacing w:after="200" w:line="276" w:lineRule="auto"/>
        <w:jc w:val="both"/>
        <w:rPr>
          <w:b/>
          <w:color w:val="000000"/>
        </w:rPr>
      </w:pPr>
      <w:r>
        <w:rPr>
          <w:b/>
          <w:color w:val="000000"/>
        </w:rPr>
        <w:t xml:space="preserve">2. Please describe briefly your contribution to </w:t>
      </w:r>
      <w:r w:rsidR="005E0B0E">
        <w:rPr>
          <w:b/>
          <w:color w:val="000000"/>
        </w:rPr>
        <w:t>N</w:t>
      </w:r>
      <w:r>
        <w:rPr>
          <w:b/>
          <w:color w:val="000000"/>
        </w:rPr>
        <w:t xml:space="preserve">ational </w:t>
      </w:r>
      <w:r w:rsidR="005E0B0E">
        <w:rPr>
          <w:b/>
          <w:color w:val="000000"/>
        </w:rPr>
        <w:t>M</w:t>
      </w:r>
      <w:r>
        <w:rPr>
          <w:b/>
          <w:color w:val="000000"/>
        </w:rPr>
        <w:t xml:space="preserve">issions and CSIR </w:t>
      </w:r>
      <w:r w:rsidR="005E0B0E">
        <w:rPr>
          <w:b/>
          <w:color w:val="000000"/>
        </w:rPr>
        <w:t>M</w:t>
      </w:r>
      <w:r>
        <w:rPr>
          <w:b/>
          <w:color w:val="000000"/>
        </w:rPr>
        <w:t>issions.</w:t>
      </w:r>
    </w:p>
    <w:p w14:paraId="3F949F6D" w14:textId="5A09666A" w:rsidR="00C82BC7" w:rsidRDefault="00C82BC7" w:rsidP="00C82BC7">
      <w:pPr>
        <w:spacing w:after="200" w:line="276" w:lineRule="auto"/>
        <w:jc w:val="both"/>
        <w:rPr>
          <w:b/>
          <w:color w:val="000000"/>
        </w:rPr>
      </w:pPr>
    </w:p>
    <w:p w14:paraId="35AAE7DF" w14:textId="17F9F149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6AAA394F" w14:textId="2722EDFB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021080AB" w14:textId="6EFC7053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656E21A0" w14:textId="4F96B640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63DA9E5F" w14:textId="77777777" w:rsidR="00474EE5" w:rsidRDefault="00474EE5" w:rsidP="00C82BC7">
      <w:pPr>
        <w:spacing w:after="200" w:line="276" w:lineRule="auto"/>
        <w:jc w:val="both"/>
        <w:rPr>
          <w:b/>
          <w:color w:val="000000"/>
        </w:rPr>
      </w:pPr>
    </w:p>
    <w:p w14:paraId="0FD103D8" w14:textId="608D3E5F" w:rsidR="00C82BC7" w:rsidRDefault="00C82BC7" w:rsidP="00C82BC7">
      <w:pPr>
        <w:spacing w:after="200" w:line="276" w:lineRule="auto"/>
        <w:jc w:val="both"/>
        <w:rPr>
          <w:b/>
          <w:color w:val="000000"/>
        </w:rPr>
      </w:pPr>
    </w:p>
    <w:p w14:paraId="53288C9A" w14:textId="3FA4A681" w:rsidR="004A2688" w:rsidRDefault="0031627C" w:rsidP="00403821">
      <w:pPr>
        <w:spacing w:after="200" w:line="276" w:lineRule="auto"/>
        <w:jc w:val="both"/>
        <w:rPr>
          <w:b/>
          <w:color w:val="000000"/>
        </w:rPr>
      </w:pPr>
      <w:r>
        <w:rPr>
          <w:b/>
          <w:color w:val="000000"/>
        </w:rPr>
        <w:t xml:space="preserve">3. </w:t>
      </w:r>
      <w:r w:rsidR="004A2688" w:rsidRPr="00622094">
        <w:rPr>
          <w:b/>
          <w:color w:val="000000"/>
        </w:rPr>
        <w:t xml:space="preserve">Define </w:t>
      </w:r>
      <w:r w:rsidR="004A2688" w:rsidRPr="00043873">
        <w:rPr>
          <w:b/>
          <w:noProof/>
          <w:color w:val="000000"/>
        </w:rPr>
        <w:t>your</w:t>
      </w:r>
      <w:r w:rsidR="004A2688" w:rsidRPr="00622094">
        <w:rPr>
          <w:b/>
          <w:color w:val="000000"/>
        </w:rPr>
        <w:t xml:space="preserve"> </w:t>
      </w:r>
      <w:r w:rsidR="004A2688" w:rsidRPr="00043873">
        <w:rPr>
          <w:b/>
          <w:noProof/>
          <w:color w:val="000000"/>
        </w:rPr>
        <w:t>major</w:t>
      </w:r>
      <w:r w:rsidR="004A2688" w:rsidRPr="00622094">
        <w:rPr>
          <w:b/>
          <w:color w:val="000000"/>
        </w:rPr>
        <w:t xml:space="preserve"> knowledge portfolio – state whether </w:t>
      </w:r>
      <w:r w:rsidR="004A2688" w:rsidRPr="00043873">
        <w:rPr>
          <w:b/>
          <w:noProof/>
          <w:color w:val="000000"/>
        </w:rPr>
        <w:t>you</w:t>
      </w:r>
      <w:r w:rsidR="004A2688" w:rsidRPr="00622094">
        <w:rPr>
          <w:b/>
          <w:color w:val="000000"/>
        </w:rPr>
        <w:t xml:space="preserve"> are involved in Knowledge Generation, Knowledge Development or Knowledge Management. Please elaborate by filling in the appropriate sections of the form provided in Appendix B.</w:t>
      </w:r>
    </w:p>
    <w:p w14:paraId="7B71C7B5" w14:textId="227D0ACB" w:rsidR="003C3B90" w:rsidRDefault="003C3B90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3213DB13" w14:textId="66EFD208" w:rsidR="003C3B90" w:rsidRDefault="003C3B90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19597984" w14:textId="0DC1FDDF" w:rsidR="003C3B90" w:rsidRDefault="003C3B90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663517BF" w14:textId="70C2E995" w:rsidR="003C3B90" w:rsidRDefault="003C3B90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0087E568" w14:textId="69CA9F7B" w:rsidR="003C3B90" w:rsidRDefault="003C3B90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1D551B1C" w14:textId="6014F5CC" w:rsidR="003C3B90" w:rsidRDefault="003C3B90" w:rsidP="003C3B90">
      <w:pPr>
        <w:spacing w:after="200" w:line="276" w:lineRule="auto"/>
        <w:ind w:left="360"/>
        <w:jc w:val="both"/>
        <w:rPr>
          <w:b/>
          <w:color w:val="000000"/>
        </w:rPr>
      </w:pPr>
    </w:p>
    <w:p w14:paraId="33DA182C" w14:textId="5904863F" w:rsidR="001643C8" w:rsidRPr="00231434" w:rsidRDefault="0031627C" w:rsidP="00231434">
      <w:pPr>
        <w:spacing w:after="200" w:line="276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 xml:space="preserve">4. </w:t>
      </w:r>
      <w:r w:rsidR="001643C8" w:rsidRPr="00231434">
        <w:rPr>
          <w:b/>
          <w:color w:val="000000"/>
        </w:rPr>
        <w:t xml:space="preserve">Have you played </w:t>
      </w:r>
      <w:r w:rsidR="0050171E">
        <w:rPr>
          <w:b/>
          <w:color w:val="000000"/>
        </w:rPr>
        <w:t xml:space="preserve">a </w:t>
      </w:r>
      <w:r w:rsidR="001643C8" w:rsidRPr="00231434">
        <w:rPr>
          <w:b/>
          <w:color w:val="000000"/>
        </w:rPr>
        <w:t>Leadership role benefitting the Laboratory / CSIR?</w:t>
      </w:r>
      <w:r>
        <w:rPr>
          <w:b/>
          <w:color w:val="000000"/>
        </w:rPr>
        <w:t xml:space="preserve"> Please describe the interventions and impact.</w:t>
      </w:r>
    </w:p>
    <w:p w14:paraId="470B613C" w14:textId="5D934205" w:rsidR="001643C8" w:rsidRDefault="001643C8" w:rsidP="007E1778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7558B153" w14:textId="44DA66C2" w:rsidR="00D81319" w:rsidRDefault="00D81319" w:rsidP="007E1778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09A4EB8F" w14:textId="77777777" w:rsidR="006A29FF" w:rsidRDefault="006A29FF" w:rsidP="007E1778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28133FAA" w14:textId="77777777" w:rsidR="00D81319" w:rsidRDefault="00D81319" w:rsidP="007E1778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1F0C8D8B" w14:textId="1D9F0CBD" w:rsidR="001643C8" w:rsidRPr="00231434" w:rsidRDefault="0031627C" w:rsidP="00231434">
      <w:pPr>
        <w:spacing w:after="200" w:line="276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 xml:space="preserve">5. </w:t>
      </w:r>
      <w:r w:rsidR="001643C8" w:rsidRPr="00231434">
        <w:rPr>
          <w:b/>
          <w:color w:val="000000"/>
        </w:rPr>
        <w:t xml:space="preserve">Did you mentor a Scientist or a Group of Scientists? </w:t>
      </w:r>
      <w:r w:rsidRPr="00231434">
        <w:rPr>
          <w:b/>
          <w:color w:val="000000"/>
        </w:rPr>
        <w:t>Please elaborate the purpose, strategy, pathway</w:t>
      </w:r>
      <w:r w:rsidR="0050171E">
        <w:rPr>
          <w:b/>
          <w:color w:val="000000"/>
        </w:rPr>
        <w:t>,</w:t>
      </w:r>
      <w:r w:rsidRPr="00231434">
        <w:rPr>
          <w:b/>
          <w:color w:val="000000"/>
        </w:rPr>
        <w:t xml:space="preserve"> and outcome.</w:t>
      </w:r>
    </w:p>
    <w:p w14:paraId="4BCBAFF4" w14:textId="5F16A48F" w:rsidR="004B5E7C" w:rsidRDefault="004B5E7C" w:rsidP="007E1778">
      <w:pPr>
        <w:pStyle w:val="ListParagraph"/>
        <w:rPr>
          <w:b/>
          <w:color w:val="000000"/>
        </w:rPr>
      </w:pPr>
    </w:p>
    <w:p w14:paraId="02B3DFFD" w14:textId="67547BEE" w:rsidR="00D81319" w:rsidRDefault="00D81319" w:rsidP="007E1778">
      <w:pPr>
        <w:pStyle w:val="ListParagraph"/>
        <w:rPr>
          <w:b/>
          <w:color w:val="000000"/>
        </w:rPr>
      </w:pPr>
    </w:p>
    <w:p w14:paraId="2F234309" w14:textId="43F9267C" w:rsidR="00D81319" w:rsidRDefault="00D81319" w:rsidP="007E1778">
      <w:pPr>
        <w:pStyle w:val="ListParagraph"/>
        <w:rPr>
          <w:b/>
          <w:color w:val="000000"/>
        </w:rPr>
      </w:pPr>
    </w:p>
    <w:p w14:paraId="484633F8" w14:textId="77777777" w:rsidR="006A29FF" w:rsidRDefault="006A29FF" w:rsidP="007E1778">
      <w:pPr>
        <w:pStyle w:val="ListParagraph"/>
        <w:rPr>
          <w:b/>
          <w:color w:val="000000"/>
        </w:rPr>
      </w:pPr>
    </w:p>
    <w:p w14:paraId="7AF084FF" w14:textId="33ECF8A4" w:rsidR="006A29FF" w:rsidRDefault="006A29FF" w:rsidP="007E1778">
      <w:pPr>
        <w:pStyle w:val="ListParagraph"/>
        <w:rPr>
          <w:b/>
          <w:color w:val="000000"/>
        </w:rPr>
      </w:pPr>
    </w:p>
    <w:p w14:paraId="250B8738" w14:textId="77777777" w:rsidR="006A29FF" w:rsidRDefault="006A29FF" w:rsidP="007E1778">
      <w:pPr>
        <w:pStyle w:val="ListParagraph"/>
        <w:rPr>
          <w:b/>
          <w:color w:val="000000"/>
        </w:rPr>
      </w:pPr>
    </w:p>
    <w:p w14:paraId="10A41163" w14:textId="77777777" w:rsidR="00D81319" w:rsidRPr="007E1778" w:rsidRDefault="00D81319" w:rsidP="007E1778">
      <w:pPr>
        <w:pStyle w:val="ListParagraph"/>
        <w:rPr>
          <w:b/>
          <w:color w:val="000000"/>
        </w:rPr>
      </w:pPr>
    </w:p>
    <w:p w14:paraId="416CD3B3" w14:textId="51718AE1" w:rsidR="004B5E7C" w:rsidRDefault="0031627C" w:rsidP="00231434">
      <w:pPr>
        <w:spacing w:after="200" w:line="276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 xml:space="preserve">6. </w:t>
      </w:r>
      <w:r w:rsidR="004B5E7C" w:rsidRPr="00231434">
        <w:rPr>
          <w:b/>
          <w:color w:val="000000"/>
        </w:rPr>
        <w:t xml:space="preserve">Have you Contributed </w:t>
      </w:r>
      <w:r w:rsidR="0050171E">
        <w:rPr>
          <w:b/>
          <w:color w:val="000000"/>
        </w:rPr>
        <w:t>to</w:t>
      </w:r>
      <w:r w:rsidR="0050171E" w:rsidRPr="00231434">
        <w:rPr>
          <w:b/>
          <w:color w:val="000000"/>
        </w:rPr>
        <w:t xml:space="preserve"> </w:t>
      </w:r>
      <w:r w:rsidR="0050171E">
        <w:rPr>
          <w:b/>
          <w:color w:val="000000"/>
        </w:rPr>
        <w:t xml:space="preserve">the </w:t>
      </w:r>
      <w:r w:rsidR="004B5E7C" w:rsidRPr="00231434">
        <w:rPr>
          <w:b/>
          <w:color w:val="000000"/>
        </w:rPr>
        <w:t>Capability Building of the Laboratory / CSIR?</w:t>
      </w:r>
      <w:r w:rsidRPr="00231434">
        <w:rPr>
          <w:b/>
          <w:color w:val="000000"/>
        </w:rPr>
        <w:t xml:space="preserve"> Please </w:t>
      </w:r>
      <w:r w:rsidR="006A29FF" w:rsidRPr="00231434">
        <w:rPr>
          <w:b/>
          <w:color w:val="000000"/>
        </w:rPr>
        <w:t>summarize</w:t>
      </w:r>
      <w:r w:rsidRPr="00231434">
        <w:rPr>
          <w:b/>
          <w:color w:val="000000"/>
        </w:rPr>
        <w:t xml:space="preserve"> how it will help the Laboratory/CSIR in its positioning.</w:t>
      </w:r>
    </w:p>
    <w:p w14:paraId="6C71C35C" w14:textId="1A3EC5C4" w:rsidR="006A29FF" w:rsidRDefault="006A29FF" w:rsidP="00231434">
      <w:pPr>
        <w:spacing w:after="200" w:line="276" w:lineRule="auto"/>
        <w:ind w:left="360"/>
        <w:jc w:val="both"/>
        <w:rPr>
          <w:b/>
          <w:color w:val="000000"/>
        </w:rPr>
      </w:pPr>
    </w:p>
    <w:p w14:paraId="7535C28C" w14:textId="08F2177B" w:rsidR="006A29FF" w:rsidRDefault="006A29FF" w:rsidP="00231434">
      <w:pPr>
        <w:spacing w:after="200" w:line="276" w:lineRule="auto"/>
        <w:ind w:left="360"/>
        <w:jc w:val="both"/>
        <w:rPr>
          <w:b/>
          <w:color w:val="000000"/>
        </w:rPr>
      </w:pPr>
    </w:p>
    <w:p w14:paraId="4A7B80D5" w14:textId="77777777" w:rsidR="006A29FF" w:rsidRPr="00231434" w:rsidRDefault="006A29FF" w:rsidP="00231434">
      <w:pPr>
        <w:spacing w:after="200" w:line="276" w:lineRule="auto"/>
        <w:ind w:left="360"/>
        <w:jc w:val="both"/>
        <w:rPr>
          <w:b/>
          <w:color w:val="000000"/>
        </w:rPr>
      </w:pPr>
    </w:p>
    <w:p w14:paraId="1E90EA78" w14:textId="77777777" w:rsidR="001643C8" w:rsidRPr="007E1778" w:rsidRDefault="001643C8" w:rsidP="007E1778">
      <w:pPr>
        <w:pStyle w:val="ListParagraph"/>
        <w:rPr>
          <w:b/>
          <w:color w:val="000000"/>
        </w:rPr>
      </w:pPr>
    </w:p>
    <w:p w14:paraId="1243B6B5" w14:textId="27BA26A1" w:rsidR="001643C8" w:rsidRPr="00231434" w:rsidRDefault="00E14C1B" w:rsidP="00231434">
      <w:pPr>
        <w:spacing w:after="200" w:line="276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 xml:space="preserve">7. </w:t>
      </w:r>
      <w:r w:rsidR="001643C8" w:rsidRPr="00231434">
        <w:rPr>
          <w:b/>
          <w:color w:val="000000"/>
        </w:rPr>
        <w:t xml:space="preserve">Has your Work led to </w:t>
      </w:r>
      <w:r w:rsidR="0050171E">
        <w:rPr>
          <w:b/>
          <w:color w:val="000000"/>
        </w:rPr>
        <w:t xml:space="preserve">the </w:t>
      </w:r>
      <w:r w:rsidR="001643C8" w:rsidRPr="00231434">
        <w:rPr>
          <w:b/>
          <w:color w:val="000000"/>
        </w:rPr>
        <w:t>Creation of an Impact Making Activity?</w:t>
      </w:r>
      <w:r w:rsidR="0031627C" w:rsidRPr="00231434">
        <w:rPr>
          <w:b/>
          <w:color w:val="000000"/>
        </w:rPr>
        <w:t xml:space="preserve"> How it has benefitted the CSIR system?</w:t>
      </w:r>
    </w:p>
    <w:p w14:paraId="69E973F2" w14:textId="77777777" w:rsidR="001643C8" w:rsidRPr="007E1778" w:rsidRDefault="001643C8" w:rsidP="007E1778">
      <w:pPr>
        <w:pStyle w:val="ListParagraph"/>
        <w:rPr>
          <w:b/>
          <w:color w:val="000000"/>
        </w:rPr>
      </w:pPr>
    </w:p>
    <w:p w14:paraId="25D5F0CC" w14:textId="34209604" w:rsidR="001643C8" w:rsidRDefault="001643C8" w:rsidP="007E1778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6127EF91" w14:textId="78D7402F" w:rsidR="006A29FF" w:rsidRDefault="006A29FF" w:rsidP="007E1778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74C65191" w14:textId="77777777" w:rsidR="006A29FF" w:rsidRDefault="006A29FF" w:rsidP="007E1778">
      <w:pPr>
        <w:pStyle w:val="ListParagraph"/>
        <w:spacing w:after="200" w:line="276" w:lineRule="auto"/>
        <w:jc w:val="both"/>
        <w:rPr>
          <w:b/>
          <w:color w:val="000000"/>
        </w:rPr>
      </w:pPr>
    </w:p>
    <w:p w14:paraId="1F2684A1" w14:textId="0BE9BD19" w:rsidR="003C3B90" w:rsidRPr="00231434" w:rsidRDefault="00E14C1B" w:rsidP="00231434">
      <w:pPr>
        <w:spacing w:after="200" w:line="276" w:lineRule="auto"/>
        <w:ind w:left="426"/>
        <w:jc w:val="both"/>
        <w:rPr>
          <w:b/>
          <w:color w:val="000000"/>
        </w:rPr>
      </w:pPr>
      <w:r>
        <w:rPr>
          <w:b/>
          <w:color w:val="000000"/>
        </w:rPr>
        <w:t xml:space="preserve">8. </w:t>
      </w:r>
      <w:r w:rsidR="003C3B90" w:rsidRPr="00231434">
        <w:rPr>
          <w:b/>
          <w:color w:val="000000"/>
        </w:rPr>
        <w:t xml:space="preserve">How has your contribution enhanced the </w:t>
      </w:r>
      <w:r w:rsidR="006A29FF" w:rsidRPr="00231434">
        <w:rPr>
          <w:b/>
          <w:color w:val="000000"/>
        </w:rPr>
        <w:t>prestige</w:t>
      </w:r>
      <w:r w:rsidR="006A29FF">
        <w:rPr>
          <w:b/>
          <w:color w:val="000000"/>
        </w:rPr>
        <w:t>,</w:t>
      </w:r>
      <w:r w:rsidR="006A29FF" w:rsidRPr="00231434">
        <w:rPr>
          <w:b/>
          <w:color w:val="000000"/>
        </w:rPr>
        <w:t xml:space="preserve"> positioning</w:t>
      </w:r>
      <w:r w:rsidR="0050171E">
        <w:rPr>
          <w:b/>
          <w:color w:val="000000"/>
        </w:rPr>
        <w:t>,</w:t>
      </w:r>
      <w:r w:rsidR="00332946" w:rsidRPr="00231434">
        <w:rPr>
          <w:b/>
          <w:color w:val="000000"/>
        </w:rPr>
        <w:t xml:space="preserve"> </w:t>
      </w:r>
      <w:r w:rsidR="00AF45F9">
        <w:rPr>
          <w:b/>
          <w:color w:val="000000"/>
        </w:rPr>
        <w:t xml:space="preserve">and </w:t>
      </w:r>
      <w:r w:rsidR="0050171E">
        <w:rPr>
          <w:b/>
          <w:color w:val="000000"/>
        </w:rPr>
        <w:t>stakeholder</w:t>
      </w:r>
      <w:r w:rsidR="00AF45F9">
        <w:rPr>
          <w:b/>
          <w:color w:val="000000"/>
        </w:rPr>
        <w:t xml:space="preserve"> connect </w:t>
      </w:r>
      <w:r w:rsidR="003C3B90" w:rsidRPr="00231434">
        <w:rPr>
          <w:b/>
          <w:color w:val="000000"/>
        </w:rPr>
        <w:t xml:space="preserve">of the </w:t>
      </w:r>
      <w:r w:rsidR="00C11665" w:rsidRPr="00231434">
        <w:rPr>
          <w:b/>
          <w:color w:val="000000"/>
        </w:rPr>
        <w:t>laboratory</w:t>
      </w:r>
      <w:r w:rsidR="00410265" w:rsidRPr="00231434">
        <w:rPr>
          <w:b/>
          <w:color w:val="000000"/>
        </w:rPr>
        <w:t xml:space="preserve"> / CSIR</w:t>
      </w:r>
      <w:r w:rsidR="00C11665" w:rsidRPr="00231434">
        <w:rPr>
          <w:b/>
          <w:color w:val="000000"/>
        </w:rPr>
        <w:t>?</w:t>
      </w:r>
    </w:p>
    <w:p w14:paraId="3BB1C8D9" w14:textId="032E4207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20A7C6C2" w14:textId="10283733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71DA6369" w14:textId="347B99AE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04C38487" w14:textId="2D4D5DC8" w:rsidR="003C3B90" w:rsidRPr="00231434" w:rsidRDefault="00E14C1B" w:rsidP="00231434">
      <w:pPr>
        <w:spacing w:after="200" w:line="276" w:lineRule="auto"/>
        <w:ind w:left="568"/>
        <w:jc w:val="both"/>
        <w:rPr>
          <w:b/>
          <w:color w:val="000000"/>
        </w:rPr>
      </w:pPr>
      <w:r>
        <w:rPr>
          <w:b/>
          <w:color w:val="000000"/>
        </w:rPr>
        <w:t xml:space="preserve">9. </w:t>
      </w:r>
      <w:r w:rsidR="003C3B90" w:rsidRPr="00231434">
        <w:rPr>
          <w:b/>
          <w:color w:val="000000"/>
        </w:rPr>
        <w:t xml:space="preserve">In light of your current capabilities, your performance against past objectives, and your future </w:t>
      </w:r>
      <w:r w:rsidR="005B485C">
        <w:rPr>
          <w:b/>
          <w:color w:val="000000"/>
        </w:rPr>
        <w:t>plans</w:t>
      </w:r>
      <w:r w:rsidR="003C3B90" w:rsidRPr="00231434">
        <w:rPr>
          <w:b/>
          <w:color w:val="000000"/>
        </w:rPr>
        <w:t xml:space="preserve">, what activities and tasks would you like to focus on during the next </w:t>
      </w:r>
      <w:r w:rsidR="005B485C">
        <w:rPr>
          <w:b/>
          <w:color w:val="000000"/>
        </w:rPr>
        <w:t>1</w:t>
      </w:r>
      <w:r w:rsidR="003C3B90" w:rsidRPr="00231434">
        <w:rPr>
          <w:b/>
          <w:color w:val="000000"/>
        </w:rPr>
        <w:t>-</w:t>
      </w:r>
      <w:r w:rsidR="005B485C">
        <w:rPr>
          <w:b/>
          <w:color w:val="000000"/>
        </w:rPr>
        <w:t>2</w:t>
      </w:r>
      <w:r w:rsidR="003C3B90" w:rsidRPr="00231434">
        <w:rPr>
          <w:b/>
          <w:color w:val="000000"/>
        </w:rPr>
        <w:t xml:space="preserve"> years</w:t>
      </w:r>
      <w:r w:rsidR="005B485C">
        <w:rPr>
          <w:b/>
          <w:color w:val="000000"/>
        </w:rPr>
        <w:t xml:space="preserve"> for the laboratory/Institute</w:t>
      </w:r>
      <w:r w:rsidR="0050171E">
        <w:rPr>
          <w:b/>
          <w:color w:val="000000"/>
        </w:rPr>
        <w:t>?</w:t>
      </w:r>
      <w:r w:rsidR="0050171E" w:rsidRPr="00231434">
        <w:rPr>
          <w:b/>
          <w:color w:val="000000"/>
        </w:rPr>
        <w:t xml:space="preserve"> </w:t>
      </w:r>
    </w:p>
    <w:p w14:paraId="5FF1FE31" w14:textId="088B578D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64AA83B4" w14:textId="7FE2C8D1" w:rsidR="00E70D09" w:rsidRDefault="00E70D09" w:rsidP="003C3B90">
      <w:pPr>
        <w:spacing w:after="200" w:line="276" w:lineRule="auto"/>
        <w:jc w:val="both"/>
        <w:rPr>
          <w:b/>
          <w:color w:val="000000"/>
        </w:rPr>
      </w:pPr>
    </w:p>
    <w:p w14:paraId="3A3EE5D3" w14:textId="30C5FA0D" w:rsidR="00E70D09" w:rsidRDefault="00E70D09" w:rsidP="003C3B90">
      <w:pPr>
        <w:spacing w:after="200" w:line="276" w:lineRule="auto"/>
        <w:jc w:val="both"/>
        <w:rPr>
          <w:b/>
          <w:color w:val="000000"/>
        </w:rPr>
      </w:pPr>
    </w:p>
    <w:p w14:paraId="361690ED" w14:textId="77777777" w:rsidR="00E70D09" w:rsidRDefault="00E70D09" w:rsidP="003C3B90">
      <w:pPr>
        <w:spacing w:after="200" w:line="276" w:lineRule="auto"/>
        <w:jc w:val="both"/>
        <w:rPr>
          <w:b/>
          <w:color w:val="000000"/>
        </w:rPr>
      </w:pPr>
    </w:p>
    <w:p w14:paraId="31434AA6" w14:textId="62596D32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1BBEF859" w14:textId="1DA463AD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16192FCE" w14:textId="0544AA19" w:rsidR="005E0B0E" w:rsidRPr="00231434" w:rsidRDefault="005E0B0E" w:rsidP="005E0B0E">
      <w:pPr>
        <w:spacing w:after="200" w:line="276" w:lineRule="auto"/>
        <w:ind w:left="568"/>
        <w:jc w:val="both"/>
        <w:rPr>
          <w:b/>
          <w:color w:val="000000"/>
        </w:rPr>
      </w:pPr>
      <w:r w:rsidRPr="005E0B0E">
        <w:rPr>
          <w:b/>
          <w:color w:val="000000"/>
        </w:rPr>
        <w:t xml:space="preserve">10. What sort of </w:t>
      </w:r>
      <w:r>
        <w:rPr>
          <w:b/>
          <w:color w:val="000000"/>
        </w:rPr>
        <w:t>exposure</w:t>
      </w:r>
      <w:r w:rsidRPr="005E0B0E">
        <w:rPr>
          <w:b/>
          <w:color w:val="000000"/>
        </w:rPr>
        <w:t xml:space="preserve">/experience would </w:t>
      </w:r>
      <w:r w:rsidR="00E70D09">
        <w:rPr>
          <w:b/>
          <w:color w:val="000000"/>
        </w:rPr>
        <w:t>you like to get in the next year and how it will be beneficial for your team in particular and CSIR in general.</w:t>
      </w:r>
    </w:p>
    <w:p w14:paraId="4C693841" w14:textId="7B0A632F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588BF936" w14:textId="38C8FF3C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11F482E2" w14:textId="7CE309A3" w:rsidR="003C3B90" w:rsidRDefault="003C3B90" w:rsidP="003C3B90">
      <w:pPr>
        <w:spacing w:after="200" w:line="276" w:lineRule="auto"/>
        <w:jc w:val="both"/>
        <w:rPr>
          <w:b/>
          <w:color w:val="000000"/>
        </w:rPr>
      </w:pPr>
    </w:p>
    <w:p w14:paraId="6BEFD41F" w14:textId="3386DDE2" w:rsidR="004A2688" w:rsidRDefault="004A2688" w:rsidP="004A2688">
      <w:pPr>
        <w:jc w:val="both"/>
        <w:rPr>
          <w:color w:val="000000"/>
          <w:sz w:val="20"/>
          <w:szCs w:val="20"/>
        </w:rPr>
      </w:pPr>
    </w:p>
    <w:p w14:paraId="57FAFACC" w14:textId="4673BC91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6115E190" w14:textId="52062AE1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51A7D959" w14:textId="61F9FA24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4DFE21ED" w14:textId="3F199C6F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54932EC2" w14:textId="54E13B30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5FA87CD3" w14:textId="307BD23D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193D3B90" w14:textId="5398CDA8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281684E4" w14:textId="77777777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37057279" w14:textId="224B9C69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49BC2463" w14:textId="0D2318C4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1679BEC5" w14:textId="04F1A82F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45CDB71D" w14:textId="487A214A" w:rsidR="00474EE5" w:rsidRDefault="00474EE5" w:rsidP="004A2688">
      <w:pPr>
        <w:jc w:val="both"/>
        <w:rPr>
          <w:color w:val="000000"/>
          <w:sz w:val="20"/>
          <w:szCs w:val="20"/>
        </w:rPr>
      </w:pPr>
    </w:p>
    <w:p w14:paraId="105BE076" w14:textId="77777777" w:rsidR="00474EE5" w:rsidRPr="00322988" w:rsidRDefault="00474EE5" w:rsidP="004A2688">
      <w:pPr>
        <w:jc w:val="both"/>
        <w:rPr>
          <w:color w:val="000000"/>
          <w:sz w:val="20"/>
          <w:szCs w:val="20"/>
        </w:rPr>
      </w:pPr>
    </w:p>
    <w:p w14:paraId="6AA9A62A" w14:textId="77777777" w:rsidR="004A2688" w:rsidRDefault="004A2688" w:rsidP="004A2688">
      <w:pPr>
        <w:jc w:val="right"/>
        <w:rPr>
          <w:b/>
          <w:color w:val="000000"/>
        </w:rPr>
      </w:pPr>
      <w:r w:rsidRPr="00322988">
        <w:rPr>
          <w:b/>
          <w:color w:val="000000"/>
        </w:rPr>
        <w:t>Signature of the Employee</w:t>
      </w:r>
    </w:p>
    <w:p w14:paraId="162023E5" w14:textId="038BFB4B" w:rsidR="004A2688" w:rsidRPr="00322988" w:rsidRDefault="004A2688" w:rsidP="004A2688">
      <w:pPr>
        <w:jc w:val="both"/>
        <w:rPr>
          <w:b/>
          <w:color w:val="000000"/>
        </w:rPr>
      </w:pPr>
      <w:r w:rsidRPr="00322988">
        <w:rPr>
          <w:b/>
          <w:color w:val="000000"/>
        </w:rPr>
        <w:t xml:space="preserve">Place:  </w:t>
      </w:r>
    </w:p>
    <w:p w14:paraId="6A0DD5D1" w14:textId="30099D15" w:rsidR="004A2688" w:rsidRPr="00322988" w:rsidRDefault="004A2688" w:rsidP="004A2688">
      <w:pPr>
        <w:rPr>
          <w:b/>
          <w:color w:val="000000"/>
        </w:rPr>
      </w:pPr>
      <w:r w:rsidRPr="00322988">
        <w:rPr>
          <w:b/>
          <w:color w:val="000000"/>
        </w:rPr>
        <w:t xml:space="preserve">Date:  </w:t>
      </w:r>
    </w:p>
    <w:p w14:paraId="2FD093A9" w14:textId="77777777" w:rsidR="004A2688" w:rsidRPr="00EA6858" w:rsidRDefault="004A2688" w:rsidP="004A2688">
      <w:pPr>
        <w:rPr>
          <w:rFonts w:ascii="Arial" w:hAnsi="Arial" w:cs="Arial"/>
          <w:noProof/>
          <w:lang w:bidi="hi-IN"/>
        </w:rPr>
      </w:pPr>
    </w:p>
    <w:p w14:paraId="6FBD80F9" w14:textId="77777777" w:rsidR="004A2688" w:rsidRPr="00EA6858" w:rsidRDefault="004A2688" w:rsidP="004A2688">
      <w:pPr>
        <w:rPr>
          <w:rFonts w:ascii="Arial" w:hAnsi="Arial" w:cs="Arial"/>
          <w:noProof/>
          <w:lang w:bidi="hi-IN"/>
        </w:rPr>
      </w:pPr>
    </w:p>
    <w:p w14:paraId="5409D4B4" w14:textId="77777777" w:rsidR="004A2688" w:rsidRPr="00EA6858" w:rsidRDefault="004A2688" w:rsidP="004A2688">
      <w:pPr>
        <w:rPr>
          <w:rFonts w:ascii="Arial" w:hAnsi="Arial" w:cs="Arial"/>
          <w:noProof/>
          <w:lang w:bidi="hi-IN"/>
        </w:rPr>
      </w:pPr>
    </w:p>
    <w:p w14:paraId="19A28B47" w14:textId="44D4D594" w:rsidR="00EB74CA" w:rsidRPr="00EA6858" w:rsidRDefault="00EB74CA">
      <w:pPr>
        <w:rPr>
          <w:rFonts w:ascii="Arial" w:hAnsi="Arial" w:cs="Arial"/>
          <w:noProof/>
          <w:lang w:bidi="hi-IN"/>
        </w:rPr>
      </w:pPr>
    </w:p>
    <w:p w14:paraId="0BC5EEC6" w14:textId="77777777" w:rsidR="00EB74CA" w:rsidRPr="00EA6858" w:rsidRDefault="00EB74CA">
      <w:pPr>
        <w:rPr>
          <w:rFonts w:ascii="Arial" w:hAnsi="Arial" w:cs="Arial"/>
          <w:noProof/>
          <w:lang w:bidi="hi-IN"/>
        </w:rPr>
      </w:pPr>
    </w:p>
    <w:p w14:paraId="4775E527" w14:textId="77777777" w:rsidR="009837B2" w:rsidRDefault="009837B2" w:rsidP="006F7232">
      <w:pPr>
        <w:jc w:val="right"/>
        <w:rPr>
          <w:rFonts w:ascii="Arial" w:hAnsi="Arial" w:cs="Arial"/>
          <w:b/>
          <w:bCs/>
        </w:rPr>
      </w:pPr>
    </w:p>
    <w:p w14:paraId="43F0E8A1" w14:textId="77777777" w:rsidR="009837B2" w:rsidRDefault="009837B2" w:rsidP="006F7232">
      <w:pPr>
        <w:jc w:val="right"/>
        <w:rPr>
          <w:rFonts w:ascii="Arial" w:hAnsi="Arial" w:cs="Arial"/>
          <w:b/>
          <w:bCs/>
        </w:rPr>
      </w:pPr>
    </w:p>
    <w:p w14:paraId="30A119B1" w14:textId="5D669863" w:rsidR="006F7232" w:rsidRPr="00EA6858" w:rsidRDefault="006F7232" w:rsidP="006F7232">
      <w:pPr>
        <w:jc w:val="right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b/>
          <w:bCs/>
        </w:rPr>
        <w:t>Appendix B</w:t>
      </w:r>
    </w:p>
    <w:p w14:paraId="2F63754A" w14:textId="77777777" w:rsidR="006F7232" w:rsidRPr="00EA6858" w:rsidRDefault="006F7232" w:rsidP="006F7232">
      <w:pPr>
        <w:spacing w:line="360" w:lineRule="auto"/>
        <w:jc w:val="center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b/>
          <w:bCs/>
        </w:rPr>
        <w:t>WORK REPORT FORMAT</w:t>
      </w:r>
    </w:p>
    <w:p w14:paraId="6ECFEDEB" w14:textId="77777777" w:rsidR="006F7232" w:rsidRPr="00EA6858" w:rsidRDefault="006F7232" w:rsidP="006F7232">
      <w:pPr>
        <w:spacing w:line="360" w:lineRule="auto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t xml:space="preserve">Section I </w:t>
      </w:r>
    </w:p>
    <w:p w14:paraId="39E745B6" w14:textId="77777777" w:rsidR="006F7232" w:rsidRPr="00EA6858" w:rsidRDefault="006F7232" w:rsidP="006F7232">
      <w:pPr>
        <w:pStyle w:val="ListParagraph"/>
        <w:spacing w:line="360" w:lineRule="auto"/>
        <w:ind w:left="0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b/>
          <w:bCs/>
        </w:rPr>
        <w:t>Kindly ensure that there is no repetition while providing information.</w:t>
      </w:r>
    </w:p>
    <w:p w14:paraId="786A1BF9" w14:textId="77777777" w:rsidR="00A455C6" w:rsidRPr="00EA6858" w:rsidRDefault="00A455C6" w:rsidP="0082222A">
      <w:pPr>
        <w:spacing w:line="360" w:lineRule="auto"/>
        <w:jc w:val="right"/>
        <w:rPr>
          <w:rFonts w:ascii="Arial" w:eastAsia="Times New Roman" w:hAnsi="Arial" w:cs="Arial"/>
          <w:b/>
          <w:u w:val="single"/>
          <w:lang w:eastAsia="en-US"/>
        </w:rPr>
      </w:pPr>
    </w:p>
    <w:p w14:paraId="19C01CE4" w14:textId="6082AE6C" w:rsidR="005D4695" w:rsidRPr="00EA6858" w:rsidRDefault="005D4695" w:rsidP="0082222A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  <w:r w:rsidRPr="00EA6858">
        <w:rPr>
          <w:rFonts w:ascii="Arial" w:hAnsi="Arial" w:cs="Arial"/>
          <w:b/>
        </w:rPr>
        <w:t xml:space="preserve">I.1 Participation in the “R&amp;D /R&amp;D </w:t>
      </w:r>
      <w:r w:rsidR="005E0B0E">
        <w:rPr>
          <w:rFonts w:ascii="Arial" w:hAnsi="Arial" w:cs="Arial"/>
          <w:b/>
        </w:rPr>
        <w:t xml:space="preserve">Management </w:t>
      </w:r>
      <w:r w:rsidR="005E0B0E" w:rsidRPr="00EA6858">
        <w:rPr>
          <w:rFonts w:ascii="Arial" w:hAnsi="Arial" w:cs="Arial"/>
          <w:b/>
        </w:rPr>
        <w:t>activities</w:t>
      </w:r>
      <w:r w:rsidRPr="00EA6858">
        <w:rPr>
          <w:rFonts w:ascii="Arial" w:hAnsi="Arial" w:cs="Arial"/>
          <w:b/>
        </w:rPr>
        <w:t>” of the Laboratory/Institute:</w:t>
      </w:r>
    </w:p>
    <w:tbl>
      <w:tblPr>
        <w:tblW w:w="10424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5"/>
        <w:gridCol w:w="3388"/>
        <w:gridCol w:w="1650"/>
        <w:gridCol w:w="1998"/>
        <w:gridCol w:w="2693"/>
      </w:tblGrid>
      <w:tr w:rsidR="005D4695" w:rsidRPr="00EA6858" w14:paraId="3581D041" w14:textId="77777777" w:rsidTr="007E1778">
        <w:trPr>
          <w:trHeight w:val="501"/>
        </w:trPr>
        <w:tc>
          <w:tcPr>
            <w:tcW w:w="695" w:type="dxa"/>
          </w:tcPr>
          <w:p w14:paraId="7A210D00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S.</w:t>
            </w:r>
            <w:r w:rsidR="000B579D" w:rsidRPr="00EA6858">
              <w:rPr>
                <w:rFonts w:ascii="Arial" w:hAnsi="Arial" w:cs="Arial"/>
                <w:b/>
              </w:rPr>
              <w:t xml:space="preserve"> </w:t>
            </w:r>
            <w:r w:rsidRPr="00EA6858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3388" w:type="dxa"/>
          </w:tcPr>
          <w:p w14:paraId="60FC9F5A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Title of Project</w:t>
            </w:r>
          </w:p>
        </w:tc>
        <w:tc>
          <w:tcPr>
            <w:tcW w:w="1650" w:type="dxa"/>
          </w:tcPr>
          <w:p w14:paraId="567A1E54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Project Category</w:t>
            </w:r>
          </w:p>
        </w:tc>
        <w:tc>
          <w:tcPr>
            <w:tcW w:w="1998" w:type="dxa"/>
          </w:tcPr>
          <w:p w14:paraId="25EA662B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Participating Agencies</w:t>
            </w:r>
          </w:p>
        </w:tc>
        <w:tc>
          <w:tcPr>
            <w:tcW w:w="2693" w:type="dxa"/>
          </w:tcPr>
          <w:p w14:paraId="2C5E3772" w14:textId="3A41C4F2" w:rsidR="00DC6556" w:rsidRPr="00EA6858" w:rsidRDefault="005D4695" w:rsidP="00347609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 xml:space="preserve">Role </w:t>
            </w:r>
          </w:p>
        </w:tc>
      </w:tr>
      <w:tr w:rsidR="00C82BC7" w:rsidRPr="00EA6858" w14:paraId="41F98174" w14:textId="77777777" w:rsidTr="007E1778">
        <w:trPr>
          <w:trHeight w:val="250"/>
        </w:trPr>
        <w:tc>
          <w:tcPr>
            <w:tcW w:w="695" w:type="dxa"/>
          </w:tcPr>
          <w:p w14:paraId="48F5B73F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388" w:type="dxa"/>
          </w:tcPr>
          <w:p w14:paraId="1583C009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50" w:type="dxa"/>
          </w:tcPr>
          <w:p w14:paraId="7A6ACC11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98" w:type="dxa"/>
          </w:tcPr>
          <w:p w14:paraId="6E23AE38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693" w:type="dxa"/>
          </w:tcPr>
          <w:p w14:paraId="69DF98E5" w14:textId="77777777" w:rsidR="00C82BC7" w:rsidRPr="00043873" w:rsidRDefault="00C82BC7" w:rsidP="006E6EBD">
            <w:pPr>
              <w:jc w:val="center"/>
              <w:rPr>
                <w:rFonts w:ascii="Arial" w:hAnsi="Arial" w:cs="Arial"/>
                <w:b/>
                <w:noProof/>
              </w:rPr>
            </w:pPr>
          </w:p>
        </w:tc>
      </w:tr>
    </w:tbl>
    <w:p w14:paraId="04F970F5" w14:textId="77777777" w:rsidR="005D4695" w:rsidRPr="00EA6858" w:rsidRDefault="005D4695" w:rsidP="0082222A">
      <w:pPr>
        <w:spacing w:line="360" w:lineRule="auto"/>
        <w:jc w:val="both"/>
        <w:rPr>
          <w:rFonts w:ascii="Arial" w:hAnsi="Arial" w:cs="Arial"/>
          <w:b/>
        </w:rPr>
      </w:pPr>
    </w:p>
    <w:p w14:paraId="706F0952" w14:textId="5F11C5A4" w:rsidR="005D4695" w:rsidRPr="00EA6858" w:rsidRDefault="005D4695" w:rsidP="0082222A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  <w:r w:rsidRPr="00EA6858">
        <w:rPr>
          <w:rFonts w:ascii="Arial" w:hAnsi="Arial" w:cs="Arial"/>
          <w:b/>
        </w:rPr>
        <w:t>I.2 Participation in “</w:t>
      </w:r>
      <w:r w:rsidR="00347609">
        <w:rPr>
          <w:rFonts w:ascii="Arial" w:hAnsi="Arial" w:cs="Arial"/>
          <w:b/>
        </w:rPr>
        <w:t>M</w:t>
      </w:r>
      <w:r w:rsidRPr="00EA6858">
        <w:rPr>
          <w:rFonts w:ascii="Arial" w:hAnsi="Arial" w:cs="Arial"/>
          <w:b/>
        </w:rPr>
        <w:t xml:space="preserve">ajor </w:t>
      </w:r>
      <w:proofErr w:type="spellStart"/>
      <w:r w:rsidR="00347609">
        <w:rPr>
          <w:rFonts w:ascii="Arial" w:hAnsi="Arial" w:cs="Arial"/>
          <w:b/>
        </w:rPr>
        <w:t>P</w:t>
      </w:r>
      <w:r w:rsidRPr="00EA6858">
        <w:rPr>
          <w:rFonts w:ascii="Arial" w:hAnsi="Arial" w:cs="Arial"/>
          <w:b/>
        </w:rPr>
        <w:t>rogrammes</w:t>
      </w:r>
      <w:proofErr w:type="spellEnd"/>
      <w:r w:rsidRPr="00EA6858">
        <w:rPr>
          <w:rFonts w:ascii="Arial" w:hAnsi="Arial" w:cs="Arial"/>
          <w:b/>
        </w:rPr>
        <w:t xml:space="preserve">” </w:t>
      </w:r>
      <w:r w:rsidRPr="00043873">
        <w:rPr>
          <w:rFonts w:ascii="Arial" w:hAnsi="Arial" w:cs="Arial"/>
          <w:b/>
          <w:noProof/>
        </w:rPr>
        <w:t>and/ or</w:t>
      </w:r>
      <w:r w:rsidRPr="00EA6858">
        <w:rPr>
          <w:rFonts w:ascii="Arial" w:hAnsi="Arial" w:cs="Arial"/>
          <w:b/>
        </w:rPr>
        <w:t xml:space="preserve"> “</w:t>
      </w:r>
      <w:r w:rsidR="00347609">
        <w:rPr>
          <w:rFonts w:ascii="Arial" w:hAnsi="Arial" w:cs="Arial"/>
          <w:b/>
        </w:rPr>
        <w:t>F</w:t>
      </w:r>
      <w:r w:rsidRPr="00EA6858">
        <w:rPr>
          <w:rFonts w:ascii="Arial" w:hAnsi="Arial" w:cs="Arial"/>
          <w:b/>
        </w:rPr>
        <w:t xml:space="preserve">acility </w:t>
      </w:r>
      <w:r w:rsidR="00347609">
        <w:rPr>
          <w:rFonts w:ascii="Arial" w:hAnsi="Arial" w:cs="Arial"/>
          <w:b/>
        </w:rPr>
        <w:t>C</w:t>
      </w:r>
      <w:r w:rsidRPr="00EA6858">
        <w:rPr>
          <w:rFonts w:ascii="Arial" w:hAnsi="Arial" w:cs="Arial"/>
          <w:b/>
        </w:rPr>
        <w:t>reation” identified at the National level:</w:t>
      </w:r>
    </w:p>
    <w:p w14:paraId="6EC56FF8" w14:textId="77777777" w:rsidR="005D4695" w:rsidRPr="00EA6858" w:rsidRDefault="005D4695" w:rsidP="0082222A">
      <w:pPr>
        <w:pStyle w:val="ListParagraph"/>
        <w:spacing w:line="360" w:lineRule="auto"/>
        <w:ind w:left="0"/>
        <w:jc w:val="both"/>
        <w:rPr>
          <w:rFonts w:ascii="Arial" w:hAnsi="Arial" w:cs="Arial"/>
        </w:rPr>
      </w:pPr>
    </w:p>
    <w:tbl>
      <w:tblPr>
        <w:tblW w:w="1044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3638"/>
        <w:gridCol w:w="1852"/>
        <w:gridCol w:w="4140"/>
      </w:tblGrid>
      <w:tr w:rsidR="00C2626F" w:rsidRPr="00EA6858" w14:paraId="2274D276" w14:textId="77777777" w:rsidTr="009D1D79">
        <w:tc>
          <w:tcPr>
            <w:tcW w:w="810" w:type="dxa"/>
          </w:tcPr>
          <w:p w14:paraId="27656D90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proofErr w:type="spellStart"/>
            <w:r w:rsidRPr="00EA6858">
              <w:rPr>
                <w:rFonts w:ascii="Arial" w:hAnsi="Arial" w:cs="Arial"/>
                <w:b/>
              </w:rPr>
              <w:t>S.No</w:t>
            </w:r>
            <w:proofErr w:type="spellEnd"/>
          </w:p>
        </w:tc>
        <w:tc>
          <w:tcPr>
            <w:tcW w:w="3638" w:type="dxa"/>
          </w:tcPr>
          <w:p w14:paraId="7928F983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Title  of the Project</w:t>
            </w:r>
          </w:p>
        </w:tc>
        <w:tc>
          <w:tcPr>
            <w:tcW w:w="1852" w:type="dxa"/>
          </w:tcPr>
          <w:p w14:paraId="33F90C61" w14:textId="77777777" w:rsidR="005D4695" w:rsidRPr="00EA6858" w:rsidRDefault="005D4695" w:rsidP="006E6EBD">
            <w:pPr>
              <w:jc w:val="center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Coordinating Agency</w:t>
            </w:r>
          </w:p>
        </w:tc>
        <w:tc>
          <w:tcPr>
            <w:tcW w:w="4140" w:type="dxa"/>
          </w:tcPr>
          <w:p w14:paraId="745CAD64" w14:textId="48DDC493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 xml:space="preserve">Contribution </w:t>
            </w:r>
            <w:r w:rsidRPr="00043873">
              <w:rPr>
                <w:rFonts w:ascii="Arial" w:hAnsi="Arial" w:cs="Arial"/>
                <w:b/>
                <w:noProof/>
              </w:rPr>
              <w:t>being</w:t>
            </w:r>
            <w:r w:rsidRPr="00EA6858">
              <w:rPr>
                <w:rFonts w:ascii="Arial" w:hAnsi="Arial" w:cs="Arial"/>
                <w:b/>
              </w:rPr>
              <w:t xml:space="preserve"> made </w:t>
            </w:r>
          </w:p>
        </w:tc>
      </w:tr>
      <w:tr w:rsidR="00C82BC7" w:rsidRPr="00EA6858" w14:paraId="0AE86E96" w14:textId="77777777" w:rsidTr="009D1D79">
        <w:tc>
          <w:tcPr>
            <w:tcW w:w="810" w:type="dxa"/>
          </w:tcPr>
          <w:p w14:paraId="36C8E414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38" w:type="dxa"/>
          </w:tcPr>
          <w:p w14:paraId="53E298F3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52" w:type="dxa"/>
          </w:tcPr>
          <w:p w14:paraId="37127945" w14:textId="77777777" w:rsidR="00C82BC7" w:rsidRPr="00EA6858" w:rsidRDefault="00C82BC7" w:rsidP="006E6EB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</w:tcPr>
          <w:p w14:paraId="5AC3217C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F7CF5AB" w14:textId="77777777" w:rsidR="0082222A" w:rsidRPr="00EA6858" w:rsidRDefault="0082222A" w:rsidP="0082222A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</w:p>
    <w:p w14:paraId="67E97497" w14:textId="16A3FD2C" w:rsidR="005D4695" w:rsidRPr="00EA6858" w:rsidRDefault="005D4695" w:rsidP="0082222A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  <w:r w:rsidRPr="00EA6858">
        <w:rPr>
          <w:rFonts w:ascii="Arial" w:hAnsi="Arial" w:cs="Arial"/>
          <w:b/>
        </w:rPr>
        <w:t xml:space="preserve">I.3 </w:t>
      </w:r>
      <w:r w:rsidR="00347609">
        <w:rPr>
          <w:rFonts w:ascii="Arial" w:hAnsi="Arial" w:cs="Arial"/>
          <w:b/>
        </w:rPr>
        <w:t>Creation/Development</w:t>
      </w:r>
      <w:r w:rsidRPr="00EA6858">
        <w:rPr>
          <w:rFonts w:ascii="Arial" w:hAnsi="Arial" w:cs="Arial"/>
          <w:b/>
        </w:rPr>
        <w:t>, operation and maintenance of “</w:t>
      </w:r>
      <w:r w:rsidR="00347609">
        <w:rPr>
          <w:rFonts w:ascii="Arial" w:hAnsi="Arial" w:cs="Arial"/>
          <w:b/>
        </w:rPr>
        <w:t>M</w:t>
      </w:r>
      <w:r w:rsidRPr="00EA6858">
        <w:rPr>
          <w:rFonts w:ascii="Arial" w:hAnsi="Arial" w:cs="Arial"/>
          <w:b/>
        </w:rPr>
        <w:t xml:space="preserve">ajor </w:t>
      </w:r>
      <w:r w:rsidR="00347609">
        <w:rPr>
          <w:rFonts w:ascii="Arial" w:hAnsi="Arial" w:cs="Arial"/>
          <w:b/>
        </w:rPr>
        <w:t>F</w:t>
      </w:r>
      <w:r w:rsidRPr="00EA6858">
        <w:rPr>
          <w:rFonts w:ascii="Arial" w:hAnsi="Arial" w:cs="Arial"/>
          <w:b/>
        </w:rPr>
        <w:t xml:space="preserve">acilities” of the Laboratory/Institute: </w:t>
      </w:r>
    </w:p>
    <w:tbl>
      <w:tblPr>
        <w:tblW w:w="1044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0"/>
        <w:gridCol w:w="3114"/>
        <w:gridCol w:w="3166"/>
        <w:gridCol w:w="3330"/>
      </w:tblGrid>
      <w:tr w:rsidR="005D4695" w:rsidRPr="00EA6858" w14:paraId="5658F15F" w14:textId="77777777" w:rsidTr="00587CA5">
        <w:tc>
          <w:tcPr>
            <w:tcW w:w="830" w:type="dxa"/>
          </w:tcPr>
          <w:p w14:paraId="022AAC09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proofErr w:type="spellStart"/>
            <w:r w:rsidRPr="00EA6858">
              <w:rPr>
                <w:rFonts w:ascii="Arial" w:hAnsi="Arial" w:cs="Arial"/>
                <w:b/>
              </w:rPr>
              <w:t>S.No</w:t>
            </w:r>
            <w:proofErr w:type="spellEnd"/>
            <w:r w:rsidR="0051411E" w:rsidRPr="00EA6858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3114" w:type="dxa"/>
          </w:tcPr>
          <w:p w14:paraId="3A168D51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Title of the Facility</w:t>
            </w:r>
          </w:p>
        </w:tc>
        <w:tc>
          <w:tcPr>
            <w:tcW w:w="3166" w:type="dxa"/>
          </w:tcPr>
          <w:p w14:paraId="0E38312D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r w:rsidRPr="00043873">
              <w:rPr>
                <w:rFonts w:ascii="Arial" w:hAnsi="Arial" w:cs="Arial"/>
                <w:b/>
                <w:noProof/>
              </w:rPr>
              <w:t>Your</w:t>
            </w:r>
            <w:r w:rsidRPr="00EA6858">
              <w:rPr>
                <w:rFonts w:ascii="Arial" w:hAnsi="Arial" w:cs="Arial"/>
                <w:b/>
              </w:rPr>
              <w:t xml:space="preserve"> role in brief*</w:t>
            </w:r>
          </w:p>
          <w:p w14:paraId="1CC3402D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330" w:type="dxa"/>
          </w:tcPr>
          <w:p w14:paraId="0981B400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  <w:r w:rsidRPr="00EA6858">
              <w:rPr>
                <w:rFonts w:ascii="Arial" w:hAnsi="Arial" w:cs="Arial"/>
                <w:b/>
              </w:rPr>
              <w:t>Beneficiaries*</w:t>
            </w:r>
          </w:p>
          <w:p w14:paraId="4FE31993" w14:textId="77777777" w:rsidR="005D4695" w:rsidRPr="00EA6858" w:rsidRDefault="005D4695" w:rsidP="006E6EBD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C82BC7" w:rsidRPr="00EA6858" w14:paraId="24938BA2" w14:textId="77777777" w:rsidTr="00587CA5">
        <w:tc>
          <w:tcPr>
            <w:tcW w:w="830" w:type="dxa"/>
          </w:tcPr>
          <w:p w14:paraId="4B6DF2CA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114" w:type="dxa"/>
          </w:tcPr>
          <w:p w14:paraId="540806F9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166" w:type="dxa"/>
          </w:tcPr>
          <w:p w14:paraId="53006542" w14:textId="77777777" w:rsidR="00C82BC7" w:rsidRPr="00043873" w:rsidRDefault="00C82BC7" w:rsidP="006E6EBD">
            <w:pPr>
              <w:jc w:val="both"/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3330" w:type="dxa"/>
          </w:tcPr>
          <w:p w14:paraId="513976E8" w14:textId="77777777" w:rsidR="00C82BC7" w:rsidRPr="00EA6858" w:rsidRDefault="00C82BC7" w:rsidP="006E6EBD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E1D87FB" w14:textId="77777777" w:rsidR="00965F97" w:rsidRPr="00EA6858" w:rsidRDefault="00965F97" w:rsidP="0082222A">
      <w:pPr>
        <w:pStyle w:val="ListParagraph"/>
        <w:spacing w:line="360" w:lineRule="auto"/>
        <w:ind w:left="0"/>
        <w:jc w:val="both"/>
        <w:rPr>
          <w:rFonts w:ascii="Arial" w:hAnsi="Arial" w:cs="Arial"/>
        </w:rPr>
      </w:pPr>
    </w:p>
    <w:p w14:paraId="3DF67210" w14:textId="77777777" w:rsidR="00587CA5" w:rsidRPr="00EA6858" w:rsidRDefault="00587CA5" w:rsidP="006D7842">
      <w:pPr>
        <w:pStyle w:val="ListParagraph"/>
        <w:ind w:left="0"/>
        <w:jc w:val="both"/>
        <w:rPr>
          <w:rFonts w:ascii="Arial" w:hAnsi="Arial" w:cs="Arial"/>
          <w:b/>
        </w:rPr>
      </w:pPr>
    </w:p>
    <w:p w14:paraId="7B017ACA" w14:textId="77777777" w:rsidR="005E0B0E" w:rsidRDefault="006D7842" w:rsidP="005E0B0E">
      <w:pPr>
        <w:pStyle w:val="ListParagraph"/>
        <w:ind w:left="0"/>
        <w:jc w:val="both"/>
        <w:rPr>
          <w:rFonts w:ascii="Arial" w:hAnsi="Arial" w:cs="Arial"/>
          <w:b/>
          <w:noProof/>
        </w:rPr>
      </w:pPr>
      <w:r w:rsidRPr="00EA6858">
        <w:rPr>
          <w:rFonts w:ascii="Arial" w:hAnsi="Arial" w:cs="Arial"/>
          <w:b/>
        </w:rPr>
        <w:t xml:space="preserve">I.4 Enlist </w:t>
      </w:r>
      <w:r w:rsidRPr="00EA6858">
        <w:rPr>
          <w:rFonts w:ascii="Arial" w:hAnsi="Arial" w:cs="Arial"/>
          <w:b/>
          <w:u w:val="single"/>
        </w:rPr>
        <w:t>notable contributions</w:t>
      </w:r>
      <w:r w:rsidRPr="00EA6858">
        <w:rPr>
          <w:rFonts w:ascii="Arial" w:hAnsi="Arial" w:cs="Arial"/>
          <w:b/>
        </w:rPr>
        <w:t xml:space="preserve"> (</w:t>
      </w:r>
      <w:proofErr w:type="spellStart"/>
      <w:r w:rsidRPr="00043873">
        <w:rPr>
          <w:rFonts w:ascii="Arial" w:hAnsi="Arial" w:cs="Arial"/>
          <w:b/>
          <w:noProof/>
        </w:rPr>
        <w:t>upto</w:t>
      </w:r>
      <w:proofErr w:type="spellEnd"/>
      <w:r w:rsidRPr="00EA6858">
        <w:rPr>
          <w:rFonts w:ascii="Arial" w:hAnsi="Arial" w:cs="Arial"/>
          <w:b/>
        </w:rPr>
        <w:t xml:space="preserve"> ten, indicating status like </w:t>
      </w:r>
      <w:r w:rsidRPr="00043873">
        <w:rPr>
          <w:rFonts w:ascii="Arial" w:hAnsi="Arial" w:cs="Arial"/>
          <w:b/>
          <w:noProof/>
        </w:rPr>
        <w:t>individual</w:t>
      </w:r>
      <w:r w:rsidRPr="00EA6858">
        <w:rPr>
          <w:rFonts w:ascii="Arial" w:hAnsi="Arial" w:cs="Arial"/>
          <w:b/>
        </w:rPr>
        <w:t xml:space="preserve"> achievement, </w:t>
      </w:r>
      <w:r w:rsidRPr="00043873">
        <w:rPr>
          <w:rFonts w:ascii="Arial" w:hAnsi="Arial" w:cs="Arial"/>
          <w:b/>
          <w:noProof/>
        </w:rPr>
        <w:t>output</w:t>
      </w:r>
      <w:r w:rsidRPr="00EA6858">
        <w:rPr>
          <w:rFonts w:ascii="Arial" w:hAnsi="Arial" w:cs="Arial"/>
          <w:b/>
        </w:rPr>
        <w:t xml:space="preserve"> of a </w:t>
      </w:r>
      <w:r w:rsidRPr="00043873">
        <w:rPr>
          <w:rFonts w:ascii="Arial" w:hAnsi="Arial" w:cs="Arial"/>
          <w:b/>
          <w:noProof/>
        </w:rPr>
        <w:t>team work</w:t>
      </w:r>
      <w:r w:rsidRPr="00EA6858">
        <w:rPr>
          <w:rFonts w:ascii="Arial" w:hAnsi="Arial" w:cs="Arial"/>
          <w:b/>
        </w:rPr>
        <w:t xml:space="preserve">/collaborative work </w:t>
      </w:r>
      <w:r w:rsidRPr="00043873">
        <w:rPr>
          <w:rFonts w:ascii="Arial" w:hAnsi="Arial" w:cs="Arial"/>
          <w:b/>
          <w:noProof/>
        </w:rPr>
        <w:t>etc.</w:t>
      </w:r>
      <w:r w:rsidR="005E0B0E">
        <w:rPr>
          <w:rFonts w:ascii="Arial" w:hAnsi="Arial" w:cs="Arial"/>
          <w:b/>
          <w:noProof/>
        </w:rPr>
        <w:t>)</w:t>
      </w:r>
    </w:p>
    <w:p w14:paraId="5A42F6DF" w14:textId="205F16FC" w:rsidR="006D7842" w:rsidRPr="005E0B0E" w:rsidRDefault="005E0B0E" w:rsidP="005E0B0E">
      <w:pPr>
        <w:pStyle w:val="ListParagraph"/>
        <w:ind w:left="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 </w:t>
      </w:r>
      <w:r w:rsidR="006D7842" w:rsidRPr="005E0B0E">
        <w:rPr>
          <w:rFonts w:ascii="Arial" w:hAnsi="Arial" w:cs="Arial"/>
          <w:bCs/>
        </w:rPr>
        <w:t>(Not exceeding 150 words)</w:t>
      </w:r>
    </w:p>
    <w:p w14:paraId="519AEC48" w14:textId="77777777" w:rsidR="00225D1D" w:rsidRPr="00EA6858" w:rsidRDefault="00225D1D" w:rsidP="0082222A">
      <w:pPr>
        <w:pStyle w:val="ListParagraph"/>
        <w:spacing w:line="360" w:lineRule="auto"/>
        <w:ind w:left="0" w:right="-180"/>
        <w:jc w:val="both"/>
        <w:rPr>
          <w:rFonts w:ascii="Arial" w:hAnsi="Arial" w:cs="Arial"/>
          <w:b/>
        </w:rPr>
      </w:pPr>
    </w:p>
    <w:p w14:paraId="3F675641" w14:textId="77777777" w:rsidR="006C3460" w:rsidRPr="00EA6858" w:rsidRDefault="006C3460" w:rsidP="00692A0B">
      <w:pPr>
        <w:spacing w:line="360" w:lineRule="auto"/>
        <w:ind w:left="1512"/>
        <w:jc w:val="both"/>
        <w:rPr>
          <w:rFonts w:ascii="Arial" w:hAnsi="Arial" w:cs="Arial"/>
        </w:rPr>
      </w:pPr>
    </w:p>
    <w:p w14:paraId="7A64DC1E" w14:textId="77777777" w:rsidR="005D4695" w:rsidRPr="00EA6858" w:rsidRDefault="005D4695" w:rsidP="0082222A">
      <w:pPr>
        <w:spacing w:line="360" w:lineRule="auto"/>
        <w:ind w:left="432" w:firstLine="360"/>
        <w:jc w:val="both"/>
        <w:rPr>
          <w:rFonts w:ascii="Arial" w:hAnsi="Arial" w:cs="Arial"/>
        </w:rPr>
      </w:pPr>
    </w:p>
    <w:p w14:paraId="0A5D694E" w14:textId="77777777" w:rsidR="006F7232" w:rsidRPr="00EA6858" w:rsidRDefault="005D4695" w:rsidP="006F7232">
      <w:pPr>
        <w:pStyle w:val="ListParagraph"/>
        <w:spacing w:line="360" w:lineRule="auto"/>
        <w:ind w:left="792"/>
        <w:jc w:val="center"/>
        <w:rPr>
          <w:rFonts w:ascii="Arial" w:hAnsi="Arial" w:cs="Arial"/>
          <w:b/>
          <w:bCs/>
        </w:rPr>
      </w:pPr>
      <w:r w:rsidRPr="00EA6858">
        <w:rPr>
          <w:rFonts w:ascii="Arial" w:hAnsi="Arial" w:cs="Arial"/>
          <w:b/>
          <w:bCs/>
          <w:shd w:val="clear" w:color="auto" w:fill="BFBFBF"/>
        </w:rPr>
        <w:br w:type="page"/>
      </w:r>
      <w:r w:rsidR="006F7232" w:rsidRPr="00EA6858">
        <w:rPr>
          <w:rFonts w:ascii="Arial" w:hAnsi="Arial" w:cs="Arial"/>
          <w:b/>
          <w:bCs/>
          <w:shd w:val="clear" w:color="auto" w:fill="BFBFBF"/>
        </w:rPr>
        <w:lastRenderedPageBreak/>
        <w:t>Section II</w:t>
      </w:r>
    </w:p>
    <w:p w14:paraId="3C9D994C" w14:textId="17481CA8" w:rsidR="006F7232" w:rsidRPr="00EA6858" w:rsidRDefault="006F7232" w:rsidP="006F7232">
      <w:pPr>
        <w:pStyle w:val="ListParagraph"/>
        <w:spacing w:line="360" w:lineRule="auto"/>
        <w:ind w:left="360" w:hanging="218"/>
        <w:rPr>
          <w:rFonts w:ascii="Arial" w:hAnsi="Arial" w:cs="Arial"/>
          <w:bCs/>
        </w:rPr>
      </w:pPr>
      <w:r w:rsidRPr="000F63A1">
        <w:rPr>
          <w:rFonts w:ascii="Arial" w:hAnsi="Arial" w:cs="Arial"/>
          <w:b/>
          <w:bCs/>
        </w:rPr>
        <w:t>II.1</w:t>
      </w:r>
      <w:r w:rsidRPr="00EA6858">
        <w:rPr>
          <w:rFonts w:ascii="Arial" w:hAnsi="Arial" w:cs="Arial"/>
          <w:bCs/>
        </w:rPr>
        <w:t xml:space="preserve"> </w:t>
      </w:r>
      <w:r w:rsidRPr="00C60E74">
        <w:rPr>
          <w:rFonts w:ascii="Arial" w:hAnsi="Arial" w:cs="Arial"/>
          <w:b/>
        </w:rPr>
        <w:t>Publications:</w:t>
      </w:r>
      <w:r w:rsidRPr="00EA6858">
        <w:rPr>
          <w:rFonts w:ascii="Arial" w:hAnsi="Arial" w:cs="Arial"/>
          <w:bCs/>
        </w:rPr>
        <w:t xml:space="preserve"> </w:t>
      </w:r>
    </w:p>
    <w:p w14:paraId="050EC8C9" w14:textId="704A0810" w:rsidR="006F7232" w:rsidRPr="000F63A1" w:rsidRDefault="006F7232" w:rsidP="006F7232">
      <w:pPr>
        <w:pStyle w:val="ListParagraph"/>
        <w:ind w:hanging="436"/>
        <w:rPr>
          <w:rFonts w:ascii="Arial" w:hAnsi="Arial" w:cs="Arial"/>
          <w:b/>
        </w:rPr>
      </w:pPr>
      <w:r w:rsidRPr="000F63A1">
        <w:rPr>
          <w:rFonts w:ascii="Arial" w:hAnsi="Arial" w:cs="Arial"/>
          <w:b/>
          <w:bCs/>
        </w:rPr>
        <w:t>II.1.1 Papers published in Journals</w:t>
      </w:r>
      <w:r w:rsidRPr="000F63A1">
        <w:rPr>
          <w:rFonts w:ascii="Arial" w:hAnsi="Arial" w:cs="Arial"/>
          <w:b/>
        </w:rPr>
        <w:t xml:space="preserve"> (</w:t>
      </w:r>
      <w:r w:rsidRPr="001D69AD">
        <w:rPr>
          <w:rFonts w:ascii="Arial" w:hAnsi="Arial" w:cs="Arial"/>
          <w:b/>
          <w:bCs/>
        </w:rPr>
        <w:t xml:space="preserve">during the </w:t>
      </w:r>
      <w:r w:rsidR="000E33C3" w:rsidRPr="001D69AD">
        <w:rPr>
          <w:rFonts w:ascii="Arial" w:hAnsi="Arial" w:cs="Arial"/>
          <w:b/>
          <w:bCs/>
        </w:rPr>
        <w:t xml:space="preserve">reporting </w:t>
      </w:r>
      <w:r w:rsidRPr="001D69AD">
        <w:rPr>
          <w:rFonts w:ascii="Arial" w:hAnsi="Arial" w:cs="Arial"/>
          <w:b/>
          <w:bCs/>
        </w:rPr>
        <w:t>year</w:t>
      </w:r>
      <w:r w:rsidR="000E33C3" w:rsidRPr="001D69AD">
        <w:rPr>
          <w:rFonts w:ascii="Arial" w:hAnsi="Arial" w:cs="Arial"/>
          <w:b/>
          <w:bCs/>
        </w:rPr>
        <w:t xml:space="preserve"> only</w:t>
      </w:r>
      <w:r w:rsidRPr="000F63A1">
        <w:rPr>
          <w:rFonts w:ascii="Arial" w:hAnsi="Arial" w:cs="Arial"/>
          <w:b/>
        </w:rPr>
        <w:t>)</w:t>
      </w:r>
      <w:r w:rsidRPr="001D69AD">
        <w:rPr>
          <w:rFonts w:ascii="Arial" w:hAnsi="Arial" w:cs="Arial"/>
          <w:b/>
          <w:bCs/>
          <w:vertAlign w:val="superscript"/>
        </w:rPr>
        <w:t xml:space="preserve"> </w:t>
      </w:r>
    </w:p>
    <w:p w14:paraId="23398822" w14:textId="6F816D98" w:rsidR="006F7232" w:rsidRPr="00EA6858" w:rsidRDefault="006F7232" w:rsidP="006F7232">
      <w:pPr>
        <w:pStyle w:val="ListParagraph"/>
        <w:numPr>
          <w:ilvl w:val="0"/>
          <w:numId w:val="1"/>
        </w:numPr>
        <w:ind w:left="2073" w:hanging="446"/>
        <w:contextualSpacing/>
        <w:rPr>
          <w:rFonts w:ascii="Arial" w:hAnsi="Arial" w:cs="Arial"/>
          <w:i/>
          <w:iCs/>
        </w:rPr>
      </w:pPr>
      <w:r w:rsidRPr="00EA6858">
        <w:rPr>
          <w:rFonts w:ascii="Arial" w:hAnsi="Arial" w:cs="Arial"/>
        </w:rPr>
        <w:t xml:space="preserve">In </w:t>
      </w:r>
      <w:r w:rsidRPr="00C60E74">
        <w:rPr>
          <w:rFonts w:ascii="Arial" w:hAnsi="Arial" w:cs="Arial"/>
          <w:b/>
          <w:bCs/>
        </w:rPr>
        <w:t>SCI Journal</w:t>
      </w:r>
      <w:r w:rsidRPr="00EA6858">
        <w:rPr>
          <w:rFonts w:ascii="Arial" w:hAnsi="Arial" w:cs="Arial"/>
        </w:rPr>
        <w:t xml:space="preserve"> </w:t>
      </w:r>
      <w:r w:rsidR="00C60E74">
        <w:rPr>
          <w:rFonts w:ascii="Arial" w:hAnsi="Arial" w:cs="Arial"/>
        </w:rPr>
        <w:t xml:space="preserve">only </w:t>
      </w:r>
      <w:r w:rsidRPr="00EA6858">
        <w:rPr>
          <w:rFonts w:ascii="Arial" w:hAnsi="Arial" w:cs="Arial"/>
          <w:i/>
          <w:iCs/>
        </w:rPr>
        <w:t>(Indicate the total Impact Factor and citations of your publications)</w:t>
      </w:r>
    </w:p>
    <w:p w14:paraId="17D39B72" w14:textId="12AE36B5" w:rsidR="005D4695" w:rsidRPr="00EA6858" w:rsidRDefault="00D200B5" w:rsidP="00C60E74">
      <w:pPr>
        <w:pStyle w:val="ListParagraph"/>
        <w:spacing w:line="360" w:lineRule="auto"/>
        <w:ind w:left="0"/>
        <w:rPr>
          <w:rFonts w:ascii="Arial" w:eastAsia="SimSun" w:hAnsi="Arial" w:cs="Arial"/>
          <w:shd w:val="clear" w:color="auto" w:fill="FFFFFF"/>
          <w:lang w:eastAsia="zh-CN"/>
        </w:rPr>
      </w:pPr>
      <w:r w:rsidRPr="00EA6858">
        <w:rPr>
          <w:rFonts w:ascii="Arial" w:hAnsi="Arial" w:cs="Arial"/>
          <w:b/>
        </w:rPr>
        <w:tab/>
      </w:r>
    </w:p>
    <w:tbl>
      <w:tblPr>
        <w:tblpPr w:leftFromText="180" w:rightFromText="180" w:vertAnchor="text" w:horzAnchor="margin" w:tblpXSpec="center" w:tblpY="13"/>
        <w:tblW w:w="98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154"/>
        <w:gridCol w:w="1960"/>
        <w:gridCol w:w="1417"/>
        <w:gridCol w:w="1143"/>
        <w:gridCol w:w="1032"/>
        <w:gridCol w:w="1108"/>
        <w:gridCol w:w="1350"/>
      </w:tblGrid>
      <w:tr w:rsidR="00E13C9E" w:rsidRPr="00EA6858" w14:paraId="0A059ECF" w14:textId="77777777" w:rsidTr="009D1D79">
        <w:trPr>
          <w:trHeight w:val="962"/>
        </w:trPr>
        <w:tc>
          <w:tcPr>
            <w:tcW w:w="709" w:type="dxa"/>
          </w:tcPr>
          <w:p w14:paraId="2BFF1AF7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proofErr w:type="spellStart"/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S.No</w:t>
            </w:r>
            <w:proofErr w:type="spellEnd"/>
          </w:p>
        </w:tc>
        <w:tc>
          <w:tcPr>
            <w:tcW w:w="1154" w:type="dxa"/>
          </w:tcPr>
          <w:p w14:paraId="74BA3232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Authors</w:t>
            </w:r>
          </w:p>
        </w:tc>
        <w:tc>
          <w:tcPr>
            <w:tcW w:w="1960" w:type="dxa"/>
          </w:tcPr>
          <w:p w14:paraId="26249869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Title of the Article</w:t>
            </w:r>
          </w:p>
        </w:tc>
        <w:tc>
          <w:tcPr>
            <w:tcW w:w="1417" w:type="dxa"/>
          </w:tcPr>
          <w:p w14:paraId="64F7AB84" w14:textId="6E6EC8AC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Year of Pub</w:t>
            </w:r>
            <w:r w:rsidR="00347609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lication</w:t>
            </w:r>
          </w:p>
        </w:tc>
        <w:tc>
          <w:tcPr>
            <w:tcW w:w="1143" w:type="dxa"/>
          </w:tcPr>
          <w:p w14:paraId="0C7BC9B6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Name of Journal </w:t>
            </w:r>
          </w:p>
          <w:p w14:paraId="03F60E08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32" w:type="dxa"/>
          </w:tcPr>
          <w:p w14:paraId="11850441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Count</w:t>
            </w:r>
            <w:r w:rsidR="006F7232"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ry</w:t>
            </w:r>
          </w:p>
        </w:tc>
        <w:tc>
          <w:tcPr>
            <w:tcW w:w="1108" w:type="dxa"/>
          </w:tcPr>
          <w:p w14:paraId="3700DFB2" w14:textId="77777777" w:rsidR="00EA1C2F" w:rsidRPr="00EA6858" w:rsidRDefault="00F57AC3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Vol No. Issue, Pages</w:t>
            </w:r>
          </w:p>
        </w:tc>
        <w:tc>
          <w:tcPr>
            <w:tcW w:w="1350" w:type="dxa"/>
          </w:tcPr>
          <w:p w14:paraId="37927E57" w14:textId="77777777" w:rsidR="00EA1C2F" w:rsidRPr="00EA6858" w:rsidRDefault="00EA1C2F" w:rsidP="00692A0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EA685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DOI</w:t>
            </w:r>
          </w:p>
        </w:tc>
      </w:tr>
    </w:tbl>
    <w:p w14:paraId="00BCB7EB" w14:textId="77777777" w:rsidR="00840A77" w:rsidRPr="00EA6858" w:rsidRDefault="00840A77" w:rsidP="00840A77">
      <w:pPr>
        <w:spacing w:after="120"/>
        <w:ind w:left="540" w:hanging="540"/>
        <w:rPr>
          <w:rFonts w:ascii="Arial" w:hAnsi="Arial" w:cs="Arial"/>
        </w:rPr>
      </w:pPr>
    </w:p>
    <w:p w14:paraId="62E85489" w14:textId="184692D3" w:rsidR="006F7232" w:rsidRDefault="006F7232" w:rsidP="00C60E74">
      <w:pPr>
        <w:pStyle w:val="NormalWeb"/>
        <w:spacing w:before="0" w:beforeAutospacing="0" w:after="0" w:afterAutospacing="0"/>
        <w:ind w:left="567" w:hanging="283"/>
        <w:jc w:val="both"/>
        <w:rPr>
          <w:rFonts w:ascii="Arial" w:hAnsi="Arial" w:cs="Arial"/>
        </w:rPr>
      </w:pPr>
      <w:r w:rsidRPr="00EA6858">
        <w:rPr>
          <w:rFonts w:ascii="Arial" w:hAnsi="Arial" w:cs="Arial"/>
          <w:b/>
          <w:bCs/>
        </w:rPr>
        <w:t xml:space="preserve">Note: </w:t>
      </w:r>
      <w:r w:rsidRPr="00EA6858">
        <w:rPr>
          <w:rFonts w:ascii="Arial" w:hAnsi="Arial" w:cs="Arial"/>
          <w:bCs/>
        </w:rPr>
        <w:t>Scientist</w:t>
      </w:r>
      <w:r w:rsidRPr="00EA6858">
        <w:rPr>
          <w:rFonts w:ascii="Arial" w:hAnsi="Arial" w:cs="Arial"/>
        </w:rPr>
        <w:t xml:space="preserve"> is </w:t>
      </w:r>
      <w:r w:rsidRPr="00043873">
        <w:rPr>
          <w:rFonts w:ascii="Arial" w:hAnsi="Arial" w:cs="Arial"/>
          <w:noProof/>
        </w:rPr>
        <w:t>fully</w:t>
      </w:r>
      <w:r w:rsidRPr="00EA6858">
        <w:rPr>
          <w:rFonts w:ascii="Arial" w:hAnsi="Arial" w:cs="Arial"/>
        </w:rPr>
        <w:t xml:space="preserve"> responsible for the accuracy of t</w:t>
      </w:r>
      <w:r w:rsidR="00C60E74">
        <w:rPr>
          <w:rFonts w:ascii="Arial" w:hAnsi="Arial" w:cs="Arial"/>
        </w:rPr>
        <w:t xml:space="preserve">heir references. All references </w:t>
      </w:r>
      <w:r w:rsidRPr="00EA6858">
        <w:rPr>
          <w:rFonts w:ascii="Arial" w:hAnsi="Arial" w:cs="Arial"/>
        </w:rPr>
        <w:t xml:space="preserve">must </w:t>
      </w:r>
      <w:r w:rsidR="00C60E74" w:rsidRPr="00EA6858">
        <w:rPr>
          <w:rFonts w:ascii="Arial" w:hAnsi="Arial" w:cs="Arial"/>
        </w:rPr>
        <w:t>include:</w:t>
      </w:r>
    </w:p>
    <w:p w14:paraId="4518AD29" w14:textId="77777777" w:rsidR="00C60E74" w:rsidRPr="00EA6858" w:rsidRDefault="00C60E74" w:rsidP="00C60E74">
      <w:pPr>
        <w:pStyle w:val="NormalWeb"/>
        <w:spacing w:before="0" w:beforeAutospacing="0" w:after="0" w:afterAutospacing="0"/>
        <w:ind w:left="567" w:hanging="283"/>
        <w:jc w:val="both"/>
        <w:rPr>
          <w:rFonts w:ascii="Arial" w:hAnsi="Arial" w:cs="Arial"/>
        </w:rPr>
      </w:pPr>
    </w:p>
    <w:p w14:paraId="06000562" w14:textId="23931CD5" w:rsidR="006F7232" w:rsidRPr="00EA6858" w:rsidRDefault="006F7232" w:rsidP="00C60E74">
      <w:pPr>
        <w:pStyle w:val="NormalWeb"/>
        <w:numPr>
          <w:ilvl w:val="0"/>
          <w:numId w:val="2"/>
        </w:numPr>
        <w:tabs>
          <w:tab w:val="clear" w:pos="528"/>
          <w:tab w:val="num" w:pos="567"/>
        </w:tabs>
        <w:spacing w:before="0" w:beforeAutospacing="0" w:after="0" w:afterAutospacing="0"/>
        <w:ind w:left="567" w:hanging="283"/>
        <w:rPr>
          <w:rFonts w:ascii="Arial" w:hAnsi="Arial" w:cs="Arial"/>
        </w:rPr>
      </w:pPr>
      <w:r w:rsidRPr="00EA6858">
        <w:rPr>
          <w:rFonts w:ascii="Arial" w:hAnsi="Arial" w:cs="Arial"/>
        </w:rPr>
        <w:t>Author/</w:t>
      </w:r>
      <w:r w:rsidR="0050171E">
        <w:rPr>
          <w:rFonts w:ascii="Arial" w:hAnsi="Arial" w:cs="Arial"/>
        </w:rPr>
        <w:t>editor's</w:t>
      </w:r>
      <w:r w:rsidR="0050171E" w:rsidRPr="00EA6858">
        <w:rPr>
          <w:rFonts w:ascii="Arial" w:hAnsi="Arial" w:cs="Arial"/>
        </w:rPr>
        <w:t xml:space="preserve"> </w:t>
      </w:r>
      <w:r w:rsidRPr="00EA6858">
        <w:rPr>
          <w:rFonts w:ascii="Arial" w:hAnsi="Arial" w:cs="Arial"/>
        </w:rPr>
        <w:t>last name plus initials (for six or f</w:t>
      </w:r>
      <w:r w:rsidR="00C60E74">
        <w:rPr>
          <w:rFonts w:ascii="Arial" w:hAnsi="Arial" w:cs="Arial"/>
        </w:rPr>
        <w:t xml:space="preserve">ewer authors; if there are more </w:t>
      </w:r>
      <w:r w:rsidRPr="00EA6858">
        <w:rPr>
          <w:rFonts w:ascii="Arial" w:hAnsi="Arial" w:cs="Arial"/>
        </w:rPr>
        <w:t xml:space="preserve">than six authors, use "et al." after the sixth) or authoring agency </w:t>
      </w:r>
    </w:p>
    <w:p w14:paraId="49DB37F9" w14:textId="77777777" w:rsidR="006F7232" w:rsidRPr="00EA6858" w:rsidRDefault="006F7232" w:rsidP="00C60E74">
      <w:pPr>
        <w:pStyle w:val="NormalWeb"/>
        <w:numPr>
          <w:ilvl w:val="0"/>
          <w:numId w:val="2"/>
        </w:numPr>
        <w:tabs>
          <w:tab w:val="num" w:pos="567"/>
          <w:tab w:val="num" w:pos="1077"/>
        </w:tabs>
        <w:ind w:left="1077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Year of publication </w:t>
      </w:r>
    </w:p>
    <w:p w14:paraId="79FF2E36" w14:textId="6C44D5B9" w:rsidR="006F7232" w:rsidRPr="00EA6858" w:rsidRDefault="006F7232" w:rsidP="00C60E74">
      <w:pPr>
        <w:pStyle w:val="NormalWeb"/>
        <w:numPr>
          <w:ilvl w:val="0"/>
          <w:numId w:val="2"/>
        </w:numPr>
        <w:tabs>
          <w:tab w:val="num" w:pos="567"/>
          <w:tab w:val="num" w:pos="1077"/>
        </w:tabs>
        <w:ind w:left="1077" w:hanging="831"/>
        <w:rPr>
          <w:rFonts w:ascii="Arial" w:hAnsi="Arial" w:cs="Arial"/>
        </w:rPr>
      </w:pPr>
      <w:r w:rsidRPr="00043873">
        <w:rPr>
          <w:rFonts w:ascii="Arial" w:hAnsi="Arial" w:cs="Arial"/>
          <w:noProof/>
        </w:rPr>
        <w:t>Full</w:t>
      </w:r>
      <w:r w:rsidRPr="00EA6858">
        <w:rPr>
          <w:rFonts w:ascii="Arial" w:hAnsi="Arial" w:cs="Arial"/>
        </w:rPr>
        <w:t xml:space="preserve"> title of article or chapter (</w:t>
      </w:r>
      <w:r w:rsidR="0050171E">
        <w:rPr>
          <w:rFonts w:ascii="Arial" w:hAnsi="Arial" w:cs="Arial"/>
        </w:rPr>
        <w:t>lowercase</w:t>
      </w:r>
      <w:r w:rsidRPr="00EA6858">
        <w:rPr>
          <w:rFonts w:ascii="Arial" w:hAnsi="Arial" w:cs="Arial"/>
        </w:rPr>
        <w:t xml:space="preserve">) </w:t>
      </w:r>
    </w:p>
    <w:p w14:paraId="4D9CB6E4" w14:textId="77777777" w:rsidR="006F7232" w:rsidRPr="00EA6858" w:rsidRDefault="006F7232" w:rsidP="00C60E74">
      <w:pPr>
        <w:pStyle w:val="NormalWeb"/>
        <w:numPr>
          <w:ilvl w:val="0"/>
          <w:numId w:val="2"/>
        </w:numPr>
        <w:tabs>
          <w:tab w:val="clear" w:pos="528"/>
          <w:tab w:val="num" w:pos="567"/>
        </w:tabs>
        <w:ind w:left="567" w:hanging="32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Title of journal (abbreviated according to standard engineering journal) or book/proceedings in title case </w:t>
      </w:r>
    </w:p>
    <w:p w14:paraId="10212A9D" w14:textId="77777777" w:rsidR="006F7232" w:rsidRPr="00EA6858" w:rsidRDefault="006F7232" w:rsidP="00C60E74">
      <w:pPr>
        <w:pStyle w:val="NormalWeb"/>
        <w:numPr>
          <w:ilvl w:val="0"/>
          <w:numId w:val="2"/>
        </w:numPr>
        <w:tabs>
          <w:tab w:val="num" w:pos="567"/>
          <w:tab w:val="num" w:pos="1077"/>
        </w:tabs>
        <w:ind w:left="1077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City/state/country of publication and name of </w:t>
      </w:r>
      <w:r w:rsidRPr="00043873">
        <w:rPr>
          <w:rFonts w:ascii="Arial" w:hAnsi="Arial" w:cs="Arial"/>
          <w:noProof/>
        </w:rPr>
        <w:t>publisher</w:t>
      </w:r>
      <w:r w:rsidRPr="00EA6858">
        <w:rPr>
          <w:rFonts w:ascii="Arial" w:hAnsi="Arial" w:cs="Arial"/>
        </w:rPr>
        <w:t xml:space="preserve"> </w:t>
      </w:r>
    </w:p>
    <w:p w14:paraId="636C7E15" w14:textId="77777777" w:rsidR="006F7232" w:rsidRPr="00EA6858" w:rsidRDefault="006F7232" w:rsidP="00C60E74">
      <w:pPr>
        <w:pStyle w:val="NormalWeb"/>
        <w:numPr>
          <w:ilvl w:val="0"/>
          <w:numId w:val="2"/>
        </w:numPr>
        <w:tabs>
          <w:tab w:val="num" w:pos="567"/>
          <w:tab w:val="num" w:pos="1077"/>
        </w:tabs>
        <w:ind w:left="1077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Volume and inclusive page numbers </w:t>
      </w:r>
    </w:p>
    <w:p w14:paraId="542DDC8C" w14:textId="77777777" w:rsidR="006F7232" w:rsidRPr="00EA6858" w:rsidRDefault="006F7232" w:rsidP="00C60E74">
      <w:pPr>
        <w:pStyle w:val="NormalWeb"/>
        <w:numPr>
          <w:ilvl w:val="0"/>
          <w:numId w:val="2"/>
        </w:numPr>
        <w:tabs>
          <w:tab w:val="num" w:pos="567"/>
          <w:tab w:val="num" w:pos="1077"/>
        </w:tabs>
        <w:spacing w:after="60" w:afterAutospacing="0"/>
        <w:ind w:left="1071" w:hanging="831"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DOI number, if available. </w:t>
      </w:r>
    </w:p>
    <w:p w14:paraId="7E72B66E" w14:textId="77777777" w:rsidR="00A94C7E" w:rsidRPr="00EA6858" w:rsidRDefault="00A94C7E" w:rsidP="00A94C7E">
      <w:pPr>
        <w:spacing w:after="120"/>
        <w:ind w:left="540" w:hanging="540"/>
        <w:rPr>
          <w:rFonts w:ascii="Arial" w:hAnsi="Arial" w:cs="Arial"/>
        </w:rPr>
      </w:pPr>
    </w:p>
    <w:p w14:paraId="11CD966C" w14:textId="0C9287AF" w:rsidR="006F7232" w:rsidRPr="000F63A1" w:rsidRDefault="006F7232" w:rsidP="006F7232">
      <w:pPr>
        <w:pStyle w:val="ListParagraph"/>
        <w:spacing w:before="240" w:line="360" w:lineRule="auto"/>
        <w:ind w:hanging="720"/>
        <w:rPr>
          <w:rFonts w:ascii="Arial" w:hAnsi="Arial" w:cs="Arial"/>
          <w:b/>
          <w:bCs/>
        </w:rPr>
      </w:pPr>
      <w:r w:rsidRPr="000F63A1">
        <w:rPr>
          <w:rFonts w:ascii="Arial" w:hAnsi="Arial" w:cs="Arial"/>
          <w:b/>
          <w:bCs/>
        </w:rPr>
        <w:t xml:space="preserve">II.1.2 </w:t>
      </w:r>
      <w:r w:rsidRPr="001D69AD">
        <w:rPr>
          <w:rFonts w:ascii="Arial" w:hAnsi="Arial" w:cs="Arial"/>
          <w:b/>
        </w:rPr>
        <w:t>Papers published in Conference Proceedings</w:t>
      </w:r>
      <w:r w:rsidR="002E0213" w:rsidRPr="000F63A1">
        <w:rPr>
          <w:rFonts w:ascii="Arial" w:hAnsi="Arial" w:cs="Arial"/>
          <w:b/>
          <w:bCs/>
        </w:rPr>
        <w:t xml:space="preserve">: </w:t>
      </w:r>
    </w:p>
    <w:tbl>
      <w:tblPr>
        <w:tblW w:w="509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1"/>
        <w:gridCol w:w="1699"/>
        <w:gridCol w:w="1158"/>
        <w:gridCol w:w="1341"/>
        <w:gridCol w:w="1474"/>
        <w:gridCol w:w="914"/>
        <w:gridCol w:w="897"/>
        <w:gridCol w:w="1237"/>
      </w:tblGrid>
      <w:tr w:rsidR="006F7232" w:rsidRPr="00EA6858" w14:paraId="5E11CE3B" w14:textId="77777777" w:rsidTr="006F7232">
        <w:trPr>
          <w:trHeight w:val="953"/>
        </w:trPr>
        <w:tc>
          <w:tcPr>
            <w:tcW w:w="427" w:type="pct"/>
          </w:tcPr>
          <w:p w14:paraId="17105579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proofErr w:type="spellStart"/>
            <w:r w:rsidRPr="00EA6858">
              <w:rPr>
                <w:rFonts w:ascii="Arial" w:hAnsi="Arial" w:cs="Arial"/>
                <w:szCs w:val="22"/>
              </w:rPr>
              <w:t>Sl.No</w:t>
            </w:r>
            <w:proofErr w:type="spellEnd"/>
          </w:p>
        </w:tc>
        <w:tc>
          <w:tcPr>
            <w:tcW w:w="893" w:type="pct"/>
          </w:tcPr>
          <w:p w14:paraId="68ABCB30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Authors</w:t>
            </w:r>
          </w:p>
        </w:tc>
        <w:tc>
          <w:tcPr>
            <w:tcW w:w="609" w:type="pct"/>
          </w:tcPr>
          <w:p w14:paraId="219ECE2D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Title of the Article</w:t>
            </w:r>
          </w:p>
        </w:tc>
        <w:tc>
          <w:tcPr>
            <w:tcW w:w="705" w:type="pct"/>
          </w:tcPr>
          <w:p w14:paraId="645850BD" w14:textId="30ACA16A" w:rsidR="006F7232" w:rsidRPr="00EA6858" w:rsidRDefault="006F7232" w:rsidP="000E33C3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 xml:space="preserve">Date </w:t>
            </w:r>
          </w:p>
        </w:tc>
        <w:tc>
          <w:tcPr>
            <w:tcW w:w="775" w:type="pct"/>
          </w:tcPr>
          <w:p w14:paraId="2B1E4BF0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 xml:space="preserve">Name of Conference </w:t>
            </w:r>
          </w:p>
          <w:p w14:paraId="4453F188" w14:textId="77777777" w:rsidR="006F7232" w:rsidRPr="00EA6858" w:rsidRDefault="006F7232" w:rsidP="006F7232">
            <w:pPr>
              <w:rPr>
                <w:rFonts w:ascii="Arial" w:hAnsi="Arial" w:cs="Arial"/>
              </w:rPr>
            </w:pPr>
          </w:p>
        </w:tc>
        <w:tc>
          <w:tcPr>
            <w:tcW w:w="481" w:type="pct"/>
          </w:tcPr>
          <w:p w14:paraId="6365C2D9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Venue</w:t>
            </w:r>
          </w:p>
        </w:tc>
        <w:tc>
          <w:tcPr>
            <w:tcW w:w="459" w:type="pct"/>
          </w:tcPr>
          <w:p w14:paraId="51F0F3DF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Vol No. Pages</w:t>
            </w:r>
          </w:p>
        </w:tc>
        <w:tc>
          <w:tcPr>
            <w:tcW w:w="650" w:type="pct"/>
          </w:tcPr>
          <w:p w14:paraId="23C88137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  <w:szCs w:val="22"/>
              </w:rPr>
              <w:t>Publisher</w:t>
            </w:r>
          </w:p>
        </w:tc>
      </w:tr>
      <w:tr w:rsidR="006F7232" w:rsidRPr="00EA6858" w14:paraId="7DC2B6AF" w14:textId="77777777" w:rsidTr="006F7232">
        <w:tc>
          <w:tcPr>
            <w:tcW w:w="427" w:type="pct"/>
          </w:tcPr>
          <w:p w14:paraId="6C219090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93" w:type="pct"/>
          </w:tcPr>
          <w:p w14:paraId="5EB3CA10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9" w:type="pct"/>
          </w:tcPr>
          <w:p w14:paraId="325BBB6E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705" w:type="pct"/>
          </w:tcPr>
          <w:p w14:paraId="043228DB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5" w:type="pct"/>
          </w:tcPr>
          <w:p w14:paraId="13560E6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81" w:type="pct"/>
          </w:tcPr>
          <w:p w14:paraId="6772A19D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9" w:type="pct"/>
          </w:tcPr>
          <w:p w14:paraId="33AEDFF9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50" w:type="pct"/>
          </w:tcPr>
          <w:p w14:paraId="56D3286D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6F7232" w:rsidRPr="00EA6858" w14:paraId="325669AF" w14:textId="77777777" w:rsidTr="006F7232">
        <w:tc>
          <w:tcPr>
            <w:tcW w:w="427" w:type="pct"/>
          </w:tcPr>
          <w:p w14:paraId="31E756A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93" w:type="pct"/>
          </w:tcPr>
          <w:p w14:paraId="12F420E8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9" w:type="pct"/>
          </w:tcPr>
          <w:p w14:paraId="3A9F2EC3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705" w:type="pct"/>
          </w:tcPr>
          <w:p w14:paraId="07D1B77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5" w:type="pct"/>
          </w:tcPr>
          <w:p w14:paraId="13776AA1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81" w:type="pct"/>
          </w:tcPr>
          <w:p w14:paraId="674270A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9" w:type="pct"/>
          </w:tcPr>
          <w:p w14:paraId="7AE8085C" w14:textId="77777777" w:rsidR="006F7232" w:rsidRPr="00EA6858" w:rsidRDefault="006F7232" w:rsidP="006F7232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50" w:type="pct"/>
          </w:tcPr>
          <w:p w14:paraId="3295A7E2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BB3E376" w14:textId="77777777" w:rsidR="006F7232" w:rsidRPr="000F63A1" w:rsidRDefault="006F7232" w:rsidP="006F7232">
      <w:pPr>
        <w:pStyle w:val="ListParagraph"/>
        <w:spacing w:before="240"/>
        <w:ind w:left="0"/>
        <w:rPr>
          <w:rFonts w:ascii="Arial" w:hAnsi="Arial" w:cs="Arial"/>
          <w:b/>
          <w:bCs/>
        </w:rPr>
      </w:pPr>
      <w:r w:rsidRPr="000F63A1">
        <w:rPr>
          <w:rFonts w:ascii="Arial" w:hAnsi="Arial" w:cs="Arial"/>
          <w:b/>
          <w:bCs/>
        </w:rPr>
        <w:t xml:space="preserve">II.1.3 </w:t>
      </w:r>
      <w:r w:rsidRPr="001D69AD">
        <w:rPr>
          <w:rFonts w:ascii="Arial" w:hAnsi="Arial" w:cs="Arial"/>
          <w:b/>
        </w:rPr>
        <w:t>Contribution to Books</w:t>
      </w:r>
      <w:r w:rsidRPr="000F63A1">
        <w:rPr>
          <w:rFonts w:ascii="Arial" w:hAnsi="Arial" w:cs="Arial"/>
          <w:b/>
          <w:bCs/>
        </w:rPr>
        <w:t xml:space="preserve"> </w:t>
      </w:r>
    </w:p>
    <w:p w14:paraId="2C8DCE89" w14:textId="77777777" w:rsidR="006F7232" w:rsidRPr="00EA6858" w:rsidRDefault="006F7232" w:rsidP="006F7232">
      <w:pPr>
        <w:pStyle w:val="ListParagraph"/>
        <w:spacing w:line="360" w:lineRule="auto"/>
        <w:ind w:left="0"/>
        <w:rPr>
          <w:rFonts w:ascii="Arial" w:hAnsi="Arial" w:cs="Arial"/>
          <w:bCs/>
        </w:rPr>
      </w:pPr>
      <w:r w:rsidRPr="00EA6858">
        <w:rPr>
          <w:rFonts w:ascii="Arial" w:hAnsi="Arial" w:cs="Arial"/>
          <w:bCs/>
          <w:i/>
          <w:iCs/>
        </w:rPr>
        <w:t xml:space="preserve">(Indicate </w:t>
      </w:r>
      <w:r w:rsidRPr="00043873">
        <w:rPr>
          <w:rFonts w:ascii="Arial" w:hAnsi="Arial" w:cs="Arial"/>
          <w:bCs/>
          <w:i/>
          <w:iCs/>
          <w:noProof/>
        </w:rPr>
        <w:t>total</w:t>
      </w:r>
      <w:r w:rsidRPr="00EA6858">
        <w:rPr>
          <w:rFonts w:ascii="Arial" w:hAnsi="Arial" w:cs="Arial"/>
          <w:bCs/>
          <w:i/>
          <w:iCs/>
        </w:rPr>
        <w:t xml:space="preserve"> number of chapters and pages</w:t>
      </w:r>
      <w:r w:rsidRPr="00EA6858">
        <w:rPr>
          <w:rFonts w:ascii="Arial" w:hAnsi="Arial" w:cs="Arial"/>
          <w:bCs/>
        </w:rPr>
        <w:t>)</w:t>
      </w:r>
    </w:p>
    <w:tbl>
      <w:tblPr>
        <w:tblW w:w="515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2"/>
        <w:gridCol w:w="1058"/>
        <w:gridCol w:w="1137"/>
        <w:gridCol w:w="1391"/>
        <w:gridCol w:w="1274"/>
        <w:gridCol w:w="1253"/>
        <w:gridCol w:w="1048"/>
        <w:gridCol w:w="1611"/>
      </w:tblGrid>
      <w:tr w:rsidR="009210A5" w:rsidRPr="00EA6858" w14:paraId="31FD399F" w14:textId="77777777" w:rsidTr="00C60E74">
        <w:trPr>
          <w:trHeight w:val="953"/>
        </w:trPr>
        <w:tc>
          <w:tcPr>
            <w:tcW w:w="459" w:type="pct"/>
          </w:tcPr>
          <w:p w14:paraId="573924F3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EA6858">
              <w:rPr>
                <w:rFonts w:ascii="Arial" w:hAnsi="Arial" w:cs="Arial"/>
                <w:color w:val="000000" w:themeColor="text1"/>
                <w:szCs w:val="22"/>
              </w:rPr>
              <w:t>Sl.No</w:t>
            </w:r>
            <w:proofErr w:type="spellEnd"/>
          </w:p>
        </w:tc>
        <w:tc>
          <w:tcPr>
            <w:tcW w:w="560" w:type="pct"/>
          </w:tcPr>
          <w:p w14:paraId="464B6D8C" w14:textId="77777777" w:rsidR="006F7232" w:rsidRPr="00EA6858" w:rsidRDefault="002E0213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Authors</w:t>
            </w:r>
          </w:p>
        </w:tc>
        <w:tc>
          <w:tcPr>
            <w:tcW w:w="601" w:type="pct"/>
          </w:tcPr>
          <w:p w14:paraId="56B66395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Title of the chapter</w:t>
            </w:r>
          </w:p>
        </w:tc>
        <w:tc>
          <w:tcPr>
            <w:tcW w:w="645" w:type="pct"/>
          </w:tcPr>
          <w:p w14:paraId="2E172F29" w14:textId="0DFF5EF1" w:rsidR="006F7232" w:rsidRPr="00EA6858" w:rsidRDefault="006F7232" w:rsidP="009D1D79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Year of Pub</w:t>
            </w:r>
            <w:r w:rsidR="009D1D79">
              <w:rPr>
                <w:rFonts w:ascii="Arial" w:hAnsi="Arial" w:cs="Arial"/>
                <w:color w:val="000000" w:themeColor="text1"/>
                <w:szCs w:val="22"/>
              </w:rPr>
              <w:t>lication</w:t>
            </w:r>
          </w:p>
        </w:tc>
        <w:tc>
          <w:tcPr>
            <w:tcW w:w="672" w:type="pct"/>
          </w:tcPr>
          <w:p w14:paraId="4A78FE2D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0EA6858">
              <w:rPr>
                <w:rFonts w:ascii="Arial" w:hAnsi="Arial" w:cs="Arial"/>
                <w:color w:val="000000" w:themeColor="text1"/>
                <w:szCs w:val="22"/>
              </w:rPr>
              <w:t>Title  of</w:t>
            </w:r>
            <w:proofErr w:type="gramEnd"/>
            <w:r w:rsidRPr="00EA6858">
              <w:rPr>
                <w:rFonts w:ascii="Arial" w:hAnsi="Arial" w:cs="Arial"/>
                <w:color w:val="000000" w:themeColor="text1"/>
                <w:szCs w:val="22"/>
              </w:rPr>
              <w:t xml:space="preserve"> Book </w:t>
            </w:r>
          </w:p>
          <w:p w14:paraId="1EBBECBA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661" w:type="pct"/>
          </w:tcPr>
          <w:p w14:paraId="2A755006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Country</w:t>
            </w:r>
          </w:p>
        </w:tc>
        <w:tc>
          <w:tcPr>
            <w:tcW w:w="555" w:type="pct"/>
          </w:tcPr>
          <w:p w14:paraId="718BAF59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Edition No.</w:t>
            </w:r>
          </w:p>
        </w:tc>
        <w:tc>
          <w:tcPr>
            <w:tcW w:w="848" w:type="pct"/>
          </w:tcPr>
          <w:p w14:paraId="16D2D9E1" w14:textId="77777777" w:rsidR="006F7232" w:rsidRPr="00EA6858" w:rsidRDefault="006F7232" w:rsidP="006F7232">
            <w:pPr>
              <w:rPr>
                <w:rFonts w:ascii="Arial" w:hAnsi="Arial" w:cs="Arial"/>
                <w:color w:val="000000" w:themeColor="text1"/>
              </w:rPr>
            </w:pPr>
            <w:r w:rsidRPr="00EA6858">
              <w:rPr>
                <w:rFonts w:ascii="Arial" w:hAnsi="Arial" w:cs="Arial"/>
                <w:color w:val="000000" w:themeColor="text1"/>
                <w:szCs w:val="22"/>
              </w:rPr>
              <w:t>Publisher</w:t>
            </w:r>
          </w:p>
        </w:tc>
      </w:tr>
      <w:tr w:rsidR="009210A5" w:rsidRPr="00EA6858" w14:paraId="32669F73" w14:textId="77777777" w:rsidTr="00C60E74">
        <w:tc>
          <w:tcPr>
            <w:tcW w:w="459" w:type="pct"/>
          </w:tcPr>
          <w:p w14:paraId="5A985B08" w14:textId="0FD697DD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60" w:type="pct"/>
          </w:tcPr>
          <w:p w14:paraId="0963E2D6" w14:textId="77777777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01" w:type="pct"/>
          </w:tcPr>
          <w:p w14:paraId="5801D421" w14:textId="4068CEE9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45" w:type="pct"/>
          </w:tcPr>
          <w:p w14:paraId="5933CC28" w14:textId="0883B94F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72" w:type="pct"/>
          </w:tcPr>
          <w:p w14:paraId="28AE90CF" w14:textId="77777777" w:rsidR="002E0213" w:rsidRPr="00085677" w:rsidRDefault="002E0213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61" w:type="pct"/>
          </w:tcPr>
          <w:p w14:paraId="4BF60DB2" w14:textId="2F87D1AD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55" w:type="pct"/>
          </w:tcPr>
          <w:p w14:paraId="28528C91" w14:textId="77777777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848" w:type="pct"/>
          </w:tcPr>
          <w:p w14:paraId="1235BB7F" w14:textId="77777777" w:rsidR="006F7232" w:rsidRPr="00085677" w:rsidRDefault="006F7232" w:rsidP="006F7232">
            <w:pPr>
              <w:spacing w:line="360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25FFCDFA" w14:textId="77777777" w:rsidR="002E0213" w:rsidRPr="00EA6858" w:rsidRDefault="002E0213" w:rsidP="006F7232">
      <w:pPr>
        <w:pStyle w:val="ListParagraph"/>
        <w:spacing w:before="240"/>
        <w:ind w:left="0"/>
        <w:jc w:val="both"/>
        <w:rPr>
          <w:rFonts w:ascii="Arial" w:hAnsi="Arial" w:cs="Arial"/>
          <w:bCs/>
        </w:rPr>
      </w:pPr>
    </w:p>
    <w:p w14:paraId="618DC96F" w14:textId="77777777" w:rsidR="006F7232" w:rsidRPr="00EA6858" w:rsidRDefault="006F7232" w:rsidP="006F7232">
      <w:pPr>
        <w:pStyle w:val="ListParagraph"/>
        <w:spacing w:before="240"/>
        <w:ind w:left="0"/>
        <w:jc w:val="both"/>
        <w:rPr>
          <w:rFonts w:ascii="Arial" w:hAnsi="Arial" w:cs="Arial"/>
          <w:bCs/>
        </w:rPr>
      </w:pPr>
      <w:r w:rsidRPr="000F63A1">
        <w:rPr>
          <w:rFonts w:ascii="Arial" w:hAnsi="Arial" w:cs="Arial"/>
          <w:b/>
          <w:bCs/>
        </w:rPr>
        <w:t>II.1.4</w:t>
      </w:r>
      <w:r w:rsidRPr="00EA6858">
        <w:rPr>
          <w:rFonts w:ascii="Arial" w:hAnsi="Arial" w:cs="Arial"/>
          <w:bCs/>
        </w:rPr>
        <w:t xml:space="preserve"> </w:t>
      </w:r>
      <w:r w:rsidRPr="00C60E74">
        <w:rPr>
          <w:rFonts w:ascii="Arial" w:hAnsi="Arial" w:cs="Arial"/>
          <w:b/>
        </w:rPr>
        <w:t>Enlist institutional publications brought out</w:t>
      </w:r>
    </w:p>
    <w:p w14:paraId="17758A75" w14:textId="7802E05E" w:rsidR="006F7232" w:rsidRPr="00EA6858" w:rsidRDefault="006F7232" w:rsidP="006F7232">
      <w:pPr>
        <w:pStyle w:val="ListParagraph"/>
        <w:ind w:left="0"/>
        <w:jc w:val="both"/>
        <w:rPr>
          <w:rFonts w:ascii="Arial" w:hAnsi="Arial" w:cs="Arial"/>
          <w:i/>
          <w:iCs/>
        </w:rPr>
      </w:pPr>
      <w:r w:rsidRPr="00EA6858">
        <w:rPr>
          <w:rFonts w:ascii="Arial" w:hAnsi="Arial" w:cs="Arial"/>
          <w:i/>
          <w:iCs/>
        </w:rPr>
        <w:t xml:space="preserve">(specify the nature </w:t>
      </w:r>
      <w:r w:rsidRPr="00043873">
        <w:rPr>
          <w:rFonts w:ascii="Arial" w:hAnsi="Arial" w:cs="Arial"/>
          <w:i/>
          <w:iCs/>
          <w:noProof/>
        </w:rPr>
        <w:t>like</w:t>
      </w:r>
      <w:r w:rsidRPr="00EA6858">
        <w:rPr>
          <w:rFonts w:ascii="Arial" w:hAnsi="Arial" w:cs="Arial"/>
          <w:i/>
          <w:iCs/>
        </w:rPr>
        <w:t xml:space="preserve"> Technical brochures, Feasibility reports, Training manuals, Publicity brochures, Organizational plans, Annual reports, Performance reports, Protocols, Brochures, IPR documents </w:t>
      </w:r>
      <w:r w:rsidRPr="00043873">
        <w:rPr>
          <w:rFonts w:ascii="Arial" w:hAnsi="Arial" w:cs="Arial"/>
          <w:i/>
          <w:iCs/>
          <w:noProof/>
        </w:rPr>
        <w:t>etc.</w:t>
      </w:r>
      <w:r w:rsidRPr="00EA6858">
        <w:rPr>
          <w:rFonts w:ascii="Arial" w:hAnsi="Arial" w:cs="Arial"/>
          <w:i/>
          <w:iCs/>
        </w:rPr>
        <w:t>)</w:t>
      </w:r>
      <w:r w:rsidR="009210A5" w:rsidRPr="00EA6858">
        <w:rPr>
          <w:rFonts w:ascii="Arial" w:hAnsi="Arial" w:cs="Arial"/>
          <w:i/>
          <w:iCs/>
        </w:rPr>
        <w:t xml:space="preserve">: </w:t>
      </w:r>
    </w:p>
    <w:p w14:paraId="1BE4434C" w14:textId="1C8FD711" w:rsidR="006F7232" w:rsidRPr="00EA6858" w:rsidRDefault="006F7232" w:rsidP="006F7232">
      <w:pPr>
        <w:pStyle w:val="ListParagraph"/>
        <w:spacing w:line="276" w:lineRule="auto"/>
        <w:ind w:left="360" w:hanging="360"/>
        <w:jc w:val="both"/>
        <w:rPr>
          <w:rFonts w:ascii="Arial" w:hAnsi="Arial" w:cs="Arial"/>
          <w:b/>
          <w:bCs/>
          <w:i/>
          <w:iCs/>
        </w:rPr>
      </w:pPr>
      <w:r w:rsidRPr="000F63A1">
        <w:rPr>
          <w:rFonts w:ascii="Arial" w:hAnsi="Arial" w:cs="Arial"/>
          <w:b/>
          <w:bCs/>
        </w:rPr>
        <w:lastRenderedPageBreak/>
        <w:t>II.2</w:t>
      </w:r>
      <w:r w:rsidRPr="00EA6858">
        <w:rPr>
          <w:rFonts w:ascii="Arial" w:hAnsi="Arial" w:cs="Arial"/>
          <w:bCs/>
        </w:rPr>
        <w:t xml:space="preserve"> </w:t>
      </w:r>
      <w:r w:rsidRPr="00C60E74">
        <w:rPr>
          <w:rFonts w:ascii="Arial" w:hAnsi="Arial" w:cs="Arial"/>
          <w:b/>
        </w:rPr>
        <w:t>Patents filed and granted during the assessment period</w:t>
      </w:r>
      <w:r w:rsidRPr="00EA6858">
        <w:rPr>
          <w:rFonts w:ascii="Arial" w:hAnsi="Arial" w:cs="Arial"/>
        </w:rPr>
        <w:t xml:space="preserve"> </w:t>
      </w:r>
      <w:r w:rsidRPr="00EA6858">
        <w:rPr>
          <w:rFonts w:ascii="Arial" w:hAnsi="Arial" w:cs="Arial"/>
          <w:i/>
          <w:iCs/>
        </w:rPr>
        <w:t xml:space="preserve">(indicate separately total number of national and international patents filed and granted, also provide details as per format </w:t>
      </w:r>
      <w:r w:rsidRPr="00043873">
        <w:rPr>
          <w:rFonts w:ascii="Arial" w:hAnsi="Arial" w:cs="Arial"/>
          <w:i/>
          <w:iCs/>
          <w:noProof/>
        </w:rPr>
        <w:t>given</w:t>
      </w:r>
      <w:r w:rsidRPr="00EA6858">
        <w:rPr>
          <w:rFonts w:ascii="Arial" w:hAnsi="Arial" w:cs="Arial"/>
          <w:i/>
          <w:iCs/>
        </w:rPr>
        <w:t xml:space="preserve"> below)</w:t>
      </w:r>
      <w:r w:rsidRPr="00043873">
        <w:rPr>
          <w:rFonts w:ascii="Arial" w:hAnsi="Arial" w:cs="Arial"/>
          <w:i/>
          <w:iCs/>
          <w:noProof/>
        </w:rPr>
        <w:t>:</w:t>
      </w:r>
    </w:p>
    <w:p w14:paraId="1EF66A91" w14:textId="77777777" w:rsidR="006F7232" w:rsidRPr="00EA6858" w:rsidRDefault="006F7232" w:rsidP="006F7232">
      <w:pPr>
        <w:pStyle w:val="ListParagraph"/>
        <w:spacing w:line="276" w:lineRule="auto"/>
        <w:ind w:left="360" w:hanging="360"/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0"/>
        <w:gridCol w:w="1039"/>
        <w:gridCol w:w="1265"/>
        <w:gridCol w:w="1600"/>
        <w:gridCol w:w="1850"/>
        <w:gridCol w:w="2586"/>
      </w:tblGrid>
      <w:tr w:rsidR="006F7232" w:rsidRPr="00EA6858" w14:paraId="4680EE90" w14:textId="77777777" w:rsidTr="006F7232">
        <w:tc>
          <w:tcPr>
            <w:tcW w:w="1172" w:type="dxa"/>
          </w:tcPr>
          <w:p w14:paraId="6E62F9BD" w14:textId="1BA0AB8B" w:rsidR="006F7232" w:rsidRPr="00EA6858" w:rsidRDefault="006F7232" w:rsidP="006F7232">
            <w:pPr>
              <w:rPr>
                <w:rFonts w:ascii="Arial" w:hAnsi="Arial" w:cs="Arial"/>
              </w:rPr>
            </w:pPr>
            <w:proofErr w:type="spellStart"/>
            <w:r w:rsidRPr="00EA6858">
              <w:rPr>
                <w:rFonts w:ascii="Arial" w:hAnsi="Arial" w:cs="Arial"/>
              </w:rPr>
              <w:t>Sl</w:t>
            </w:r>
            <w:proofErr w:type="spellEnd"/>
            <w:r w:rsidRPr="00EA6858">
              <w:rPr>
                <w:rFonts w:ascii="Arial" w:hAnsi="Arial" w:cs="Arial"/>
              </w:rPr>
              <w:t xml:space="preserve"> No.</w:t>
            </w:r>
          </w:p>
        </w:tc>
        <w:tc>
          <w:tcPr>
            <w:tcW w:w="1180" w:type="dxa"/>
          </w:tcPr>
          <w:p w14:paraId="6613C949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itle </w:t>
            </w:r>
          </w:p>
        </w:tc>
        <w:tc>
          <w:tcPr>
            <w:tcW w:w="1344" w:type="dxa"/>
          </w:tcPr>
          <w:p w14:paraId="201DD8A7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Country</w:t>
            </w:r>
          </w:p>
        </w:tc>
        <w:tc>
          <w:tcPr>
            <w:tcW w:w="1873" w:type="dxa"/>
          </w:tcPr>
          <w:p w14:paraId="340D3E0F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Filed on (Date)</w:t>
            </w:r>
          </w:p>
        </w:tc>
        <w:tc>
          <w:tcPr>
            <w:tcW w:w="2142" w:type="dxa"/>
          </w:tcPr>
          <w:p w14:paraId="7B12928C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Granted on (Date)</w:t>
            </w:r>
          </w:p>
        </w:tc>
        <w:tc>
          <w:tcPr>
            <w:tcW w:w="3118" w:type="dxa"/>
          </w:tcPr>
          <w:p w14:paraId="128D018B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Names of other inventors</w:t>
            </w:r>
          </w:p>
        </w:tc>
      </w:tr>
      <w:tr w:rsidR="006F7232" w:rsidRPr="00EA6858" w14:paraId="3CC8ACE1" w14:textId="77777777" w:rsidTr="006F7232">
        <w:tc>
          <w:tcPr>
            <w:tcW w:w="1172" w:type="dxa"/>
          </w:tcPr>
          <w:p w14:paraId="5B4CE593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80" w:type="dxa"/>
          </w:tcPr>
          <w:p w14:paraId="30101B62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44" w:type="dxa"/>
          </w:tcPr>
          <w:p w14:paraId="74F7566A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73" w:type="dxa"/>
          </w:tcPr>
          <w:p w14:paraId="4FBB1C3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142" w:type="dxa"/>
          </w:tcPr>
          <w:p w14:paraId="58363F9F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3433A834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799D1358" w14:textId="77777777" w:rsidR="006F7232" w:rsidRPr="00EA6858" w:rsidRDefault="006F7232" w:rsidP="006F7232">
      <w:pPr>
        <w:spacing w:line="360" w:lineRule="auto"/>
        <w:rPr>
          <w:rFonts w:ascii="Arial" w:hAnsi="Arial" w:cs="Arial"/>
        </w:rPr>
      </w:pPr>
    </w:p>
    <w:p w14:paraId="19FC0E7B" w14:textId="77777777" w:rsidR="006F7232" w:rsidRPr="00EA6858" w:rsidRDefault="006F7232" w:rsidP="006F7232">
      <w:pPr>
        <w:pStyle w:val="ListParagraph"/>
        <w:spacing w:line="360" w:lineRule="auto"/>
        <w:ind w:left="360" w:hanging="360"/>
        <w:rPr>
          <w:rFonts w:ascii="Arial" w:hAnsi="Arial" w:cs="Arial"/>
          <w:bCs/>
        </w:rPr>
      </w:pPr>
      <w:r w:rsidRPr="000F63A1">
        <w:rPr>
          <w:rFonts w:ascii="Arial" w:hAnsi="Arial" w:cs="Arial"/>
          <w:b/>
          <w:bCs/>
        </w:rPr>
        <w:t>II.3</w:t>
      </w:r>
      <w:r w:rsidRPr="00EA6858">
        <w:rPr>
          <w:rFonts w:ascii="Arial" w:hAnsi="Arial" w:cs="Arial"/>
          <w:bCs/>
        </w:rPr>
        <w:t xml:space="preserve"> </w:t>
      </w:r>
      <w:r w:rsidRPr="00C60E74">
        <w:rPr>
          <w:rFonts w:ascii="Arial" w:hAnsi="Arial" w:cs="Arial"/>
          <w:b/>
        </w:rPr>
        <w:t>Financial Contribution</w:t>
      </w:r>
    </w:p>
    <w:p w14:paraId="75C453BB" w14:textId="1B97BC06" w:rsidR="006F7232" w:rsidRPr="001D69AD" w:rsidRDefault="006F7232" w:rsidP="006F7232">
      <w:pPr>
        <w:pStyle w:val="ListParagraph"/>
        <w:tabs>
          <w:tab w:val="left" w:pos="1260"/>
          <w:tab w:val="left" w:pos="1350"/>
          <w:tab w:val="left" w:pos="1440"/>
        </w:tabs>
        <w:spacing w:line="360" w:lineRule="auto"/>
        <w:ind w:left="0"/>
        <w:rPr>
          <w:rFonts w:ascii="Arial" w:hAnsi="Arial" w:cs="Arial"/>
          <w:b/>
          <w:bCs/>
        </w:rPr>
      </w:pPr>
      <w:r w:rsidRPr="000F63A1">
        <w:rPr>
          <w:rFonts w:ascii="Arial" w:hAnsi="Arial" w:cs="Arial"/>
          <w:b/>
          <w:bCs/>
        </w:rPr>
        <w:t xml:space="preserve">II.3.1 ECF </w:t>
      </w:r>
      <w:r w:rsidR="00347609" w:rsidRPr="000F63A1">
        <w:rPr>
          <w:rFonts w:ascii="Arial" w:hAnsi="Arial" w:cs="Arial"/>
          <w:b/>
          <w:bCs/>
        </w:rPr>
        <w:t xml:space="preserve">Generated/Enabled Generation </w:t>
      </w:r>
      <w:r w:rsidRPr="000F63A1">
        <w:rPr>
          <w:rFonts w:ascii="Arial" w:hAnsi="Arial" w:cs="Arial"/>
          <w:b/>
          <w:bCs/>
        </w:rPr>
        <w:t>during assessment period</w:t>
      </w:r>
      <w:r w:rsidRPr="000F63A1">
        <w:rPr>
          <w:rFonts w:ascii="Arial" w:hAnsi="Arial" w:cs="Arial"/>
          <w:b/>
          <w:bCs/>
          <w:noProof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13"/>
        <w:gridCol w:w="1213"/>
        <w:gridCol w:w="1896"/>
        <w:gridCol w:w="2122"/>
        <w:gridCol w:w="1367"/>
        <w:gridCol w:w="1539"/>
      </w:tblGrid>
      <w:tr w:rsidR="006F7232" w:rsidRPr="00EA6858" w14:paraId="06C98446" w14:textId="77777777" w:rsidTr="006F7232">
        <w:tc>
          <w:tcPr>
            <w:tcW w:w="648" w:type="pct"/>
          </w:tcPr>
          <w:p w14:paraId="07CD1EFA" w14:textId="30FCD148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Sl.</w:t>
            </w:r>
            <w:r w:rsidR="00380407">
              <w:rPr>
                <w:rFonts w:ascii="Arial" w:hAnsi="Arial" w:cs="Arial"/>
              </w:rPr>
              <w:t xml:space="preserve"> </w:t>
            </w:r>
            <w:r w:rsidRPr="00EA6858">
              <w:rPr>
                <w:rFonts w:ascii="Arial" w:hAnsi="Arial" w:cs="Arial"/>
              </w:rPr>
              <w:t>No</w:t>
            </w:r>
          </w:p>
        </w:tc>
        <w:tc>
          <w:tcPr>
            <w:tcW w:w="648" w:type="pct"/>
          </w:tcPr>
          <w:p w14:paraId="632A21FA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Title of the project</w:t>
            </w:r>
          </w:p>
        </w:tc>
        <w:tc>
          <w:tcPr>
            <w:tcW w:w="1014" w:type="pct"/>
          </w:tcPr>
          <w:p w14:paraId="626666C2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Project Type/Category</w:t>
            </w:r>
          </w:p>
        </w:tc>
        <w:tc>
          <w:tcPr>
            <w:tcW w:w="1135" w:type="pct"/>
          </w:tcPr>
          <w:p w14:paraId="0D8112BF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Amount received with </w:t>
            </w:r>
            <w:r w:rsidRPr="00043873">
              <w:rPr>
                <w:rFonts w:ascii="Arial" w:hAnsi="Arial" w:cs="Arial"/>
                <w:noProof/>
              </w:rPr>
              <w:t>your</w:t>
            </w:r>
            <w:r w:rsidRPr="00EA6858">
              <w:rPr>
                <w:rFonts w:ascii="Arial" w:hAnsi="Arial" w:cs="Arial"/>
              </w:rPr>
              <w:t xml:space="preserve"> initiative </w:t>
            </w:r>
          </w:p>
        </w:tc>
        <w:tc>
          <w:tcPr>
            <w:tcW w:w="731" w:type="pct"/>
          </w:tcPr>
          <w:p w14:paraId="2BB8DCF0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Govt./</w:t>
            </w:r>
          </w:p>
          <w:p w14:paraId="6E00BBD3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Industry</w:t>
            </w:r>
          </w:p>
        </w:tc>
        <w:tc>
          <w:tcPr>
            <w:tcW w:w="823" w:type="pct"/>
          </w:tcPr>
          <w:p w14:paraId="2D328949" w14:textId="77777777" w:rsidR="006F7232" w:rsidRPr="00EA6858" w:rsidRDefault="006F7232" w:rsidP="006F7232">
            <w:pPr>
              <w:spacing w:line="276" w:lineRule="auto"/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Lab Reserve generation </w:t>
            </w:r>
          </w:p>
        </w:tc>
      </w:tr>
      <w:tr w:rsidR="006F7232" w:rsidRPr="00EA6858" w14:paraId="2C4CBF0E" w14:textId="77777777" w:rsidTr="006F7232">
        <w:tc>
          <w:tcPr>
            <w:tcW w:w="648" w:type="pct"/>
          </w:tcPr>
          <w:p w14:paraId="7BE4213B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48" w:type="pct"/>
          </w:tcPr>
          <w:p w14:paraId="79DBD049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014" w:type="pct"/>
          </w:tcPr>
          <w:p w14:paraId="00D28A7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5" w:type="pct"/>
          </w:tcPr>
          <w:p w14:paraId="2816BA25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31" w:type="pct"/>
          </w:tcPr>
          <w:p w14:paraId="0AEFD8CA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3" w:type="pct"/>
          </w:tcPr>
          <w:p w14:paraId="2E5C76F7" w14:textId="77777777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1846D86D" w14:textId="77777777" w:rsidR="00085677" w:rsidRPr="009837B2" w:rsidRDefault="00085677" w:rsidP="009837B2">
      <w:pPr>
        <w:spacing w:line="360" w:lineRule="auto"/>
        <w:rPr>
          <w:rFonts w:ascii="Arial" w:hAnsi="Arial" w:cs="Arial"/>
        </w:rPr>
      </w:pPr>
    </w:p>
    <w:p w14:paraId="70E986E1" w14:textId="277D4D02" w:rsidR="006F7232" w:rsidRPr="00EA6858" w:rsidRDefault="006F7232" w:rsidP="00C60E74">
      <w:pPr>
        <w:pStyle w:val="ListParagraph"/>
        <w:spacing w:line="360" w:lineRule="auto"/>
        <w:ind w:left="0"/>
        <w:jc w:val="both"/>
        <w:rPr>
          <w:rFonts w:ascii="Arial" w:hAnsi="Arial" w:cs="Arial"/>
          <w:bCs/>
        </w:rPr>
      </w:pPr>
      <w:r w:rsidRPr="000F63A1">
        <w:rPr>
          <w:rFonts w:ascii="Arial" w:hAnsi="Arial" w:cs="Arial"/>
          <w:b/>
          <w:bCs/>
        </w:rPr>
        <w:t>II.3.2</w:t>
      </w:r>
      <w:r w:rsidRPr="00EA6858">
        <w:rPr>
          <w:rFonts w:ascii="Arial" w:hAnsi="Arial" w:cs="Arial"/>
          <w:bCs/>
        </w:rPr>
        <w:t xml:space="preserve"> </w:t>
      </w:r>
      <w:r w:rsidRPr="00C60E74">
        <w:rPr>
          <w:rFonts w:ascii="Arial" w:hAnsi="Arial" w:cs="Arial"/>
          <w:b/>
        </w:rPr>
        <w:t xml:space="preserve">Technology / Process / Know-how </w:t>
      </w:r>
      <w:r w:rsidR="00332946" w:rsidRPr="00C60E74">
        <w:rPr>
          <w:rFonts w:ascii="Arial" w:hAnsi="Arial" w:cs="Arial"/>
          <w:b/>
        </w:rPr>
        <w:t xml:space="preserve">Under Process &amp; </w:t>
      </w:r>
      <w:r w:rsidRPr="00C60E74">
        <w:rPr>
          <w:rFonts w:ascii="Arial" w:hAnsi="Arial" w:cs="Arial"/>
          <w:b/>
        </w:rPr>
        <w:t>transferred</w:t>
      </w:r>
      <w:r w:rsidR="00332946">
        <w:rPr>
          <w:rFonts w:ascii="Arial" w:hAnsi="Arial" w:cs="Arial"/>
          <w:bCs/>
        </w:rPr>
        <w:t xml:space="preserve">, </w:t>
      </w:r>
      <w:r w:rsidR="002264CA" w:rsidRPr="00C60E74">
        <w:rPr>
          <w:rFonts w:ascii="Arial" w:hAnsi="Arial" w:cs="Arial"/>
          <w:b/>
        </w:rPr>
        <w:t>Commercialization</w:t>
      </w:r>
      <w:r w:rsidR="00332946" w:rsidRPr="00C60E74">
        <w:rPr>
          <w:rFonts w:ascii="Arial" w:hAnsi="Arial" w:cs="Arial"/>
          <w:b/>
        </w:rPr>
        <w:t xml:space="preserve"> Status</w:t>
      </w:r>
      <w:r w:rsidRPr="00EA6858">
        <w:rPr>
          <w:rFonts w:ascii="Arial" w:hAnsi="Arial" w:cs="Arial"/>
          <w:bCs/>
        </w:rPr>
        <w:t xml:space="preserve">: 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17"/>
        <w:gridCol w:w="755"/>
        <w:gridCol w:w="1417"/>
        <w:gridCol w:w="1133"/>
        <w:gridCol w:w="1702"/>
        <w:gridCol w:w="1275"/>
        <w:gridCol w:w="851"/>
        <w:gridCol w:w="1700"/>
      </w:tblGrid>
      <w:tr w:rsidR="009D1D79" w:rsidRPr="00EA6858" w14:paraId="3EE6539D" w14:textId="6FB39B15" w:rsidTr="009D1D79">
        <w:trPr>
          <w:jc w:val="center"/>
        </w:trPr>
        <w:tc>
          <w:tcPr>
            <w:tcW w:w="276" w:type="pct"/>
          </w:tcPr>
          <w:p w14:paraId="49E84D8D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Sl. No</w:t>
            </w:r>
          </w:p>
        </w:tc>
        <w:tc>
          <w:tcPr>
            <w:tcW w:w="404" w:type="pct"/>
          </w:tcPr>
          <w:p w14:paraId="6FF3FA5A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itle </w:t>
            </w:r>
          </w:p>
        </w:tc>
        <w:tc>
          <w:tcPr>
            <w:tcW w:w="758" w:type="pct"/>
          </w:tcPr>
          <w:p w14:paraId="7DD8509E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043873">
              <w:rPr>
                <w:rFonts w:ascii="Arial" w:hAnsi="Arial" w:cs="Arial"/>
                <w:noProof/>
              </w:rPr>
              <w:t>Period</w:t>
            </w:r>
            <w:r w:rsidRPr="00EA6858">
              <w:rPr>
                <w:rFonts w:ascii="Arial" w:hAnsi="Arial" w:cs="Arial"/>
              </w:rPr>
              <w:t xml:space="preserve"> during which developed</w:t>
            </w:r>
          </w:p>
        </w:tc>
        <w:tc>
          <w:tcPr>
            <w:tcW w:w="606" w:type="pct"/>
          </w:tcPr>
          <w:p w14:paraId="6E99BC66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Date of transfer</w:t>
            </w:r>
          </w:p>
        </w:tc>
        <w:tc>
          <w:tcPr>
            <w:tcW w:w="910" w:type="pct"/>
          </w:tcPr>
          <w:p w14:paraId="1ADD90C4" w14:textId="1DF25A80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Organization/</w:t>
            </w:r>
            <w:r w:rsidR="009D1D79">
              <w:rPr>
                <w:rFonts w:ascii="Arial" w:hAnsi="Arial" w:cs="Arial"/>
              </w:rPr>
              <w:t xml:space="preserve">  </w:t>
            </w:r>
            <w:r w:rsidRPr="00EA6858">
              <w:rPr>
                <w:rFonts w:ascii="Arial" w:hAnsi="Arial" w:cs="Arial"/>
              </w:rPr>
              <w:t>Industry</w:t>
            </w:r>
          </w:p>
        </w:tc>
        <w:tc>
          <w:tcPr>
            <w:tcW w:w="682" w:type="pct"/>
          </w:tcPr>
          <w:p w14:paraId="41075E7C" w14:textId="1071E3A4" w:rsidR="00332946" w:rsidRPr="00EA6858" w:rsidRDefault="00332946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otal fees </w:t>
            </w:r>
            <w:r w:rsidR="009D1D79" w:rsidRPr="00EA6858">
              <w:rPr>
                <w:rFonts w:ascii="Arial" w:hAnsi="Arial" w:cs="Arial"/>
              </w:rPr>
              <w:t>realized</w:t>
            </w:r>
          </w:p>
        </w:tc>
        <w:tc>
          <w:tcPr>
            <w:tcW w:w="455" w:type="pct"/>
          </w:tcPr>
          <w:p w14:paraId="52C08620" w14:textId="77777777" w:rsidR="00332946" w:rsidRPr="00EA6858" w:rsidRDefault="00332946" w:rsidP="006F7232">
            <w:pPr>
              <w:rPr>
                <w:rFonts w:ascii="Arial" w:hAnsi="Arial" w:cs="Arial"/>
              </w:rPr>
            </w:pPr>
            <w:r w:rsidRPr="00043873">
              <w:rPr>
                <w:rFonts w:ascii="Arial" w:hAnsi="Arial" w:cs="Arial"/>
                <w:noProof/>
              </w:rPr>
              <w:t>Your</w:t>
            </w:r>
            <w:r w:rsidRPr="00EA6858">
              <w:rPr>
                <w:rFonts w:ascii="Arial" w:hAnsi="Arial" w:cs="Arial"/>
              </w:rPr>
              <w:t xml:space="preserve"> Role*</w:t>
            </w:r>
          </w:p>
        </w:tc>
        <w:tc>
          <w:tcPr>
            <w:tcW w:w="909" w:type="pct"/>
          </w:tcPr>
          <w:p w14:paraId="5851616C" w14:textId="5BE97405" w:rsidR="00332946" w:rsidRPr="00043873" w:rsidRDefault="00332946" w:rsidP="006F7232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ommerciali-sation Status</w:t>
            </w:r>
          </w:p>
        </w:tc>
      </w:tr>
      <w:tr w:rsidR="009D1D79" w:rsidRPr="00EA6858" w14:paraId="716A75DB" w14:textId="4513628C" w:rsidTr="009D1D79">
        <w:trPr>
          <w:jc w:val="center"/>
        </w:trPr>
        <w:tc>
          <w:tcPr>
            <w:tcW w:w="276" w:type="pct"/>
          </w:tcPr>
          <w:p w14:paraId="25228DA5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04" w:type="pct"/>
          </w:tcPr>
          <w:p w14:paraId="39A0C417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8" w:type="pct"/>
          </w:tcPr>
          <w:p w14:paraId="678F7554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06" w:type="pct"/>
          </w:tcPr>
          <w:p w14:paraId="05950298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0" w:type="pct"/>
          </w:tcPr>
          <w:p w14:paraId="409123FC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82" w:type="pct"/>
          </w:tcPr>
          <w:p w14:paraId="1B1E5F2E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5" w:type="pct"/>
          </w:tcPr>
          <w:p w14:paraId="77361903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09" w:type="pct"/>
          </w:tcPr>
          <w:p w14:paraId="13B8676F" w14:textId="77777777" w:rsidR="00332946" w:rsidRPr="00EA6858" w:rsidRDefault="00332946" w:rsidP="006F723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1C3856CF" w14:textId="77777777" w:rsidR="006F7232" w:rsidRPr="00EA6858" w:rsidRDefault="006F7232" w:rsidP="006F7232">
      <w:pPr>
        <w:pStyle w:val="ListParagraph"/>
        <w:spacing w:line="360" w:lineRule="auto"/>
        <w:ind w:left="618"/>
        <w:rPr>
          <w:rFonts w:ascii="Arial" w:hAnsi="Arial" w:cs="Arial"/>
        </w:rPr>
      </w:pPr>
    </w:p>
    <w:p w14:paraId="38670D9B" w14:textId="216D975E" w:rsidR="006F7232" w:rsidRPr="000F63A1" w:rsidRDefault="006F7232" w:rsidP="006F7232">
      <w:pPr>
        <w:pStyle w:val="ListParagraph"/>
        <w:ind w:left="851" w:hanging="851"/>
        <w:rPr>
          <w:rFonts w:ascii="Arial" w:hAnsi="Arial" w:cs="Arial"/>
          <w:b/>
        </w:rPr>
      </w:pPr>
      <w:r w:rsidRPr="000F63A1">
        <w:rPr>
          <w:rFonts w:ascii="Arial" w:hAnsi="Arial" w:cs="Arial"/>
          <w:b/>
        </w:rPr>
        <w:t>II.3.3 Testing, Evaluation</w:t>
      </w:r>
      <w:r w:rsidR="0050171E" w:rsidRPr="000F63A1">
        <w:rPr>
          <w:rFonts w:ascii="Arial" w:hAnsi="Arial" w:cs="Arial"/>
          <w:b/>
        </w:rPr>
        <w:t>,</w:t>
      </w:r>
      <w:r w:rsidRPr="000F63A1">
        <w:rPr>
          <w:rFonts w:ascii="Arial" w:hAnsi="Arial" w:cs="Arial"/>
          <w:b/>
        </w:rPr>
        <w:t xml:space="preserve"> and Calibration jobs </w:t>
      </w:r>
      <w:r w:rsidRPr="000F63A1">
        <w:rPr>
          <w:rFonts w:ascii="Arial" w:hAnsi="Arial" w:cs="Arial"/>
          <w:b/>
          <w:noProof/>
        </w:rPr>
        <w:t>undertaken</w:t>
      </w:r>
      <w:r w:rsidRPr="000F63A1">
        <w:rPr>
          <w:rFonts w:ascii="Arial" w:hAnsi="Arial" w:cs="Arial"/>
          <w:b/>
        </w:rPr>
        <w:t xml:space="preserve"> and amount charged</w:t>
      </w:r>
      <w:r w:rsidR="009210A5" w:rsidRPr="000F63A1">
        <w:rPr>
          <w:rFonts w:ascii="Arial" w:hAnsi="Arial" w:cs="Arial"/>
          <w:b/>
        </w:rPr>
        <w:t>:</w:t>
      </w:r>
      <w:r w:rsidRPr="000F63A1">
        <w:rPr>
          <w:rFonts w:ascii="Arial" w:hAnsi="Arial" w:cs="Arial"/>
          <w:b/>
        </w:rPr>
        <w:t xml:space="preserve"> </w:t>
      </w:r>
    </w:p>
    <w:p w14:paraId="6481B4F2" w14:textId="2110ED55" w:rsidR="006F7232" w:rsidRPr="000F63A1" w:rsidRDefault="006F7232" w:rsidP="006F7232">
      <w:pPr>
        <w:pStyle w:val="ListParagraph"/>
        <w:spacing w:before="240" w:line="276" w:lineRule="auto"/>
        <w:ind w:left="0"/>
        <w:rPr>
          <w:rFonts w:ascii="Arial" w:hAnsi="Arial" w:cs="Arial"/>
          <w:b/>
        </w:rPr>
      </w:pPr>
      <w:r w:rsidRPr="000F63A1">
        <w:rPr>
          <w:rFonts w:ascii="Arial" w:hAnsi="Arial" w:cs="Arial"/>
          <w:b/>
        </w:rPr>
        <w:t xml:space="preserve">II.3.4 No. of EIA jobs undertaken and </w:t>
      </w:r>
      <w:r w:rsidR="0050171E" w:rsidRPr="000F63A1">
        <w:rPr>
          <w:rFonts w:ascii="Arial" w:hAnsi="Arial" w:cs="Arial"/>
          <w:b/>
        </w:rPr>
        <w:t xml:space="preserve">the </w:t>
      </w:r>
      <w:r w:rsidRPr="000F63A1">
        <w:rPr>
          <w:rFonts w:ascii="Arial" w:hAnsi="Arial" w:cs="Arial"/>
          <w:b/>
        </w:rPr>
        <w:t>amount charged</w:t>
      </w:r>
      <w:r w:rsidR="009210A5" w:rsidRPr="000F63A1">
        <w:rPr>
          <w:rFonts w:ascii="Arial" w:hAnsi="Arial" w:cs="Arial"/>
          <w:b/>
        </w:rPr>
        <w:t>:</w:t>
      </w:r>
      <w:r w:rsidR="009210A5" w:rsidRPr="00AD0370">
        <w:rPr>
          <w:rFonts w:ascii="Arial" w:hAnsi="Arial" w:cs="Arial"/>
          <w:b/>
          <w:bCs/>
        </w:rPr>
        <w:t xml:space="preserve"> </w:t>
      </w:r>
    </w:p>
    <w:p w14:paraId="5F07863F" w14:textId="0454C18D" w:rsidR="006F7232" w:rsidRPr="00AD0370" w:rsidRDefault="006F7232" w:rsidP="006F7232">
      <w:pPr>
        <w:pStyle w:val="ListParagraph"/>
        <w:spacing w:before="240" w:after="240" w:line="276" w:lineRule="auto"/>
        <w:ind w:left="0"/>
        <w:rPr>
          <w:rFonts w:ascii="Arial" w:hAnsi="Arial" w:cs="Arial"/>
          <w:b/>
          <w:bCs/>
        </w:rPr>
      </w:pPr>
      <w:r w:rsidRPr="000F63A1">
        <w:rPr>
          <w:rFonts w:ascii="Arial" w:hAnsi="Arial" w:cs="Arial"/>
          <w:b/>
        </w:rPr>
        <w:t xml:space="preserve">II.3.5 Software developed &amp; delivered and </w:t>
      </w:r>
      <w:r w:rsidR="0050171E" w:rsidRPr="000F63A1">
        <w:rPr>
          <w:rFonts w:ascii="Arial" w:hAnsi="Arial" w:cs="Arial"/>
          <w:b/>
        </w:rPr>
        <w:t xml:space="preserve">the </w:t>
      </w:r>
      <w:r w:rsidRPr="000F63A1">
        <w:rPr>
          <w:rFonts w:ascii="Arial" w:hAnsi="Arial" w:cs="Arial"/>
          <w:b/>
        </w:rPr>
        <w:t>amount charged</w:t>
      </w:r>
      <w:r w:rsidR="009210A5" w:rsidRPr="000F63A1">
        <w:rPr>
          <w:rFonts w:ascii="Arial" w:hAnsi="Arial" w:cs="Arial"/>
          <w:b/>
        </w:rPr>
        <w:t xml:space="preserve">: </w:t>
      </w:r>
    </w:p>
    <w:p w14:paraId="3EB61307" w14:textId="010C8B25" w:rsidR="006F7232" w:rsidRPr="000F63A1" w:rsidRDefault="006F7232" w:rsidP="006F7232">
      <w:pPr>
        <w:pStyle w:val="ListParagraph"/>
        <w:spacing w:after="240" w:line="276" w:lineRule="auto"/>
        <w:ind w:left="0"/>
        <w:rPr>
          <w:rFonts w:ascii="Arial" w:hAnsi="Arial" w:cs="Arial"/>
          <w:b/>
        </w:rPr>
      </w:pPr>
      <w:r w:rsidRPr="000F63A1">
        <w:rPr>
          <w:rFonts w:ascii="Arial" w:hAnsi="Arial" w:cs="Arial"/>
          <w:b/>
        </w:rPr>
        <w:t xml:space="preserve">II.3.6 Others </w:t>
      </w:r>
      <w:r w:rsidRPr="000F63A1">
        <w:rPr>
          <w:rFonts w:ascii="Arial" w:hAnsi="Arial" w:cs="Arial"/>
          <w:b/>
          <w:i/>
          <w:iCs/>
        </w:rPr>
        <w:t>(specify, if any)</w:t>
      </w:r>
      <w:r w:rsidR="009210A5" w:rsidRPr="000F63A1">
        <w:rPr>
          <w:rFonts w:ascii="Arial" w:hAnsi="Arial" w:cs="Arial"/>
          <w:b/>
          <w:i/>
          <w:iCs/>
        </w:rPr>
        <w:t xml:space="preserve">: </w:t>
      </w:r>
    </w:p>
    <w:p w14:paraId="6A04BBD9" w14:textId="77777777" w:rsidR="006F7232" w:rsidRPr="00EA6858" w:rsidRDefault="006F7232" w:rsidP="00C60E74">
      <w:pPr>
        <w:pStyle w:val="ListParagraph"/>
        <w:tabs>
          <w:tab w:val="left" w:pos="810"/>
        </w:tabs>
        <w:spacing w:line="360" w:lineRule="auto"/>
        <w:ind w:left="0"/>
        <w:rPr>
          <w:rFonts w:ascii="Arial" w:hAnsi="Arial" w:cs="Arial"/>
          <w:bCs/>
        </w:rPr>
      </w:pPr>
      <w:r w:rsidRPr="000F63A1">
        <w:rPr>
          <w:rFonts w:ascii="Arial" w:hAnsi="Arial" w:cs="Arial"/>
          <w:b/>
          <w:bCs/>
        </w:rPr>
        <w:t>II.4</w:t>
      </w:r>
      <w:r w:rsidRPr="00EA6858">
        <w:rPr>
          <w:rFonts w:ascii="Arial" w:hAnsi="Arial" w:cs="Arial"/>
          <w:bCs/>
        </w:rPr>
        <w:t xml:space="preserve"> </w:t>
      </w:r>
      <w:r w:rsidRPr="00C60E74">
        <w:rPr>
          <w:rFonts w:ascii="Arial" w:hAnsi="Arial" w:cs="Arial"/>
          <w:b/>
        </w:rPr>
        <w:t>Technology / Process / Product development:</w:t>
      </w:r>
    </w:p>
    <w:tbl>
      <w:tblPr>
        <w:tblW w:w="0" w:type="auto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3"/>
        <w:gridCol w:w="3664"/>
        <w:gridCol w:w="1769"/>
        <w:gridCol w:w="2709"/>
      </w:tblGrid>
      <w:tr w:rsidR="006F7232" w:rsidRPr="00EA6858" w14:paraId="14A9E675" w14:textId="77777777" w:rsidTr="006F7232">
        <w:tc>
          <w:tcPr>
            <w:tcW w:w="903" w:type="dxa"/>
          </w:tcPr>
          <w:p w14:paraId="52A75889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Sl. No</w:t>
            </w:r>
          </w:p>
        </w:tc>
        <w:tc>
          <w:tcPr>
            <w:tcW w:w="3664" w:type="dxa"/>
          </w:tcPr>
          <w:p w14:paraId="78FC5E67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Title </w:t>
            </w:r>
          </w:p>
        </w:tc>
        <w:tc>
          <w:tcPr>
            <w:tcW w:w="1769" w:type="dxa"/>
          </w:tcPr>
          <w:p w14:paraId="04BE7F12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>Year of Development</w:t>
            </w:r>
          </w:p>
        </w:tc>
        <w:tc>
          <w:tcPr>
            <w:tcW w:w="2709" w:type="dxa"/>
          </w:tcPr>
          <w:p w14:paraId="1B1D8D83" w14:textId="77777777" w:rsidR="006F7232" w:rsidRPr="00EA6858" w:rsidRDefault="006F7232" w:rsidP="006F7232">
            <w:pPr>
              <w:rPr>
                <w:rFonts w:ascii="Arial" w:hAnsi="Arial" w:cs="Arial"/>
              </w:rPr>
            </w:pPr>
            <w:r w:rsidRPr="00EA6858">
              <w:rPr>
                <w:rFonts w:ascii="Arial" w:hAnsi="Arial" w:cs="Arial"/>
              </w:rPr>
              <w:t xml:space="preserve">Your contribution in the development* </w:t>
            </w:r>
          </w:p>
          <w:p w14:paraId="57CAA85D" w14:textId="77777777" w:rsidR="006F7232" w:rsidRPr="00EA6858" w:rsidRDefault="006F7232" w:rsidP="006F7232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6F7232" w:rsidRPr="00EA6858" w14:paraId="6E512E1E" w14:textId="77777777" w:rsidTr="006F7232">
        <w:tc>
          <w:tcPr>
            <w:tcW w:w="903" w:type="dxa"/>
          </w:tcPr>
          <w:p w14:paraId="54FAD4D8" w14:textId="11DE1A54" w:rsidR="006F7232" w:rsidRPr="00EA6858" w:rsidRDefault="006F7232" w:rsidP="006F723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64" w:type="dxa"/>
          </w:tcPr>
          <w:p w14:paraId="35C4411B" w14:textId="49A674DD" w:rsidR="006F7232" w:rsidRPr="00EA6858" w:rsidRDefault="006F7232" w:rsidP="006F7232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69" w:type="dxa"/>
          </w:tcPr>
          <w:p w14:paraId="45026C18" w14:textId="6FDE9928" w:rsidR="006F7232" w:rsidRPr="00EA6858" w:rsidRDefault="006F7232" w:rsidP="006F7232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9" w:type="dxa"/>
          </w:tcPr>
          <w:p w14:paraId="08F9B2E8" w14:textId="5942B9CB" w:rsidR="006F7232" w:rsidRPr="00EA6858" w:rsidRDefault="006F7232" w:rsidP="009210A5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3B632BCF" w14:textId="77777777" w:rsidR="006F7232" w:rsidRPr="00EA6858" w:rsidRDefault="006F7232" w:rsidP="006F7232">
      <w:pPr>
        <w:pStyle w:val="ListParagraph"/>
        <w:ind w:left="990" w:hanging="900"/>
        <w:rPr>
          <w:rFonts w:ascii="Arial" w:hAnsi="Arial" w:cs="Arial"/>
          <w:i/>
          <w:iCs/>
        </w:rPr>
      </w:pPr>
    </w:p>
    <w:p w14:paraId="525725DB" w14:textId="7942FA10" w:rsidR="006F7232" w:rsidRPr="00EA6858" w:rsidRDefault="006F7232" w:rsidP="00D1007B">
      <w:pPr>
        <w:pStyle w:val="ListParagraph"/>
        <w:ind w:left="142" w:hanging="90"/>
        <w:jc w:val="both"/>
        <w:rPr>
          <w:rFonts w:ascii="Arial" w:hAnsi="Arial" w:cs="Arial"/>
          <w:i/>
          <w:iCs/>
        </w:rPr>
      </w:pPr>
      <w:r w:rsidRPr="00EA6858">
        <w:rPr>
          <w:rFonts w:ascii="Arial" w:hAnsi="Arial" w:cs="Arial"/>
          <w:b/>
          <w:bCs/>
          <w:i/>
          <w:iCs/>
        </w:rPr>
        <w:t>*</w:t>
      </w:r>
      <w:r w:rsidRPr="00EA6858">
        <w:rPr>
          <w:rFonts w:ascii="Arial" w:hAnsi="Arial" w:cs="Arial"/>
          <w:i/>
          <w:iCs/>
        </w:rPr>
        <w:t>not more than ten words.</w:t>
      </w:r>
      <w:r w:rsidR="00380407">
        <w:rPr>
          <w:rFonts w:ascii="Arial" w:hAnsi="Arial" w:cs="Arial"/>
          <w:i/>
          <w:iCs/>
        </w:rPr>
        <w:t xml:space="preserve"> </w:t>
      </w:r>
      <w:r w:rsidRPr="00EA6858">
        <w:rPr>
          <w:rFonts w:ascii="Arial" w:hAnsi="Arial" w:cs="Arial"/>
          <w:i/>
          <w:iCs/>
        </w:rPr>
        <w:t>In case your work such as ‘spin-offs’ etc., cannot be depicted in terms of the above parameters, you may like to quantify your contributions in your own way and while doing so you may refer to Section/Para No (s), in case such points are already reflected elsewhere in this report.</w:t>
      </w:r>
    </w:p>
    <w:p w14:paraId="71AB051C" w14:textId="77777777" w:rsidR="009D1D79" w:rsidRDefault="009D1D79" w:rsidP="006F7232">
      <w:pPr>
        <w:spacing w:line="360" w:lineRule="auto"/>
        <w:jc w:val="center"/>
        <w:rPr>
          <w:rFonts w:ascii="Arial" w:hAnsi="Arial" w:cs="Arial"/>
          <w:b/>
          <w:bCs/>
          <w:shd w:val="clear" w:color="auto" w:fill="BFBFBF"/>
        </w:rPr>
      </w:pPr>
    </w:p>
    <w:p w14:paraId="59FA84EA" w14:textId="37FFF6C7" w:rsidR="006F7232" w:rsidRPr="00EA6858" w:rsidRDefault="006F7232" w:rsidP="006F7232">
      <w:pPr>
        <w:spacing w:line="360" w:lineRule="auto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lastRenderedPageBreak/>
        <w:t>Section III</w:t>
      </w:r>
    </w:p>
    <w:p w14:paraId="7AC9F16D" w14:textId="0912F40C" w:rsidR="006F7232" w:rsidRPr="000F63A1" w:rsidRDefault="006F7232" w:rsidP="006F7232">
      <w:pPr>
        <w:spacing w:before="240"/>
        <w:ind w:left="360"/>
        <w:rPr>
          <w:rFonts w:ascii="Arial" w:hAnsi="Arial" w:cs="Arial"/>
          <w:b/>
        </w:rPr>
      </w:pPr>
      <w:r w:rsidRPr="000F63A1">
        <w:rPr>
          <w:rFonts w:ascii="Arial" w:hAnsi="Arial" w:cs="Arial"/>
          <w:b/>
        </w:rPr>
        <w:t>Kindly provide details on the following, whatever applicable, within 300 words</w:t>
      </w:r>
      <w:r w:rsidR="0079481E" w:rsidRPr="000F63A1">
        <w:rPr>
          <w:rFonts w:ascii="Arial" w:hAnsi="Arial" w:cs="Arial"/>
          <w:b/>
        </w:rPr>
        <w:t>.</w:t>
      </w:r>
    </w:p>
    <w:p w14:paraId="303FDC6F" w14:textId="5FA6EB0B" w:rsidR="006F7232" w:rsidRPr="00AD0370" w:rsidRDefault="006F7232" w:rsidP="00AD0370">
      <w:pPr>
        <w:pStyle w:val="ListParagraph"/>
        <w:numPr>
          <w:ilvl w:val="0"/>
          <w:numId w:val="3"/>
        </w:numPr>
        <w:tabs>
          <w:tab w:val="clear" w:pos="786"/>
          <w:tab w:val="left" w:pos="1080"/>
        </w:tabs>
        <w:spacing w:before="240" w:line="360" w:lineRule="auto"/>
        <w:ind w:left="142" w:firstLine="142"/>
        <w:contextualSpacing/>
        <w:rPr>
          <w:rFonts w:ascii="Arial" w:hAnsi="Arial" w:cs="Arial"/>
          <w:b/>
          <w:bCs/>
        </w:rPr>
      </w:pPr>
      <w:r w:rsidRPr="00AD0370">
        <w:rPr>
          <w:rFonts w:ascii="Arial" w:hAnsi="Arial" w:cs="Arial"/>
          <w:b/>
          <w:bCs/>
          <w:noProof/>
        </w:rPr>
        <w:t>Field work</w:t>
      </w:r>
      <w:r w:rsidRPr="00AD0370">
        <w:rPr>
          <w:rFonts w:ascii="Arial" w:hAnsi="Arial" w:cs="Arial"/>
          <w:b/>
          <w:bCs/>
        </w:rPr>
        <w:t xml:space="preserve"> </w:t>
      </w:r>
      <w:r w:rsidRPr="00AD0370">
        <w:rPr>
          <w:rFonts w:ascii="Arial" w:hAnsi="Arial" w:cs="Arial"/>
          <w:b/>
          <w:bCs/>
          <w:noProof/>
        </w:rPr>
        <w:t>undertaken</w:t>
      </w:r>
      <w:r w:rsidR="0043404E" w:rsidRPr="00AD0370">
        <w:rPr>
          <w:rFonts w:ascii="Arial" w:hAnsi="Arial" w:cs="Arial"/>
          <w:b/>
          <w:bCs/>
          <w:noProof/>
        </w:rPr>
        <w:t>/guidance</w:t>
      </w:r>
      <w:r w:rsidR="00552BA8" w:rsidRPr="00AD0370">
        <w:rPr>
          <w:rFonts w:ascii="Arial" w:hAnsi="Arial" w:cs="Arial"/>
          <w:b/>
          <w:bCs/>
          <w:noProof/>
        </w:rPr>
        <w:t>:</w:t>
      </w:r>
    </w:p>
    <w:p w14:paraId="7D068FDD" w14:textId="77777777" w:rsidR="006F7232" w:rsidRPr="0079481E" w:rsidRDefault="006F7232" w:rsidP="0079481E">
      <w:pPr>
        <w:pStyle w:val="ListParagraph"/>
        <w:numPr>
          <w:ilvl w:val="1"/>
          <w:numId w:val="36"/>
        </w:numPr>
        <w:tabs>
          <w:tab w:val="left" w:pos="1080"/>
        </w:tabs>
        <w:spacing w:before="240" w:line="360" w:lineRule="auto"/>
        <w:contextualSpacing/>
        <w:rPr>
          <w:rFonts w:ascii="Arial" w:hAnsi="Arial" w:cs="Arial"/>
        </w:rPr>
      </w:pPr>
      <w:r w:rsidRPr="0079481E">
        <w:rPr>
          <w:rFonts w:ascii="Arial" w:hAnsi="Arial" w:cs="Arial"/>
        </w:rPr>
        <w:t xml:space="preserve">Field implementation / Technology diffusion </w:t>
      </w:r>
    </w:p>
    <w:p w14:paraId="7FCA0426" w14:textId="77777777" w:rsidR="006F7232" w:rsidRPr="0079481E" w:rsidRDefault="006F7232" w:rsidP="0079481E">
      <w:pPr>
        <w:pStyle w:val="ListParagraph"/>
        <w:numPr>
          <w:ilvl w:val="1"/>
          <w:numId w:val="36"/>
        </w:numPr>
        <w:tabs>
          <w:tab w:val="left" w:pos="1080"/>
        </w:tabs>
        <w:spacing w:before="240" w:line="360" w:lineRule="auto"/>
        <w:contextualSpacing/>
        <w:rPr>
          <w:rFonts w:ascii="Arial" w:hAnsi="Arial" w:cs="Arial"/>
        </w:rPr>
      </w:pPr>
      <w:r w:rsidRPr="0079481E">
        <w:rPr>
          <w:rFonts w:ascii="Arial" w:hAnsi="Arial" w:cs="Arial"/>
        </w:rPr>
        <w:t>Technical guidance / Counseling</w:t>
      </w:r>
    </w:p>
    <w:p w14:paraId="040E112E" w14:textId="77777777" w:rsidR="006F7232" w:rsidRPr="0079481E" w:rsidRDefault="006F7232" w:rsidP="006F7232">
      <w:pPr>
        <w:pStyle w:val="ListParagraph"/>
        <w:tabs>
          <w:tab w:val="left" w:pos="1080"/>
        </w:tabs>
        <w:spacing w:before="240"/>
        <w:ind w:left="1080"/>
        <w:rPr>
          <w:rFonts w:ascii="Arial" w:hAnsi="Arial" w:cs="Arial"/>
        </w:rPr>
      </w:pPr>
    </w:p>
    <w:p w14:paraId="2AB5D06D" w14:textId="740BC3A9" w:rsidR="006F7232" w:rsidRPr="00EA6858" w:rsidRDefault="006F7232" w:rsidP="00AD0370">
      <w:pPr>
        <w:pStyle w:val="ListParagraph"/>
        <w:numPr>
          <w:ilvl w:val="0"/>
          <w:numId w:val="3"/>
        </w:numPr>
        <w:tabs>
          <w:tab w:val="clear" w:pos="786"/>
          <w:tab w:val="left" w:pos="1080"/>
        </w:tabs>
        <w:spacing w:before="240"/>
        <w:ind w:hanging="502"/>
        <w:contextualSpacing/>
        <w:jc w:val="both"/>
        <w:rPr>
          <w:rFonts w:ascii="Arial" w:hAnsi="Arial" w:cs="Arial"/>
        </w:rPr>
      </w:pPr>
      <w:r w:rsidRPr="0079481E">
        <w:rPr>
          <w:rFonts w:ascii="Arial" w:hAnsi="Arial" w:cs="Arial"/>
          <w:b/>
          <w:bCs/>
        </w:rPr>
        <w:t xml:space="preserve">ECF </w:t>
      </w:r>
      <w:r w:rsidRPr="0079481E">
        <w:rPr>
          <w:rFonts w:ascii="Arial" w:hAnsi="Arial" w:cs="Arial"/>
          <w:b/>
          <w:bCs/>
          <w:noProof/>
        </w:rPr>
        <w:t>catalyzed</w:t>
      </w:r>
      <w:r w:rsidRPr="0079481E">
        <w:rPr>
          <w:rFonts w:ascii="Arial" w:hAnsi="Arial" w:cs="Arial"/>
          <w:b/>
          <w:bCs/>
        </w:rPr>
        <w:t xml:space="preserve"> and budget handled</w:t>
      </w:r>
      <w:r w:rsidRPr="00EA6858">
        <w:rPr>
          <w:rFonts w:ascii="Arial" w:hAnsi="Arial" w:cs="Arial"/>
        </w:rPr>
        <w:t xml:space="preserve"> (CSIR &amp; other Agencies)</w:t>
      </w:r>
      <w:r w:rsidR="00552BA8" w:rsidRPr="00EA6858">
        <w:rPr>
          <w:rFonts w:ascii="Arial" w:hAnsi="Arial" w:cs="Arial"/>
        </w:rPr>
        <w:t xml:space="preserve">: </w:t>
      </w:r>
    </w:p>
    <w:p w14:paraId="1C09C0B7" w14:textId="77777777" w:rsidR="006F7232" w:rsidRPr="00EA6858" w:rsidRDefault="006F7232" w:rsidP="006F7232">
      <w:pPr>
        <w:pStyle w:val="ListParagraph"/>
        <w:tabs>
          <w:tab w:val="left" w:pos="1080"/>
        </w:tabs>
        <w:spacing w:before="240"/>
        <w:ind w:left="258"/>
        <w:jc w:val="both"/>
        <w:rPr>
          <w:rFonts w:ascii="Arial" w:hAnsi="Arial" w:cs="Arial"/>
        </w:rPr>
      </w:pPr>
    </w:p>
    <w:p w14:paraId="3D32DB29" w14:textId="77777777" w:rsidR="006F7232" w:rsidRPr="00EA6858" w:rsidRDefault="006F7232" w:rsidP="006F7232">
      <w:pPr>
        <w:pStyle w:val="ListParagraph"/>
        <w:tabs>
          <w:tab w:val="left" w:pos="1080"/>
        </w:tabs>
        <w:spacing w:before="240"/>
        <w:ind w:left="360"/>
        <w:jc w:val="both"/>
        <w:rPr>
          <w:rFonts w:ascii="Arial" w:hAnsi="Arial" w:cs="Arial"/>
        </w:rPr>
      </w:pPr>
    </w:p>
    <w:p w14:paraId="630E93F3" w14:textId="47532EA8" w:rsidR="006F7232" w:rsidRPr="00EA6858" w:rsidRDefault="006F7232" w:rsidP="006F7232">
      <w:pPr>
        <w:pStyle w:val="ListParagraph"/>
        <w:numPr>
          <w:ilvl w:val="0"/>
          <w:numId w:val="3"/>
        </w:numPr>
        <w:tabs>
          <w:tab w:val="left" w:pos="1080"/>
        </w:tabs>
        <w:spacing w:before="360"/>
        <w:ind w:left="619"/>
        <w:contextualSpacing/>
        <w:rPr>
          <w:rFonts w:ascii="Arial" w:hAnsi="Arial" w:cs="Arial"/>
        </w:rPr>
      </w:pPr>
      <w:r w:rsidRPr="0079481E">
        <w:rPr>
          <w:rFonts w:ascii="Arial" w:hAnsi="Arial" w:cs="Arial"/>
          <w:b/>
          <w:bCs/>
        </w:rPr>
        <w:t>Participation and contributions made for strategic sector</w:t>
      </w:r>
      <w:r w:rsidR="00552BA8" w:rsidRPr="00EA6858">
        <w:rPr>
          <w:rFonts w:ascii="Arial" w:hAnsi="Arial" w:cs="Arial"/>
        </w:rPr>
        <w:t xml:space="preserve">: </w:t>
      </w:r>
    </w:p>
    <w:p w14:paraId="414ECC3C" w14:textId="77777777" w:rsidR="006F7232" w:rsidRPr="00EA6858" w:rsidRDefault="006F7232" w:rsidP="006F7232">
      <w:pPr>
        <w:pStyle w:val="ListParagraph"/>
        <w:tabs>
          <w:tab w:val="left" w:pos="1080"/>
        </w:tabs>
        <w:spacing w:before="360"/>
        <w:ind w:left="259"/>
        <w:rPr>
          <w:rFonts w:ascii="Arial" w:hAnsi="Arial" w:cs="Arial"/>
        </w:rPr>
      </w:pPr>
    </w:p>
    <w:p w14:paraId="06FDF669" w14:textId="77777777" w:rsidR="006F7232" w:rsidRPr="00EA6858" w:rsidRDefault="006F7232" w:rsidP="006F7232">
      <w:pPr>
        <w:pStyle w:val="ListParagraph"/>
        <w:tabs>
          <w:tab w:val="left" w:pos="1080"/>
        </w:tabs>
        <w:rPr>
          <w:rFonts w:ascii="Arial" w:hAnsi="Arial" w:cs="Arial"/>
        </w:rPr>
      </w:pPr>
    </w:p>
    <w:p w14:paraId="57E2E11A" w14:textId="17BBED7A" w:rsidR="006F7232" w:rsidRPr="00EA6858" w:rsidRDefault="006F7232" w:rsidP="006F7232">
      <w:pPr>
        <w:pStyle w:val="ListParagraph"/>
        <w:numPr>
          <w:ilvl w:val="0"/>
          <w:numId w:val="3"/>
        </w:numPr>
        <w:tabs>
          <w:tab w:val="num" w:pos="1080"/>
        </w:tabs>
        <w:spacing w:before="360"/>
        <w:ind w:left="1080" w:hanging="835"/>
        <w:contextualSpacing/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 </w:t>
      </w:r>
      <w:r w:rsidR="0043404E" w:rsidRPr="0079481E">
        <w:rPr>
          <w:rFonts w:ascii="Arial" w:hAnsi="Arial" w:cs="Arial"/>
          <w:b/>
          <w:bCs/>
        </w:rPr>
        <w:t>N</w:t>
      </w:r>
      <w:r w:rsidRPr="0079481E">
        <w:rPr>
          <w:rFonts w:ascii="Arial" w:hAnsi="Arial" w:cs="Arial"/>
          <w:b/>
          <w:bCs/>
        </w:rPr>
        <w:t xml:space="preserve">ew </w:t>
      </w:r>
      <w:r w:rsidR="0043404E" w:rsidRPr="0079481E">
        <w:rPr>
          <w:rFonts w:ascii="Arial" w:hAnsi="Arial" w:cs="Arial"/>
          <w:b/>
          <w:bCs/>
        </w:rPr>
        <w:t>C</w:t>
      </w:r>
      <w:r w:rsidRPr="0079481E">
        <w:rPr>
          <w:rFonts w:ascii="Arial" w:hAnsi="Arial" w:cs="Arial"/>
          <w:b/>
          <w:bCs/>
        </w:rPr>
        <w:t xml:space="preserve">lients </w:t>
      </w:r>
      <w:r w:rsidR="0043404E" w:rsidRPr="0079481E">
        <w:rPr>
          <w:rFonts w:ascii="Arial" w:hAnsi="Arial" w:cs="Arial"/>
          <w:b/>
          <w:bCs/>
          <w:noProof/>
        </w:rPr>
        <w:t>creation / addition</w:t>
      </w:r>
      <w:r w:rsidR="0043404E" w:rsidRPr="0079481E">
        <w:rPr>
          <w:rFonts w:ascii="Arial" w:hAnsi="Arial" w:cs="Arial"/>
          <w:b/>
          <w:bCs/>
        </w:rPr>
        <w:t xml:space="preserve"> </w:t>
      </w:r>
      <w:r w:rsidRPr="0079481E">
        <w:rPr>
          <w:rFonts w:ascii="Arial" w:hAnsi="Arial" w:cs="Arial"/>
          <w:b/>
          <w:bCs/>
        </w:rPr>
        <w:t xml:space="preserve">to the </w:t>
      </w:r>
      <w:proofErr w:type="gramStart"/>
      <w:r w:rsidRPr="0079481E">
        <w:rPr>
          <w:rFonts w:ascii="Arial" w:hAnsi="Arial" w:cs="Arial"/>
          <w:b/>
          <w:bCs/>
          <w:noProof/>
        </w:rPr>
        <w:t>organization</w:t>
      </w:r>
      <w:r w:rsidRPr="00EA6858">
        <w:rPr>
          <w:rFonts w:ascii="Arial" w:hAnsi="Arial" w:cs="Arial"/>
        </w:rPr>
        <w:t xml:space="preserve"> </w:t>
      </w:r>
      <w:r w:rsidR="00552BA8" w:rsidRPr="00EA6858">
        <w:rPr>
          <w:rFonts w:ascii="Arial" w:hAnsi="Arial" w:cs="Arial"/>
        </w:rPr>
        <w:t>:</w:t>
      </w:r>
      <w:proofErr w:type="gramEnd"/>
      <w:r w:rsidR="00552BA8" w:rsidRPr="00EA6858">
        <w:rPr>
          <w:rFonts w:ascii="Arial" w:hAnsi="Arial" w:cs="Arial"/>
          <w:b/>
          <w:bCs/>
        </w:rPr>
        <w:t xml:space="preserve"> </w:t>
      </w:r>
    </w:p>
    <w:p w14:paraId="35E27CCF" w14:textId="77777777" w:rsidR="006F7232" w:rsidRPr="00EA6858" w:rsidRDefault="006F7232" w:rsidP="006F7232">
      <w:pPr>
        <w:pStyle w:val="ListParagraph"/>
        <w:tabs>
          <w:tab w:val="num" w:pos="1080"/>
        </w:tabs>
        <w:spacing w:before="360"/>
        <w:ind w:left="245"/>
        <w:rPr>
          <w:rFonts w:ascii="Arial" w:hAnsi="Arial" w:cs="Arial"/>
        </w:rPr>
      </w:pPr>
    </w:p>
    <w:p w14:paraId="05CDEC6E" w14:textId="1FA821C4" w:rsidR="006F7232" w:rsidRPr="0079481E" w:rsidRDefault="006F7232" w:rsidP="006F7232">
      <w:pPr>
        <w:pStyle w:val="ListParagraph"/>
        <w:numPr>
          <w:ilvl w:val="0"/>
          <w:numId w:val="3"/>
        </w:numPr>
        <w:tabs>
          <w:tab w:val="num" w:pos="1080"/>
        </w:tabs>
        <w:spacing w:before="360" w:after="240"/>
        <w:ind w:left="1080" w:hanging="835"/>
        <w:contextualSpacing/>
        <w:rPr>
          <w:rFonts w:ascii="Arial" w:hAnsi="Arial" w:cs="Arial"/>
          <w:b/>
          <w:bCs/>
        </w:rPr>
      </w:pPr>
      <w:r w:rsidRPr="0079481E">
        <w:rPr>
          <w:rFonts w:ascii="Arial" w:hAnsi="Arial" w:cs="Arial"/>
          <w:b/>
          <w:bCs/>
        </w:rPr>
        <w:t xml:space="preserve">Contribution to indigenous technology / component / product / device / engineering systems design &amp; </w:t>
      </w:r>
      <w:proofErr w:type="gramStart"/>
      <w:r w:rsidRPr="0079481E">
        <w:rPr>
          <w:rFonts w:ascii="Arial" w:hAnsi="Arial" w:cs="Arial"/>
          <w:b/>
          <w:bCs/>
        </w:rPr>
        <w:t xml:space="preserve">development </w:t>
      </w:r>
      <w:r w:rsidR="00380407">
        <w:rPr>
          <w:rFonts w:ascii="Arial" w:hAnsi="Arial" w:cs="Arial"/>
          <w:b/>
          <w:bCs/>
        </w:rPr>
        <w:t>:</w:t>
      </w:r>
      <w:proofErr w:type="gramEnd"/>
    </w:p>
    <w:p w14:paraId="10B874EF" w14:textId="77777777" w:rsidR="008061AC" w:rsidRPr="00EA6858" w:rsidRDefault="008061AC" w:rsidP="008061AC">
      <w:pPr>
        <w:pStyle w:val="ListParagraph"/>
        <w:spacing w:before="360" w:after="240"/>
        <w:ind w:left="1080" w:firstLine="360"/>
        <w:contextualSpacing/>
        <w:rPr>
          <w:rFonts w:ascii="Arial" w:hAnsi="Arial" w:cs="Arial"/>
          <w:b/>
          <w:bCs/>
        </w:rPr>
      </w:pPr>
    </w:p>
    <w:p w14:paraId="0F6ABC89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0CCF80BB" w14:textId="2F1ADF88" w:rsidR="006F7232" w:rsidRPr="00EA6858" w:rsidRDefault="006F7232" w:rsidP="006F7232">
      <w:pPr>
        <w:pStyle w:val="ListParagraph"/>
        <w:numPr>
          <w:ilvl w:val="0"/>
          <w:numId w:val="3"/>
        </w:numPr>
        <w:tabs>
          <w:tab w:val="num" w:pos="1080"/>
        </w:tabs>
        <w:spacing w:before="240"/>
        <w:ind w:left="1080" w:hanging="835"/>
        <w:contextualSpacing/>
        <w:rPr>
          <w:rFonts w:ascii="Arial" w:hAnsi="Arial" w:cs="Arial"/>
        </w:rPr>
      </w:pPr>
      <w:r w:rsidRPr="0079481E">
        <w:rPr>
          <w:rFonts w:ascii="Arial" w:hAnsi="Arial" w:cs="Arial"/>
          <w:b/>
          <w:bCs/>
        </w:rPr>
        <w:t xml:space="preserve">Activities leading to foreign exchange </w:t>
      </w:r>
      <w:r w:rsidRPr="0079481E">
        <w:rPr>
          <w:rFonts w:ascii="Arial" w:hAnsi="Arial" w:cs="Arial"/>
          <w:b/>
          <w:bCs/>
          <w:noProof/>
        </w:rPr>
        <w:t>saving</w:t>
      </w:r>
      <w:r w:rsidRPr="00043873">
        <w:rPr>
          <w:rFonts w:ascii="Arial" w:hAnsi="Arial" w:cs="Arial"/>
          <w:noProof/>
        </w:rPr>
        <w:t xml:space="preserve"> </w:t>
      </w:r>
      <w:r w:rsidR="003F1DCD" w:rsidRPr="00043873">
        <w:rPr>
          <w:rFonts w:ascii="Arial" w:hAnsi="Arial" w:cs="Arial"/>
          <w:noProof/>
        </w:rPr>
        <w:t>:</w:t>
      </w:r>
      <w:r w:rsidR="003F1DCD" w:rsidRPr="00EA6858">
        <w:rPr>
          <w:rFonts w:ascii="Arial" w:hAnsi="Arial" w:cs="Arial"/>
          <w:b/>
          <w:bCs/>
        </w:rPr>
        <w:t xml:space="preserve"> </w:t>
      </w:r>
    </w:p>
    <w:p w14:paraId="0F8A38D0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44B243DA" w14:textId="34FE2B4A" w:rsidR="006F7232" w:rsidRPr="00EA6858" w:rsidRDefault="006F7232" w:rsidP="006F7232">
      <w:pPr>
        <w:pStyle w:val="ListParagraph"/>
        <w:numPr>
          <w:ilvl w:val="0"/>
          <w:numId w:val="3"/>
        </w:numPr>
        <w:tabs>
          <w:tab w:val="num" w:pos="1080"/>
        </w:tabs>
        <w:spacing w:before="240"/>
        <w:ind w:left="1080" w:hanging="835"/>
        <w:contextualSpacing/>
        <w:rPr>
          <w:rFonts w:ascii="Arial" w:hAnsi="Arial" w:cs="Arial"/>
        </w:rPr>
      </w:pPr>
      <w:r w:rsidRPr="0079481E">
        <w:rPr>
          <w:rFonts w:ascii="Arial" w:hAnsi="Arial" w:cs="Arial"/>
          <w:b/>
          <w:bCs/>
        </w:rPr>
        <w:t>S&amp;T Cooperation established with other countries including regional collaboration</w:t>
      </w:r>
      <w:r w:rsidR="003F1DCD" w:rsidRPr="00EA6858">
        <w:rPr>
          <w:rFonts w:ascii="Arial" w:hAnsi="Arial" w:cs="Arial"/>
        </w:rPr>
        <w:t>:</w:t>
      </w:r>
      <w:r w:rsidR="003F1DCD" w:rsidRPr="00EA6858">
        <w:rPr>
          <w:rFonts w:ascii="Arial" w:hAnsi="Arial" w:cs="Arial"/>
          <w:b/>
          <w:bCs/>
        </w:rPr>
        <w:t xml:space="preserve"> </w:t>
      </w:r>
    </w:p>
    <w:p w14:paraId="05E1D632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43E2E107" w14:textId="15CF8948" w:rsidR="006F7232" w:rsidRPr="00EA6858" w:rsidRDefault="006F7232" w:rsidP="006F7232">
      <w:pPr>
        <w:pStyle w:val="ListParagraph"/>
        <w:numPr>
          <w:ilvl w:val="0"/>
          <w:numId w:val="3"/>
        </w:numPr>
        <w:tabs>
          <w:tab w:val="num" w:pos="1080"/>
        </w:tabs>
        <w:spacing w:before="240"/>
        <w:ind w:left="1080" w:hanging="835"/>
        <w:contextualSpacing/>
        <w:rPr>
          <w:rFonts w:ascii="Arial" w:hAnsi="Arial" w:cs="Arial"/>
        </w:rPr>
      </w:pPr>
      <w:r w:rsidRPr="0079481E">
        <w:rPr>
          <w:rFonts w:ascii="Arial" w:hAnsi="Arial" w:cs="Arial"/>
          <w:b/>
          <w:bCs/>
        </w:rPr>
        <w:t>Assistance provided for national / international institution building</w:t>
      </w:r>
      <w:r w:rsidR="00F04CEB">
        <w:rPr>
          <w:rFonts w:ascii="Arial" w:hAnsi="Arial" w:cs="Arial"/>
        </w:rPr>
        <w:t xml:space="preserve">: </w:t>
      </w:r>
    </w:p>
    <w:p w14:paraId="71DFB177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2DA81FF6" w14:textId="57C3AF22" w:rsidR="006F7232" w:rsidRPr="0079481E" w:rsidRDefault="0079481E" w:rsidP="006F7232">
      <w:pPr>
        <w:pStyle w:val="ListParagraph"/>
        <w:numPr>
          <w:ilvl w:val="0"/>
          <w:numId w:val="3"/>
        </w:numPr>
        <w:tabs>
          <w:tab w:val="left" w:pos="851"/>
          <w:tab w:val="num" w:pos="1080"/>
        </w:tabs>
        <w:spacing w:before="240"/>
        <w:ind w:left="1080" w:hanging="835"/>
        <w:contextualSpacing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</w:t>
      </w:r>
      <w:r w:rsidR="006F7232" w:rsidRPr="0079481E">
        <w:rPr>
          <w:rFonts w:ascii="Arial" w:hAnsi="Arial" w:cs="Arial"/>
          <w:b/>
          <w:bCs/>
        </w:rPr>
        <w:t xml:space="preserve">National / International training programs </w:t>
      </w:r>
      <w:r w:rsidR="006F7232" w:rsidRPr="0079481E">
        <w:rPr>
          <w:rFonts w:ascii="Arial" w:hAnsi="Arial" w:cs="Arial"/>
          <w:b/>
          <w:bCs/>
          <w:noProof/>
        </w:rPr>
        <w:t>organized</w:t>
      </w:r>
      <w:r w:rsidR="008061AC" w:rsidRPr="0079481E">
        <w:rPr>
          <w:rFonts w:ascii="Arial" w:hAnsi="Arial" w:cs="Arial"/>
          <w:b/>
          <w:bCs/>
        </w:rPr>
        <w:t>:</w:t>
      </w:r>
    </w:p>
    <w:p w14:paraId="69D54876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3649BFB1" w14:textId="1AB7D62E" w:rsidR="006F7232" w:rsidRPr="0079481E" w:rsidRDefault="0043404E" w:rsidP="006F7232">
      <w:pPr>
        <w:pStyle w:val="ListParagraph"/>
        <w:numPr>
          <w:ilvl w:val="0"/>
          <w:numId w:val="3"/>
        </w:numPr>
        <w:tabs>
          <w:tab w:val="left" w:pos="851"/>
          <w:tab w:val="num" w:pos="1080"/>
        </w:tabs>
        <w:spacing w:before="240"/>
        <w:ind w:left="1080" w:hanging="835"/>
        <w:contextualSpacing/>
        <w:rPr>
          <w:rFonts w:ascii="Arial" w:hAnsi="Arial" w:cs="Arial"/>
          <w:b/>
          <w:bCs/>
        </w:rPr>
      </w:pPr>
      <w:r>
        <w:rPr>
          <w:rFonts w:ascii="Arial" w:hAnsi="Arial" w:cs="Arial"/>
          <w:noProof/>
        </w:rPr>
        <w:t xml:space="preserve"> </w:t>
      </w:r>
      <w:r w:rsidRPr="0079481E">
        <w:rPr>
          <w:rFonts w:ascii="Arial" w:hAnsi="Arial" w:cs="Arial"/>
          <w:b/>
          <w:bCs/>
        </w:rPr>
        <w:t>C</w:t>
      </w:r>
      <w:r w:rsidR="006F7232" w:rsidRPr="0079481E">
        <w:rPr>
          <w:rFonts w:ascii="Arial" w:hAnsi="Arial" w:cs="Arial"/>
          <w:b/>
          <w:bCs/>
        </w:rPr>
        <w:t xml:space="preserve">ontribution towards </w:t>
      </w:r>
      <w:proofErr w:type="spellStart"/>
      <w:r w:rsidR="006F7232" w:rsidRPr="0079481E">
        <w:rPr>
          <w:rFonts w:ascii="Arial" w:hAnsi="Arial" w:cs="Arial"/>
          <w:b/>
          <w:bCs/>
        </w:rPr>
        <w:t>upliftment</w:t>
      </w:r>
      <w:proofErr w:type="spellEnd"/>
      <w:r w:rsidR="006F7232" w:rsidRPr="0079481E">
        <w:rPr>
          <w:rFonts w:ascii="Arial" w:hAnsi="Arial" w:cs="Arial"/>
          <w:b/>
          <w:bCs/>
        </w:rPr>
        <w:t xml:space="preserve"> of science &amp; technology in the </w:t>
      </w:r>
      <w:proofErr w:type="gramStart"/>
      <w:r w:rsidR="006F7232" w:rsidRPr="0079481E">
        <w:rPr>
          <w:rFonts w:ascii="Arial" w:hAnsi="Arial" w:cs="Arial"/>
          <w:b/>
          <w:bCs/>
        </w:rPr>
        <w:t>country</w:t>
      </w:r>
      <w:r w:rsidR="00380407">
        <w:rPr>
          <w:rFonts w:ascii="Arial" w:hAnsi="Arial" w:cs="Arial"/>
          <w:b/>
          <w:bCs/>
        </w:rPr>
        <w:t xml:space="preserve"> :</w:t>
      </w:r>
      <w:proofErr w:type="gramEnd"/>
    </w:p>
    <w:p w14:paraId="464BC78F" w14:textId="77777777" w:rsidR="008061AC" w:rsidRPr="00EA6858" w:rsidRDefault="008061AC" w:rsidP="008061AC">
      <w:pPr>
        <w:pStyle w:val="ListParagraph"/>
        <w:tabs>
          <w:tab w:val="left" w:pos="851"/>
        </w:tabs>
        <w:spacing w:before="240"/>
        <w:ind w:left="1080"/>
        <w:contextualSpacing/>
        <w:rPr>
          <w:rFonts w:ascii="Arial" w:hAnsi="Arial" w:cs="Arial"/>
        </w:rPr>
      </w:pPr>
    </w:p>
    <w:p w14:paraId="2C78BFB1" w14:textId="77777777" w:rsidR="006F7232" w:rsidRPr="00EA6858" w:rsidRDefault="006F7232" w:rsidP="006F7232">
      <w:pPr>
        <w:pStyle w:val="ListParagraph"/>
        <w:tabs>
          <w:tab w:val="num" w:pos="1080"/>
        </w:tabs>
        <w:spacing w:before="240"/>
        <w:ind w:left="1080" w:hanging="835"/>
        <w:rPr>
          <w:rFonts w:ascii="Arial" w:hAnsi="Arial" w:cs="Arial"/>
        </w:rPr>
      </w:pPr>
    </w:p>
    <w:p w14:paraId="2F5EA745" w14:textId="66F52CE3" w:rsidR="006F7232" w:rsidRPr="0079481E" w:rsidRDefault="0079481E" w:rsidP="00AD0370">
      <w:pPr>
        <w:pStyle w:val="ListParagraph"/>
        <w:numPr>
          <w:ilvl w:val="0"/>
          <w:numId w:val="3"/>
        </w:numPr>
        <w:tabs>
          <w:tab w:val="left" w:pos="851"/>
          <w:tab w:val="num" w:pos="993"/>
        </w:tabs>
        <w:spacing w:before="240"/>
        <w:ind w:left="1080" w:hanging="835"/>
        <w:contextualSpacing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</w:t>
      </w:r>
      <w:r w:rsidR="006F7232" w:rsidRPr="0079481E">
        <w:rPr>
          <w:rFonts w:ascii="Arial" w:hAnsi="Arial" w:cs="Arial"/>
          <w:b/>
          <w:bCs/>
        </w:rPr>
        <w:t>Any other point, not covered so far, to complete the spectrum of achievements</w:t>
      </w:r>
      <w:r w:rsidR="00380407">
        <w:rPr>
          <w:rFonts w:ascii="Arial" w:hAnsi="Arial" w:cs="Arial"/>
          <w:b/>
          <w:bCs/>
        </w:rPr>
        <w:t>:</w:t>
      </w:r>
    </w:p>
    <w:p w14:paraId="0AD778D1" w14:textId="77777777" w:rsidR="005F48CE" w:rsidRPr="00EA6858" w:rsidRDefault="005F48CE" w:rsidP="005F48CE">
      <w:pPr>
        <w:pStyle w:val="ListParagraph"/>
        <w:tabs>
          <w:tab w:val="left" w:pos="851"/>
        </w:tabs>
        <w:spacing w:before="240"/>
        <w:ind w:left="1080"/>
        <w:contextualSpacing/>
        <w:rPr>
          <w:rFonts w:ascii="Arial" w:hAnsi="Arial" w:cs="Arial"/>
        </w:rPr>
      </w:pPr>
    </w:p>
    <w:p w14:paraId="07429FE1" w14:textId="77777777" w:rsidR="006F7232" w:rsidRPr="00EA6858" w:rsidRDefault="006F7232" w:rsidP="006F7232">
      <w:pPr>
        <w:spacing w:line="360" w:lineRule="auto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br w:type="page"/>
      </w:r>
      <w:r w:rsidRPr="00EA6858">
        <w:rPr>
          <w:rFonts w:ascii="Arial" w:hAnsi="Arial" w:cs="Arial"/>
          <w:b/>
          <w:bCs/>
          <w:shd w:val="clear" w:color="auto" w:fill="BFBFBF"/>
        </w:rPr>
        <w:lastRenderedPageBreak/>
        <w:t>Section IV</w:t>
      </w:r>
    </w:p>
    <w:p w14:paraId="21FC25D3" w14:textId="77777777" w:rsidR="006F7232" w:rsidRPr="000F63A1" w:rsidRDefault="006F7232" w:rsidP="006F7232">
      <w:pPr>
        <w:spacing w:line="360" w:lineRule="auto"/>
        <w:rPr>
          <w:rFonts w:ascii="Arial" w:hAnsi="Arial" w:cs="Arial"/>
          <w:b/>
        </w:rPr>
      </w:pPr>
      <w:r w:rsidRPr="000F63A1">
        <w:rPr>
          <w:rFonts w:ascii="Arial" w:hAnsi="Arial" w:cs="Arial"/>
          <w:b/>
        </w:rPr>
        <w:t>Kindly provide information on following lines, whatever applicable, within 300 words</w:t>
      </w:r>
    </w:p>
    <w:p w14:paraId="6143D423" w14:textId="77777777" w:rsidR="006F7232" w:rsidRPr="00EA6858" w:rsidRDefault="006F7232" w:rsidP="006F7232">
      <w:pPr>
        <w:spacing w:line="360" w:lineRule="auto"/>
        <w:rPr>
          <w:rFonts w:ascii="Arial" w:hAnsi="Arial" w:cs="Arial"/>
        </w:rPr>
      </w:pPr>
    </w:p>
    <w:p w14:paraId="022E1D4F" w14:textId="77777777" w:rsidR="006F7232" w:rsidRPr="003460DC" w:rsidRDefault="006F7232" w:rsidP="006F7232">
      <w:pPr>
        <w:pStyle w:val="ListParagraph"/>
        <w:tabs>
          <w:tab w:val="left" w:pos="1080"/>
        </w:tabs>
        <w:spacing w:line="360" w:lineRule="auto"/>
        <w:ind w:left="0"/>
        <w:rPr>
          <w:rFonts w:ascii="Arial" w:hAnsi="Arial" w:cs="Arial"/>
          <w:b/>
          <w:bCs/>
          <w:vanish/>
        </w:rPr>
      </w:pPr>
    </w:p>
    <w:p w14:paraId="3E2703F7" w14:textId="3CDE1992" w:rsidR="006F7232" w:rsidRPr="00EA6858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600" w:lineRule="auto"/>
        <w:contextualSpacing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 xml:space="preserve">Participation in policy formulation </w:t>
      </w:r>
      <w:r w:rsidRPr="003460DC">
        <w:rPr>
          <w:rFonts w:ascii="Arial" w:hAnsi="Arial" w:cs="Arial"/>
          <w:b/>
          <w:bCs/>
          <w:noProof/>
        </w:rPr>
        <w:t>and / or</w:t>
      </w:r>
      <w:r w:rsidRPr="003460DC">
        <w:rPr>
          <w:rFonts w:ascii="Arial" w:hAnsi="Arial" w:cs="Arial"/>
          <w:b/>
          <w:bCs/>
        </w:rPr>
        <w:t xml:space="preserve"> decision making</w:t>
      </w:r>
      <w:r w:rsidR="008061AC" w:rsidRPr="00EA6858">
        <w:rPr>
          <w:rFonts w:ascii="Arial" w:hAnsi="Arial" w:cs="Arial"/>
        </w:rPr>
        <w:t xml:space="preserve">: </w:t>
      </w:r>
    </w:p>
    <w:p w14:paraId="79CFF146" w14:textId="55D24900" w:rsidR="006F7232" w:rsidRPr="003460DC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after="120" w:line="360" w:lineRule="auto"/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3460DC">
        <w:rPr>
          <w:rFonts w:ascii="Arial" w:hAnsi="Arial" w:cs="Arial"/>
          <w:b/>
          <w:bCs/>
        </w:rPr>
        <w:t xml:space="preserve">Formulating/amending existing </w:t>
      </w:r>
      <w:r w:rsidRPr="003460DC">
        <w:rPr>
          <w:rFonts w:ascii="Arial" w:hAnsi="Arial" w:cs="Arial"/>
          <w:b/>
          <w:bCs/>
          <w:noProof/>
        </w:rPr>
        <w:t>rules / procedures</w:t>
      </w:r>
      <w:r w:rsidRPr="003460DC">
        <w:rPr>
          <w:rFonts w:ascii="Arial" w:hAnsi="Arial" w:cs="Arial"/>
          <w:b/>
          <w:bCs/>
        </w:rPr>
        <w:t xml:space="preserve"> for </w:t>
      </w:r>
      <w:r w:rsidRPr="003460DC">
        <w:rPr>
          <w:rFonts w:ascii="Arial" w:hAnsi="Arial" w:cs="Arial"/>
          <w:b/>
          <w:bCs/>
          <w:noProof/>
        </w:rPr>
        <w:t>better</w:t>
      </w:r>
      <w:r w:rsidRPr="003460DC">
        <w:rPr>
          <w:rFonts w:ascii="Arial" w:hAnsi="Arial" w:cs="Arial"/>
          <w:b/>
          <w:bCs/>
        </w:rPr>
        <w:t xml:space="preserve"> </w:t>
      </w:r>
      <w:r w:rsidRPr="003460DC">
        <w:rPr>
          <w:rFonts w:ascii="Arial" w:hAnsi="Arial" w:cs="Arial"/>
          <w:b/>
          <w:bCs/>
          <w:noProof/>
        </w:rPr>
        <w:t>effective</w:t>
      </w:r>
      <w:r w:rsidRPr="003460DC">
        <w:rPr>
          <w:rFonts w:ascii="Arial" w:hAnsi="Arial" w:cs="Arial"/>
          <w:b/>
          <w:bCs/>
        </w:rPr>
        <w:t xml:space="preserve"> functioning of the </w:t>
      </w:r>
      <w:r w:rsidRPr="003460DC">
        <w:rPr>
          <w:rFonts w:ascii="Arial" w:hAnsi="Arial" w:cs="Arial"/>
          <w:b/>
          <w:bCs/>
          <w:noProof/>
        </w:rPr>
        <w:t>organization</w:t>
      </w:r>
      <w:r w:rsidR="008061AC" w:rsidRPr="003460DC">
        <w:rPr>
          <w:rFonts w:ascii="Arial" w:hAnsi="Arial" w:cs="Arial"/>
          <w:b/>
          <w:bCs/>
        </w:rPr>
        <w:t xml:space="preserve">: </w:t>
      </w:r>
    </w:p>
    <w:p w14:paraId="3967F368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spacing w:after="120" w:line="360" w:lineRule="auto"/>
        <w:ind w:left="1080" w:hanging="720"/>
        <w:jc w:val="both"/>
        <w:rPr>
          <w:rFonts w:ascii="Arial" w:hAnsi="Arial" w:cs="Arial"/>
        </w:rPr>
      </w:pPr>
    </w:p>
    <w:p w14:paraId="63F1A2B0" w14:textId="29D595D4" w:rsidR="006F7232" w:rsidRPr="003460DC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276" w:lineRule="auto"/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3460DC">
        <w:rPr>
          <w:rFonts w:ascii="Arial" w:hAnsi="Arial" w:cs="Arial"/>
          <w:b/>
          <w:bCs/>
        </w:rPr>
        <w:t xml:space="preserve">Interacting </w:t>
      </w:r>
      <w:r w:rsidRPr="003460DC">
        <w:rPr>
          <w:rFonts w:ascii="Arial" w:hAnsi="Arial" w:cs="Arial"/>
          <w:b/>
          <w:bCs/>
          <w:noProof/>
        </w:rPr>
        <w:t>within</w:t>
      </w:r>
      <w:r w:rsidRPr="003460DC">
        <w:rPr>
          <w:rFonts w:ascii="Arial" w:hAnsi="Arial" w:cs="Arial"/>
          <w:b/>
          <w:bCs/>
        </w:rPr>
        <w:t xml:space="preserve"> CSIR, with other R&amp;D Organizations, Govt. Departments, Industry </w:t>
      </w:r>
      <w:r w:rsidRPr="003460DC">
        <w:rPr>
          <w:rFonts w:ascii="Arial" w:hAnsi="Arial" w:cs="Arial"/>
          <w:b/>
          <w:bCs/>
          <w:noProof/>
        </w:rPr>
        <w:t>and / or</w:t>
      </w:r>
      <w:r w:rsidRPr="003460DC">
        <w:rPr>
          <w:rFonts w:ascii="Arial" w:hAnsi="Arial" w:cs="Arial"/>
          <w:b/>
          <w:bCs/>
        </w:rPr>
        <w:t xml:space="preserve"> International Agencies for project formulation or </w:t>
      </w:r>
      <w:r w:rsidRPr="003460DC">
        <w:rPr>
          <w:rFonts w:ascii="Arial" w:hAnsi="Arial" w:cs="Arial"/>
          <w:b/>
          <w:bCs/>
          <w:noProof/>
        </w:rPr>
        <w:t>meeting effectively the objectives of identified programmes</w:t>
      </w:r>
      <w:r w:rsidR="00380407">
        <w:rPr>
          <w:rFonts w:ascii="Arial" w:hAnsi="Arial" w:cs="Arial"/>
          <w:b/>
          <w:bCs/>
          <w:noProof/>
        </w:rPr>
        <w:t>:</w:t>
      </w:r>
    </w:p>
    <w:p w14:paraId="47FB25D6" w14:textId="77777777" w:rsidR="008061AC" w:rsidRPr="00EA6858" w:rsidRDefault="008061AC" w:rsidP="008061AC">
      <w:pPr>
        <w:pStyle w:val="ListParagraph"/>
        <w:rPr>
          <w:rFonts w:ascii="Arial" w:hAnsi="Arial" w:cs="Arial"/>
          <w:b/>
          <w:bCs/>
        </w:rPr>
      </w:pPr>
    </w:p>
    <w:p w14:paraId="2C53AEC5" w14:textId="77777777" w:rsidR="008061AC" w:rsidRPr="00EA6858" w:rsidRDefault="008061AC" w:rsidP="008061AC">
      <w:pPr>
        <w:pStyle w:val="ListParagraph"/>
        <w:tabs>
          <w:tab w:val="left" w:pos="567"/>
          <w:tab w:val="left" w:pos="1080"/>
        </w:tabs>
        <w:spacing w:line="276" w:lineRule="auto"/>
        <w:ind w:left="1080"/>
        <w:contextualSpacing/>
        <w:jc w:val="both"/>
        <w:rPr>
          <w:rFonts w:ascii="Arial" w:hAnsi="Arial" w:cs="Arial"/>
        </w:rPr>
      </w:pPr>
    </w:p>
    <w:p w14:paraId="2164975B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spacing w:line="276" w:lineRule="auto"/>
        <w:ind w:left="1080" w:hanging="720"/>
        <w:jc w:val="both"/>
        <w:rPr>
          <w:rFonts w:ascii="Arial" w:hAnsi="Arial" w:cs="Arial"/>
        </w:rPr>
      </w:pPr>
    </w:p>
    <w:p w14:paraId="2B0F4518" w14:textId="664A8577" w:rsidR="006F7232" w:rsidRPr="003460DC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360" w:lineRule="auto"/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3460DC">
        <w:rPr>
          <w:rFonts w:ascii="Arial" w:hAnsi="Arial" w:cs="Arial"/>
          <w:b/>
          <w:bCs/>
        </w:rPr>
        <w:t xml:space="preserve">Obtaining/processing for financial approval and associated management for implementing mega </w:t>
      </w:r>
      <w:proofErr w:type="gramStart"/>
      <w:r w:rsidRPr="003460DC">
        <w:rPr>
          <w:rFonts w:ascii="Arial" w:hAnsi="Arial" w:cs="Arial"/>
          <w:b/>
          <w:bCs/>
        </w:rPr>
        <w:t>projects</w:t>
      </w:r>
      <w:r w:rsidR="00380407">
        <w:rPr>
          <w:rFonts w:ascii="Arial" w:hAnsi="Arial" w:cs="Arial"/>
          <w:b/>
          <w:bCs/>
        </w:rPr>
        <w:t xml:space="preserve"> :</w:t>
      </w:r>
      <w:proofErr w:type="gramEnd"/>
    </w:p>
    <w:p w14:paraId="6C558BE7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spacing w:line="360" w:lineRule="auto"/>
        <w:ind w:left="1080" w:hanging="720"/>
        <w:jc w:val="both"/>
        <w:rPr>
          <w:rFonts w:ascii="Arial" w:hAnsi="Arial" w:cs="Arial"/>
          <w:b/>
          <w:bCs/>
        </w:rPr>
      </w:pPr>
    </w:p>
    <w:p w14:paraId="28E50033" w14:textId="53EF1DE4" w:rsidR="006F7232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360" w:lineRule="auto"/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3460DC">
        <w:rPr>
          <w:rFonts w:ascii="Arial" w:hAnsi="Arial" w:cs="Arial"/>
          <w:b/>
          <w:bCs/>
          <w:noProof/>
        </w:rPr>
        <w:t>Providing major service to your organization in its efficient functioning &amp; image building</w:t>
      </w:r>
      <w:r w:rsidR="00380407">
        <w:rPr>
          <w:rFonts w:ascii="Arial" w:hAnsi="Arial" w:cs="Arial"/>
          <w:b/>
          <w:bCs/>
          <w:noProof/>
        </w:rPr>
        <w:t xml:space="preserve"> :</w:t>
      </w:r>
    </w:p>
    <w:p w14:paraId="70872B1A" w14:textId="77777777" w:rsidR="003460DC" w:rsidRPr="003460DC" w:rsidRDefault="003460DC" w:rsidP="003460DC">
      <w:pPr>
        <w:pStyle w:val="ListParagraph"/>
        <w:rPr>
          <w:rFonts w:ascii="Arial" w:hAnsi="Arial" w:cs="Arial"/>
          <w:b/>
          <w:bCs/>
        </w:rPr>
      </w:pPr>
    </w:p>
    <w:p w14:paraId="5D6736DD" w14:textId="175A90BE" w:rsidR="006F7232" w:rsidRPr="00EA6858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ind w:left="1080" w:hanging="720"/>
        <w:contextualSpacing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Membership in organizational / national / international committees</w:t>
      </w:r>
      <w:r w:rsidR="00380407">
        <w:rPr>
          <w:rFonts w:ascii="Arial" w:hAnsi="Arial" w:cs="Arial"/>
        </w:rPr>
        <w:t>:</w:t>
      </w:r>
    </w:p>
    <w:p w14:paraId="5BB097FF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29D2F94B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1DB2753C" w14:textId="086F857F" w:rsidR="006F7232" w:rsidRPr="003460DC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ind w:left="1080" w:hanging="720"/>
        <w:contextualSpacing/>
        <w:jc w:val="both"/>
        <w:rPr>
          <w:rFonts w:ascii="Arial" w:hAnsi="Arial" w:cs="Arial"/>
          <w:b/>
          <w:bCs/>
        </w:rPr>
      </w:pPr>
      <w:r w:rsidRPr="003460DC">
        <w:rPr>
          <w:rFonts w:ascii="Arial" w:hAnsi="Arial" w:cs="Arial"/>
          <w:b/>
          <w:bCs/>
        </w:rPr>
        <w:t>Important administrative responsibilities taken and success achieved</w:t>
      </w:r>
      <w:r w:rsidR="00380407">
        <w:rPr>
          <w:rFonts w:ascii="Arial" w:hAnsi="Arial" w:cs="Arial"/>
          <w:b/>
          <w:bCs/>
        </w:rPr>
        <w:t>:</w:t>
      </w:r>
    </w:p>
    <w:p w14:paraId="03C2EB78" w14:textId="3D38BE7A" w:rsidR="00347609" w:rsidRDefault="00347609" w:rsidP="009837B2">
      <w:pPr>
        <w:pStyle w:val="ListParagraph"/>
        <w:tabs>
          <w:tab w:val="left" w:pos="567"/>
          <w:tab w:val="left" w:pos="1080"/>
        </w:tabs>
        <w:ind w:left="1080"/>
        <w:contextualSpacing/>
        <w:jc w:val="both"/>
        <w:rPr>
          <w:rFonts w:ascii="Arial" w:hAnsi="Arial" w:cs="Arial"/>
        </w:rPr>
      </w:pPr>
    </w:p>
    <w:p w14:paraId="44F022C4" w14:textId="77777777" w:rsidR="003460DC" w:rsidRPr="00EA6858" w:rsidRDefault="003460DC" w:rsidP="009837B2">
      <w:pPr>
        <w:pStyle w:val="ListParagraph"/>
        <w:tabs>
          <w:tab w:val="left" w:pos="567"/>
          <w:tab w:val="left" w:pos="1080"/>
        </w:tabs>
        <w:ind w:left="1080"/>
        <w:contextualSpacing/>
        <w:jc w:val="both"/>
        <w:rPr>
          <w:rFonts w:ascii="Arial" w:hAnsi="Arial" w:cs="Arial"/>
        </w:rPr>
      </w:pPr>
    </w:p>
    <w:p w14:paraId="62484C9C" w14:textId="3960FCA7" w:rsidR="006F7232" w:rsidRPr="00EA6858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spacing w:line="600" w:lineRule="auto"/>
        <w:ind w:left="1080" w:hanging="720"/>
        <w:contextualSpacing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 xml:space="preserve">Major events organized as leader / </w:t>
      </w:r>
      <w:proofErr w:type="gramStart"/>
      <w:r w:rsidRPr="003460DC">
        <w:rPr>
          <w:rFonts w:ascii="Arial" w:hAnsi="Arial" w:cs="Arial"/>
          <w:b/>
          <w:bCs/>
        </w:rPr>
        <w:t>coordinator</w:t>
      </w:r>
      <w:r w:rsidR="00380407">
        <w:rPr>
          <w:rFonts w:ascii="Arial" w:hAnsi="Arial" w:cs="Arial"/>
        </w:rPr>
        <w:t xml:space="preserve"> :</w:t>
      </w:r>
      <w:proofErr w:type="gramEnd"/>
    </w:p>
    <w:p w14:paraId="4FC43BB0" w14:textId="77777777" w:rsidR="009A2A60" w:rsidRPr="00EA6858" w:rsidRDefault="009A2A60" w:rsidP="009A2A60">
      <w:pPr>
        <w:pStyle w:val="ListParagraph"/>
        <w:suppressAutoHyphens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3632B42B" w14:textId="58C97041" w:rsidR="006F7232" w:rsidRPr="00EA6858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080"/>
        </w:tabs>
        <w:ind w:left="1080" w:hanging="720"/>
        <w:contextualSpacing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 xml:space="preserve">Major initiative taken towards better positioning of </w:t>
      </w:r>
      <w:r w:rsidR="00246495" w:rsidRPr="003460DC">
        <w:rPr>
          <w:rFonts w:ascii="Arial" w:hAnsi="Arial" w:cs="Arial"/>
          <w:b/>
          <w:bCs/>
        </w:rPr>
        <w:t>the Laboratory</w:t>
      </w:r>
      <w:r w:rsidR="00E56DA3" w:rsidRPr="003460DC">
        <w:rPr>
          <w:rFonts w:ascii="Arial" w:hAnsi="Arial" w:cs="Arial"/>
          <w:b/>
          <w:bCs/>
        </w:rPr>
        <w:t xml:space="preserve"> </w:t>
      </w:r>
      <w:r w:rsidR="00246495" w:rsidRPr="003460DC">
        <w:rPr>
          <w:rFonts w:ascii="Arial" w:hAnsi="Arial" w:cs="Arial"/>
          <w:b/>
          <w:bCs/>
        </w:rPr>
        <w:t>/</w:t>
      </w:r>
      <w:r w:rsidR="00E56DA3" w:rsidRPr="003460DC">
        <w:rPr>
          <w:rFonts w:ascii="Arial" w:hAnsi="Arial" w:cs="Arial"/>
          <w:b/>
          <w:bCs/>
        </w:rPr>
        <w:t xml:space="preserve"> </w:t>
      </w:r>
      <w:r w:rsidR="00246495" w:rsidRPr="003460DC">
        <w:rPr>
          <w:rFonts w:ascii="Arial" w:hAnsi="Arial" w:cs="Arial"/>
          <w:b/>
          <w:bCs/>
        </w:rPr>
        <w:t>CSIR</w:t>
      </w:r>
      <w:r w:rsidR="00380407">
        <w:rPr>
          <w:rFonts w:ascii="Arial" w:hAnsi="Arial" w:cs="Arial"/>
        </w:rPr>
        <w:t>:</w:t>
      </w:r>
    </w:p>
    <w:p w14:paraId="5236984E" w14:textId="77777777" w:rsidR="009A2A60" w:rsidRPr="00EA6858" w:rsidRDefault="009A2A60" w:rsidP="009A2A60">
      <w:pPr>
        <w:pStyle w:val="ListParagraph"/>
        <w:tabs>
          <w:tab w:val="left" w:pos="567"/>
          <w:tab w:val="left" w:pos="1080"/>
        </w:tabs>
        <w:ind w:left="1080"/>
        <w:contextualSpacing/>
        <w:jc w:val="both"/>
        <w:rPr>
          <w:rFonts w:ascii="Arial" w:hAnsi="Arial" w:cs="Arial"/>
        </w:rPr>
      </w:pPr>
    </w:p>
    <w:p w14:paraId="41FC1B1E" w14:textId="77777777" w:rsidR="006F7232" w:rsidRPr="00EA6858" w:rsidRDefault="006F7232" w:rsidP="006F7232">
      <w:pPr>
        <w:pStyle w:val="ListParagraph"/>
        <w:tabs>
          <w:tab w:val="left" w:pos="567"/>
          <w:tab w:val="left" w:pos="1080"/>
        </w:tabs>
        <w:ind w:left="1080" w:hanging="720"/>
        <w:jc w:val="both"/>
        <w:rPr>
          <w:rFonts w:ascii="Arial" w:hAnsi="Arial" w:cs="Arial"/>
        </w:rPr>
      </w:pPr>
    </w:p>
    <w:p w14:paraId="7FA922CA" w14:textId="42E4426F" w:rsidR="006F7232" w:rsidRPr="003460DC" w:rsidRDefault="006F7232" w:rsidP="006F7232">
      <w:pPr>
        <w:pStyle w:val="ListParagraph"/>
        <w:numPr>
          <w:ilvl w:val="0"/>
          <w:numId w:val="6"/>
        </w:numPr>
        <w:tabs>
          <w:tab w:val="left" w:pos="567"/>
          <w:tab w:val="left" w:pos="1200"/>
        </w:tabs>
        <w:spacing w:line="360" w:lineRule="auto"/>
        <w:ind w:left="1200" w:hanging="840"/>
        <w:contextualSpacing/>
        <w:jc w:val="both"/>
        <w:rPr>
          <w:rFonts w:ascii="Arial" w:hAnsi="Arial" w:cs="Arial"/>
          <w:b/>
          <w:bCs/>
        </w:rPr>
      </w:pPr>
      <w:r w:rsidRPr="003460DC">
        <w:rPr>
          <w:rFonts w:ascii="Arial" w:hAnsi="Arial" w:cs="Arial"/>
          <w:b/>
          <w:bCs/>
        </w:rPr>
        <w:t xml:space="preserve">Any other dimension of your contribution essentially depicting your leadership </w:t>
      </w:r>
      <w:proofErr w:type="gramStart"/>
      <w:r w:rsidRPr="003460DC">
        <w:rPr>
          <w:rFonts w:ascii="Arial" w:hAnsi="Arial" w:cs="Arial"/>
          <w:b/>
          <w:bCs/>
        </w:rPr>
        <w:t>quality</w:t>
      </w:r>
      <w:r w:rsidR="00380407">
        <w:rPr>
          <w:rFonts w:ascii="Arial" w:hAnsi="Arial" w:cs="Arial"/>
          <w:b/>
          <w:bCs/>
        </w:rPr>
        <w:t xml:space="preserve"> :</w:t>
      </w:r>
      <w:proofErr w:type="gramEnd"/>
    </w:p>
    <w:p w14:paraId="5CD6FC7C" w14:textId="77777777" w:rsidR="006F7232" w:rsidRPr="00EA6858" w:rsidRDefault="006F7232" w:rsidP="006F7232">
      <w:pPr>
        <w:spacing w:line="720" w:lineRule="auto"/>
        <w:ind w:left="360"/>
        <w:jc w:val="center"/>
        <w:rPr>
          <w:rFonts w:ascii="Arial" w:hAnsi="Arial" w:cs="Arial"/>
          <w:b/>
          <w:bCs/>
          <w:shd w:val="clear" w:color="auto" w:fill="BFBFBF"/>
        </w:rPr>
      </w:pPr>
    </w:p>
    <w:p w14:paraId="3EA0FCE9" w14:textId="77777777" w:rsidR="008061AC" w:rsidRPr="00EA6858" w:rsidRDefault="008061AC">
      <w:pPr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br w:type="page"/>
      </w:r>
    </w:p>
    <w:p w14:paraId="411344A5" w14:textId="77777777" w:rsidR="006F7232" w:rsidRPr="00EA6858" w:rsidRDefault="006F7232" w:rsidP="006F7232">
      <w:pPr>
        <w:spacing w:line="720" w:lineRule="auto"/>
        <w:ind w:left="360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lastRenderedPageBreak/>
        <w:t>Section V</w:t>
      </w:r>
    </w:p>
    <w:p w14:paraId="1B3D4B28" w14:textId="77777777" w:rsidR="006F7232" w:rsidRPr="00EA6858" w:rsidRDefault="006F7232" w:rsidP="006F7232">
      <w:pPr>
        <w:ind w:left="360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t xml:space="preserve">Participation/Contribution to </w:t>
      </w:r>
      <w:proofErr w:type="spellStart"/>
      <w:r w:rsidRPr="00EA6858">
        <w:rPr>
          <w:rFonts w:ascii="Arial" w:hAnsi="Arial" w:cs="Arial"/>
          <w:b/>
          <w:bCs/>
          <w:shd w:val="clear" w:color="auto" w:fill="BFBFBF"/>
        </w:rPr>
        <w:t>AcSIR</w:t>
      </w:r>
      <w:proofErr w:type="spellEnd"/>
      <w:r w:rsidRPr="00EA6858">
        <w:rPr>
          <w:rFonts w:ascii="Arial" w:hAnsi="Arial" w:cs="Arial"/>
          <w:b/>
          <w:bCs/>
          <w:shd w:val="clear" w:color="auto" w:fill="BFBFBF"/>
        </w:rPr>
        <w:t xml:space="preserve"> /HRD</w:t>
      </w:r>
    </w:p>
    <w:p w14:paraId="1978EF83" w14:textId="77777777" w:rsidR="006F7232" w:rsidRPr="00EA6858" w:rsidRDefault="006F7232" w:rsidP="006F7232">
      <w:pPr>
        <w:ind w:left="360"/>
        <w:rPr>
          <w:rFonts w:ascii="Arial" w:hAnsi="Arial" w:cs="Arial"/>
          <w:b/>
          <w:bCs/>
          <w:shd w:val="clear" w:color="auto" w:fill="BFBFBF"/>
        </w:rPr>
      </w:pPr>
    </w:p>
    <w:p w14:paraId="4F892DFC" w14:textId="77777777" w:rsidR="006F7232" w:rsidRPr="00EA6858" w:rsidRDefault="006F7232" w:rsidP="006F7232">
      <w:pPr>
        <w:ind w:left="360"/>
        <w:rPr>
          <w:rFonts w:ascii="Arial" w:hAnsi="Arial" w:cs="Arial"/>
          <w:b/>
          <w:bCs/>
          <w:shd w:val="clear" w:color="auto" w:fill="BFBFBF"/>
        </w:rPr>
      </w:pPr>
    </w:p>
    <w:p w14:paraId="5CB5FBA1" w14:textId="715BA0C6" w:rsidR="006F7232" w:rsidRPr="00EA6858" w:rsidRDefault="006F7232" w:rsidP="006F7232">
      <w:pPr>
        <w:numPr>
          <w:ilvl w:val="0"/>
          <w:numId w:val="4"/>
        </w:numPr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No. of Lectures delivered and details</w:t>
      </w:r>
      <w:r w:rsidR="006646EB" w:rsidRPr="00EA6858">
        <w:rPr>
          <w:rFonts w:ascii="Arial" w:hAnsi="Arial" w:cs="Arial"/>
        </w:rPr>
        <w:t xml:space="preserve">: </w:t>
      </w:r>
    </w:p>
    <w:p w14:paraId="4C833C95" w14:textId="77777777" w:rsidR="006F7232" w:rsidRPr="00EA6858" w:rsidRDefault="006F7232" w:rsidP="006F7232">
      <w:pPr>
        <w:ind w:left="360"/>
        <w:rPr>
          <w:rFonts w:ascii="Arial" w:hAnsi="Arial" w:cs="Arial"/>
          <w:b/>
          <w:bCs/>
          <w:shd w:val="clear" w:color="auto" w:fill="BFBFB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1984"/>
        <w:gridCol w:w="1134"/>
        <w:gridCol w:w="1276"/>
        <w:gridCol w:w="1206"/>
        <w:gridCol w:w="1680"/>
      </w:tblGrid>
      <w:tr w:rsidR="006F7232" w:rsidRPr="00EA6858" w14:paraId="167C66BD" w14:textId="77777777" w:rsidTr="009D1D79">
        <w:trPr>
          <w:jc w:val="center"/>
        </w:trPr>
        <w:tc>
          <w:tcPr>
            <w:tcW w:w="988" w:type="dxa"/>
            <w:shd w:val="clear" w:color="auto" w:fill="auto"/>
          </w:tcPr>
          <w:p w14:paraId="61B80BF3" w14:textId="10F2129C" w:rsidR="006F7232" w:rsidRPr="00EA6858" w:rsidRDefault="006F7232" w:rsidP="006F7232">
            <w:pPr>
              <w:rPr>
                <w:rFonts w:ascii="Arial" w:hAnsi="Arial" w:cs="Arial"/>
                <w:bCs/>
                <w:iCs/>
                <w:shd w:val="clear" w:color="auto" w:fill="BFBFBF"/>
              </w:rPr>
            </w:pPr>
            <w:r w:rsidRPr="00EA6858">
              <w:rPr>
                <w:rFonts w:ascii="Arial" w:hAnsi="Arial" w:cs="Arial"/>
              </w:rPr>
              <w:t>Sl.</w:t>
            </w:r>
            <w:r w:rsidR="00AD0370">
              <w:rPr>
                <w:rFonts w:ascii="Arial" w:hAnsi="Arial" w:cs="Arial"/>
              </w:rPr>
              <w:t xml:space="preserve"> </w:t>
            </w:r>
            <w:r w:rsidRPr="00EA6858">
              <w:rPr>
                <w:rFonts w:ascii="Arial" w:hAnsi="Arial" w:cs="Arial"/>
              </w:rPr>
              <w:t>No</w:t>
            </w:r>
          </w:p>
        </w:tc>
        <w:tc>
          <w:tcPr>
            <w:tcW w:w="1984" w:type="dxa"/>
            <w:shd w:val="clear" w:color="auto" w:fill="auto"/>
          </w:tcPr>
          <w:p w14:paraId="6CAF51BA" w14:textId="77777777" w:rsidR="006F7232" w:rsidRPr="00EA6858" w:rsidRDefault="006F7232" w:rsidP="006F7232">
            <w:pPr>
              <w:rPr>
                <w:rFonts w:ascii="Arial" w:hAnsi="Arial" w:cs="Arial"/>
                <w:bCs/>
                <w:iCs/>
                <w:shd w:val="clear" w:color="auto" w:fill="BFBFBF"/>
              </w:rPr>
            </w:pPr>
            <w:r w:rsidRPr="00EA6858">
              <w:rPr>
                <w:rFonts w:ascii="Arial" w:hAnsi="Arial" w:cs="Arial"/>
              </w:rPr>
              <w:t>Subject/Course</w:t>
            </w:r>
          </w:p>
        </w:tc>
        <w:tc>
          <w:tcPr>
            <w:tcW w:w="1134" w:type="dxa"/>
            <w:shd w:val="clear" w:color="auto" w:fill="auto"/>
          </w:tcPr>
          <w:p w14:paraId="1CDF2E5B" w14:textId="77777777" w:rsidR="006F7232" w:rsidRPr="00EA6858" w:rsidRDefault="006F7232" w:rsidP="006F7232">
            <w:pPr>
              <w:rPr>
                <w:rFonts w:ascii="Arial" w:hAnsi="Arial" w:cs="Arial"/>
                <w:bCs/>
                <w:iCs/>
                <w:shd w:val="clear" w:color="auto" w:fill="BFBFBF"/>
              </w:rPr>
            </w:pPr>
            <w:r w:rsidRPr="00EA6858">
              <w:rPr>
                <w:rFonts w:ascii="Arial" w:hAnsi="Arial" w:cs="Arial"/>
              </w:rPr>
              <w:t>Credits</w:t>
            </w:r>
          </w:p>
        </w:tc>
        <w:tc>
          <w:tcPr>
            <w:tcW w:w="1276" w:type="dxa"/>
            <w:shd w:val="clear" w:color="auto" w:fill="auto"/>
          </w:tcPr>
          <w:p w14:paraId="39020E2F" w14:textId="77777777" w:rsidR="006F7232" w:rsidRPr="00EA6858" w:rsidRDefault="006F7232" w:rsidP="006F7232">
            <w:pPr>
              <w:rPr>
                <w:rFonts w:ascii="Arial" w:hAnsi="Arial" w:cs="Arial"/>
                <w:bCs/>
                <w:iCs/>
                <w:shd w:val="clear" w:color="auto" w:fill="BFBFBF"/>
              </w:rPr>
            </w:pPr>
            <w:r w:rsidRPr="00EA6858">
              <w:rPr>
                <w:rFonts w:ascii="Arial" w:hAnsi="Arial" w:cs="Arial"/>
              </w:rPr>
              <w:t>No. of Students</w:t>
            </w:r>
          </w:p>
        </w:tc>
        <w:tc>
          <w:tcPr>
            <w:tcW w:w="1206" w:type="dxa"/>
            <w:shd w:val="clear" w:color="auto" w:fill="auto"/>
          </w:tcPr>
          <w:p w14:paraId="1EE6F299" w14:textId="77777777" w:rsidR="006F7232" w:rsidRPr="00EA6858" w:rsidRDefault="006F7232" w:rsidP="006F7232">
            <w:pPr>
              <w:rPr>
                <w:rFonts w:ascii="Arial" w:hAnsi="Arial" w:cs="Arial"/>
                <w:bCs/>
                <w:iCs/>
                <w:shd w:val="clear" w:color="auto" w:fill="BFBFBF"/>
              </w:rPr>
            </w:pPr>
            <w:r w:rsidRPr="00EA6858">
              <w:rPr>
                <w:rFonts w:ascii="Arial" w:hAnsi="Arial" w:cs="Arial"/>
              </w:rPr>
              <w:t>No .of Lecture Hours</w:t>
            </w:r>
          </w:p>
        </w:tc>
        <w:tc>
          <w:tcPr>
            <w:tcW w:w="1680" w:type="dxa"/>
            <w:shd w:val="clear" w:color="auto" w:fill="auto"/>
          </w:tcPr>
          <w:p w14:paraId="1CF5A30A" w14:textId="77777777" w:rsidR="006F7232" w:rsidRPr="00EA6858" w:rsidRDefault="006F7232" w:rsidP="006F7232">
            <w:pPr>
              <w:rPr>
                <w:rFonts w:ascii="Arial" w:hAnsi="Arial" w:cs="Arial"/>
                <w:bCs/>
                <w:iCs/>
                <w:shd w:val="clear" w:color="auto" w:fill="BFBFBF"/>
              </w:rPr>
            </w:pPr>
            <w:r w:rsidRPr="00EA6858">
              <w:rPr>
                <w:rFonts w:ascii="Arial" w:hAnsi="Arial" w:cs="Arial"/>
              </w:rPr>
              <w:t>No. of  Practical Sessions</w:t>
            </w:r>
          </w:p>
        </w:tc>
      </w:tr>
      <w:tr w:rsidR="006F7232" w:rsidRPr="00EA6858" w14:paraId="0B38BB23" w14:textId="77777777" w:rsidTr="009D1D79">
        <w:trPr>
          <w:jc w:val="center"/>
        </w:trPr>
        <w:tc>
          <w:tcPr>
            <w:tcW w:w="988" w:type="dxa"/>
          </w:tcPr>
          <w:p w14:paraId="3D7E2BAA" w14:textId="77777777" w:rsidR="006F7232" w:rsidRPr="00EA6858" w:rsidRDefault="006F7232" w:rsidP="006F7232">
            <w:pPr>
              <w:rPr>
                <w:rFonts w:ascii="Arial" w:hAnsi="Arial" w:cs="Arial"/>
                <w:b/>
                <w:bCs/>
                <w:shd w:val="clear" w:color="auto" w:fill="BFBFBF"/>
              </w:rPr>
            </w:pPr>
          </w:p>
          <w:p w14:paraId="2C5DEBC8" w14:textId="77777777" w:rsidR="006F7232" w:rsidRPr="00EA6858" w:rsidRDefault="006F7232" w:rsidP="006F7232">
            <w:pPr>
              <w:rPr>
                <w:rFonts w:ascii="Arial" w:hAnsi="Arial" w:cs="Arial"/>
                <w:b/>
                <w:bCs/>
                <w:shd w:val="clear" w:color="auto" w:fill="BFBFBF"/>
              </w:rPr>
            </w:pPr>
          </w:p>
        </w:tc>
        <w:tc>
          <w:tcPr>
            <w:tcW w:w="1984" w:type="dxa"/>
          </w:tcPr>
          <w:p w14:paraId="2A2B1506" w14:textId="77777777" w:rsidR="006F7232" w:rsidRPr="00EA6858" w:rsidRDefault="006F7232" w:rsidP="006F7232">
            <w:pPr>
              <w:rPr>
                <w:rFonts w:ascii="Arial" w:hAnsi="Arial" w:cs="Arial"/>
                <w:b/>
                <w:bCs/>
                <w:shd w:val="clear" w:color="auto" w:fill="BFBFBF"/>
              </w:rPr>
            </w:pPr>
          </w:p>
        </w:tc>
        <w:tc>
          <w:tcPr>
            <w:tcW w:w="1134" w:type="dxa"/>
          </w:tcPr>
          <w:p w14:paraId="51D257F4" w14:textId="77777777" w:rsidR="006F7232" w:rsidRPr="00EA6858" w:rsidRDefault="006F7232" w:rsidP="006F7232">
            <w:pPr>
              <w:rPr>
                <w:rFonts w:ascii="Arial" w:hAnsi="Arial" w:cs="Arial"/>
                <w:b/>
                <w:bCs/>
                <w:shd w:val="clear" w:color="auto" w:fill="BFBFBF"/>
              </w:rPr>
            </w:pPr>
          </w:p>
        </w:tc>
        <w:tc>
          <w:tcPr>
            <w:tcW w:w="1276" w:type="dxa"/>
          </w:tcPr>
          <w:p w14:paraId="0D84FE24" w14:textId="77777777" w:rsidR="006F7232" w:rsidRPr="00EA6858" w:rsidRDefault="006F7232" w:rsidP="006F7232">
            <w:pPr>
              <w:rPr>
                <w:rFonts w:ascii="Arial" w:hAnsi="Arial" w:cs="Arial"/>
                <w:b/>
                <w:bCs/>
                <w:shd w:val="clear" w:color="auto" w:fill="BFBFBF"/>
              </w:rPr>
            </w:pPr>
          </w:p>
        </w:tc>
        <w:tc>
          <w:tcPr>
            <w:tcW w:w="1206" w:type="dxa"/>
          </w:tcPr>
          <w:p w14:paraId="42165E08" w14:textId="77777777" w:rsidR="006F7232" w:rsidRPr="00EA6858" w:rsidRDefault="006F7232" w:rsidP="006F7232">
            <w:pPr>
              <w:rPr>
                <w:rFonts w:ascii="Arial" w:hAnsi="Arial" w:cs="Arial"/>
                <w:b/>
                <w:bCs/>
                <w:shd w:val="clear" w:color="auto" w:fill="BFBFBF"/>
              </w:rPr>
            </w:pPr>
          </w:p>
        </w:tc>
        <w:tc>
          <w:tcPr>
            <w:tcW w:w="1680" w:type="dxa"/>
          </w:tcPr>
          <w:p w14:paraId="6F222029" w14:textId="77777777" w:rsidR="006F7232" w:rsidRPr="00EA6858" w:rsidRDefault="006F7232" w:rsidP="006F7232">
            <w:pPr>
              <w:rPr>
                <w:rFonts w:ascii="Arial" w:hAnsi="Arial" w:cs="Arial"/>
                <w:b/>
                <w:bCs/>
                <w:shd w:val="clear" w:color="auto" w:fill="BFBFBF"/>
              </w:rPr>
            </w:pPr>
          </w:p>
        </w:tc>
      </w:tr>
    </w:tbl>
    <w:p w14:paraId="1A6FD31B" w14:textId="77777777" w:rsidR="006F7232" w:rsidRPr="00EA6858" w:rsidRDefault="006F7232" w:rsidP="006F7232">
      <w:pPr>
        <w:rPr>
          <w:rFonts w:ascii="Arial" w:hAnsi="Arial" w:cs="Arial"/>
          <w:b/>
          <w:bCs/>
          <w:shd w:val="clear" w:color="auto" w:fill="BFBFBF"/>
        </w:rPr>
      </w:pPr>
    </w:p>
    <w:p w14:paraId="4F027EC9" w14:textId="77777777" w:rsidR="006F7232" w:rsidRPr="00EA6858" w:rsidRDefault="006F7232" w:rsidP="006F7232">
      <w:pPr>
        <w:rPr>
          <w:rFonts w:ascii="Arial" w:hAnsi="Arial" w:cs="Arial"/>
          <w:b/>
          <w:bCs/>
          <w:shd w:val="clear" w:color="auto" w:fill="BFBFBF"/>
        </w:rPr>
      </w:pPr>
    </w:p>
    <w:p w14:paraId="2DC6C5E7" w14:textId="77777777" w:rsidR="006F7232" w:rsidRPr="00EA6858" w:rsidRDefault="006F7232" w:rsidP="006F7232">
      <w:pPr>
        <w:numPr>
          <w:ilvl w:val="0"/>
          <w:numId w:val="4"/>
        </w:numPr>
        <w:ind w:hanging="600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Did you have a role in the design of curriculum of any subject</w:t>
      </w:r>
      <w:r w:rsidRPr="00EA6858">
        <w:rPr>
          <w:rFonts w:ascii="Arial" w:hAnsi="Arial" w:cs="Arial"/>
        </w:rPr>
        <w:t>?</w:t>
      </w:r>
    </w:p>
    <w:p w14:paraId="3DA30370" w14:textId="6333BA26" w:rsidR="006F7232" w:rsidRPr="00EA6858" w:rsidRDefault="006F7232" w:rsidP="006F7232">
      <w:pPr>
        <w:rPr>
          <w:rFonts w:ascii="Arial" w:hAnsi="Arial" w:cs="Arial"/>
        </w:rPr>
      </w:pPr>
      <w:r w:rsidRPr="00EA6858">
        <w:rPr>
          <w:rFonts w:ascii="Arial" w:hAnsi="Arial" w:cs="Arial"/>
        </w:rPr>
        <w:t xml:space="preserve">           (under 100 words)</w:t>
      </w:r>
      <w:r w:rsidR="006646EB" w:rsidRPr="00EA6858">
        <w:rPr>
          <w:rFonts w:ascii="Arial" w:hAnsi="Arial" w:cs="Arial"/>
        </w:rPr>
        <w:t xml:space="preserve">: </w:t>
      </w:r>
    </w:p>
    <w:p w14:paraId="31C7B555" w14:textId="77777777" w:rsidR="006F7232" w:rsidRPr="00EA6858" w:rsidRDefault="006F7232" w:rsidP="006F7232">
      <w:pPr>
        <w:rPr>
          <w:rFonts w:ascii="Arial" w:hAnsi="Arial" w:cs="Arial"/>
        </w:rPr>
      </w:pPr>
    </w:p>
    <w:p w14:paraId="558448F5" w14:textId="77777777" w:rsidR="006F7232" w:rsidRPr="00EA6858" w:rsidRDefault="006F7232" w:rsidP="006F7232">
      <w:pPr>
        <w:rPr>
          <w:rFonts w:ascii="Arial" w:hAnsi="Arial" w:cs="Arial"/>
        </w:rPr>
      </w:pPr>
    </w:p>
    <w:p w14:paraId="4938FA40" w14:textId="55A05F64" w:rsidR="006F7232" w:rsidRDefault="006F7232" w:rsidP="001643C8">
      <w:pPr>
        <w:numPr>
          <w:ilvl w:val="0"/>
          <w:numId w:val="4"/>
        </w:numPr>
        <w:tabs>
          <w:tab w:val="num" w:pos="993"/>
        </w:tabs>
        <w:ind w:left="993" w:hanging="633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 xml:space="preserve">What other contributions you have made to the Academy this </w:t>
      </w:r>
      <w:proofErr w:type="gramStart"/>
      <w:r w:rsidRPr="003460DC">
        <w:rPr>
          <w:rFonts w:ascii="Arial" w:hAnsi="Arial" w:cs="Arial"/>
          <w:b/>
          <w:bCs/>
        </w:rPr>
        <w:t>year ?</w:t>
      </w:r>
      <w:proofErr w:type="gramEnd"/>
      <w:r w:rsidRPr="00E679D8">
        <w:rPr>
          <w:rFonts w:ascii="Arial" w:hAnsi="Arial" w:cs="Arial"/>
        </w:rPr>
        <w:t xml:space="preserve"> (under 150 words)</w:t>
      </w:r>
      <w:r w:rsidR="006646EB" w:rsidRPr="00E679D8">
        <w:rPr>
          <w:rFonts w:ascii="Arial" w:hAnsi="Arial" w:cs="Arial"/>
        </w:rPr>
        <w:t xml:space="preserve">: </w:t>
      </w:r>
    </w:p>
    <w:p w14:paraId="047864B6" w14:textId="77777777" w:rsidR="00BB5429" w:rsidRPr="00EA6858" w:rsidRDefault="00BB5429" w:rsidP="009837B2">
      <w:pPr>
        <w:tabs>
          <w:tab w:val="num" w:pos="993"/>
        </w:tabs>
        <w:ind w:left="993"/>
        <w:rPr>
          <w:rFonts w:ascii="Arial" w:hAnsi="Arial" w:cs="Arial"/>
        </w:rPr>
      </w:pPr>
    </w:p>
    <w:p w14:paraId="29E5383A" w14:textId="19056E34" w:rsidR="006F7232" w:rsidRPr="00EA6858" w:rsidRDefault="006F7232" w:rsidP="006F7232">
      <w:pPr>
        <w:numPr>
          <w:ilvl w:val="0"/>
          <w:numId w:val="4"/>
        </w:numPr>
        <w:tabs>
          <w:tab w:val="num" w:pos="993"/>
        </w:tabs>
        <w:ind w:left="993" w:hanging="633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Did you prepare any lecture notes, tutorials, test/assignments etc.?</w:t>
      </w:r>
      <w:r w:rsidRPr="00EA6858">
        <w:rPr>
          <w:rFonts w:ascii="Arial" w:hAnsi="Arial" w:cs="Arial"/>
        </w:rPr>
        <w:t xml:space="preserve"> (under 100 words)</w:t>
      </w:r>
      <w:r w:rsidR="006646EB" w:rsidRPr="00EA6858">
        <w:rPr>
          <w:rFonts w:ascii="Arial" w:hAnsi="Arial" w:cs="Arial"/>
        </w:rPr>
        <w:t xml:space="preserve">: </w:t>
      </w:r>
    </w:p>
    <w:p w14:paraId="59AACDC7" w14:textId="77777777" w:rsidR="006F7232" w:rsidRPr="00EA6858" w:rsidRDefault="006F7232" w:rsidP="006F7232">
      <w:pPr>
        <w:rPr>
          <w:rFonts w:ascii="Arial" w:hAnsi="Arial" w:cs="Arial"/>
        </w:rPr>
      </w:pPr>
    </w:p>
    <w:p w14:paraId="08A53ACA" w14:textId="77777777" w:rsidR="006F7232" w:rsidRPr="00EA6858" w:rsidRDefault="006F7232" w:rsidP="006F7232">
      <w:pPr>
        <w:rPr>
          <w:rFonts w:ascii="Arial" w:hAnsi="Arial" w:cs="Arial"/>
        </w:rPr>
      </w:pPr>
    </w:p>
    <w:p w14:paraId="45CD15A6" w14:textId="49D5677A" w:rsidR="006F7232" w:rsidRPr="00EA6858" w:rsidRDefault="006F7232" w:rsidP="003460DC">
      <w:pPr>
        <w:numPr>
          <w:ilvl w:val="0"/>
          <w:numId w:val="4"/>
        </w:numPr>
        <w:ind w:left="993" w:hanging="633"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Please explain any other responsibility you have been assigned/ undertaken including teaching PG/PhD students in 150 words</w:t>
      </w:r>
      <w:r w:rsidR="00380407">
        <w:rPr>
          <w:rFonts w:ascii="Arial" w:hAnsi="Arial" w:cs="Arial"/>
        </w:rPr>
        <w:t>:</w:t>
      </w:r>
    </w:p>
    <w:p w14:paraId="72960FDC" w14:textId="77777777" w:rsidR="006F7232" w:rsidRPr="00EA6858" w:rsidRDefault="006F7232" w:rsidP="006F7232">
      <w:pPr>
        <w:rPr>
          <w:rFonts w:ascii="Arial" w:hAnsi="Arial" w:cs="Arial"/>
        </w:rPr>
      </w:pPr>
    </w:p>
    <w:p w14:paraId="01EB6F19" w14:textId="77777777" w:rsidR="006F7232" w:rsidRPr="00EA6858" w:rsidRDefault="006F7232" w:rsidP="006F7232">
      <w:pPr>
        <w:rPr>
          <w:rFonts w:ascii="Arial" w:hAnsi="Arial" w:cs="Arial"/>
        </w:rPr>
      </w:pPr>
    </w:p>
    <w:p w14:paraId="4011D571" w14:textId="1AEF9448" w:rsidR="006F7232" w:rsidRPr="00F04CEB" w:rsidRDefault="006F7232" w:rsidP="003460DC">
      <w:pPr>
        <w:numPr>
          <w:ilvl w:val="0"/>
          <w:numId w:val="4"/>
        </w:numPr>
        <w:ind w:left="993" w:hanging="567"/>
        <w:jc w:val="both"/>
        <w:rPr>
          <w:rFonts w:ascii="Arial" w:hAnsi="Arial" w:cs="Arial"/>
          <w:b/>
          <w:bCs/>
        </w:rPr>
      </w:pPr>
      <w:r w:rsidRPr="003460DC">
        <w:rPr>
          <w:rFonts w:ascii="Arial" w:hAnsi="Arial" w:cs="Arial"/>
          <w:b/>
          <w:bCs/>
        </w:rPr>
        <w:t>No. of MS(Research), Ph.D. students guided</w:t>
      </w:r>
      <w:r w:rsidR="003460DC">
        <w:rPr>
          <w:rFonts w:ascii="Arial" w:hAnsi="Arial" w:cs="Arial"/>
        </w:rPr>
        <w:t xml:space="preserve"> (indicate whether in progress </w:t>
      </w:r>
      <w:r w:rsidRPr="00EA6858">
        <w:rPr>
          <w:rFonts w:ascii="Arial" w:hAnsi="Arial" w:cs="Arial"/>
        </w:rPr>
        <w:t>or completed/awarded)</w:t>
      </w:r>
      <w:r w:rsidR="00380407">
        <w:rPr>
          <w:rFonts w:ascii="Arial" w:hAnsi="Arial" w:cs="Arial"/>
        </w:rPr>
        <w:t>:</w:t>
      </w:r>
    </w:p>
    <w:p w14:paraId="45A404FA" w14:textId="77777777" w:rsidR="006F7232" w:rsidRPr="00EA6858" w:rsidRDefault="006F7232" w:rsidP="006F7232">
      <w:pPr>
        <w:rPr>
          <w:rFonts w:ascii="Arial" w:hAnsi="Arial" w:cs="Arial"/>
        </w:rPr>
      </w:pPr>
    </w:p>
    <w:p w14:paraId="405FB2AD" w14:textId="77777777" w:rsidR="006F7232" w:rsidRPr="00EA6858" w:rsidRDefault="006F7232" w:rsidP="006F7232">
      <w:pPr>
        <w:rPr>
          <w:rFonts w:ascii="Arial" w:hAnsi="Arial" w:cs="Arial"/>
        </w:rPr>
      </w:pPr>
    </w:p>
    <w:p w14:paraId="3A4A74CF" w14:textId="3AEB9E58" w:rsidR="006F7232" w:rsidRPr="00C11665" w:rsidRDefault="00C11665" w:rsidP="003460DC">
      <w:pPr>
        <w:pStyle w:val="NoSpacing"/>
        <w:ind w:left="993" w:hanging="567"/>
        <w:jc w:val="both"/>
        <w:rPr>
          <w:rFonts w:ascii="Arial" w:hAnsi="Arial" w:cs="Arial"/>
        </w:rPr>
      </w:pPr>
      <w:r w:rsidRPr="000F63A1">
        <w:rPr>
          <w:rFonts w:ascii="Arial" w:hAnsi="Arial" w:cs="Arial"/>
          <w:b/>
        </w:rPr>
        <w:t>V.7</w:t>
      </w:r>
      <w:r>
        <w:rPr>
          <w:rFonts w:ascii="Arial" w:hAnsi="Arial" w:cs="Arial"/>
        </w:rPr>
        <w:t xml:space="preserve"> </w:t>
      </w:r>
      <w:r w:rsidR="006F7232" w:rsidRPr="003460DC">
        <w:rPr>
          <w:rFonts w:ascii="Arial" w:hAnsi="Arial" w:cs="Arial"/>
          <w:b/>
          <w:bCs/>
        </w:rPr>
        <w:t>Students guid</w:t>
      </w:r>
      <w:r w:rsidR="003460DC">
        <w:rPr>
          <w:rFonts w:ascii="Arial" w:hAnsi="Arial" w:cs="Arial"/>
          <w:b/>
          <w:bCs/>
        </w:rPr>
        <w:t>ed for their project</w:t>
      </w:r>
      <w:r w:rsidR="006F7232" w:rsidRPr="003460DC">
        <w:rPr>
          <w:rFonts w:ascii="Arial" w:hAnsi="Arial" w:cs="Arial"/>
          <w:b/>
          <w:bCs/>
        </w:rPr>
        <w:t>/</w:t>
      </w:r>
      <w:proofErr w:type="gramStart"/>
      <w:r w:rsidR="006F7232" w:rsidRPr="003460DC">
        <w:rPr>
          <w:rFonts w:ascii="Arial" w:hAnsi="Arial" w:cs="Arial"/>
          <w:b/>
          <w:bCs/>
        </w:rPr>
        <w:t>M.E</w:t>
      </w:r>
      <w:proofErr w:type="gramEnd"/>
      <w:r w:rsidR="006F7232" w:rsidRPr="003460DC">
        <w:rPr>
          <w:rFonts w:ascii="Arial" w:hAnsi="Arial" w:cs="Arial"/>
          <w:b/>
          <w:bCs/>
        </w:rPr>
        <w:t xml:space="preserve">/ </w:t>
      </w:r>
      <w:proofErr w:type="spellStart"/>
      <w:r w:rsidR="006F7232" w:rsidRPr="003460DC">
        <w:rPr>
          <w:rFonts w:ascii="Arial" w:hAnsi="Arial" w:cs="Arial"/>
          <w:b/>
          <w:bCs/>
        </w:rPr>
        <w:t>M.Tech</w:t>
      </w:r>
      <w:proofErr w:type="spellEnd"/>
      <w:r w:rsidR="006F7232" w:rsidRPr="003460DC">
        <w:rPr>
          <w:rFonts w:ascii="Arial" w:hAnsi="Arial" w:cs="Arial"/>
          <w:b/>
          <w:bCs/>
        </w:rPr>
        <w:t>. /MBA/MCA etc</w:t>
      </w:r>
      <w:r w:rsidR="006F7232" w:rsidRPr="00C11665">
        <w:rPr>
          <w:rFonts w:ascii="Arial" w:hAnsi="Arial" w:cs="Arial"/>
        </w:rPr>
        <w:t>.</w:t>
      </w:r>
      <w:r w:rsidR="006646EB" w:rsidRPr="00C11665">
        <w:rPr>
          <w:rFonts w:ascii="Arial" w:hAnsi="Arial" w:cs="Arial"/>
        </w:rPr>
        <w:t xml:space="preserve">: </w:t>
      </w:r>
    </w:p>
    <w:p w14:paraId="556FEA3C" w14:textId="77777777" w:rsidR="006F7232" w:rsidRPr="00C11665" w:rsidRDefault="006F7232" w:rsidP="006F7232">
      <w:pPr>
        <w:spacing w:line="720" w:lineRule="auto"/>
        <w:rPr>
          <w:rFonts w:ascii="Arial" w:hAnsi="Arial" w:cs="Arial"/>
        </w:rPr>
      </w:pPr>
    </w:p>
    <w:p w14:paraId="4179F31D" w14:textId="77777777" w:rsidR="006F7232" w:rsidRPr="00EA6858" w:rsidRDefault="006F7232" w:rsidP="006F7232">
      <w:pPr>
        <w:spacing w:line="720" w:lineRule="auto"/>
        <w:ind w:left="360"/>
        <w:jc w:val="center"/>
        <w:rPr>
          <w:rFonts w:ascii="Arial" w:hAnsi="Arial" w:cs="Arial"/>
          <w:b/>
          <w:bCs/>
          <w:shd w:val="clear" w:color="auto" w:fill="BFBFBF"/>
        </w:rPr>
      </w:pPr>
      <w:r w:rsidRPr="00EA6858">
        <w:rPr>
          <w:rFonts w:ascii="Arial" w:hAnsi="Arial" w:cs="Arial"/>
          <w:b/>
          <w:bCs/>
          <w:shd w:val="clear" w:color="auto" w:fill="BFBFBF"/>
        </w:rPr>
        <w:br w:type="page"/>
      </w:r>
      <w:r w:rsidRPr="00EA6858">
        <w:rPr>
          <w:rFonts w:ascii="Arial" w:hAnsi="Arial" w:cs="Arial"/>
          <w:b/>
          <w:bCs/>
          <w:shd w:val="clear" w:color="auto" w:fill="BFBFBF"/>
        </w:rPr>
        <w:lastRenderedPageBreak/>
        <w:t>Section VI</w:t>
      </w:r>
    </w:p>
    <w:p w14:paraId="7E7067EA" w14:textId="1A42AC87" w:rsidR="006F7232" w:rsidRPr="000F63A1" w:rsidRDefault="006F7232" w:rsidP="006F7232">
      <w:pPr>
        <w:spacing w:line="360" w:lineRule="auto"/>
        <w:rPr>
          <w:rFonts w:ascii="Arial" w:hAnsi="Arial" w:cs="Arial"/>
          <w:b/>
        </w:rPr>
      </w:pPr>
      <w:r w:rsidRPr="000F63A1">
        <w:rPr>
          <w:rFonts w:ascii="Arial" w:hAnsi="Arial" w:cs="Arial"/>
          <w:b/>
        </w:rPr>
        <w:t>Provide salient details including the name of the organization and the year of award, on the following</w:t>
      </w:r>
      <w:r w:rsidR="00380407" w:rsidRPr="000F63A1">
        <w:rPr>
          <w:rFonts w:ascii="Arial" w:hAnsi="Arial" w:cs="Arial"/>
          <w:b/>
        </w:rPr>
        <w:t>:</w:t>
      </w:r>
    </w:p>
    <w:p w14:paraId="394F67AE" w14:textId="77777777" w:rsidR="006F7232" w:rsidRPr="00EA6858" w:rsidRDefault="006F7232" w:rsidP="006F7232">
      <w:pPr>
        <w:spacing w:line="360" w:lineRule="auto"/>
        <w:rPr>
          <w:rFonts w:ascii="Arial" w:hAnsi="Arial" w:cs="Arial"/>
        </w:rPr>
      </w:pPr>
    </w:p>
    <w:p w14:paraId="364958CD" w14:textId="1887FBF0" w:rsidR="006F7232" w:rsidRPr="00EA6858" w:rsidRDefault="006F7232" w:rsidP="003460DC">
      <w:pPr>
        <w:pStyle w:val="ListParagraph"/>
        <w:numPr>
          <w:ilvl w:val="0"/>
          <w:numId w:val="5"/>
        </w:numPr>
        <w:tabs>
          <w:tab w:val="clear" w:pos="3060"/>
        </w:tabs>
        <w:spacing w:line="360" w:lineRule="auto"/>
        <w:ind w:left="360"/>
        <w:contextualSpacing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Fellowships of professional societies</w:t>
      </w:r>
      <w:r w:rsidRPr="00EA6858">
        <w:rPr>
          <w:rFonts w:ascii="Arial" w:hAnsi="Arial" w:cs="Arial"/>
        </w:rPr>
        <w:t xml:space="preserve"> </w:t>
      </w:r>
      <w:r w:rsidRPr="00EA6858">
        <w:rPr>
          <w:rFonts w:ascii="Arial" w:hAnsi="Arial" w:cs="Arial"/>
          <w:i/>
          <w:iCs/>
        </w:rPr>
        <w:t xml:space="preserve">(restricted to </w:t>
      </w:r>
      <w:r w:rsidRPr="00EA6858">
        <w:rPr>
          <w:rFonts w:ascii="Arial" w:hAnsi="Arial" w:cs="Arial"/>
          <w:b/>
          <w:bCs/>
          <w:i/>
          <w:iCs/>
        </w:rPr>
        <w:t>all India level selections</w:t>
      </w:r>
      <w:r w:rsidRPr="00EA6858">
        <w:rPr>
          <w:rFonts w:ascii="Arial" w:hAnsi="Arial" w:cs="Arial"/>
          <w:i/>
          <w:iCs/>
        </w:rPr>
        <w:t xml:space="preserve"> only, besides international selections, if any)</w:t>
      </w:r>
      <w:r w:rsidR="00F04CEB">
        <w:rPr>
          <w:rFonts w:ascii="Arial" w:hAnsi="Arial" w:cs="Arial"/>
          <w:i/>
          <w:iCs/>
        </w:rPr>
        <w:t xml:space="preserve">: </w:t>
      </w:r>
    </w:p>
    <w:p w14:paraId="36E07B1A" w14:textId="77777777" w:rsidR="006F7232" w:rsidRPr="00EA6858" w:rsidRDefault="006F7232" w:rsidP="006F7232">
      <w:pPr>
        <w:pStyle w:val="ListParagraph"/>
        <w:spacing w:line="360" w:lineRule="auto"/>
        <w:ind w:left="-2340"/>
        <w:jc w:val="both"/>
        <w:rPr>
          <w:rFonts w:ascii="Arial" w:hAnsi="Arial" w:cs="Arial"/>
        </w:rPr>
      </w:pPr>
    </w:p>
    <w:p w14:paraId="5CDF6AFC" w14:textId="33D8E5F4" w:rsidR="006F7232" w:rsidRPr="00EA6858" w:rsidRDefault="006F7232" w:rsidP="006F7232">
      <w:pPr>
        <w:pStyle w:val="ListParagraph"/>
        <w:numPr>
          <w:ilvl w:val="0"/>
          <w:numId w:val="5"/>
        </w:numPr>
        <w:tabs>
          <w:tab w:val="clear" w:pos="3060"/>
          <w:tab w:val="num" w:pos="360"/>
        </w:tabs>
        <w:spacing w:line="360" w:lineRule="auto"/>
        <w:ind w:left="360"/>
        <w:contextualSpacing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Prestigious award / recognition received</w:t>
      </w:r>
      <w:r w:rsidRPr="00EA6858">
        <w:rPr>
          <w:rFonts w:ascii="Arial" w:hAnsi="Arial" w:cs="Arial"/>
        </w:rPr>
        <w:t xml:space="preserve"> </w:t>
      </w:r>
      <w:r w:rsidRPr="00EA6858">
        <w:rPr>
          <w:rFonts w:ascii="Arial" w:hAnsi="Arial" w:cs="Arial"/>
          <w:i/>
          <w:iCs/>
        </w:rPr>
        <w:t xml:space="preserve">(restricted to </w:t>
      </w:r>
      <w:r w:rsidRPr="00EA6858">
        <w:rPr>
          <w:rFonts w:ascii="Arial" w:hAnsi="Arial" w:cs="Arial"/>
          <w:b/>
          <w:bCs/>
          <w:i/>
          <w:iCs/>
        </w:rPr>
        <w:t xml:space="preserve">national &amp; international level recognitions </w:t>
      </w:r>
      <w:r w:rsidRPr="00EA6858">
        <w:rPr>
          <w:rFonts w:ascii="Arial" w:hAnsi="Arial" w:cs="Arial"/>
          <w:i/>
          <w:iCs/>
        </w:rPr>
        <w:t>only, kindly also indicate in monetary terms, wherever applicable)</w:t>
      </w:r>
      <w:r w:rsidR="00F04CEB">
        <w:rPr>
          <w:rFonts w:ascii="Arial" w:hAnsi="Arial" w:cs="Arial"/>
          <w:i/>
          <w:iCs/>
        </w:rPr>
        <w:t xml:space="preserve">: </w:t>
      </w:r>
    </w:p>
    <w:p w14:paraId="02183DE3" w14:textId="77777777" w:rsidR="006F7232" w:rsidRPr="00EA6858" w:rsidRDefault="006F7232" w:rsidP="006F7232">
      <w:pPr>
        <w:pStyle w:val="ListParagraph"/>
        <w:spacing w:line="360" w:lineRule="auto"/>
        <w:ind w:left="0"/>
        <w:jc w:val="both"/>
        <w:rPr>
          <w:rFonts w:ascii="Arial" w:hAnsi="Arial" w:cs="Arial"/>
        </w:rPr>
      </w:pPr>
    </w:p>
    <w:p w14:paraId="770AD5FF" w14:textId="77777777" w:rsidR="006F7232" w:rsidRPr="00EA6858" w:rsidRDefault="006F7232" w:rsidP="006F7232">
      <w:pPr>
        <w:pStyle w:val="ListParagraph"/>
        <w:ind w:left="-2340"/>
        <w:rPr>
          <w:rFonts w:ascii="Arial" w:hAnsi="Arial" w:cs="Arial"/>
        </w:rPr>
      </w:pPr>
    </w:p>
    <w:p w14:paraId="75C0A21B" w14:textId="22FA8B39" w:rsidR="006F7232" w:rsidRPr="00EA6858" w:rsidRDefault="006F7232" w:rsidP="006F7232">
      <w:pPr>
        <w:pStyle w:val="ListParagraph"/>
        <w:numPr>
          <w:ilvl w:val="0"/>
          <w:numId w:val="5"/>
        </w:numPr>
        <w:tabs>
          <w:tab w:val="clear" w:pos="3060"/>
          <w:tab w:val="num" w:pos="360"/>
        </w:tabs>
        <w:spacing w:line="480" w:lineRule="auto"/>
        <w:ind w:left="360"/>
        <w:contextualSpacing/>
        <w:jc w:val="both"/>
        <w:rPr>
          <w:rFonts w:ascii="Arial" w:hAnsi="Arial" w:cs="Arial"/>
        </w:rPr>
      </w:pPr>
      <w:r w:rsidRPr="003460DC">
        <w:rPr>
          <w:rFonts w:ascii="Arial" w:hAnsi="Arial" w:cs="Arial"/>
          <w:b/>
          <w:bCs/>
        </w:rPr>
        <w:t>Editorship in reputed journals</w:t>
      </w:r>
      <w:r w:rsidR="00F04CEB">
        <w:rPr>
          <w:rFonts w:ascii="Arial" w:hAnsi="Arial" w:cs="Arial"/>
        </w:rPr>
        <w:t>:</w:t>
      </w:r>
    </w:p>
    <w:p w14:paraId="7A17CA22" w14:textId="77777777" w:rsidR="006F7232" w:rsidRPr="00EA6858" w:rsidRDefault="006F7232" w:rsidP="006F7232">
      <w:pPr>
        <w:pStyle w:val="ListParagraph"/>
        <w:spacing w:line="480" w:lineRule="auto"/>
        <w:ind w:left="0"/>
        <w:jc w:val="both"/>
        <w:rPr>
          <w:rFonts w:ascii="Arial" w:hAnsi="Arial" w:cs="Arial"/>
        </w:rPr>
      </w:pPr>
    </w:p>
    <w:p w14:paraId="7DB282F1" w14:textId="77777777" w:rsidR="006F7232" w:rsidRPr="00EA6858" w:rsidRDefault="006F7232" w:rsidP="006F7232">
      <w:pPr>
        <w:pStyle w:val="ListParagraph"/>
        <w:spacing w:line="480" w:lineRule="auto"/>
        <w:ind w:left="-1980"/>
        <w:jc w:val="both"/>
        <w:rPr>
          <w:rFonts w:ascii="Arial" w:hAnsi="Arial" w:cs="Arial"/>
        </w:rPr>
      </w:pPr>
    </w:p>
    <w:p w14:paraId="44565CD9" w14:textId="77777777" w:rsidR="006F7232" w:rsidRPr="00EA6858" w:rsidRDefault="006F7232" w:rsidP="006F7232">
      <w:pPr>
        <w:spacing w:line="360" w:lineRule="auto"/>
        <w:ind w:left="1440" w:hanging="1298"/>
        <w:jc w:val="both"/>
        <w:rPr>
          <w:rFonts w:ascii="Arial" w:hAnsi="Arial" w:cs="Arial"/>
        </w:rPr>
      </w:pPr>
    </w:p>
    <w:p w14:paraId="4034D011" w14:textId="77777777" w:rsidR="006F7232" w:rsidRPr="00EA6858" w:rsidRDefault="006F7232" w:rsidP="006F7232">
      <w:pPr>
        <w:spacing w:line="360" w:lineRule="auto"/>
        <w:ind w:left="1440" w:hanging="1298"/>
        <w:jc w:val="both"/>
        <w:rPr>
          <w:rFonts w:ascii="Arial" w:hAnsi="Arial" w:cs="Arial"/>
        </w:rPr>
      </w:pPr>
      <w:r w:rsidRPr="00EA6858">
        <w:rPr>
          <w:rFonts w:ascii="Arial" w:hAnsi="Arial" w:cs="Arial"/>
        </w:rPr>
        <w:t>Date</w:t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</w:r>
      <w:r w:rsidRPr="00EA6858">
        <w:rPr>
          <w:rFonts w:ascii="Arial" w:hAnsi="Arial" w:cs="Arial"/>
        </w:rPr>
        <w:tab/>
        <w:t>(Signature of Scientist)</w:t>
      </w:r>
    </w:p>
    <w:p w14:paraId="451EF0D8" w14:textId="77777777" w:rsidR="006F7232" w:rsidRPr="00EA6858" w:rsidRDefault="006F7232" w:rsidP="006F7232">
      <w:pPr>
        <w:spacing w:line="360" w:lineRule="auto"/>
        <w:jc w:val="both"/>
        <w:rPr>
          <w:rFonts w:ascii="Arial" w:hAnsi="Arial" w:cs="Arial"/>
        </w:rPr>
      </w:pPr>
    </w:p>
    <w:p w14:paraId="4F0A720C" w14:textId="77777777" w:rsidR="006F7232" w:rsidRPr="00EA6858" w:rsidRDefault="006F7232" w:rsidP="006F7232">
      <w:pPr>
        <w:spacing w:line="360" w:lineRule="auto"/>
        <w:jc w:val="both"/>
        <w:rPr>
          <w:rFonts w:ascii="Arial" w:hAnsi="Arial" w:cs="Arial"/>
        </w:rPr>
      </w:pPr>
    </w:p>
    <w:p w14:paraId="5EC61F8F" w14:textId="3714BE68" w:rsidR="006F7232" w:rsidRPr="003A00C2" w:rsidRDefault="00660DAC" w:rsidP="003A00C2">
      <w:pPr>
        <w:ind w:left="540" w:hanging="540"/>
        <w:jc w:val="both"/>
        <w:rPr>
          <w:rFonts w:ascii="Arial" w:hAnsi="Arial" w:cs="Arial"/>
          <w:b/>
          <w:bCs/>
        </w:rPr>
      </w:pPr>
      <w:r w:rsidRPr="003A00C2">
        <w:rPr>
          <w:rFonts w:ascii="Arial" w:hAnsi="Arial" w:cs="Arial"/>
          <w:b/>
          <w:bCs/>
          <w:shd w:val="clear" w:color="auto" w:fill="DDD9C3"/>
        </w:rPr>
        <w:t>NB:</w:t>
      </w:r>
      <w:r w:rsidR="006F7232" w:rsidRPr="003A00C2">
        <w:rPr>
          <w:rFonts w:ascii="Arial" w:hAnsi="Arial" w:cs="Arial"/>
          <w:b/>
          <w:bCs/>
          <w:shd w:val="clear" w:color="auto" w:fill="DDD9C3"/>
        </w:rPr>
        <w:t xml:space="preserve"> Correctness of the information provided as above, is crucial as </w:t>
      </w:r>
      <w:r w:rsidRPr="003A00C2">
        <w:rPr>
          <w:rFonts w:ascii="Arial" w:hAnsi="Arial" w:cs="Arial"/>
          <w:b/>
          <w:bCs/>
          <w:shd w:val="clear" w:color="auto" w:fill="DDD9C3"/>
        </w:rPr>
        <w:t>the information may be used for performance review as and when required</w:t>
      </w:r>
      <w:r w:rsidR="006F7232" w:rsidRPr="003A00C2">
        <w:rPr>
          <w:rFonts w:ascii="Arial" w:hAnsi="Arial" w:cs="Arial"/>
          <w:b/>
          <w:bCs/>
          <w:shd w:val="clear" w:color="auto" w:fill="DDD9C3"/>
        </w:rPr>
        <w:t>.</w:t>
      </w:r>
    </w:p>
    <w:p w14:paraId="71B58BAF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5CBCB780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4ED89E50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673E43B8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5AB8CFD2" w14:textId="77777777" w:rsidR="006F7232" w:rsidRPr="00EA6858" w:rsidRDefault="006F7232" w:rsidP="006F7232">
      <w:pPr>
        <w:spacing w:line="360" w:lineRule="auto"/>
        <w:jc w:val="right"/>
        <w:rPr>
          <w:rFonts w:ascii="Arial" w:hAnsi="Arial" w:cs="Arial"/>
          <w:b/>
          <w:bCs/>
        </w:rPr>
      </w:pPr>
    </w:p>
    <w:p w14:paraId="7F098D4B" w14:textId="77777777" w:rsidR="006F7232" w:rsidRPr="00EA6858" w:rsidRDefault="006F7232" w:rsidP="006F7232">
      <w:pPr>
        <w:rPr>
          <w:rFonts w:ascii="Arial" w:hAnsi="Arial" w:cs="Arial"/>
        </w:rPr>
      </w:pPr>
    </w:p>
    <w:p w14:paraId="2C7E6691" w14:textId="77777777" w:rsidR="006F7232" w:rsidRPr="00EA6858" w:rsidRDefault="006F7232" w:rsidP="006F7232">
      <w:pPr>
        <w:rPr>
          <w:rFonts w:ascii="Arial" w:hAnsi="Arial" w:cs="Arial"/>
        </w:rPr>
      </w:pPr>
    </w:p>
    <w:p w14:paraId="083186F2" w14:textId="77777777" w:rsidR="006F7232" w:rsidRPr="00EA6858" w:rsidRDefault="006F7232" w:rsidP="006F7232">
      <w:pPr>
        <w:rPr>
          <w:rFonts w:ascii="Arial" w:hAnsi="Arial" w:cs="Arial"/>
        </w:rPr>
      </w:pPr>
    </w:p>
    <w:p w14:paraId="6F12A337" w14:textId="77777777" w:rsidR="006F7232" w:rsidRPr="00EA6858" w:rsidRDefault="006F7232" w:rsidP="006F7232">
      <w:pPr>
        <w:rPr>
          <w:rFonts w:ascii="Arial" w:hAnsi="Arial" w:cs="Arial"/>
        </w:rPr>
      </w:pPr>
      <w:r w:rsidRPr="00EA6858">
        <w:rPr>
          <w:rFonts w:ascii="Arial" w:hAnsi="Arial" w:cs="Arial"/>
        </w:rPr>
        <w:br w:type="page"/>
      </w:r>
    </w:p>
    <w:p w14:paraId="390C62C0" w14:textId="77777777" w:rsidR="00F04CEB" w:rsidRDefault="00F04CEB" w:rsidP="00F04CEB">
      <w:pPr>
        <w:jc w:val="right"/>
        <w:rPr>
          <w:b/>
          <w:sz w:val="28"/>
        </w:rPr>
      </w:pPr>
      <w:r>
        <w:rPr>
          <w:b/>
          <w:sz w:val="28"/>
        </w:rPr>
        <w:lastRenderedPageBreak/>
        <w:t>Appendix C</w:t>
      </w:r>
    </w:p>
    <w:p w14:paraId="2B353DA3" w14:textId="0007C23B" w:rsidR="00D56058" w:rsidRPr="000B3A64" w:rsidRDefault="00D56058" w:rsidP="00D56058">
      <w:pPr>
        <w:jc w:val="center"/>
        <w:rPr>
          <w:b/>
        </w:rPr>
      </w:pPr>
      <w:r w:rsidRPr="000B3A64">
        <w:rPr>
          <w:b/>
          <w:sz w:val="28"/>
        </w:rPr>
        <w:t>EVALUATION</w:t>
      </w:r>
      <w:r w:rsidR="000B20A1">
        <w:rPr>
          <w:b/>
          <w:sz w:val="28"/>
        </w:rPr>
        <w:t xml:space="preserve"> (Reporting)</w:t>
      </w:r>
    </w:p>
    <w:p w14:paraId="348A608B" w14:textId="208DE394" w:rsidR="00D56058" w:rsidRPr="006B111D" w:rsidRDefault="00092984" w:rsidP="00D56058">
      <w:pPr>
        <w:rPr>
          <w:b/>
          <w:sz w:val="32"/>
        </w:rPr>
      </w:pPr>
      <w:r>
        <w:rPr>
          <w:rFonts w:ascii="Arial" w:hAnsi="Arial" w:cs="Arial"/>
          <w:noProof/>
          <w:sz w:val="20"/>
          <w:szCs w:val="20"/>
          <w:lang w:val="en-IN" w:eastAsia="en-IN" w:bidi="hi-IN"/>
        </w:rPr>
        <w:drawing>
          <wp:inline distT="0" distB="0" distL="0" distR="0" wp14:anchorId="099223D4" wp14:editId="467533D7">
            <wp:extent cx="731520" cy="645160"/>
            <wp:effectExtent l="0" t="0" r="0" b="2540"/>
            <wp:docPr id="25" name="Picture 25" descr="CSIR-Logo-With-Tagline-Seleceted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IR-Logo-With-Tagline-Seleceted-0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69587" w14:textId="013FC8AB" w:rsidR="00D56058" w:rsidRPr="00322988" w:rsidRDefault="006758B1" w:rsidP="00D56058">
      <w:pPr>
        <w:pBdr>
          <w:between w:val="single" w:sz="4" w:space="1" w:color="auto"/>
        </w:pBdr>
      </w:pPr>
      <w:r w:rsidRPr="003A00C2">
        <w:rPr>
          <w:b/>
          <w:bCs/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22B7D81" wp14:editId="52E305CB">
                <wp:simplePos x="0" y="0"/>
                <wp:positionH relativeFrom="column">
                  <wp:posOffset>814705</wp:posOffset>
                </wp:positionH>
                <wp:positionV relativeFrom="paragraph">
                  <wp:posOffset>-459105</wp:posOffset>
                </wp:positionV>
                <wp:extent cx="4192905" cy="371475"/>
                <wp:effectExtent l="0" t="0" r="0" b="952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290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94EBF" w14:textId="77777777" w:rsidR="00185BEB" w:rsidRDefault="00185BEB" w:rsidP="00D56058">
                            <w:r w:rsidRPr="006B111D">
                              <w:rPr>
                                <w:b/>
                                <w:sz w:val="32"/>
                              </w:rPr>
                              <w:t>Council of Scientific &amp; Industrial Re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22B7D81" id="_x0000_s1028" type="#_x0000_t202" style="position:absolute;margin-left:64.15pt;margin-top:-36.15pt;width:330.15pt;height:29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" strokecolor="white">
                <v:textbox>
                  <w:txbxContent>
                    <w:p w14:paraId="18D94EBF" w14:textId="77777777" w:rsidR="00185BEB" w:rsidRDefault="00185BEB" w:rsidP="00D56058">
                      <w:r w:rsidRPr="006B111D">
                        <w:rPr>
                          <w:b/>
                          <w:sz w:val="32"/>
                        </w:rPr>
                        <w:t>Council of Scientific &amp; Industrial Research</w:t>
                      </w:r>
                    </w:p>
                  </w:txbxContent>
                </v:textbox>
              </v:shape>
            </w:pict>
          </mc:Fallback>
        </mc:AlternateContent>
      </w:r>
      <w:r w:rsidR="00D56058" w:rsidRPr="003A00C2">
        <w:rPr>
          <w:b/>
          <w:bCs/>
        </w:rPr>
        <w:t xml:space="preserve">Name of </w:t>
      </w:r>
      <w:r w:rsidR="009C0B90">
        <w:rPr>
          <w:b/>
          <w:bCs/>
        </w:rPr>
        <w:t xml:space="preserve">the </w:t>
      </w:r>
      <w:r w:rsidR="00D56058" w:rsidRPr="003A00C2">
        <w:rPr>
          <w:b/>
          <w:bCs/>
        </w:rPr>
        <w:t>Lab</w:t>
      </w:r>
      <w:r w:rsidR="009C0B90">
        <w:rPr>
          <w:b/>
          <w:bCs/>
        </w:rPr>
        <w:t>oratory</w:t>
      </w:r>
      <w:r w:rsidR="00D56058" w:rsidRPr="003A00C2">
        <w:rPr>
          <w:b/>
          <w:bCs/>
        </w:rPr>
        <w:t>/</w:t>
      </w:r>
      <w:proofErr w:type="gramStart"/>
      <w:r w:rsidR="00D56058" w:rsidRPr="003A00C2">
        <w:rPr>
          <w:b/>
          <w:bCs/>
        </w:rPr>
        <w:t>Inst</w:t>
      </w:r>
      <w:r w:rsidR="00380407">
        <w:rPr>
          <w:b/>
          <w:bCs/>
        </w:rPr>
        <w:t>itute</w:t>
      </w:r>
      <w:r w:rsidR="00D56058" w:rsidRPr="00322988">
        <w:t xml:space="preserve">  </w:t>
      </w:r>
      <w:r w:rsidR="00D56058">
        <w:t>_</w:t>
      </w:r>
      <w:proofErr w:type="gramEnd"/>
      <w:r w:rsidR="00D56058">
        <w:t>________________________</w:t>
      </w:r>
      <w:r w:rsidR="003A00C2">
        <w:t>___________________</w:t>
      </w:r>
      <w:r w:rsidR="00D56058">
        <w:t>_</w:t>
      </w:r>
    </w:p>
    <w:p w14:paraId="22F89B0E" w14:textId="77777777" w:rsidR="003A00C2" w:rsidRDefault="003A00C2" w:rsidP="00D56058">
      <w:pPr>
        <w:rPr>
          <w:b/>
        </w:rPr>
      </w:pPr>
    </w:p>
    <w:p w14:paraId="5D4181E6" w14:textId="4B2ED5FF" w:rsidR="00D56058" w:rsidRPr="00322988" w:rsidRDefault="003A00C2" w:rsidP="00D56058">
      <w:pPr>
        <w:rPr>
          <w:b/>
        </w:rPr>
      </w:pPr>
      <w:r>
        <w:rPr>
          <w:b/>
        </w:rPr>
        <w:t>Reporting</w:t>
      </w:r>
      <w:r w:rsidR="00D56058" w:rsidRPr="00322988">
        <w:rPr>
          <w:b/>
        </w:rPr>
        <w:t xml:space="preserve"> Year </w:t>
      </w:r>
      <w:r w:rsidR="00D56058">
        <w:rPr>
          <w:b/>
        </w:rPr>
        <w:t>________________</w:t>
      </w:r>
      <w:r>
        <w:rPr>
          <w:b/>
        </w:rPr>
        <w:t>_______</w:t>
      </w:r>
      <w:r w:rsidR="00D56058" w:rsidRPr="00322988">
        <w:rPr>
          <w:b/>
        </w:rPr>
        <w:t xml:space="preserve"> to</w:t>
      </w:r>
      <w:r w:rsidR="00D56058">
        <w:rPr>
          <w:b/>
        </w:rPr>
        <w:t xml:space="preserve"> ___________</w:t>
      </w:r>
      <w:r>
        <w:rPr>
          <w:b/>
        </w:rPr>
        <w:t>___</w:t>
      </w:r>
      <w:r w:rsidR="00D56058">
        <w:rPr>
          <w:b/>
        </w:rPr>
        <w:t>_________</w:t>
      </w:r>
    </w:p>
    <w:p w14:paraId="45644318" w14:textId="77777777" w:rsidR="003A00C2" w:rsidRDefault="003A00C2" w:rsidP="00D56058">
      <w:pPr>
        <w:jc w:val="both"/>
        <w:rPr>
          <w:b/>
        </w:rPr>
      </w:pPr>
    </w:p>
    <w:p w14:paraId="352146BF" w14:textId="6D6C388D" w:rsidR="00D56058" w:rsidRDefault="00D56058" w:rsidP="00D56058">
      <w:pPr>
        <w:jc w:val="both"/>
        <w:rPr>
          <w:b/>
        </w:rPr>
      </w:pPr>
      <w:r w:rsidRPr="0007201B">
        <w:rPr>
          <w:b/>
        </w:rPr>
        <w:t>Name of the Employee _</w:t>
      </w:r>
      <w:r w:rsidR="003A00C2">
        <w:rPr>
          <w:b/>
        </w:rPr>
        <w:t>_______________</w:t>
      </w:r>
      <w:proofErr w:type="gramStart"/>
      <w:r w:rsidR="003A00C2">
        <w:rPr>
          <w:b/>
        </w:rPr>
        <w:t>_</w:t>
      </w:r>
      <w:r w:rsidRPr="0007201B">
        <w:rPr>
          <w:b/>
        </w:rPr>
        <w:t xml:space="preserve"> </w:t>
      </w:r>
      <w:r w:rsidR="007E1778">
        <w:rPr>
          <w:b/>
        </w:rPr>
        <w:t xml:space="preserve"> </w:t>
      </w:r>
      <w:proofErr w:type="spellStart"/>
      <w:r w:rsidRPr="0007201B">
        <w:rPr>
          <w:b/>
        </w:rPr>
        <w:t>Employee</w:t>
      </w:r>
      <w:proofErr w:type="spellEnd"/>
      <w:proofErr w:type="gramEnd"/>
      <w:r w:rsidRPr="0007201B">
        <w:rPr>
          <w:b/>
        </w:rPr>
        <w:t xml:space="preserve"> ID______________</w:t>
      </w:r>
    </w:p>
    <w:p w14:paraId="419DB65A" w14:textId="77777777" w:rsidR="007E1778" w:rsidRDefault="007E1778" w:rsidP="00D56058">
      <w:pPr>
        <w:jc w:val="center"/>
        <w:rPr>
          <w:b/>
        </w:rPr>
      </w:pPr>
    </w:p>
    <w:p w14:paraId="58A3EBCC" w14:textId="16728B05" w:rsidR="00D56058" w:rsidRPr="003A00C2" w:rsidRDefault="00D56058" w:rsidP="00D56058">
      <w:pPr>
        <w:jc w:val="center"/>
        <w:rPr>
          <w:b/>
          <w:sz w:val="32"/>
          <w:szCs w:val="32"/>
        </w:rPr>
      </w:pPr>
      <w:r w:rsidRPr="003A00C2">
        <w:rPr>
          <w:b/>
          <w:sz w:val="32"/>
          <w:szCs w:val="32"/>
        </w:rPr>
        <w:t>Pen Picture (Behavioral Aspects)</w:t>
      </w:r>
    </w:p>
    <w:p w14:paraId="434C06AC" w14:textId="77777777" w:rsidR="003A00C2" w:rsidRPr="000B3A64" w:rsidRDefault="003A00C2" w:rsidP="00D56058">
      <w:pPr>
        <w:jc w:val="center"/>
        <w:rPr>
          <w:b/>
        </w:rPr>
      </w:pPr>
    </w:p>
    <w:tbl>
      <w:tblPr>
        <w:tblW w:w="9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9"/>
        <w:gridCol w:w="4249"/>
        <w:gridCol w:w="1431"/>
        <w:gridCol w:w="1292"/>
        <w:gridCol w:w="1154"/>
        <w:gridCol w:w="1253"/>
      </w:tblGrid>
      <w:tr w:rsidR="00D56058" w:rsidRPr="00D666D4" w14:paraId="7D7C1F6A" w14:textId="77777777" w:rsidTr="00D666D4">
        <w:trPr>
          <w:trHeight w:val="593"/>
        </w:trPr>
        <w:tc>
          <w:tcPr>
            <w:tcW w:w="449" w:type="dxa"/>
            <w:vMerge w:val="restart"/>
            <w:shd w:val="clear" w:color="auto" w:fill="auto"/>
          </w:tcPr>
          <w:p w14:paraId="2399C5D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A.</w:t>
            </w:r>
          </w:p>
        </w:tc>
        <w:tc>
          <w:tcPr>
            <w:tcW w:w="4249" w:type="dxa"/>
            <w:shd w:val="clear" w:color="auto" w:fill="auto"/>
          </w:tcPr>
          <w:p w14:paraId="5D4826BE" w14:textId="77777777" w:rsidR="00D56058" w:rsidRPr="00D666D4" w:rsidRDefault="00D56058" w:rsidP="00D56058">
            <w:pPr>
              <w:jc w:val="both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PERSONAL ATTRIBUTES</w:t>
            </w:r>
          </w:p>
        </w:tc>
        <w:tc>
          <w:tcPr>
            <w:tcW w:w="1431" w:type="dxa"/>
            <w:shd w:val="clear" w:color="auto" w:fill="auto"/>
          </w:tcPr>
          <w:p w14:paraId="34032C1A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Excellent</w:t>
            </w:r>
          </w:p>
        </w:tc>
        <w:tc>
          <w:tcPr>
            <w:tcW w:w="1292" w:type="dxa"/>
            <w:shd w:val="clear" w:color="auto" w:fill="auto"/>
          </w:tcPr>
          <w:p w14:paraId="78BFBC8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Very Good</w:t>
            </w:r>
          </w:p>
        </w:tc>
        <w:tc>
          <w:tcPr>
            <w:tcW w:w="1154" w:type="dxa"/>
            <w:shd w:val="clear" w:color="auto" w:fill="auto"/>
          </w:tcPr>
          <w:p w14:paraId="6EB18EF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Good</w:t>
            </w:r>
          </w:p>
        </w:tc>
        <w:tc>
          <w:tcPr>
            <w:tcW w:w="1253" w:type="dxa"/>
            <w:shd w:val="clear" w:color="auto" w:fill="auto"/>
          </w:tcPr>
          <w:p w14:paraId="2CC7866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Needs to be Improved</w:t>
            </w:r>
          </w:p>
        </w:tc>
      </w:tr>
      <w:tr w:rsidR="00D56058" w:rsidRPr="00D666D4" w14:paraId="414DD24F" w14:textId="77777777" w:rsidTr="00D666D4">
        <w:tc>
          <w:tcPr>
            <w:tcW w:w="449" w:type="dxa"/>
            <w:vMerge/>
            <w:shd w:val="clear" w:color="auto" w:fill="auto"/>
          </w:tcPr>
          <w:p w14:paraId="1DCE2B5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09611F3E" w14:textId="77777777" w:rsidR="00D56058" w:rsidRPr="00D666D4" w:rsidRDefault="00D56058" w:rsidP="00D56058">
            <w:pPr>
              <w:pStyle w:val="ListParagraph"/>
              <w:ind w:left="0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1. Personality</w:t>
            </w:r>
          </w:p>
        </w:tc>
        <w:tc>
          <w:tcPr>
            <w:tcW w:w="1431" w:type="dxa"/>
            <w:shd w:val="clear" w:color="auto" w:fill="auto"/>
          </w:tcPr>
          <w:p w14:paraId="6DF84C5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69947B24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00450B7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73D4AF1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B3A7504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5812851F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5989D1BF" w14:textId="484B64B4" w:rsidR="00D56058" w:rsidRPr="00D666D4" w:rsidRDefault="00185BEB" w:rsidP="00D56058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D56058" w:rsidRPr="00D666D4">
              <w:rPr>
                <w:sz w:val="22"/>
                <w:szCs w:val="22"/>
              </w:rPr>
              <w:t xml:space="preserve"> </w:t>
            </w:r>
            <w:r w:rsidR="00766295" w:rsidRPr="00D666D4">
              <w:rPr>
                <w:sz w:val="22"/>
                <w:szCs w:val="22"/>
              </w:rPr>
              <w:t>Initiative</w:t>
            </w:r>
            <w:r w:rsidR="00766295">
              <w:rPr>
                <w:sz w:val="22"/>
                <w:szCs w:val="22"/>
              </w:rPr>
              <w:t>,</w:t>
            </w:r>
            <w:r w:rsidR="00766295" w:rsidRPr="00D666D4">
              <w:rPr>
                <w:sz w:val="22"/>
                <w:szCs w:val="22"/>
              </w:rPr>
              <w:t xml:space="preserve"> drive</w:t>
            </w:r>
            <w:r>
              <w:rPr>
                <w:sz w:val="22"/>
                <w:szCs w:val="22"/>
              </w:rPr>
              <w:t>, networking ability</w:t>
            </w:r>
          </w:p>
        </w:tc>
        <w:tc>
          <w:tcPr>
            <w:tcW w:w="1431" w:type="dxa"/>
            <w:shd w:val="clear" w:color="auto" w:fill="auto"/>
          </w:tcPr>
          <w:p w14:paraId="1740844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211F3CE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466F809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3EA42C0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4460E7F5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4CA7FE2F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63CF21D8" w14:textId="0F632C7A" w:rsidR="00D56058" w:rsidRPr="00D666D4" w:rsidRDefault="00185BEB" w:rsidP="00D56058">
            <w:pPr>
              <w:pStyle w:val="ListParagraph"/>
              <w:ind w:left="0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 Leadership qualities</w:t>
            </w:r>
          </w:p>
        </w:tc>
        <w:tc>
          <w:tcPr>
            <w:tcW w:w="1431" w:type="dxa"/>
            <w:shd w:val="clear" w:color="auto" w:fill="auto"/>
          </w:tcPr>
          <w:p w14:paraId="1C52545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1D79F3D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6A8BF9A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16F4B21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4DD41686" w14:textId="77777777" w:rsidTr="00D666D4">
        <w:trPr>
          <w:trHeight w:val="224"/>
        </w:trPr>
        <w:tc>
          <w:tcPr>
            <w:tcW w:w="449" w:type="dxa"/>
            <w:vMerge w:val="restart"/>
            <w:shd w:val="clear" w:color="auto" w:fill="auto"/>
          </w:tcPr>
          <w:p w14:paraId="54AF866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B.</w:t>
            </w:r>
          </w:p>
        </w:tc>
        <w:tc>
          <w:tcPr>
            <w:tcW w:w="4249" w:type="dxa"/>
            <w:shd w:val="clear" w:color="auto" w:fill="auto"/>
          </w:tcPr>
          <w:p w14:paraId="6CC42CE7" w14:textId="77777777" w:rsidR="00D56058" w:rsidRPr="00D666D4" w:rsidRDefault="00D56058" w:rsidP="00D56058">
            <w:pPr>
              <w:pStyle w:val="ListParagraph"/>
              <w:ind w:left="0"/>
              <w:contextualSpacing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PROFESSIONAL COMPETENCE</w:t>
            </w:r>
          </w:p>
        </w:tc>
        <w:tc>
          <w:tcPr>
            <w:tcW w:w="1431" w:type="dxa"/>
            <w:shd w:val="clear" w:color="auto" w:fill="auto"/>
          </w:tcPr>
          <w:p w14:paraId="3CFB940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1A6B939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2C08B0D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6473E990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5CC7E59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5C70EB0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72F4FE92" w14:textId="77777777" w:rsidR="00D56058" w:rsidRPr="00D666D4" w:rsidRDefault="00D56058" w:rsidP="009C62CB">
            <w:pPr>
              <w:pStyle w:val="ListParagraph"/>
              <w:numPr>
                <w:ilvl w:val="0"/>
                <w:numId w:val="30"/>
              </w:numPr>
              <w:tabs>
                <w:tab w:val="left" w:pos="289"/>
              </w:tabs>
              <w:ind w:left="0" w:firstLine="0"/>
              <w:contextualSpacing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Perception of organizational role</w:t>
            </w:r>
          </w:p>
        </w:tc>
        <w:tc>
          <w:tcPr>
            <w:tcW w:w="1431" w:type="dxa"/>
            <w:shd w:val="clear" w:color="auto" w:fill="auto"/>
          </w:tcPr>
          <w:p w14:paraId="3BD72C7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48D27E3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4E40F6C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2D47C7E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5E3D571D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10153DE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19F57BB3" w14:textId="07A5BAA6" w:rsidR="00D56058" w:rsidRPr="00D666D4" w:rsidRDefault="00D56058" w:rsidP="009C62CB">
            <w:pPr>
              <w:pStyle w:val="ListParagraph"/>
              <w:numPr>
                <w:ilvl w:val="0"/>
                <w:numId w:val="30"/>
              </w:numPr>
              <w:tabs>
                <w:tab w:val="left" w:pos="270"/>
              </w:tabs>
              <w:ind w:left="0" w:firstLine="0"/>
              <w:contextualSpacing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Ability to communicate</w:t>
            </w:r>
            <w:r w:rsidR="003A00C2">
              <w:rPr>
                <w:sz w:val="22"/>
                <w:szCs w:val="22"/>
              </w:rPr>
              <w:t xml:space="preserve"> </w:t>
            </w:r>
            <w:r w:rsidRPr="00D666D4">
              <w:rPr>
                <w:sz w:val="22"/>
                <w:szCs w:val="22"/>
              </w:rPr>
              <w:t xml:space="preserve">(both in speech and writing) </w:t>
            </w:r>
          </w:p>
        </w:tc>
        <w:tc>
          <w:tcPr>
            <w:tcW w:w="1431" w:type="dxa"/>
            <w:shd w:val="clear" w:color="auto" w:fill="auto"/>
          </w:tcPr>
          <w:p w14:paraId="79974A4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3C08A3B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327D5FF3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0ED6B729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17E2F2BA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7243EEB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3329D3FF" w14:textId="31EADD8C" w:rsidR="00D56058" w:rsidRPr="00D666D4" w:rsidRDefault="00185BEB" w:rsidP="009837B2">
            <w:pPr>
              <w:pStyle w:val="ListParagraph"/>
              <w:tabs>
                <w:tab w:val="left" w:pos="270"/>
              </w:tabs>
              <w:ind w:left="0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 Ability to think out of the box</w:t>
            </w:r>
          </w:p>
        </w:tc>
        <w:tc>
          <w:tcPr>
            <w:tcW w:w="1431" w:type="dxa"/>
            <w:shd w:val="clear" w:color="auto" w:fill="auto"/>
          </w:tcPr>
          <w:p w14:paraId="66B6BEA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0BBD889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012D632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45423473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12B5FAD9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78868B6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5C9FEE33" w14:textId="46861E7B" w:rsidR="00D56058" w:rsidRPr="00D666D4" w:rsidRDefault="00185BEB" w:rsidP="009837B2">
            <w:pPr>
              <w:pStyle w:val="ListParagraph"/>
              <w:tabs>
                <w:tab w:val="left" w:pos="270"/>
              </w:tabs>
              <w:ind w:left="0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. </w:t>
            </w:r>
            <w:r w:rsidR="00D56058" w:rsidRPr="00D666D4">
              <w:rPr>
                <w:sz w:val="22"/>
                <w:szCs w:val="22"/>
              </w:rPr>
              <w:t xml:space="preserve">Comprehension and appreciation </w:t>
            </w:r>
          </w:p>
          <w:p w14:paraId="7E820273" w14:textId="77777777" w:rsidR="00D56058" w:rsidRPr="00D666D4" w:rsidRDefault="00D56058" w:rsidP="00D56058">
            <w:pPr>
              <w:pStyle w:val="ListParagraph"/>
              <w:tabs>
                <w:tab w:val="left" w:pos="270"/>
              </w:tabs>
              <w:ind w:left="0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of new development related job</w:t>
            </w:r>
          </w:p>
        </w:tc>
        <w:tc>
          <w:tcPr>
            <w:tcW w:w="1431" w:type="dxa"/>
            <w:shd w:val="clear" w:color="auto" w:fill="auto"/>
          </w:tcPr>
          <w:p w14:paraId="5CA4F38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3F1E944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132B174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77299E9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291482C" w14:textId="77777777" w:rsidTr="00D666D4">
        <w:trPr>
          <w:trHeight w:val="350"/>
        </w:trPr>
        <w:tc>
          <w:tcPr>
            <w:tcW w:w="449" w:type="dxa"/>
            <w:vMerge w:val="restart"/>
            <w:shd w:val="clear" w:color="auto" w:fill="auto"/>
          </w:tcPr>
          <w:p w14:paraId="6A651133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C.</w:t>
            </w:r>
          </w:p>
        </w:tc>
        <w:tc>
          <w:tcPr>
            <w:tcW w:w="4249" w:type="dxa"/>
            <w:shd w:val="clear" w:color="auto" w:fill="auto"/>
          </w:tcPr>
          <w:p w14:paraId="4251BE79" w14:textId="77777777" w:rsidR="00D56058" w:rsidRPr="00D666D4" w:rsidRDefault="00D56058" w:rsidP="00D56058">
            <w:pPr>
              <w:pStyle w:val="ListParagraph"/>
              <w:ind w:left="0"/>
              <w:contextualSpacing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MANAGERIAL CAPABILITIES</w:t>
            </w:r>
          </w:p>
        </w:tc>
        <w:tc>
          <w:tcPr>
            <w:tcW w:w="1431" w:type="dxa"/>
            <w:shd w:val="clear" w:color="auto" w:fill="auto"/>
          </w:tcPr>
          <w:p w14:paraId="550505D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3CBDF9C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5F24E824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25EA8F89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EE5FD76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560FBF0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352034C7" w14:textId="77777777" w:rsidR="00D56058" w:rsidRPr="00D666D4" w:rsidRDefault="00D56058" w:rsidP="009C62CB">
            <w:pPr>
              <w:pStyle w:val="ListParagraph"/>
              <w:numPr>
                <w:ilvl w:val="0"/>
                <w:numId w:val="29"/>
              </w:numPr>
              <w:tabs>
                <w:tab w:val="left" w:pos="201"/>
              </w:tabs>
              <w:ind w:left="0" w:firstLine="0"/>
              <w:contextualSpacing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Willingness to accept responsibility</w:t>
            </w:r>
          </w:p>
        </w:tc>
        <w:tc>
          <w:tcPr>
            <w:tcW w:w="1431" w:type="dxa"/>
            <w:shd w:val="clear" w:color="auto" w:fill="auto"/>
          </w:tcPr>
          <w:p w14:paraId="2F9589D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16D5C4E4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21EF12C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6BAF4B3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6A1A6FF8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1839686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6D678E76" w14:textId="77777777" w:rsidR="00D56058" w:rsidRPr="00D666D4" w:rsidRDefault="00D56058" w:rsidP="009C62CB">
            <w:pPr>
              <w:pStyle w:val="ListParagraph"/>
              <w:numPr>
                <w:ilvl w:val="0"/>
                <w:numId w:val="29"/>
              </w:numPr>
              <w:tabs>
                <w:tab w:val="left" w:pos="201"/>
              </w:tabs>
              <w:ind w:left="0" w:firstLine="0"/>
              <w:contextualSpacing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Decision making ability</w:t>
            </w:r>
          </w:p>
        </w:tc>
        <w:tc>
          <w:tcPr>
            <w:tcW w:w="1431" w:type="dxa"/>
            <w:shd w:val="clear" w:color="auto" w:fill="auto"/>
          </w:tcPr>
          <w:p w14:paraId="38D12A8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4B5A031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57348495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14CF2711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18DD6BA6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13467129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shd w:val="clear" w:color="auto" w:fill="auto"/>
          </w:tcPr>
          <w:p w14:paraId="106FF33C" w14:textId="77777777" w:rsidR="00D56058" w:rsidRPr="00D666D4" w:rsidRDefault="00D56058" w:rsidP="009C62CB">
            <w:pPr>
              <w:pStyle w:val="ListParagraph"/>
              <w:numPr>
                <w:ilvl w:val="0"/>
                <w:numId w:val="29"/>
              </w:numPr>
              <w:tabs>
                <w:tab w:val="left" w:pos="201"/>
              </w:tabs>
              <w:ind w:left="0" w:firstLine="0"/>
              <w:contextualSpacing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 xml:space="preserve">Crisis handling </w:t>
            </w:r>
          </w:p>
        </w:tc>
        <w:tc>
          <w:tcPr>
            <w:tcW w:w="1431" w:type="dxa"/>
            <w:shd w:val="clear" w:color="auto" w:fill="auto"/>
          </w:tcPr>
          <w:p w14:paraId="31D30742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shd w:val="clear" w:color="auto" w:fill="auto"/>
          </w:tcPr>
          <w:p w14:paraId="07CA4D3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shd w:val="clear" w:color="auto" w:fill="auto"/>
          </w:tcPr>
          <w:p w14:paraId="7701E3F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shd w:val="clear" w:color="auto" w:fill="auto"/>
          </w:tcPr>
          <w:p w14:paraId="1E936D8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642FDF2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01777B1A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tcBorders>
              <w:bottom w:val="single" w:sz="4" w:space="0" w:color="000000"/>
            </w:tcBorders>
            <w:shd w:val="clear" w:color="auto" w:fill="auto"/>
          </w:tcPr>
          <w:p w14:paraId="5FBA45F9" w14:textId="77777777" w:rsidR="00D56058" w:rsidRPr="00D666D4" w:rsidRDefault="00D56058" w:rsidP="009C62CB">
            <w:pPr>
              <w:pStyle w:val="ListParagraph"/>
              <w:numPr>
                <w:ilvl w:val="0"/>
                <w:numId w:val="29"/>
              </w:numPr>
              <w:tabs>
                <w:tab w:val="left" w:pos="201"/>
              </w:tabs>
              <w:ind w:left="0" w:firstLine="0"/>
              <w:contextualSpacing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Qualities to leadership</w:t>
            </w:r>
          </w:p>
        </w:tc>
        <w:tc>
          <w:tcPr>
            <w:tcW w:w="1431" w:type="dxa"/>
            <w:tcBorders>
              <w:bottom w:val="single" w:sz="4" w:space="0" w:color="000000"/>
            </w:tcBorders>
            <w:shd w:val="clear" w:color="auto" w:fill="auto"/>
          </w:tcPr>
          <w:p w14:paraId="081B3DC6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2" w:type="dxa"/>
            <w:tcBorders>
              <w:bottom w:val="single" w:sz="4" w:space="0" w:color="000000"/>
            </w:tcBorders>
            <w:shd w:val="clear" w:color="auto" w:fill="auto"/>
          </w:tcPr>
          <w:p w14:paraId="181D8B7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4" w:type="dxa"/>
            <w:tcBorders>
              <w:bottom w:val="single" w:sz="4" w:space="0" w:color="000000"/>
            </w:tcBorders>
            <w:shd w:val="clear" w:color="auto" w:fill="auto"/>
          </w:tcPr>
          <w:p w14:paraId="407CAA27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tcBorders>
              <w:bottom w:val="single" w:sz="4" w:space="0" w:color="000000"/>
            </w:tcBorders>
            <w:shd w:val="clear" w:color="auto" w:fill="auto"/>
          </w:tcPr>
          <w:p w14:paraId="0998640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7F715897" w14:textId="77777777" w:rsidTr="00D666D4">
        <w:trPr>
          <w:trHeight w:val="224"/>
        </w:trPr>
        <w:tc>
          <w:tcPr>
            <w:tcW w:w="449" w:type="dxa"/>
            <w:vMerge w:val="restart"/>
            <w:shd w:val="clear" w:color="auto" w:fill="auto"/>
          </w:tcPr>
          <w:p w14:paraId="431501B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D.</w:t>
            </w:r>
          </w:p>
        </w:tc>
        <w:tc>
          <w:tcPr>
            <w:tcW w:w="4249" w:type="dxa"/>
            <w:tcBorders>
              <w:bottom w:val="nil"/>
              <w:right w:val="nil"/>
            </w:tcBorders>
            <w:shd w:val="clear" w:color="auto" w:fill="auto"/>
          </w:tcPr>
          <w:p w14:paraId="17F05474" w14:textId="77777777" w:rsidR="00D56058" w:rsidRPr="00D666D4" w:rsidRDefault="00D56058" w:rsidP="00D56058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 xml:space="preserve">INTEGRITY AND ETHICS </w:t>
            </w:r>
          </w:p>
          <w:p w14:paraId="79E4A0BB" w14:textId="03209063" w:rsidR="00D56058" w:rsidRPr="00D666D4" w:rsidRDefault="00D56058" w:rsidP="00D56058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143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2F727C9" w14:textId="475E62D4" w:rsidR="00D56058" w:rsidRPr="00D666D4" w:rsidRDefault="006758B1" w:rsidP="00D56058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IN" w:eastAsia="en-IN" w:bidi="hi-IN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497A7F5A" wp14:editId="63261772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313690</wp:posOffset>
                      </wp:positionV>
                      <wp:extent cx="440690" cy="215265"/>
                      <wp:effectExtent l="0" t="0" r="0" b="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690" cy="2152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7C5655" w14:textId="77777777" w:rsidR="00185BEB" w:rsidRDefault="00185BEB" w:rsidP="00F04CE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497A7F5A" id="_x0000_s1029" type="#_x0000_t202" style="position:absolute;left:0;text-align:left;margin-left:9.65pt;margin-top:24.7pt;width:34.7pt;height:16.9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">
                      <v:textbox>
                        <w:txbxContent>
                          <w:p w14:paraId="417C5655" w14:textId="77777777" w:rsidR="00185BEB" w:rsidRDefault="00185BEB" w:rsidP="00F04CE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2"/>
                <w:szCs w:val="22"/>
                <w:lang w:val="en-IN" w:eastAsia="en-IN" w:bidi="hi-IN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7B747017" wp14:editId="5FA0A87D">
                      <wp:simplePos x="0" y="0"/>
                      <wp:positionH relativeFrom="column">
                        <wp:posOffset>137160</wp:posOffset>
                      </wp:positionH>
                      <wp:positionV relativeFrom="paragraph">
                        <wp:posOffset>15875</wp:posOffset>
                      </wp:positionV>
                      <wp:extent cx="440690" cy="215265"/>
                      <wp:effectExtent l="0" t="0" r="0" b="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0690" cy="2152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2BA4A3" w14:textId="77777777" w:rsidR="00185BEB" w:rsidRDefault="00185BEB" w:rsidP="00D560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B747017" id="_x0000_s1030" type="#_x0000_t202" style="position:absolute;left:0;text-align:left;margin-left:10.8pt;margin-top:1.25pt;width:34.7pt;height:16.9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">
                      <v:textbox>
                        <w:txbxContent>
                          <w:p w14:paraId="202BA4A3" w14:textId="77777777" w:rsidR="00185BEB" w:rsidRDefault="00185BEB" w:rsidP="00D5605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9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EBE1B9D" w14:textId="77777777" w:rsidR="00D56058" w:rsidRPr="00D666D4" w:rsidRDefault="00D56058" w:rsidP="00D56058">
            <w:pPr>
              <w:rPr>
                <w:b/>
                <w:bCs/>
                <w:sz w:val="22"/>
                <w:szCs w:val="22"/>
              </w:rPr>
            </w:pPr>
            <w:r w:rsidRPr="00D666D4">
              <w:rPr>
                <w:b/>
                <w:bCs/>
                <w:sz w:val="22"/>
                <w:szCs w:val="22"/>
              </w:rPr>
              <w:t>Impeccable</w:t>
            </w:r>
          </w:p>
        </w:tc>
        <w:tc>
          <w:tcPr>
            <w:tcW w:w="11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E364ED3" w14:textId="720BD761" w:rsidR="00D56058" w:rsidRPr="00D666D4" w:rsidRDefault="006758B1" w:rsidP="00D56058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noProof/>
                <w:sz w:val="22"/>
                <w:szCs w:val="22"/>
                <w:lang w:val="en-IN" w:eastAsia="en-IN" w:bidi="hi-I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3CFD1EBD" wp14:editId="28196A32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15875</wp:posOffset>
                      </wp:positionV>
                      <wp:extent cx="416560" cy="286385"/>
                      <wp:effectExtent l="0" t="0" r="2540" b="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6560" cy="286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228947" w14:textId="77777777" w:rsidR="00185BEB" w:rsidRDefault="00185BEB" w:rsidP="00D560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3CFD1EBD" id="_x0000_s1031" type="#_x0000_t202" style="position:absolute;left:0;text-align:left;margin-left:2.25pt;margin-top:1.25pt;width:32.8pt;height:22.5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">
                      <v:textbox>
                        <w:txbxContent>
                          <w:p w14:paraId="55228947" w14:textId="77777777" w:rsidR="00185BEB" w:rsidRDefault="00185BEB" w:rsidP="00D5605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53" w:type="dxa"/>
            <w:tcBorders>
              <w:left w:val="nil"/>
              <w:bottom w:val="nil"/>
            </w:tcBorders>
            <w:shd w:val="clear" w:color="auto" w:fill="auto"/>
          </w:tcPr>
          <w:p w14:paraId="547AA0A2" w14:textId="77777777" w:rsidR="00D56058" w:rsidRPr="00D666D4" w:rsidRDefault="00D56058" w:rsidP="00D56058">
            <w:pPr>
              <w:rPr>
                <w:b/>
                <w:bCs/>
                <w:sz w:val="22"/>
                <w:szCs w:val="22"/>
              </w:rPr>
            </w:pPr>
            <w:r w:rsidRPr="00D666D4">
              <w:rPr>
                <w:b/>
                <w:bCs/>
                <w:sz w:val="22"/>
                <w:szCs w:val="22"/>
              </w:rPr>
              <w:t>Beyond Doubt</w:t>
            </w:r>
          </w:p>
        </w:tc>
      </w:tr>
      <w:tr w:rsidR="00D56058" w:rsidRPr="00D666D4" w14:paraId="2FE37253" w14:textId="77777777" w:rsidTr="00D666D4">
        <w:trPr>
          <w:trHeight w:val="224"/>
        </w:trPr>
        <w:tc>
          <w:tcPr>
            <w:tcW w:w="44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A608EB8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0EB28989" w14:textId="77777777" w:rsidR="00D56058" w:rsidRDefault="00D56058" w:rsidP="00D56058">
            <w:pPr>
              <w:pStyle w:val="ListParagraph"/>
              <w:tabs>
                <w:tab w:val="left" w:pos="201"/>
              </w:tabs>
              <w:ind w:left="0"/>
              <w:contextualSpacing/>
              <w:rPr>
                <w:sz w:val="22"/>
                <w:szCs w:val="22"/>
              </w:rPr>
            </w:pPr>
          </w:p>
          <w:p w14:paraId="254FF80B" w14:textId="0A7D9464" w:rsidR="00785452" w:rsidRPr="00D666D4" w:rsidRDefault="00785452" w:rsidP="00D56058">
            <w:pPr>
              <w:pStyle w:val="ListParagraph"/>
              <w:tabs>
                <w:tab w:val="left" w:pos="201"/>
              </w:tabs>
              <w:ind w:left="0"/>
              <w:contextualSpacing/>
              <w:rPr>
                <w:sz w:val="22"/>
                <w:szCs w:val="22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EB979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241ECD" w14:textId="77777777" w:rsidR="00D56058" w:rsidRPr="00D666D4" w:rsidRDefault="00D56058" w:rsidP="00D56058">
            <w:pPr>
              <w:rPr>
                <w:b/>
                <w:bCs/>
                <w:sz w:val="22"/>
                <w:szCs w:val="22"/>
              </w:rPr>
            </w:pPr>
            <w:r w:rsidRPr="00D666D4">
              <w:rPr>
                <w:b/>
                <w:bCs/>
                <w:sz w:val="22"/>
                <w:szCs w:val="22"/>
              </w:rPr>
              <w:t>To be Monitored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28BE843A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1F1274A7" w14:textId="77777777" w:rsidTr="00D666D4">
        <w:trPr>
          <w:trHeight w:val="566"/>
        </w:trPr>
        <w:tc>
          <w:tcPr>
            <w:tcW w:w="449" w:type="dxa"/>
            <w:vMerge w:val="restart"/>
            <w:shd w:val="clear" w:color="auto" w:fill="auto"/>
          </w:tcPr>
          <w:p w14:paraId="43A5980B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E.</w:t>
            </w:r>
          </w:p>
        </w:tc>
        <w:tc>
          <w:tcPr>
            <w:tcW w:w="424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2C6B92F" w14:textId="77777777" w:rsidR="00D56058" w:rsidRPr="00D666D4" w:rsidRDefault="00D56058" w:rsidP="00D56058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b/>
                <w:sz w:val="22"/>
                <w:szCs w:val="22"/>
                <w:u w:val="single"/>
              </w:rPr>
              <w:t>Any Adverse Comment</w:t>
            </w:r>
          </w:p>
          <w:p w14:paraId="5CBB1C16" w14:textId="77777777" w:rsidR="00D56058" w:rsidRPr="00D666D4" w:rsidRDefault="00D56058" w:rsidP="00D56058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  <w:r w:rsidRPr="00D666D4">
              <w:rPr>
                <w:sz w:val="22"/>
                <w:szCs w:val="22"/>
              </w:rPr>
              <w:t>(if Yes, give details separately)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3153EF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  <w:p w14:paraId="2C6DA66E" w14:textId="491A2546" w:rsidR="00D56058" w:rsidRPr="00D666D4" w:rsidRDefault="00D56058" w:rsidP="00D56058">
            <w:pPr>
              <w:rPr>
                <w:sz w:val="22"/>
                <w:szCs w:val="22"/>
              </w:rPr>
            </w:pPr>
            <w:r w:rsidRPr="00D666D4">
              <w:rPr>
                <w:sz w:val="22"/>
                <w:szCs w:val="22"/>
              </w:rPr>
              <w:t>Yes/No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96A30E" w14:textId="77777777" w:rsidR="00D56058" w:rsidRPr="00D666D4" w:rsidRDefault="00D56058" w:rsidP="00D5605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A026F" w14:textId="77777777" w:rsidR="00D56058" w:rsidRPr="00D666D4" w:rsidRDefault="00D56058" w:rsidP="00D5605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83C5EEC" w14:textId="60E33DE8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  <w:tr w:rsidR="00D56058" w:rsidRPr="00D666D4" w14:paraId="34AE43C8" w14:textId="77777777" w:rsidTr="00D666D4">
        <w:trPr>
          <w:trHeight w:val="224"/>
        </w:trPr>
        <w:tc>
          <w:tcPr>
            <w:tcW w:w="449" w:type="dxa"/>
            <w:vMerge/>
            <w:shd w:val="clear" w:color="auto" w:fill="auto"/>
          </w:tcPr>
          <w:p w14:paraId="2211FA3E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nil"/>
              <w:right w:val="nil"/>
            </w:tcBorders>
            <w:shd w:val="clear" w:color="auto" w:fill="auto"/>
          </w:tcPr>
          <w:p w14:paraId="469D65EC" w14:textId="77777777" w:rsidR="00D56058" w:rsidRPr="00D666D4" w:rsidRDefault="00D56058" w:rsidP="008D5EDA">
            <w:pPr>
              <w:pStyle w:val="ListParagraph"/>
              <w:ind w:left="0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143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F5BF65D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26070948" w14:textId="2B5E9324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3" w:type="dxa"/>
            <w:tcBorders>
              <w:top w:val="nil"/>
              <w:left w:val="nil"/>
            </w:tcBorders>
            <w:shd w:val="clear" w:color="auto" w:fill="auto"/>
          </w:tcPr>
          <w:p w14:paraId="76FBCB2C" w14:textId="77777777" w:rsidR="00D56058" w:rsidRPr="00D666D4" w:rsidRDefault="00D56058" w:rsidP="00D5605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1C6B1F9B" w14:textId="77777777" w:rsidR="00D56058" w:rsidRDefault="00D56058" w:rsidP="00D56058">
      <w:pPr>
        <w:ind w:firstLine="720"/>
      </w:pPr>
    </w:p>
    <w:p w14:paraId="38FBFBFB" w14:textId="3A58ED7F" w:rsidR="00123654" w:rsidRDefault="00123654" w:rsidP="00123654">
      <w:pPr>
        <w:jc w:val="center"/>
      </w:pPr>
    </w:p>
    <w:p w14:paraId="009BE70D" w14:textId="02C34EBD" w:rsidR="00083A34" w:rsidRDefault="00083A34" w:rsidP="00123654">
      <w:pPr>
        <w:jc w:val="center"/>
      </w:pPr>
    </w:p>
    <w:p w14:paraId="19B0497B" w14:textId="07EAA2F0" w:rsidR="00083A34" w:rsidRDefault="00083A34" w:rsidP="00123654">
      <w:pPr>
        <w:jc w:val="center"/>
      </w:pPr>
    </w:p>
    <w:p w14:paraId="4F7990F3" w14:textId="2BB0932C" w:rsidR="00083A34" w:rsidRDefault="00083A34" w:rsidP="00123654">
      <w:pPr>
        <w:jc w:val="center"/>
      </w:pPr>
    </w:p>
    <w:p w14:paraId="300AD0BC" w14:textId="77777777" w:rsidR="00083A34" w:rsidRDefault="00083A34" w:rsidP="00123654">
      <w:pPr>
        <w:jc w:val="center"/>
      </w:pPr>
    </w:p>
    <w:p w14:paraId="35FEAAF8" w14:textId="13898F4E" w:rsidR="00123654" w:rsidRPr="00322988" w:rsidRDefault="00123654" w:rsidP="00123654">
      <w:pPr>
        <w:jc w:val="center"/>
      </w:pPr>
      <w:r w:rsidRPr="00322988">
        <w:t>(</w:t>
      </w:r>
      <w:r w:rsidR="007E1778">
        <w:t xml:space="preserve">Signature of </w:t>
      </w:r>
      <w:r w:rsidRPr="00322988">
        <w:t>Committee</w:t>
      </w:r>
      <w:r w:rsidR="007E1778">
        <w:t xml:space="preserve"> Members</w:t>
      </w:r>
      <w:r w:rsidRPr="00322988">
        <w:t>)</w:t>
      </w:r>
    </w:p>
    <w:p w14:paraId="05F1BD52" w14:textId="77777777" w:rsidR="00123654" w:rsidRDefault="00123654" w:rsidP="00123654">
      <w:pPr>
        <w:ind w:firstLine="720"/>
      </w:pPr>
    </w:p>
    <w:p w14:paraId="25F8A25F" w14:textId="77777777" w:rsidR="00123654" w:rsidRDefault="00123654" w:rsidP="00123654">
      <w:pPr>
        <w:ind w:firstLine="720"/>
      </w:pPr>
    </w:p>
    <w:p w14:paraId="64795062" w14:textId="77777777" w:rsidR="00123654" w:rsidRPr="00EA6858" w:rsidRDefault="00123654" w:rsidP="00123654">
      <w:pPr>
        <w:pStyle w:val="ListParagraph"/>
        <w:tabs>
          <w:tab w:val="left" w:pos="810"/>
        </w:tabs>
        <w:ind w:left="360"/>
        <w:jc w:val="both"/>
        <w:rPr>
          <w:rFonts w:ascii="Arial" w:hAnsi="Arial" w:cs="Arial"/>
          <w:i/>
          <w:iCs/>
        </w:rPr>
      </w:pPr>
    </w:p>
    <w:p w14:paraId="35EEF31C" w14:textId="77777777" w:rsidR="000B20A1" w:rsidRDefault="000B20A1" w:rsidP="00D56058">
      <w:pPr>
        <w:ind w:firstLine="720"/>
      </w:pPr>
    </w:p>
    <w:p w14:paraId="1D92E253" w14:textId="77777777" w:rsidR="007E1778" w:rsidRDefault="007E1778" w:rsidP="007E1778">
      <w:pPr>
        <w:rPr>
          <w:b/>
          <w:bCs/>
          <w:u w:val="single"/>
        </w:rPr>
      </w:pPr>
    </w:p>
    <w:p w14:paraId="152E9BD7" w14:textId="77777777" w:rsidR="007E1778" w:rsidRDefault="007E1778" w:rsidP="007E1778">
      <w:pPr>
        <w:rPr>
          <w:b/>
          <w:bCs/>
          <w:u w:val="single"/>
        </w:rPr>
      </w:pPr>
    </w:p>
    <w:p w14:paraId="0D229924" w14:textId="786D53A3" w:rsidR="007E1778" w:rsidRPr="007E1778" w:rsidRDefault="007E1778" w:rsidP="007E1778">
      <w:pPr>
        <w:jc w:val="center"/>
        <w:rPr>
          <w:b/>
          <w:bCs/>
          <w:u w:val="single"/>
        </w:rPr>
      </w:pPr>
      <w:r w:rsidRPr="00083A34">
        <w:rPr>
          <w:rFonts w:ascii="Arial" w:hAnsi="Arial" w:cs="Arial"/>
          <w:b/>
          <w:bCs/>
          <w:sz w:val="32"/>
          <w:szCs w:val="32"/>
          <w:u w:val="single"/>
        </w:rPr>
        <w:t>Evaluation report of the Committee (in about 100 words</w:t>
      </w:r>
      <w:proofErr w:type="gramStart"/>
      <w:r w:rsidRPr="00083A34">
        <w:rPr>
          <w:rFonts w:ascii="Arial" w:hAnsi="Arial" w:cs="Arial"/>
          <w:b/>
          <w:bCs/>
          <w:sz w:val="32"/>
          <w:szCs w:val="32"/>
          <w:u w:val="single"/>
        </w:rPr>
        <w:t>)</w:t>
      </w:r>
      <w:r>
        <w:rPr>
          <w:b/>
          <w:bCs/>
          <w:u w:val="single"/>
        </w:rPr>
        <w:t xml:space="preserve"> :</w:t>
      </w:r>
      <w:proofErr w:type="gramEnd"/>
    </w:p>
    <w:p w14:paraId="58E86748" w14:textId="77777777" w:rsidR="006F7232" w:rsidRPr="00EA6858" w:rsidRDefault="006F7232" w:rsidP="006F7232">
      <w:pPr>
        <w:pStyle w:val="ListParagraph"/>
        <w:tabs>
          <w:tab w:val="left" w:pos="810"/>
        </w:tabs>
        <w:ind w:left="360"/>
        <w:jc w:val="both"/>
        <w:rPr>
          <w:rFonts w:ascii="Arial" w:hAnsi="Arial" w:cs="Arial"/>
          <w:i/>
          <w:iCs/>
        </w:rPr>
      </w:pPr>
    </w:p>
    <w:p w14:paraId="7C71EF9E" w14:textId="77777777" w:rsidR="00083A34" w:rsidRDefault="00083A34" w:rsidP="007E1778">
      <w:pPr>
        <w:jc w:val="center"/>
      </w:pPr>
    </w:p>
    <w:p w14:paraId="7927D1CD" w14:textId="77777777" w:rsidR="00083A34" w:rsidRDefault="00083A34" w:rsidP="007E1778">
      <w:pPr>
        <w:jc w:val="center"/>
      </w:pPr>
    </w:p>
    <w:p w14:paraId="0544CED7" w14:textId="77777777" w:rsidR="00083A34" w:rsidRDefault="00083A34" w:rsidP="007E1778">
      <w:pPr>
        <w:jc w:val="center"/>
      </w:pPr>
    </w:p>
    <w:p w14:paraId="45DBCDDE" w14:textId="77777777" w:rsidR="00083A34" w:rsidRDefault="00083A34" w:rsidP="007E1778">
      <w:pPr>
        <w:jc w:val="center"/>
      </w:pPr>
    </w:p>
    <w:p w14:paraId="6679F361" w14:textId="77777777" w:rsidR="00083A34" w:rsidRDefault="00083A34" w:rsidP="007E1778">
      <w:pPr>
        <w:jc w:val="center"/>
      </w:pPr>
    </w:p>
    <w:p w14:paraId="03EE6FF9" w14:textId="77777777" w:rsidR="00083A34" w:rsidRDefault="00083A34" w:rsidP="007E1778">
      <w:pPr>
        <w:jc w:val="center"/>
      </w:pPr>
    </w:p>
    <w:p w14:paraId="1DDD3D09" w14:textId="77777777" w:rsidR="00083A34" w:rsidRDefault="00083A34" w:rsidP="007E1778">
      <w:pPr>
        <w:jc w:val="center"/>
      </w:pPr>
    </w:p>
    <w:p w14:paraId="2BBBC2BD" w14:textId="77777777" w:rsidR="00083A34" w:rsidRDefault="00083A34" w:rsidP="007E1778">
      <w:pPr>
        <w:jc w:val="center"/>
      </w:pPr>
    </w:p>
    <w:p w14:paraId="1A56BFEB" w14:textId="77777777" w:rsidR="00083A34" w:rsidRDefault="00083A34" w:rsidP="007E1778">
      <w:pPr>
        <w:jc w:val="center"/>
      </w:pPr>
    </w:p>
    <w:p w14:paraId="15E88122" w14:textId="77777777" w:rsidR="00083A34" w:rsidRDefault="00083A34" w:rsidP="007E1778">
      <w:pPr>
        <w:jc w:val="center"/>
      </w:pPr>
    </w:p>
    <w:p w14:paraId="51CEDF2D" w14:textId="77777777" w:rsidR="00083A34" w:rsidRDefault="00083A34" w:rsidP="007E1778">
      <w:pPr>
        <w:jc w:val="center"/>
      </w:pPr>
    </w:p>
    <w:p w14:paraId="174B57D6" w14:textId="77777777" w:rsidR="00083A34" w:rsidRDefault="00083A34" w:rsidP="007E1778">
      <w:pPr>
        <w:jc w:val="center"/>
      </w:pPr>
    </w:p>
    <w:p w14:paraId="2AE356A8" w14:textId="77777777" w:rsidR="00083A34" w:rsidRDefault="00083A34" w:rsidP="007E1778">
      <w:pPr>
        <w:jc w:val="center"/>
      </w:pPr>
    </w:p>
    <w:p w14:paraId="70A7BFFA" w14:textId="77777777" w:rsidR="00083A34" w:rsidRDefault="00083A34" w:rsidP="007E1778">
      <w:pPr>
        <w:jc w:val="center"/>
      </w:pPr>
    </w:p>
    <w:p w14:paraId="1DF59650" w14:textId="77777777" w:rsidR="00083A34" w:rsidRDefault="00083A34" w:rsidP="007E1778">
      <w:pPr>
        <w:jc w:val="center"/>
      </w:pPr>
    </w:p>
    <w:p w14:paraId="5E36B69F" w14:textId="77777777" w:rsidR="00083A34" w:rsidRDefault="00083A34" w:rsidP="007E1778">
      <w:pPr>
        <w:jc w:val="center"/>
      </w:pPr>
    </w:p>
    <w:p w14:paraId="5B521478" w14:textId="77777777" w:rsidR="00083A34" w:rsidRDefault="00083A34" w:rsidP="007E1778">
      <w:pPr>
        <w:jc w:val="center"/>
      </w:pPr>
    </w:p>
    <w:p w14:paraId="2A538F54" w14:textId="77777777" w:rsidR="00083A34" w:rsidRDefault="00083A34" w:rsidP="007E1778">
      <w:pPr>
        <w:jc w:val="center"/>
      </w:pPr>
    </w:p>
    <w:p w14:paraId="252CAD1F" w14:textId="77777777" w:rsidR="00083A34" w:rsidRDefault="00083A34" w:rsidP="007E1778">
      <w:pPr>
        <w:jc w:val="center"/>
      </w:pPr>
    </w:p>
    <w:p w14:paraId="20AB1A6D" w14:textId="77777777" w:rsidR="00083A34" w:rsidRDefault="00083A34" w:rsidP="007E1778">
      <w:pPr>
        <w:jc w:val="center"/>
      </w:pPr>
    </w:p>
    <w:p w14:paraId="37DF88DE" w14:textId="77777777" w:rsidR="00083A34" w:rsidRDefault="00083A34" w:rsidP="007E1778">
      <w:pPr>
        <w:jc w:val="center"/>
      </w:pPr>
    </w:p>
    <w:p w14:paraId="5B01AF3F" w14:textId="77777777" w:rsidR="00083A34" w:rsidRDefault="00083A34" w:rsidP="007E1778">
      <w:pPr>
        <w:jc w:val="center"/>
      </w:pPr>
    </w:p>
    <w:p w14:paraId="0FD6F3D4" w14:textId="77777777" w:rsidR="00083A34" w:rsidRDefault="00083A34" w:rsidP="007E1778">
      <w:pPr>
        <w:jc w:val="center"/>
      </w:pPr>
    </w:p>
    <w:p w14:paraId="591B67FD" w14:textId="59C940FA" w:rsidR="007E1778" w:rsidRPr="00A62B9C" w:rsidRDefault="00083A34" w:rsidP="007E1778">
      <w:pPr>
        <w:jc w:val="center"/>
        <w:rPr>
          <w:b/>
          <w:bCs/>
        </w:rPr>
      </w:pPr>
      <w:r w:rsidRPr="00A62B9C">
        <w:rPr>
          <w:b/>
          <w:bCs/>
        </w:rPr>
        <w:t>(</w:t>
      </w:r>
      <w:r w:rsidR="007E1778" w:rsidRPr="00A62B9C">
        <w:rPr>
          <w:b/>
          <w:bCs/>
        </w:rPr>
        <w:t>Signature of Committee Members)</w:t>
      </w:r>
    </w:p>
    <w:p w14:paraId="66CF174F" w14:textId="77777777" w:rsidR="008C2BB6" w:rsidRDefault="008C2BB6">
      <w:pPr>
        <w:rPr>
          <w:rFonts w:ascii="Arial" w:eastAsia="Times New Roman" w:hAnsi="Arial" w:cs="Arial"/>
          <w:b/>
          <w:u w:val="single"/>
          <w:lang w:eastAsia="en-US"/>
        </w:rPr>
      </w:pPr>
    </w:p>
    <w:p w14:paraId="084B029B" w14:textId="472F101A" w:rsidR="008C2BB6" w:rsidRDefault="008C2BB6" w:rsidP="008C2BB6">
      <w:pPr>
        <w:rPr>
          <w:rFonts w:ascii="Kokila" w:hAnsi="Kokila" w:cs="Kokila" w:hint="eastAsia"/>
          <w:sz w:val="28"/>
          <w:szCs w:val="28"/>
          <w:lang w:bidi="hi-IN"/>
        </w:rPr>
      </w:pPr>
      <w:r>
        <w:rPr>
          <w:sz w:val="28"/>
          <w:szCs w:val="28"/>
        </w:rPr>
        <w:tab/>
      </w:r>
    </w:p>
    <w:p w14:paraId="3C62463E" w14:textId="5209F91C" w:rsidR="00A62B9C" w:rsidRPr="007E1778" w:rsidRDefault="00A62B9C" w:rsidP="00A62B9C">
      <w:pPr>
        <w:jc w:val="center"/>
        <w:rPr>
          <w:b/>
          <w:bCs/>
          <w:u w:val="single"/>
        </w:rPr>
      </w:pPr>
      <w:r>
        <w:rPr>
          <w:rFonts w:ascii="Arial" w:hAnsi="Arial" w:cs="Arial"/>
          <w:b/>
          <w:bCs/>
          <w:sz w:val="32"/>
          <w:szCs w:val="32"/>
          <w:u w:val="single"/>
        </w:rPr>
        <w:t>Review remarks/comments</w:t>
      </w:r>
      <w:r w:rsidRPr="00083A34">
        <w:rPr>
          <w:rFonts w:ascii="Arial" w:hAnsi="Arial" w:cs="Arial"/>
          <w:b/>
          <w:bCs/>
          <w:sz w:val="32"/>
          <w:szCs w:val="32"/>
          <w:u w:val="single"/>
        </w:rPr>
        <w:t xml:space="preserve"> of the </w:t>
      </w:r>
      <w:r>
        <w:rPr>
          <w:rFonts w:ascii="Arial" w:hAnsi="Arial" w:cs="Arial"/>
          <w:b/>
          <w:bCs/>
          <w:sz w:val="32"/>
          <w:szCs w:val="32"/>
          <w:u w:val="single"/>
        </w:rPr>
        <w:t xml:space="preserve">Director/DG, CSIR </w:t>
      </w:r>
    </w:p>
    <w:p w14:paraId="40AFA683" w14:textId="77777777" w:rsidR="008C2BB6" w:rsidRDefault="008C2BB6" w:rsidP="008C2BB6">
      <w:pPr>
        <w:rPr>
          <w:sz w:val="28"/>
          <w:szCs w:val="28"/>
        </w:rPr>
      </w:pPr>
    </w:p>
    <w:p w14:paraId="2D93BDE4" w14:textId="77777777" w:rsidR="008C2BB6" w:rsidRDefault="008C2BB6" w:rsidP="008C2BB6">
      <w:pPr>
        <w:rPr>
          <w:sz w:val="28"/>
          <w:szCs w:val="28"/>
        </w:rPr>
      </w:pPr>
    </w:p>
    <w:p w14:paraId="17E8A68D" w14:textId="77777777" w:rsidR="008C2BB6" w:rsidRDefault="008C2BB6" w:rsidP="008C2BB6">
      <w:pPr>
        <w:rPr>
          <w:sz w:val="28"/>
          <w:szCs w:val="28"/>
        </w:rPr>
      </w:pPr>
    </w:p>
    <w:p w14:paraId="23040776" w14:textId="2D3331B9" w:rsidR="00092984" w:rsidRDefault="00092984" w:rsidP="008C2BB6">
      <w:pPr>
        <w:rPr>
          <w:sz w:val="28"/>
          <w:szCs w:val="28"/>
        </w:rPr>
      </w:pPr>
    </w:p>
    <w:p w14:paraId="20074945" w14:textId="2238F077" w:rsidR="00092984" w:rsidRDefault="00092984" w:rsidP="008C2BB6">
      <w:pPr>
        <w:rPr>
          <w:sz w:val="28"/>
          <w:szCs w:val="28"/>
        </w:rPr>
      </w:pPr>
    </w:p>
    <w:p w14:paraId="7D6DD434" w14:textId="396CABAE" w:rsidR="00092984" w:rsidRDefault="00092984" w:rsidP="008C2BB6">
      <w:pPr>
        <w:rPr>
          <w:sz w:val="28"/>
          <w:szCs w:val="28"/>
        </w:rPr>
      </w:pPr>
    </w:p>
    <w:p w14:paraId="1902FCB1" w14:textId="44B63AB5" w:rsidR="00092984" w:rsidRDefault="00092984" w:rsidP="008C2BB6">
      <w:pPr>
        <w:rPr>
          <w:sz w:val="28"/>
          <w:szCs w:val="28"/>
        </w:rPr>
      </w:pPr>
    </w:p>
    <w:p w14:paraId="1DF716FC" w14:textId="71E121EB" w:rsidR="00092984" w:rsidRDefault="00092984" w:rsidP="008C2BB6">
      <w:pPr>
        <w:rPr>
          <w:sz w:val="28"/>
          <w:szCs w:val="28"/>
        </w:rPr>
      </w:pPr>
    </w:p>
    <w:p w14:paraId="64DF3253" w14:textId="362E5DF2" w:rsidR="00092984" w:rsidRDefault="00092984" w:rsidP="008C2BB6">
      <w:pPr>
        <w:rPr>
          <w:sz w:val="28"/>
          <w:szCs w:val="28"/>
        </w:rPr>
      </w:pPr>
    </w:p>
    <w:p w14:paraId="2BD6E2DC" w14:textId="4E0306B2" w:rsidR="00092984" w:rsidRDefault="00092984" w:rsidP="008C2BB6">
      <w:pPr>
        <w:rPr>
          <w:sz w:val="28"/>
          <w:szCs w:val="28"/>
        </w:rPr>
      </w:pPr>
    </w:p>
    <w:p w14:paraId="11AFA659" w14:textId="54D0421B" w:rsidR="00A62B9C" w:rsidRPr="00A62B9C" w:rsidRDefault="00A62B9C" w:rsidP="00A62B9C">
      <w:pPr>
        <w:jc w:val="center"/>
        <w:rPr>
          <w:b/>
          <w:bCs/>
        </w:rPr>
      </w:pPr>
      <w:r w:rsidRPr="00A62B9C">
        <w:rPr>
          <w:b/>
          <w:bCs/>
        </w:rPr>
        <w:t>(Signature of Director/DG,</w:t>
      </w:r>
      <w:r>
        <w:rPr>
          <w:b/>
          <w:bCs/>
        </w:rPr>
        <w:t xml:space="preserve"> </w:t>
      </w:r>
      <w:r w:rsidRPr="00A62B9C">
        <w:rPr>
          <w:b/>
          <w:bCs/>
        </w:rPr>
        <w:t>CSIR)</w:t>
      </w:r>
    </w:p>
    <w:p w14:paraId="6524ADE8" w14:textId="457EE4BF" w:rsidR="00092984" w:rsidRDefault="00092984" w:rsidP="008C2BB6">
      <w:pPr>
        <w:rPr>
          <w:sz w:val="28"/>
          <w:szCs w:val="28"/>
        </w:rPr>
      </w:pPr>
    </w:p>
    <w:p w14:paraId="301A486E" w14:textId="7A96A401" w:rsidR="00092984" w:rsidRDefault="00092984" w:rsidP="008C2BB6">
      <w:pPr>
        <w:rPr>
          <w:sz w:val="28"/>
          <w:szCs w:val="28"/>
        </w:rPr>
      </w:pPr>
    </w:p>
    <w:p w14:paraId="001EB447" w14:textId="40F1AA34" w:rsidR="00092984" w:rsidRDefault="00092984" w:rsidP="008C2BB6">
      <w:pPr>
        <w:rPr>
          <w:sz w:val="28"/>
          <w:szCs w:val="28"/>
        </w:rPr>
      </w:pPr>
    </w:p>
    <w:sectPr w:rsidR="00092984" w:rsidSect="0038359D">
      <w:headerReference w:type="default" r:id="rId10"/>
      <w:footerReference w:type="default" r:id="rId11"/>
      <w:pgSz w:w="11906" w:h="16838" w:code="9"/>
      <w:pgMar w:top="1440" w:right="1106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AE4D53" w14:textId="77777777" w:rsidR="003C7D01" w:rsidRDefault="003C7D01" w:rsidP="00F00273">
      <w:r>
        <w:separator/>
      </w:r>
    </w:p>
  </w:endnote>
  <w:endnote w:type="continuationSeparator" w:id="0">
    <w:p w14:paraId="0E8DD9C4" w14:textId="77777777" w:rsidR="003C7D01" w:rsidRDefault="003C7D01" w:rsidP="00F00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okila">
    <w:panose1 w:val="01010601010101010101"/>
    <w:charset w:val="01"/>
    <w:family w:val="auto"/>
    <w:pitch w:val="variable"/>
    <w:sig w:usb0="00008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426340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DB7DDC0" w14:textId="5D1FBE39" w:rsidR="00185BEB" w:rsidRDefault="00185BE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05670C">
              <w:rPr>
                <w:b/>
                <w:bCs/>
                <w:noProof/>
              </w:rPr>
              <w:t>15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05670C">
              <w:rPr>
                <w:b/>
                <w:bCs/>
                <w:noProof/>
              </w:rPr>
              <w:t>15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F507007" w14:textId="77777777" w:rsidR="00185BEB" w:rsidRDefault="00185B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5F6A9" w14:textId="77777777" w:rsidR="003C7D01" w:rsidRDefault="003C7D01" w:rsidP="00F00273">
      <w:r>
        <w:separator/>
      </w:r>
    </w:p>
  </w:footnote>
  <w:footnote w:type="continuationSeparator" w:id="0">
    <w:p w14:paraId="4E687E2C" w14:textId="77777777" w:rsidR="003C7D01" w:rsidRDefault="003C7D01" w:rsidP="00F002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5CAB63" w14:textId="25364130" w:rsidR="00185BEB" w:rsidRDefault="00185BEB" w:rsidP="001F1118">
    <w:pPr>
      <w:jc w:val="center"/>
    </w:pPr>
    <w:r>
      <w:t>PERFORMANCE MAPPING OF CHIEF/OUTSTADING/DISTINGUISHED SCIENTISTS</w:t>
    </w:r>
  </w:p>
  <w:p w14:paraId="7027C0A4" w14:textId="77777777" w:rsidR="00185BEB" w:rsidRDefault="00185BEB" w:rsidP="003C6A80"/>
  <w:p w14:paraId="40163EF3" w14:textId="77777777" w:rsidR="00185BEB" w:rsidRDefault="00185B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1D20127"/>
    <w:multiLevelType w:val="hybridMultilevel"/>
    <w:tmpl w:val="D2A0BF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243DA"/>
    <w:multiLevelType w:val="hybridMultilevel"/>
    <w:tmpl w:val="5CEC3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234C0C"/>
    <w:multiLevelType w:val="hybridMultilevel"/>
    <w:tmpl w:val="7C184A5C"/>
    <w:lvl w:ilvl="0" w:tplc="12383FDA">
      <w:start w:val="1"/>
      <w:numFmt w:val="decimal"/>
      <w:lvlText w:val="IV.%1."/>
      <w:lvlJc w:val="left"/>
      <w:pPr>
        <w:tabs>
          <w:tab w:val="num" w:pos="0"/>
        </w:tabs>
        <w:ind w:left="720" w:hanging="360"/>
      </w:pPr>
      <w:rPr>
        <w:rFonts w:hint="default"/>
        <w:b/>
        <w:bCs w:val="0"/>
      </w:rPr>
    </w:lvl>
    <w:lvl w:ilvl="1" w:tplc="846EEB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BD2BF6"/>
    <w:multiLevelType w:val="hybridMultilevel"/>
    <w:tmpl w:val="FE4C71A2"/>
    <w:lvl w:ilvl="0" w:tplc="CC009DCE">
      <w:start w:val="1"/>
      <w:numFmt w:val="decimal"/>
      <w:lvlText w:val="V.%1."/>
      <w:lvlJc w:val="left"/>
      <w:pPr>
        <w:tabs>
          <w:tab w:val="num" w:pos="960"/>
        </w:tabs>
        <w:ind w:left="9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5" w15:restartNumberingAfterBreak="0">
    <w:nsid w:val="0F49153C"/>
    <w:multiLevelType w:val="hybridMultilevel"/>
    <w:tmpl w:val="C5C00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E28C2"/>
    <w:multiLevelType w:val="hybridMultilevel"/>
    <w:tmpl w:val="B6882D54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464C2"/>
    <w:multiLevelType w:val="hybridMultilevel"/>
    <w:tmpl w:val="0CF67662"/>
    <w:lvl w:ilvl="0" w:tplc="F0FE0364">
      <w:start w:val="1"/>
      <w:numFmt w:val="lowerRoman"/>
      <w:lvlText w:val="(%1)"/>
      <w:lvlJc w:val="left"/>
      <w:pPr>
        <w:ind w:left="1152" w:hanging="360"/>
      </w:pPr>
      <w:rPr>
        <w:rFonts w:hint="default"/>
        <w:b/>
        <w:bCs/>
        <w:i/>
      </w:rPr>
    </w:lvl>
    <w:lvl w:ilvl="1" w:tplc="E054A8A2">
      <w:start w:val="1"/>
      <w:numFmt w:val="decimal"/>
      <w:lvlText w:val="%2."/>
      <w:lvlJc w:val="left"/>
      <w:pPr>
        <w:ind w:left="1872" w:hanging="360"/>
      </w:pPr>
      <w:rPr>
        <w:rFonts w:ascii="Times New Roman" w:eastAsia="Times New Roman" w:hAnsi="Times New Roman" w:cs="Times New Roman"/>
        <w:b/>
      </w:rPr>
    </w:lvl>
    <w:lvl w:ilvl="2" w:tplc="0409001B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 w15:restartNumberingAfterBreak="0">
    <w:nsid w:val="1CCC7453"/>
    <w:multiLevelType w:val="hybridMultilevel"/>
    <w:tmpl w:val="CB88D036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9" w15:restartNumberingAfterBreak="0">
    <w:nsid w:val="22567742"/>
    <w:multiLevelType w:val="hybridMultilevel"/>
    <w:tmpl w:val="FE8859E6"/>
    <w:lvl w:ilvl="0" w:tplc="CC0A584E">
      <w:start w:val="1"/>
      <w:numFmt w:val="lowerRoman"/>
      <w:lvlText w:val="(%1)"/>
      <w:lvlJc w:val="left"/>
      <w:pPr>
        <w:ind w:left="23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238A2084"/>
    <w:multiLevelType w:val="hybridMultilevel"/>
    <w:tmpl w:val="E33E76E8"/>
    <w:lvl w:ilvl="0" w:tplc="0409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912E63"/>
    <w:multiLevelType w:val="hybridMultilevel"/>
    <w:tmpl w:val="1C5C6EA6"/>
    <w:lvl w:ilvl="0" w:tplc="3B802DDE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A65B0B"/>
    <w:multiLevelType w:val="hybridMultilevel"/>
    <w:tmpl w:val="DBE4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D0BEA"/>
    <w:multiLevelType w:val="hybridMultilevel"/>
    <w:tmpl w:val="0EF4FF7A"/>
    <w:lvl w:ilvl="0" w:tplc="11E290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6218EE"/>
    <w:multiLevelType w:val="hybridMultilevel"/>
    <w:tmpl w:val="4A1A2C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DC74A4"/>
    <w:multiLevelType w:val="hybridMultilevel"/>
    <w:tmpl w:val="0C348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421926"/>
    <w:multiLevelType w:val="hybridMultilevel"/>
    <w:tmpl w:val="1C5C6EA6"/>
    <w:lvl w:ilvl="0" w:tplc="3B802DDE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EC6B7D"/>
    <w:multiLevelType w:val="hybridMultilevel"/>
    <w:tmpl w:val="0C0800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516192"/>
    <w:multiLevelType w:val="hybridMultilevel"/>
    <w:tmpl w:val="7CF423E2"/>
    <w:lvl w:ilvl="0" w:tplc="D946D850">
      <w:start w:val="1"/>
      <w:numFmt w:val="decimal"/>
      <w:lvlText w:val="III.%1."/>
      <w:lvlJc w:val="left"/>
      <w:pPr>
        <w:tabs>
          <w:tab w:val="num" w:pos="618"/>
        </w:tabs>
        <w:ind w:left="618" w:hanging="360"/>
      </w:pPr>
      <w:rPr>
        <w:rFonts w:hint="default"/>
      </w:rPr>
    </w:lvl>
    <w:lvl w:ilvl="1" w:tplc="E1BA3F8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A9F5F92"/>
    <w:multiLevelType w:val="hybridMultilevel"/>
    <w:tmpl w:val="D0C46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FF2CD5"/>
    <w:multiLevelType w:val="hybridMultilevel"/>
    <w:tmpl w:val="596A947A"/>
    <w:lvl w:ilvl="0" w:tplc="7234A18E">
      <w:start w:val="1"/>
      <w:numFmt w:val="decimal"/>
      <w:lvlText w:val="III.%1."/>
      <w:lvlJc w:val="left"/>
      <w:pPr>
        <w:tabs>
          <w:tab w:val="num" w:pos="786"/>
        </w:tabs>
        <w:ind w:left="786" w:hanging="360"/>
      </w:pPr>
      <w:rPr>
        <w:rFonts w:hint="default"/>
        <w:b/>
        <w:bCs w:val="0"/>
      </w:rPr>
    </w:lvl>
    <w:lvl w:ilvl="1" w:tplc="40090017">
      <w:start w:val="1"/>
      <w:numFmt w:val="lowerLetter"/>
      <w:lvlText w:val="%2)"/>
      <w:lvlJc w:val="left"/>
      <w:pPr>
        <w:tabs>
          <w:tab w:val="num" w:pos="1608"/>
        </w:tabs>
        <w:ind w:left="1608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328"/>
        </w:tabs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48"/>
        </w:tabs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68"/>
        </w:tabs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88"/>
        </w:tabs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08"/>
        </w:tabs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28"/>
        </w:tabs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48"/>
        </w:tabs>
        <w:ind w:left="6648" w:hanging="180"/>
      </w:pPr>
    </w:lvl>
  </w:abstractNum>
  <w:abstractNum w:abstractNumId="21" w15:restartNumberingAfterBreak="0">
    <w:nsid w:val="5FF579E7"/>
    <w:multiLevelType w:val="hybridMultilevel"/>
    <w:tmpl w:val="5CEC3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9A1153"/>
    <w:multiLevelType w:val="hybridMultilevel"/>
    <w:tmpl w:val="8BCA5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3365228"/>
    <w:multiLevelType w:val="hybridMultilevel"/>
    <w:tmpl w:val="98707D20"/>
    <w:lvl w:ilvl="0" w:tplc="9CBED602">
      <w:start w:val="1"/>
      <w:numFmt w:val="decimal"/>
      <w:lvlText w:val="VI.%1."/>
      <w:lvlJc w:val="left"/>
      <w:pPr>
        <w:tabs>
          <w:tab w:val="num" w:pos="3060"/>
        </w:tabs>
        <w:ind w:left="3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6D2446C"/>
    <w:multiLevelType w:val="hybridMultilevel"/>
    <w:tmpl w:val="573E6AF6"/>
    <w:lvl w:ilvl="0" w:tplc="660C424A">
      <w:start w:val="1"/>
      <w:numFmt w:val="decimal"/>
      <w:lvlText w:val="IV.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846EEB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DF3629"/>
    <w:multiLevelType w:val="hybridMultilevel"/>
    <w:tmpl w:val="2D162AFA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2E06BA"/>
    <w:multiLevelType w:val="hybridMultilevel"/>
    <w:tmpl w:val="A59CFDF4"/>
    <w:lvl w:ilvl="0" w:tplc="05143B12">
      <w:start w:val="1"/>
      <w:numFmt w:val="lowerLetter"/>
      <w:lvlText w:val="%1."/>
      <w:lvlJc w:val="left"/>
      <w:pPr>
        <w:ind w:left="14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8415F5D"/>
    <w:multiLevelType w:val="hybridMultilevel"/>
    <w:tmpl w:val="7A9C2F8A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0C1911"/>
    <w:multiLevelType w:val="hybridMultilevel"/>
    <w:tmpl w:val="C53C1AA4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6B48E1"/>
    <w:multiLevelType w:val="hybridMultilevel"/>
    <w:tmpl w:val="1C5C6EA6"/>
    <w:lvl w:ilvl="0" w:tplc="3B802DDE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924FC3"/>
    <w:multiLevelType w:val="multilevel"/>
    <w:tmpl w:val="6F78EB8A"/>
    <w:lvl w:ilvl="0">
      <w:start w:val="1"/>
      <w:numFmt w:val="bullet"/>
      <w:lvlText w:val=""/>
      <w:lvlJc w:val="left"/>
      <w:pPr>
        <w:tabs>
          <w:tab w:val="num" w:pos="528"/>
        </w:tabs>
        <w:ind w:left="528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48"/>
        </w:tabs>
        <w:ind w:left="124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68"/>
        </w:tabs>
        <w:ind w:left="196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88"/>
        </w:tabs>
        <w:ind w:left="268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08"/>
        </w:tabs>
        <w:ind w:left="340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28"/>
        </w:tabs>
        <w:ind w:left="412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48"/>
        </w:tabs>
        <w:ind w:left="484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68"/>
        </w:tabs>
        <w:ind w:left="556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88"/>
        </w:tabs>
        <w:ind w:left="6288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11061C"/>
    <w:multiLevelType w:val="hybridMultilevel"/>
    <w:tmpl w:val="0C0800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C470C8"/>
    <w:multiLevelType w:val="hybridMultilevel"/>
    <w:tmpl w:val="E998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DA3AFB"/>
    <w:multiLevelType w:val="hybridMultilevel"/>
    <w:tmpl w:val="DC706450"/>
    <w:lvl w:ilvl="0" w:tplc="75F6F13A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2A57D6F"/>
    <w:multiLevelType w:val="hybridMultilevel"/>
    <w:tmpl w:val="0C0800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541AE"/>
    <w:multiLevelType w:val="hybridMultilevel"/>
    <w:tmpl w:val="4A1A2C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CAB1040"/>
    <w:multiLevelType w:val="hybridMultilevel"/>
    <w:tmpl w:val="D2A0BF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0"/>
  </w:num>
  <w:num w:numId="3">
    <w:abstractNumId w:val="20"/>
  </w:num>
  <w:num w:numId="4">
    <w:abstractNumId w:val="4"/>
  </w:num>
  <w:num w:numId="5">
    <w:abstractNumId w:val="23"/>
  </w:num>
  <w:num w:numId="6">
    <w:abstractNumId w:val="3"/>
  </w:num>
  <w:num w:numId="7">
    <w:abstractNumId w:val="7"/>
  </w:num>
  <w:num w:numId="8">
    <w:abstractNumId w:val="8"/>
  </w:num>
  <w:num w:numId="9">
    <w:abstractNumId w:val="11"/>
  </w:num>
  <w:num w:numId="10">
    <w:abstractNumId w:val="36"/>
  </w:num>
  <w:num w:numId="11">
    <w:abstractNumId w:val="25"/>
  </w:num>
  <w:num w:numId="12">
    <w:abstractNumId w:val="27"/>
  </w:num>
  <w:num w:numId="13">
    <w:abstractNumId w:val="21"/>
  </w:num>
  <w:num w:numId="14">
    <w:abstractNumId w:val="26"/>
  </w:num>
  <w:num w:numId="15">
    <w:abstractNumId w:val="14"/>
  </w:num>
  <w:num w:numId="16">
    <w:abstractNumId w:val="2"/>
  </w:num>
  <w:num w:numId="17">
    <w:abstractNumId w:val="5"/>
  </w:num>
  <w:num w:numId="18">
    <w:abstractNumId w:val="32"/>
  </w:num>
  <w:num w:numId="19">
    <w:abstractNumId w:val="12"/>
  </w:num>
  <w:num w:numId="20">
    <w:abstractNumId w:val="35"/>
  </w:num>
  <w:num w:numId="21">
    <w:abstractNumId w:val="6"/>
  </w:num>
  <w:num w:numId="22">
    <w:abstractNumId w:val="1"/>
  </w:num>
  <w:num w:numId="23">
    <w:abstractNumId w:val="28"/>
  </w:num>
  <w:num w:numId="24">
    <w:abstractNumId w:val="24"/>
  </w:num>
  <w:num w:numId="25">
    <w:abstractNumId w:val="22"/>
  </w:num>
  <w:num w:numId="26">
    <w:abstractNumId w:val="29"/>
  </w:num>
  <w:num w:numId="27">
    <w:abstractNumId w:val="10"/>
  </w:num>
  <w:num w:numId="28">
    <w:abstractNumId w:val="33"/>
  </w:num>
  <w:num w:numId="29">
    <w:abstractNumId w:val="13"/>
  </w:num>
  <w:num w:numId="30">
    <w:abstractNumId w:val="19"/>
  </w:num>
  <w:num w:numId="31">
    <w:abstractNumId w:val="15"/>
  </w:num>
  <w:num w:numId="32">
    <w:abstractNumId w:val="16"/>
  </w:num>
  <w:num w:numId="33">
    <w:abstractNumId w:val="34"/>
  </w:num>
  <w:num w:numId="34">
    <w:abstractNumId w:val="17"/>
  </w:num>
  <w:num w:numId="35">
    <w:abstractNumId w:val="31"/>
  </w:num>
  <w:num w:numId="36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zYzNDE2NjYzNTNT0lEKTi0uzszPAykwrgUAJlO9UywAAAA="/>
  </w:docVars>
  <w:rsids>
    <w:rsidRoot w:val="005D4695"/>
    <w:rsid w:val="0000410B"/>
    <w:rsid w:val="00004636"/>
    <w:rsid w:val="00015B36"/>
    <w:rsid w:val="0001678F"/>
    <w:rsid w:val="00021612"/>
    <w:rsid w:val="000302FF"/>
    <w:rsid w:val="00031EBB"/>
    <w:rsid w:val="00037401"/>
    <w:rsid w:val="00043873"/>
    <w:rsid w:val="0005670C"/>
    <w:rsid w:val="00056B30"/>
    <w:rsid w:val="00057848"/>
    <w:rsid w:val="00083A34"/>
    <w:rsid w:val="00083CA5"/>
    <w:rsid w:val="00085677"/>
    <w:rsid w:val="00092984"/>
    <w:rsid w:val="000A39C2"/>
    <w:rsid w:val="000B20A1"/>
    <w:rsid w:val="000B23E2"/>
    <w:rsid w:val="000B579D"/>
    <w:rsid w:val="000C05B9"/>
    <w:rsid w:val="000C3ACC"/>
    <w:rsid w:val="000D37FE"/>
    <w:rsid w:val="000D5BF2"/>
    <w:rsid w:val="000E15BC"/>
    <w:rsid w:val="000E33C3"/>
    <w:rsid w:val="000F63A1"/>
    <w:rsid w:val="0011172F"/>
    <w:rsid w:val="00123654"/>
    <w:rsid w:val="00132BC4"/>
    <w:rsid w:val="0013507C"/>
    <w:rsid w:val="001438E0"/>
    <w:rsid w:val="00146AA8"/>
    <w:rsid w:val="00150AB1"/>
    <w:rsid w:val="0015140B"/>
    <w:rsid w:val="00163033"/>
    <w:rsid w:val="001643C8"/>
    <w:rsid w:val="00185BEB"/>
    <w:rsid w:val="001930F0"/>
    <w:rsid w:val="00193717"/>
    <w:rsid w:val="001D69AD"/>
    <w:rsid w:val="001F1118"/>
    <w:rsid w:val="001F730B"/>
    <w:rsid w:val="00225D1D"/>
    <w:rsid w:val="002264CA"/>
    <w:rsid w:val="002268CD"/>
    <w:rsid w:val="0023048C"/>
    <w:rsid w:val="00231434"/>
    <w:rsid w:val="0023159B"/>
    <w:rsid w:val="00236FAB"/>
    <w:rsid w:val="00242FDB"/>
    <w:rsid w:val="00243C08"/>
    <w:rsid w:val="00246495"/>
    <w:rsid w:val="00246C6F"/>
    <w:rsid w:val="00246C72"/>
    <w:rsid w:val="002575CF"/>
    <w:rsid w:val="0026014F"/>
    <w:rsid w:val="002625F6"/>
    <w:rsid w:val="00276E49"/>
    <w:rsid w:val="00290AF0"/>
    <w:rsid w:val="00295C0A"/>
    <w:rsid w:val="0029634B"/>
    <w:rsid w:val="002D44B5"/>
    <w:rsid w:val="002D7E4D"/>
    <w:rsid w:val="002E0213"/>
    <w:rsid w:val="002E4279"/>
    <w:rsid w:val="002E52D1"/>
    <w:rsid w:val="002E537D"/>
    <w:rsid w:val="002F108E"/>
    <w:rsid w:val="002F11BA"/>
    <w:rsid w:val="00301F24"/>
    <w:rsid w:val="00310117"/>
    <w:rsid w:val="00312A14"/>
    <w:rsid w:val="0031627C"/>
    <w:rsid w:val="0032103F"/>
    <w:rsid w:val="0032359D"/>
    <w:rsid w:val="00325B20"/>
    <w:rsid w:val="00332946"/>
    <w:rsid w:val="00333671"/>
    <w:rsid w:val="003460DC"/>
    <w:rsid w:val="00347609"/>
    <w:rsid w:val="00347E43"/>
    <w:rsid w:val="003658A6"/>
    <w:rsid w:val="00371BF4"/>
    <w:rsid w:val="00372DE0"/>
    <w:rsid w:val="00377D5C"/>
    <w:rsid w:val="00380407"/>
    <w:rsid w:val="0038359D"/>
    <w:rsid w:val="00387CBC"/>
    <w:rsid w:val="003900F3"/>
    <w:rsid w:val="003A00C2"/>
    <w:rsid w:val="003B7334"/>
    <w:rsid w:val="003C2047"/>
    <w:rsid w:val="003C3B90"/>
    <w:rsid w:val="003C5E54"/>
    <w:rsid w:val="003C6A80"/>
    <w:rsid w:val="003C7D01"/>
    <w:rsid w:val="003D5CB9"/>
    <w:rsid w:val="003D7EC0"/>
    <w:rsid w:val="003F1DCD"/>
    <w:rsid w:val="003F3922"/>
    <w:rsid w:val="003F6BB0"/>
    <w:rsid w:val="00403821"/>
    <w:rsid w:val="00405A08"/>
    <w:rsid w:val="00410265"/>
    <w:rsid w:val="00414E0C"/>
    <w:rsid w:val="00417000"/>
    <w:rsid w:val="00421CDD"/>
    <w:rsid w:val="004238DF"/>
    <w:rsid w:val="00427565"/>
    <w:rsid w:val="004276C2"/>
    <w:rsid w:val="0043394C"/>
    <w:rsid w:val="0043404E"/>
    <w:rsid w:val="0043524F"/>
    <w:rsid w:val="0045413E"/>
    <w:rsid w:val="004611BD"/>
    <w:rsid w:val="00462966"/>
    <w:rsid w:val="00472CE9"/>
    <w:rsid w:val="0047495A"/>
    <w:rsid w:val="00474EE5"/>
    <w:rsid w:val="00485539"/>
    <w:rsid w:val="00486C3F"/>
    <w:rsid w:val="004A21F8"/>
    <w:rsid w:val="004A2688"/>
    <w:rsid w:val="004A77DB"/>
    <w:rsid w:val="004B5218"/>
    <w:rsid w:val="004B5223"/>
    <w:rsid w:val="004B5E7C"/>
    <w:rsid w:val="004C6B39"/>
    <w:rsid w:val="004D13E7"/>
    <w:rsid w:val="004E7CEA"/>
    <w:rsid w:val="004F39DD"/>
    <w:rsid w:val="004F6C7E"/>
    <w:rsid w:val="0050171E"/>
    <w:rsid w:val="005036FB"/>
    <w:rsid w:val="00510A9D"/>
    <w:rsid w:val="0051411E"/>
    <w:rsid w:val="00520926"/>
    <w:rsid w:val="0052157D"/>
    <w:rsid w:val="0052555E"/>
    <w:rsid w:val="00547325"/>
    <w:rsid w:val="005527D6"/>
    <w:rsid w:val="00552BA8"/>
    <w:rsid w:val="00565838"/>
    <w:rsid w:val="00575FBA"/>
    <w:rsid w:val="00583309"/>
    <w:rsid w:val="00584EBA"/>
    <w:rsid w:val="00587CA5"/>
    <w:rsid w:val="005963D7"/>
    <w:rsid w:val="005A133D"/>
    <w:rsid w:val="005B0780"/>
    <w:rsid w:val="005B2CDB"/>
    <w:rsid w:val="005B485C"/>
    <w:rsid w:val="005B5AB9"/>
    <w:rsid w:val="005C2851"/>
    <w:rsid w:val="005D1181"/>
    <w:rsid w:val="005D28BC"/>
    <w:rsid w:val="005D4695"/>
    <w:rsid w:val="005D5C7C"/>
    <w:rsid w:val="005E0B0E"/>
    <w:rsid w:val="005E1BFB"/>
    <w:rsid w:val="005F24D9"/>
    <w:rsid w:val="005F48CE"/>
    <w:rsid w:val="005F58F2"/>
    <w:rsid w:val="00601E71"/>
    <w:rsid w:val="006134BB"/>
    <w:rsid w:val="006236F0"/>
    <w:rsid w:val="006259F3"/>
    <w:rsid w:val="00626CA6"/>
    <w:rsid w:val="00631BF6"/>
    <w:rsid w:val="0063298D"/>
    <w:rsid w:val="0063513E"/>
    <w:rsid w:val="006418D5"/>
    <w:rsid w:val="00643E5A"/>
    <w:rsid w:val="00651690"/>
    <w:rsid w:val="006546D7"/>
    <w:rsid w:val="00656E2C"/>
    <w:rsid w:val="006608EE"/>
    <w:rsid w:val="00660DAC"/>
    <w:rsid w:val="00664549"/>
    <w:rsid w:val="006646EB"/>
    <w:rsid w:val="00666530"/>
    <w:rsid w:val="006668E3"/>
    <w:rsid w:val="00673C68"/>
    <w:rsid w:val="006758B1"/>
    <w:rsid w:val="00684C0F"/>
    <w:rsid w:val="00692A0B"/>
    <w:rsid w:val="00694F7C"/>
    <w:rsid w:val="006A29FF"/>
    <w:rsid w:val="006A7BA5"/>
    <w:rsid w:val="006B277F"/>
    <w:rsid w:val="006B342F"/>
    <w:rsid w:val="006C31E3"/>
    <w:rsid w:val="006C3460"/>
    <w:rsid w:val="006D7842"/>
    <w:rsid w:val="006E52C6"/>
    <w:rsid w:val="006E6EBD"/>
    <w:rsid w:val="006F3CDD"/>
    <w:rsid w:val="006F7232"/>
    <w:rsid w:val="00713CB3"/>
    <w:rsid w:val="007146D0"/>
    <w:rsid w:val="007174C1"/>
    <w:rsid w:val="00717E29"/>
    <w:rsid w:val="00730655"/>
    <w:rsid w:val="00731BBC"/>
    <w:rsid w:val="007333FD"/>
    <w:rsid w:val="007445B5"/>
    <w:rsid w:val="00747DF0"/>
    <w:rsid w:val="007532FD"/>
    <w:rsid w:val="00756744"/>
    <w:rsid w:val="00766295"/>
    <w:rsid w:val="00785452"/>
    <w:rsid w:val="0079481E"/>
    <w:rsid w:val="00794CCA"/>
    <w:rsid w:val="00795264"/>
    <w:rsid w:val="00797159"/>
    <w:rsid w:val="007A2A77"/>
    <w:rsid w:val="007B0F29"/>
    <w:rsid w:val="007B5732"/>
    <w:rsid w:val="007B5A8B"/>
    <w:rsid w:val="007C4DFB"/>
    <w:rsid w:val="007E0C3E"/>
    <w:rsid w:val="007E1778"/>
    <w:rsid w:val="007E3E4E"/>
    <w:rsid w:val="007E6C27"/>
    <w:rsid w:val="007E7042"/>
    <w:rsid w:val="007F4EBE"/>
    <w:rsid w:val="007F6E06"/>
    <w:rsid w:val="008001B9"/>
    <w:rsid w:val="008061AC"/>
    <w:rsid w:val="00811CA7"/>
    <w:rsid w:val="00815541"/>
    <w:rsid w:val="0082222A"/>
    <w:rsid w:val="00827282"/>
    <w:rsid w:val="00840A77"/>
    <w:rsid w:val="00857698"/>
    <w:rsid w:val="00871F87"/>
    <w:rsid w:val="00885459"/>
    <w:rsid w:val="00891B1A"/>
    <w:rsid w:val="008A3738"/>
    <w:rsid w:val="008B086F"/>
    <w:rsid w:val="008B34A4"/>
    <w:rsid w:val="008C2BB6"/>
    <w:rsid w:val="008D5EDA"/>
    <w:rsid w:val="008E3371"/>
    <w:rsid w:val="008F4AB5"/>
    <w:rsid w:val="00902E06"/>
    <w:rsid w:val="00917700"/>
    <w:rsid w:val="009210A5"/>
    <w:rsid w:val="009279EA"/>
    <w:rsid w:val="00943BA7"/>
    <w:rsid w:val="009456CE"/>
    <w:rsid w:val="00955376"/>
    <w:rsid w:val="00960BAF"/>
    <w:rsid w:val="00965F97"/>
    <w:rsid w:val="00976D32"/>
    <w:rsid w:val="009837B2"/>
    <w:rsid w:val="00984093"/>
    <w:rsid w:val="009909A1"/>
    <w:rsid w:val="00991126"/>
    <w:rsid w:val="009A2A60"/>
    <w:rsid w:val="009C0B90"/>
    <w:rsid w:val="009C23BA"/>
    <w:rsid w:val="009C62CB"/>
    <w:rsid w:val="009D1D79"/>
    <w:rsid w:val="009F6A45"/>
    <w:rsid w:val="00A051EB"/>
    <w:rsid w:val="00A112EA"/>
    <w:rsid w:val="00A202FB"/>
    <w:rsid w:val="00A37DDD"/>
    <w:rsid w:val="00A455C6"/>
    <w:rsid w:val="00A62B9C"/>
    <w:rsid w:val="00A64189"/>
    <w:rsid w:val="00A64C90"/>
    <w:rsid w:val="00A84C9B"/>
    <w:rsid w:val="00A94C7E"/>
    <w:rsid w:val="00AA5261"/>
    <w:rsid w:val="00AD0370"/>
    <w:rsid w:val="00AD4702"/>
    <w:rsid w:val="00AE04FE"/>
    <w:rsid w:val="00AF45F9"/>
    <w:rsid w:val="00B232B2"/>
    <w:rsid w:val="00B440AF"/>
    <w:rsid w:val="00B5471B"/>
    <w:rsid w:val="00B62D1A"/>
    <w:rsid w:val="00B66CC9"/>
    <w:rsid w:val="00B705BC"/>
    <w:rsid w:val="00B822CA"/>
    <w:rsid w:val="00B848B3"/>
    <w:rsid w:val="00BA2939"/>
    <w:rsid w:val="00BA3508"/>
    <w:rsid w:val="00BB0210"/>
    <w:rsid w:val="00BB4D1B"/>
    <w:rsid w:val="00BB5429"/>
    <w:rsid w:val="00BB5BFD"/>
    <w:rsid w:val="00BF67E9"/>
    <w:rsid w:val="00BF6AEC"/>
    <w:rsid w:val="00C029F4"/>
    <w:rsid w:val="00C039F8"/>
    <w:rsid w:val="00C11665"/>
    <w:rsid w:val="00C14229"/>
    <w:rsid w:val="00C2626F"/>
    <w:rsid w:val="00C27F53"/>
    <w:rsid w:val="00C4256B"/>
    <w:rsid w:val="00C60E74"/>
    <w:rsid w:val="00C619AE"/>
    <w:rsid w:val="00C66735"/>
    <w:rsid w:val="00C7155E"/>
    <w:rsid w:val="00C82BC7"/>
    <w:rsid w:val="00C866B4"/>
    <w:rsid w:val="00C87A66"/>
    <w:rsid w:val="00C9750A"/>
    <w:rsid w:val="00CA1405"/>
    <w:rsid w:val="00CA1877"/>
    <w:rsid w:val="00CA2ABF"/>
    <w:rsid w:val="00CC064F"/>
    <w:rsid w:val="00CC1E8F"/>
    <w:rsid w:val="00CC247C"/>
    <w:rsid w:val="00CC24DC"/>
    <w:rsid w:val="00CC3708"/>
    <w:rsid w:val="00CD4A75"/>
    <w:rsid w:val="00CF3294"/>
    <w:rsid w:val="00CF32F1"/>
    <w:rsid w:val="00CF5108"/>
    <w:rsid w:val="00D1007B"/>
    <w:rsid w:val="00D11285"/>
    <w:rsid w:val="00D200B5"/>
    <w:rsid w:val="00D235F9"/>
    <w:rsid w:val="00D24F08"/>
    <w:rsid w:val="00D3391C"/>
    <w:rsid w:val="00D361FF"/>
    <w:rsid w:val="00D4102A"/>
    <w:rsid w:val="00D51E54"/>
    <w:rsid w:val="00D56058"/>
    <w:rsid w:val="00D57FB0"/>
    <w:rsid w:val="00D65B2E"/>
    <w:rsid w:val="00D666D4"/>
    <w:rsid w:val="00D67C70"/>
    <w:rsid w:val="00D7734F"/>
    <w:rsid w:val="00D81319"/>
    <w:rsid w:val="00D87E2C"/>
    <w:rsid w:val="00D9704C"/>
    <w:rsid w:val="00DA2375"/>
    <w:rsid w:val="00DB01CC"/>
    <w:rsid w:val="00DC6556"/>
    <w:rsid w:val="00DF5FA6"/>
    <w:rsid w:val="00E009A6"/>
    <w:rsid w:val="00E02006"/>
    <w:rsid w:val="00E102BA"/>
    <w:rsid w:val="00E102FA"/>
    <w:rsid w:val="00E13C9E"/>
    <w:rsid w:val="00E14C1B"/>
    <w:rsid w:val="00E2485F"/>
    <w:rsid w:val="00E31AC4"/>
    <w:rsid w:val="00E42BD2"/>
    <w:rsid w:val="00E56DA3"/>
    <w:rsid w:val="00E679D8"/>
    <w:rsid w:val="00E70D09"/>
    <w:rsid w:val="00EA104F"/>
    <w:rsid w:val="00EA1C2F"/>
    <w:rsid w:val="00EA6858"/>
    <w:rsid w:val="00EB74CA"/>
    <w:rsid w:val="00EC2751"/>
    <w:rsid w:val="00EC503B"/>
    <w:rsid w:val="00ED2782"/>
    <w:rsid w:val="00ED6727"/>
    <w:rsid w:val="00EE1CBC"/>
    <w:rsid w:val="00EE6DDA"/>
    <w:rsid w:val="00EF7438"/>
    <w:rsid w:val="00F00273"/>
    <w:rsid w:val="00F04CEB"/>
    <w:rsid w:val="00F2405C"/>
    <w:rsid w:val="00F242F4"/>
    <w:rsid w:val="00F42AD9"/>
    <w:rsid w:val="00F57AC3"/>
    <w:rsid w:val="00F62F3F"/>
    <w:rsid w:val="00F64698"/>
    <w:rsid w:val="00F759D9"/>
    <w:rsid w:val="00F8527F"/>
    <w:rsid w:val="00F90027"/>
    <w:rsid w:val="00F9268A"/>
    <w:rsid w:val="00F9356A"/>
    <w:rsid w:val="00F947E7"/>
    <w:rsid w:val="00F96035"/>
    <w:rsid w:val="00FA2921"/>
    <w:rsid w:val="00FA2967"/>
    <w:rsid w:val="00FA5A24"/>
    <w:rsid w:val="00FD372B"/>
    <w:rsid w:val="00FE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641105"/>
  <w15:docId w15:val="{45478BA5-E8FC-446D-8458-13FD9BD28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4695"/>
    <w:rPr>
      <w:rFonts w:ascii="Times New Roman" w:eastAsia="SimSun" w:hAnsi="Times New Roman"/>
      <w:sz w:val="24"/>
      <w:szCs w:val="24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E102FA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3C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103F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D469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5D4695"/>
    <w:pPr>
      <w:ind w:left="720"/>
    </w:pPr>
    <w:rPr>
      <w:rFonts w:eastAsia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583309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583309"/>
  </w:style>
  <w:style w:type="character" w:styleId="Strong">
    <w:name w:val="Strong"/>
    <w:basedOn w:val="DefaultParagraphFont"/>
    <w:uiPriority w:val="22"/>
    <w:qFormat/>
    <w:rsid w:val="00583309"/>
    <w:rPr>
      <w:b/>
      <w:bCs/>
    </w:rPr>
  </w:style>
  <w:style w:type="character" w:customStyle="1" w:styleId="apple-converted-space">
    <w:name w:val="apple-converted-space"/>
    <w:basedOn w:val="DefaultParagraphFont"/>
    <w:rsid w:val="00583309"/>
  </w:style>
  <w:style w:type="character" w:customStyle="1" w:styleId="hit">
    <w:name w:val="hit"/>
    <w:basedOn w:val="DefaultParagraphFont"/>
    <w:rsid w:val="00583309"/>
  </w:style>
  <w:style w:type="character" w:customStyle="1" w:styleId="Heading1Char">
    <w:name w:val="Heading 1 Char"/>
    <w:basedOn w:val="DefaultParagraphFont"/>
    <w:link w:val="Heading1"/>
    <w:uiPriority w:val="9"/>
    <w:rsid w:val="00E102FA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formula">
    <w:name w:val="formula"/>
    <w:basedOn w:val="DefaultParagraphFont"/>
    <w:rsid w:val="00E102FA"/>
  </w:style>
  <w:style w:type="character" w:customStyle="1" w:styleId="looklikelink">
    <w:name w:val="looklikelink"/>
    <w:basedOn w:val="DefaultParagraphFont"/>
    <w:rsid w:val="00E102FA"/>
  </w:style>
  <w:style w:type="character" w:styleId="Emphasis">
    <w:name w:val="Emphasis"/>
    <w:basedOn w:val="DefaultParagraphFont"/>
    <w:uiPriority w:val="20"/>
    <w:qFormat/>
    <w:rsid w:val="00E102F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32103F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F002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273"/>
    <w:rPr>
      <w:rFonts w:ascii="Times New Roman" w:eastAsia="SimSun" w:hAnsi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002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273"/>
    <w:rPr>
      <w:rFonts w:ascii="Times New Roman" w:eastAsia="SimSun" w:hAnsi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1F7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-size-large">
    <w:name w:val="a-size-large"/>
    <w:basedOn w:val="DefaultParagraphFont"/>
    <w:rsid w:val="0082222A"/>
  </w:style>
  <w:style w:type="character" w:customStyle="1" w:styleId="a-size-medium">
    <w:name w:val="a-size-medium"/>
    <w:basedOn w:val="DefaultParagraphFont"/>
    <w:rsid w:val="0082222A"/>
  </w:style>
  <w:style w:type="character" w:customStyle="1" w:styleId="author">
    <w:name w:val="author"/>
    <w:basedOn w:val="DefaultParagraphFont"/>
    <w:rsid w:val="0082222A"/>
  </w:style>
  <w:style w:type="character" w:customStyle="1" w:styleId="a-color-secondary">
    <w:name w:val="a-color-secondary"/>
    <w:basedOn w:val="DefaultParagraphFont"/>
    <w:rsid w:val="0082222A"/>
  </w:style>
  <w:style w:type="character" w:customStyle="1" w:styleId="a-declarative">
    <w:name w:val="a-declarative"/>
    <w:basedOn w:val="DefaultParagraphFont"/>
    <w:rsid w:val="0082222A"/>
  </w:style>
  <w:style w:type="paragraph" w:styleId="HTMLPreformatted">
    <w:name w:val="HTML Preformatted"/>
    <w:basedOn w:val="Normal"/>
    <w:link w:val="HTMLPreformattedChar"/>
    <w:uiPriority w:val="99"/>
    <w:unhideWhenUsed/>
    <w:rsid w:val="002575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75CF"/>
    <w:rPr>
      <w:rFonts w:ascii="Courier New" w:eastAsia="Times New Roman" w:hAnsi="Courier New" w:cs="Courier New"/>
      <w:lang w:val="en-IN" w:eastAsia="en-IN" w:bidi="hi-IN"/>
    </w:rPr>
  </w:style>
  <w:style w:type="paragraph" w:customStyle="1" w:styleId="nova-e-paragraph">
    <w:name w:val="nova-e-paragraph"/>
    <w:basedOn w:val="Normal"/>
    <w:rsid w:val="009909A1"/>
    <w:pPr>
      <w:spacing w:before="100" w:beforeAutospacing="1" w:after="100" w:afterAutospacing="1"/>
    </w:pPr>
    <w:rPr>
      <w:rFonts w:eastAsia="Times New Roman"/>
      <w:lang w:eastAsia="en-US" w:bidi="hi-IN"/>
    </w:rPr>
  </w:style>
  <w:style w:type="character" w:customStyle="1" w:styleId="publication-meta-journal">
    <w:name w:val="publication-meta-journal"/>
    <w:basedOn w:val="DefaultParagraphFont"/>
    <w:rsid w:val="009909A1"/>
  </w:style>
  <w:style w:type="character" w:customStyle="1" w:styleId="publication-meta-separator">
    <w:name w:val="publication-meta-separator"/>
    <w:basedOn w:val="DefaultParagraphFont"/>
    <w:rsid w:val="009909A1"/>
  </w:style>
  <w:style w:type="paragraph" w:customStyle="1" w:styleId="articlepress">
    <w:name w:val="articlepress"/>
    <w:basedOn w:val="Normal"/>
    <w:rsid w:val="003F6BB0"/>
    <w:pPr>
      <w:spacing w:before="100" w:beforeAutospacing="1" w:after="100" w:afterAutospacing="1"/>
    </w:pPr>
    <w:rPr>
      <w:rFonts w:eastAsia="Times New Roman"/>
      <w:lang w:eastAsia="en-US" w:bidi="hi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3CA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customStyle="1" w:styleId="pagesnum">
    <w:name w:val="pagesnum"/>
    <w:basedOn w:val="DefaultParagraphFont"/>
    <w:rsid w:val="00DB01CC"/>
  </w:style>
  <w:style w:type="paragraph" w:styleId="BalloonText">
    <w:name w:val="Balloon Text"/>
    <w:basedOn w:val="Normal"/>
    <w:link w:val="BalloonTextChar"/>
    <w:uiPriority w:val="99"/>
    <w:semiHidden/>
    <w:unhideWhenUsed/>
    <w:rsid w:val="006646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6EB"/>
    <w:rPr>
      <w:rFonts w:ascii="Segoe UI" w:eastAsia="SimSun" w:hAnsi="Segoe UI" w:cs="Segoe UI"/>
      <w:sz w:val="18"/>
      <w:szCs w:val="18"/>
      <w:lang w:eastAsia="zh-CN"/>
    </w:rPr>
  </w:style>
  <w:style w:type="paragraph" w:styleId="NoSpacing">
    <w:name w:val="No Spacing"/>
    <w:uiPriority w:val="1"/>
    <w:qFormat/>
    <w:rsid w:val="00C11665"/>
    <w:rPr>
      <w:rFonts w:ascii="Times New Roman" w:eastAsia="SimSun" w:hAnsi="Times New Roman"/>
      <w:sz w:val="24"/>
      <w:szCs w:val="24"/>
      <w:lang w:eastAsia="zh-CN"/>
    </w:rPr>
  </w:style>
  <w:style w:type="paragraph" w:styleId="Revision">
    <w:name w:val="Revision"/>
    <w:hidden/>
    <w:uiPriority w:val="99"/>
    <w:semiHidden/>
    <w:rsid w:val="00380407"/>
    <w:rPr>
      <w:rFonts w:ascii="Times New Roman" w:eastAsia="SimSun" w:hAnsi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6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0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72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98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6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9063">
          <w:marLeft w:val="69"/>
          <w:marRight w:val="0"/>
          <w:marTop w:val="1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5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6996">
          <w:marLeft w:val="69"/>
          <w:marRight w:val="0"/>
          <w:marTop w:val="1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72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1871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07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9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8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8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7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7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7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0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05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51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6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95426-36FC-48AE-B1BD-918527716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75</Words>
  <Characters>1012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75</CharactersWithSpaces>
  <SharedDoc>false</SharedDoc>
  <HLinks>
    <vt:vector size="6" baseType="variant">
      <vt:variant>
        <vt:i4>4259862</vt:i4>
      </vt:variant>
      <vt:variant>
        <vt:i4>0</vt:i4>
      </vt:variant>
      <vt:variant>
        <vt:i4>0</vt:i4>
      </vt:variant>
      <vt:variant>
        <vt:i4>5</vt:i4>
      </vt:variant>
      <vt:variant>
        <vt:lpwstr>http://www.sciencedirect.com/science/article/pii/S0040609010011661</vt:lpwstr>
      </vt:variant>
      <vt:variant>
        <vt:lpwstr>af00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ankaj kumar</cp:lastModifiedBy>
  <cp:revision>8</cp:revision>
  <cp:lastPrinted>2024-05-21T09:57:00Z</cp:lastPrinted>
  <dcterms:created xsi:type="dcterms:W3CDTF">2024-04-15T10:35:00Z</dcterms:created>
  <dcterms:modified xsi:type="dcterms:W3CDTF">2024-05-2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5b185a1fd2335326bffc4612b82ef7ef15f5c365cc68d1aec1a5a1f83968f3</vt:lpwstr>
  </property>
</Properties>
</file>